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01748" w14:textId="7DC77812" w:rsidR="00F00876" w:rsidRDefault="00F00876" w:rsidP="00F00876">
      <w:r>
        <w:rPr>
          <w:noProof/>
        </w:rPr>
        <w:pict w14:anchorId="28DA5BBC">
          <v:shapetype id="_x0000_t202" coordsize="21600,21600" o:spt="202" path="m,l,21600r21600,l21600,xe">
            <v:stroke joinstyle="miter"/>
            <v:path gradientshapeok="t" o:connecttype="rect"/>
          </v:shapetype>
          <v:shape id="Text Box 2" o:spid="_x0000_s1027" type="#_x0000_t202" style="position:absolute;margin-left:0;margin-top:44pt;width:368pt;height:171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middle" fillcolor="#1a3454" stroked="f">
            <v:textbox style="mso-next-textbox:#Text Box 2" inset="14.4pt,10.8pt">
              <w:txbxContent>
                <w:p w14:paraId="68F8EB95" w14:textId="77777777" w:rsidR="00F00876" w:rsidRPr="00F00876" w:rsidRDefault="00F00876" w:rsidP="00F00876">
                  <w:pPr>
                    <w:spacing w:line="640" w:lineRule="exact"/>
                    <w:rPr>
                      <w:rFonts w:ascii="Poppins" w:hAnsi="Poppins" w:cs="Poppins"/>
                      <w:b/>
                      <w:bCs/>
                      <w:color w:val="FFFFFF" w:themeColor="background1"/>
                      <w:sz w:val="56"/>
                      <w:szCs w:val="52"/>
                    </w:rPr>
                  </w:pPr>
                  <w:r w:rsidRPr="00F00876">
                    <w:rPr>
                      <w:rFonts w:ascii="Poppins" w:hAnsi="Poppins" w:cs="Poppins"/>
                      <w:b/>
                      <w:bCs/>
                      <w:color w:val="FFFFFF" w:themeColor="background1"/>
                      <w:sz w:val="56"/>
                      <w:szCs w:val="52"/>
                    </w:rPr>
                    <w:t>Virginia Beach</w:t>
                  </w:r>
                </w:p>
                <w:p w14:paraId="3072AE89" w14:textId="77777777" w:rsidR="00F00876" w:rsidRPr="00F00876" w:rsidRDefault="00F00876" w:rsidP="00F00876">
                  <w:pPr>
                    <w:spacing w:after="360" w:line="640" w:lineRule="exact"/>
                    <w:rPr>
                      <w:rFonts w:ascii="Poppins" w:hAnsi="Poppins" w:cs="Poppins"/>
                      <w:b/>
                      <w:bCs/>
                      <w:color w:val="FFFFFF" w:themeColor="background1"/>
                      <w:sz w:val="56"/>
                      <w:szCs w:val="52"/>
                    </w:rPr>
                  </w:pPr>
                  <w:r w:rsidRPr="00F00876">
                    <w:rPr>
                      <w:rFonts w:ascii="Poppins" w:hAnsi="Poppins" w:cs="Poppins"/>
                      <w:b/>
                      <w:bCs/>
                      <w:color w:val="FFFFFF" w:themeColor="background1"/>
                      <w:sz w:val="56"/>
                      <w:szCs w:val="52"/>
                    </w:rPr>
                    <w:t>Housing Study Update</w:t>
                  </w:r>
                </w:p>
                <w:p w14:paraId="3A9E9DD4" w14:textId="77777777" w:rsidR="00F00876" w:rsidRPr="00F00876" w:rsidRDefault="00F00876" w:rsidP="00F00876">
                  <w:pPr>
                    <w:spacing w:after="0" w:line="320" w:lineRule="exact"/>
                    <w:rPr>
                      <w:rFonts w:ascii="Poppins Medium" w:hAnsi="Poppins Medium" w:cs="Poppins Medium"/>
                      <w:color w:val="53C6C6" w:themeColor="accent2"/>
                      <w:sz w:val="56"/>
                      <w:szCs w:val="52"/>
                    </w:rPr>
                  </w:pPr>
                  <w:r w:rsidRPr="00F00876">
                    <w:rPr>
                      <w:rFonts w:ascii="Poppins Medium" w:hAnsi="Poppins Medium" w:cs="Poppins Medium"/>
                      <w:color w:val="53C6C6" w:themeColor="accent2"/>
                      <w:sz w:val="56"/>
                      <w:szCs w:val="52"/>
                    </w:rPr>
                    <w:t>—</w:t>
                  </w:r>
                </w:p>
                <w:p w14:paraId="7219A29B" w14:textId="77777777" w:rsidR="00F00876" w:rsidRPr="00F00876" w:rsidRDefault="00F00876" w:rsidP="00F00876">
                  <w:pPr>
                    <w:spacing w:after="0"/>
                    <w:rPr>
                      <w:rFonts w:ascii="Poppins Light" w:hAnsi="Poppins Light" w:cs="Poppins Light"/>
                      <w:color w:val="FFFFFF" w:themeColor="background1"/>
                      <w:sz w:val="40"/>
                      <w:szCs w:val="36"/>
                    </w:rPr>
                  </w:pPr>
                  <w:r w:rsidRPr="00F00876">
                    <w:rPr>
                      <w:rFonts w:ascii="Poppins Light" w:hAnsi="Poppins Light" w:cs="Poppins Light"/>
                      <w:color w:val="FFFFFF" w:themeColor="background1"/>
                      <w:sz w:val="40"/>
                      <w:szCs w:val="36"/>
                    </w:rPr>
                    <w:t>November 2023</w:t>
                  </w:r>
                </w:p>
              </w:txbxContent>
            </v:textbox>
            <w10:wrap type="square" anchorx="page" anchory="page"/>
          </v:shape>
        </w:pict>
      </w:r>
      <w:r w:rsidRPr="00F00876">
        <w:rPr>
          <w:noProof/>
        </w:rPr>
        <w:drawing>
          <wp:anchor distT="0" distB="0" distL="114300" distR="114300" simplePos="0" relativeHeight="251628032" behindDoc="0" locked="0" layoutInCell="1" allowOverlap="1" wp14:anchorId="0C8A474F" wp14:editId="22786EE2">
            <wp:simplePos x="0" y="0"/>
            <wp:positionH relativeFrom="page">
              <wp:posOffset>558800</wp:posOffset>
            </wp:positionH>
            <wp:positionV relativeFrom="page">
              <wp:posOffset>-50800</wp:posOffset>
            </wp:positionV>
            <wp:extent cx="7215505" cy="8538210"/>
            <wp:effectExtent l="0" t="0" r="4445" b="0"/>
            <wp:wrapNone/>
            <wp:docPr id="1384502987" name="Picture 1" descr="A pier on a body of water with building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502987" name="Picture 1" descr="A pier on a body of water with buildings in the background&#10;&#10;Description automatically generated"/>
                    <pic:cNvPicPr/>
                  </pic:nvPicPr>
                  <pic:blipFill rotWithShape="1">
                    <a:blip r:embed="rId7" cstate="print">
                      <a:duotone>
                        <a:prstClr val="black"/>
                        <a:srgbClr val="53C6C6">
                          <a:tint val="45000"/>
                          <a:satMod val="400000"/>
                        </a:srgbClr>
                      </a:duotone>
                      <a:alphaModFix amt="70000"/>
                      <a:extLst>
                        <a:ext uri="{28A0092B-C50C-407E-A947-70E740481C1C}">
                          <a14:useLocalDpi xmlns:a14="http://schemas.microsoft.com/office/drawing/2010/main" val="0"/>
                        </a:ext>
                      </a:extLst>
                    </a:blip>
                    <a:srcRect t="3264" b="5285"/>
                    <a:stretch/>
                  </pic:blipFill>
                  <pic:spPr bwMode="auto">
                    <a:xfrm>
                      <a:off x="0" y="0"/>
                      <a:ext cx="7215505" cy="8538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2C9F7E" w14:textId="77777777" w:rsidR="00F00876" w:rsidRDefault="00F00876" w:rsidP="00F00876">
      <w:pPr>
        <w:pStyle w:val="Title"/>
        <w:jc w:val="left"/>
      </w:pPr>
    </w:p>
    <w:p w14:paraId="3E2CCA76" w14:textId="05517EC1" w:rsidR="00F00876" w:rsidRDefault="00F00876">
      <w:pPr>
        <w:rPr>
          <w:rFonts w:ascii="Poppins SemiBold" w:eastAsiaTheme="majorEastAsia" w:hAnsi="Poppins SemiBold" w:cstheme="majorBidi"/>
          <w:bCs/>
          <w:color w:val="1A3454" w:themeColor="accent1"/>
          <w:sz w:val="36"/>
          <w:szCs w:val="36"/>
        </w:rPr>
      </w:pPr>
      <w:r w:rsidRPr="00F00876">
        <w:rPr>
          <w:noProof/>
        </w:rPr>
        <w:drawing>
          <wp:anchor distT="0" distB="0" distL="114300" distR="114300" simplePos="0" relativeHeight="251658752" behindDoc="0" locked="0" layoutInCell="1" allowOverlap="1" wp14:anchorId="390A127A" wp14:editId="6BFE4A2D">
            <wp:simplePos x="0" y="0"/>
            <wp:positionH relativeFrom="column">
              <wp:posOffset>-1847215</wp:posOffset>
            </wp:positionH>
            <wp:positionV relativeFrom="paragraph">
              <wp:posOffset>7146290</wp:posOffset>
            </wp:positionV>
            <wp:extent cx="815975" cy="999490"/>
            <wp:effectExtent l="0" t="0" r="3175" b="0"/>
            <wp:wrapNone/>
            <wp:docPr id="1984881014" name="Picture 3" descr="A logo with a house and a swoo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81014" name="Picture 3" descr="A logo with a house and a swoos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5975" cy="9994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448" behindDoc="0" locked="0" layoutInCell="1" allowOverlap="1" wp14:anchorId="3AB491A9" wp14:editId="11C75D46">
            <wp:simplePos x="0" y="0"/>
            <wp:positionH relativeFrom="column">
              <wp:posOffset>-4349750</wp:posOffset>
            </wp:positionH>
            <wp:positionV relativeFrom="paragraph">
              <wp:posOffset>7146290</wp:posOffset>
            </wp:positionV>
            <wp:extent cx="2133600" cy="1000044"/>
            <wp:effectExtent l="0" t="0" r="0" b="0"/>
            <wp:wrapNone/>
            <wp:docPr id="1241142480" name="Picture 5" descr="A logo for a housing forw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42480" name="Picture 5" descr="A logo for a housing forward&#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163" b="10037"/>
                    <a:stretch/>
                  </pic:blipFill>
                  <pic:spPr bwMode="auto">
                    <a:xfrm>
                      <a:off x="0" y="0"/>
                      <a:ext cx="2133600" cy="1000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sdt>
      <w:sdtPr>
        <w:rPr>
          <w:rFonts w:ascii="Open Sans" w:eastAsiaTheme="minorHAnsi" w:hAnsi="Open Sans" w:cstheme="minorBidi"/>
          <w:color w:val="3F3C3A" w:themeColor="text1" w:themeTint="D9"/>
          <w:sz w:val="18"/>
          <w:szCs w:val="24"/>
        </w:rPr>
        <w:id w:val="-253904462"/>
        <w:docPartObj>
          <w:docPartGallery w:val="Table of Contents"/>
          <w:docPartUnique/>
        </w:docPartObj>
      </w:sdtPr>
      <w:sdtContent>
        <w:p w14:paraId="51B6FBE6" w14:textId="77777777" w:rsidR="00276F8D" w:rsidRDefault="00000000">
          <w:pPr>
            <w:pStyle w:val="TOCHeading"/>
          </w:pPr>
          <w:r>
            <w:t>Table of contents</w:t>
          </w:r>
        </w:p>
        <w:p w14:paraId="6F2D2F0B" w14:textId="6C92176B" w:rsidR="00F00876" w:rsidRDefault="00000000">
          <w:pPr>
            <w:pStyle w:val="TOC1"/>
            <w:tabs>
              <w:tab w:val="right" w:leader="dot" w:pos="9350"/>
            </w:tabs>
            <w:rPr>
              <w:rFonts w:asciiTheme="minorHAnsi" w:eastAsiaTheme="minorEastAsia" w:hAnsiTheme="minorHAnsi"/>
              <w:noProof/>
              <w:color w:val="auto"/>
              <w:kern w:val="2"/>
              <w:sz w:val="22"/>
              <w:szCs w:val="22"/>
              <w14:ligatures w14:val="standardContextual"/>
            </w:rPr>
          </w:pPr>
          <w:r>
            <w:fldChar w:fldCharType="begin"/>
          </w:r>
          <w:r>
            <w:instrText>TOC \o "1-1" \h \z \u</w:instrText>
          </w:r>
          <w:r>
            <w:fldChar w:fldCharType="separate"/>
          </w:r>
          <w:hyperlink w:anchor="_Toc150904933" w:history="1">
            <w:r w:rsidR="00F00876" w:rsidRPr="00461503">
              <w:rPr>
                <w:rStyle w:val="Hyperlink"/>
                <w:noProof/>
              </w:rPr>
              <w:t>About this study</w:t>
            </w:r>
            <w:r w:rsidR="00F00876">
              <w:rPr>
                <w:noProof/>
                <w:webHidden/>
              </w:rPr>
              <w:tab/>
            </w:r>
            <w:r w:rsidR="00F00876">
              <w:rPr>
                <w:noProof/>
                <w:webHidden/>
              </w:rPr>
              <w:fldChar w:fldCharType="begin"/>
            </w:r>
            <w:r w:rsidR="00F00876">
              <w:rPr>
                <w:noProof/>
                <w:webHidden/>
              </w:rPr>
              <w:instrText xml:space="preserve"> PAGEREF _Toc150904933 \h </w:instrText>
            </w:r>
            <w:r w:rsidR="00F00876">
              <w:rPr>
                <w:noProof/>
                <w:webHidden/>
              </w:rPr>
            </w:r>
            <w:r w:rsidR="00F00876">
              <w:rPr>
                <w:noProof/>
                <w:webHidden/>
              </w:rPr>
              <w:fldChar w:fldCharType="separate"/>
            </w:r>
            <w:r w:rsidR="00F00876">
              <w:rPr>
                <w:noProof/>
                <w:webHidden/>
              </w:rPr>
              <w:t>3</w:t>
            </w:r>
            <w:r w:rsidR="00F00876">
              <w:rPr>
                <w:noProof/>
                <w:webHidden/>
              </w:rPr>
              <w:fldChar w:fldCharType="end"/>
            </w:r>
          </w:hyperlink>
        </w:p>
        <w:p w14:paraId="33729B14" w14:textId="0AE24ED2"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4" w:history="1">
            <w:r w:rsidRPr="00461503">
              <w:rPr>
                <w:rStyle w:val="Hyperlink"/>
                <w:noProof/>
              </w:rPr>
              <w:t>Executive summary</w:t>
            </w:r>
            <w:r>
              <w:rPr>
                <w:noProof/>
                <w:webHidden/>
              </w:rPr>
              <w:tab/>
            </w:r>
            <w:r>
              <w:rPr>
                <w:noProof/>
                <w:webHidden/>
              </w:rPr>
              <w:fldChar w:fldCharType="begin"/>
            </w:r>
            <w:r>
              <w:rPr>
                <w:noProof/>
                <w:webHidden/>
              </w:rPr>
              <w:instrText xml:space="preserve"> PAGEREF _Toc150904934 \h </w:instrText>
            </w:r>
            <w:r>
              <w:rPr>
                <w:noProof/>
                <w:webHidden/>
              </w:rPr>
            </w:r>
            <w:r>
              <w:rPr>
                <w:noProof/>
                <w:webHidden/>
              </w:rPr>
              <w:fldChar w:fldCharType="separate"/>
            </w:r>
            <w:r>
              <w:rPr>
                <w:noProof/>
                <w:webHidden/>
              </w:rPr>
              <w:t>4</w:t>
            </w:r>
            <w:r>
              <w:rPr>
                <w:noProof/>
                <w:webHidden/>
              </w:rPr>
              <w:fldChar w:fldCharType="end"/>
            </w:r>
          </w:hyperlink>
        </w:p>
        <w:p w14:paraId="4EB41F43" w14:textId="4F387785"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5" w:history="1">
            <w:r w:rsidRPr="00461503">
              <w:rPr>
                <w:rStyle w:val="Hyperlink"/>
                <w:noProof/>
              </w:rPr>
              <w:t>Preface</w:t>
            </w:r>
            <w:r>
              <w:rPr>
                <w:noProof/>
                <w:webHidden/>
              </w:rPr>
              <w:tab/>
            </w:r>
            <w:r>
              <w:rPr>
                <w:noProof/>
                <w:webHidden/>
              </w:rPr>
              <w:fldChar w:fldCharType="begin"/>
            </w:r>
            <w:r>
              <w:rPr>
                <w:noProof/>
                <w:webHidden/>
              </w:rPr>
              <w:instrText xml:space="preserve"> PAGEREF _Toc150904935 \h </w:instrText>
            </w:r>
            <w:r>
              <w:rPr>
                <w:noProof/>
                <w:webHidden/>
              </w:rPr>
            </w:r>
            <w:r>
              <w:rPr>
                <w:noProof/>
                <w:webHidden/>
              </w:rPr>
              <w:fldChar w:fldCharType="separate"/>
            </w:r>
            <w:r>
              <w:rPr>
                <w:noProof/>
                <w:webHidden/>
              </w:rPr>
              <w:t>5</w:t>
            </w:r>
            <w:r>
              <w:rPr>
                <w:noProof/>
                <w:webHidden/>
              </w:rPr>
              <w:fldChar w:fldCharType="end"/>
            </w:r>
          </w:hyperlink>
        </w:p>
        <w:p w14:paraId="6F2034BD" w14:textId="1AD34CFB"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6" w:history="1">
            <w:r w:rsidRPr="00461503">
              <w:rPr>
                <w:rStyle w:val="Hyperlink"/>
                <w:noProof/>
              </w:rPr>
              <w:t>1. Introduction</w:t>
            </w:r>
            <w:r>
              <w:rPr>
                <w:noProof/>
                <w:webHidden/>
              </w:rPr>
              <w:tab/>
            </w:r>
            <w:r>
              <w:rPr>
                <w:noProof/>
                <w:webHidden/>
              </w:rPr>
              <w:fldChar w:fldCharType="begin"/>
            </w:r>
            <w:r>
              <w:rPr>
                <w:noProof/>
                <w:webHidden/>
              </w:rPr>
              <w:instrText xml:space="preserve"> PAGEREF _Toc150904936 \h </w:instrText>
            </w:r>
            <w:r>
              <w:rPr>
                <w:noProof/>
                <w:webHidden/>
              </w:rPr>
            </w:r>
            <w:r>
              <w:rPr>
                <w:noProof/>
                <w:webHidden/>
              </w:rPr>
              <w:fldChar w:fldCharType="separate"/>
            </w:r>
            <w:r>
              <w:rPr>
                <w:noProof/>
                <w:webHidden/>
              </w:rPr>
              <w:t>7</w:t>
            </w:r>
            <w:r>
              <w:rPr>
                <w:noProof/>
                <w:webHidden/>
              </w:rPr>
              <w:fldChar w:fldCharType="end"/>
            </w:r>
          </w:hyperlink>
        </w:p>
        <w:p w14:paraId="419429FA" w14:textId="4AE51DD4"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7" w:history="1">
            <w:r w:rsidRPr="00461503">
              <w:rPr>
                <w:rStyle w:val="Hyperlink"/>
                <w:noProof/>
              </w:rPr>
              <w:t>2. Data and methodological notes</w:t>
            </w:r>
            <w:r>
              <w:rPr>
                <w:noProof/>
                <w:webHidden/>
              </w:rPr>
              <w:tab/>
            </w:r>
            <w:r>
              <w:rPr>
                <w:noProof/>
                <w:webHidden/>
              </w:rPr>
              <w:fldChar w:fldCharType="begin"/>
            </w:r>
            <w:r>
              <w:rPr>
                <w:noProof/>
                <w:webHidden/>
              </w:rPr>
              <w:instrText xml:space="preserve"> PAGEREF _Toc150904937 \h </w:instrText>
            </w:r>
            <w:r>
              <w:rPr>
                <w:noProof/>
                <w:webHidden/>
              </w:rPr>
            </w:r>
            <w:r>
              <w:rPr>
                <w:noProof/>
                <w:webHidden/>
              </w:rPr>
              <w:fldChar w:fldCharType="separate"/>
            </w:r>
            <w:r>
              <w:rPr>
                <w:noProof/>
                <w:webHidden/>
              </w:rPr>
              <w:t>10</w:t>
            </w:r>
            <w:r>
              <w:rPr>
                <w:noProof/>
                <w:webHidden/>
              </w:rPr>
              <w:fldChar w:fldCharType="end"/>
            </w:r>
          </w:hyperlink>
        </w:p>
        <w:p w14:paraId="6C1B2446" w14:textId="08A4FA08"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8" w:history="1">
            <w:r w:rsidRPr="00461503">
              <w:rPr>
                <w:rStyle w:val="Hyperlink"/>
                <w:noProof/>
              </w:rPr>
              <w:t>3. Household trends</w:t>
            </w:r>
            <w:r>
              <w:rPr>
                <w:noProof/>
                <w:webHidden/>
              </w:rPr>
              <w:tab/>
            </w:r>
            <w:r>
              <w:rPr>
                <w:noProof/>
                <w:webHidden/>
              </w:rPr>
              <w:fldChar w:fldCharType="begin"/>
            </w:r>
            <w:r>
              <w:rPr>
                <w:noProof/>
                <w:webHidden/>
              </w:rPr>
              <w:instrText xml:space="preserve"> PAGEREF _Toc150904938 \h </w:instrText>
            </w:r>
            <w:r>
              <w:rPr>
                <w:noProof/>
                <w:webHidden/>
              </w:rPr>
            </w:r>
            <w:r>
              <w:rPr>
                <w:noProof/>
                <w:webHidden/>
              </w:rPr>
              <w:fldChar w:fldCharType="separate"/>
            </w:r>
            <w:r>
              <w:rPr>
                <w:noProof/>
                <w:webHidden/>
              </w:rPr>
              <w:t>14</w:t>
            </w:r>
            <w:r>
              <w:rPr>
                <w:noProof/>
                <w:webHidden/>
              </w:rPr>
              <w:fldChar w:fldCharType="end"/>
            </w:r>
          </w:hyperlink>
        </w:p>
        <w:p w14:paraId="684B8411" w14:textId="4AB8CEC8"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39" w:history="1">
            <w:r w:rsidRPr="00461503">
              <w:rPr>
                <w:rStyle w:val="Hyperlink"/>
                <w:noProof/>
              </w:rPr>
              <w:t>4. Market dynamics</w:t>
            </w:r>
            <w:r>
              <w:rPr>
                <w:noProof/>
                <w:webHidden/>
              </w:rPr>
              <w:tab/>
            </w:r>
            <w:r>
              <w:rPr>
                <w:noProof/>
                <w:webHidden/>
              </w:rPr>
              <w:fldChar w:fldCharType="begin"/>
            </w:r>
            <w:r>
              <w:rPr>
                <w:noProof/>
                <w:webHidden/>
              </w:rPr>
              <w:instrText xml:space="preserve"> PAGEREF _Toc150904939 \h </w:instrText>
            </w:r>
            <w:r>
              <w:rPr>
                <w:noProof/>
                <w:webHidden/>
              </w:rPr>
            </w:r>
            <w:r>
              <w:rPr>
                <w:noProof/>
                <w:webHidden/>
              </w:rPr>
              <w:fldChar w:fldCharType="separate"/>
            </w:r>
            <w:r>
              <w:rPr>
                <w:noProof/>
                <w:webHidden/>
              </w:rPr>
              <w:t>26</w:t>
            </w:r>
            <w:r>
              <w:rPr>
                <w:noProof/>
                <w:webHidden/>
              </w:rPr>
              <w:fldChar w:fldCharType="end"/>
            </w:r>
          </w:hyperlink>
        </w:p>
        <w:p w14:paraId="34167D15" w14:textId="785FBD60"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0" w:history="1">
            <w:r w:rsidRPr="00461503">
              <w:rPr>
                <w:rStyle w:val="Hyperlink"/>
                <w:noProof/>
              </w:rPr>
              <w:t>5. Housing affordability</w:t>
            </w:r>
            <w:r>
              <w:rPr>
                <w:noProof/>
                <w:webHidden/>
              </w:rPr>
              <w:tab/>
            </w:r>
            <w:r>
              <w:rPr>
                <w:noProof/>
                <w:webHidden/>
              </w:rPr>
              <w:fldChar w:fldCharType="begin"/>
            </w:r>
            <w:r>
              <w:rPr>
                <w:noProof/>
                <w:webHidden/>
              </w:rPr>
              <w:instrText xml:space="preserve"> PAGEREF _Toc150904940 \h </w:instrText>
            </w:r>
            <w:r>
              <w:rPr>
                <w:noProof/>
                <w:webHidden/>
              </w:rPr>
            </w:r>
            <w:r>
              <w:rPr>
                <w:noProof/>
                <w:webHidden/>
              </w:rPr>
              <w:fldChar w:fldCharType="separate"/>
            </w:r>
            <w:r>
              <w:rPr>
                <w:noProof/>
                <w:webHidden/>
              </w:rPr>
              <w:t>32</w:t>
            </w:r>
            <w:r>
              <w:rPr>
                <w:noProof/>
                <w:webHidden/>
              </w:rPr>
              <w:fldChar w:fldCharType="end"/>
            </w:r>
          </w:hyperlink>
        </w:p>
        <w:p w14:paraId="5DC96099" w14:textId="1109C863"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1" w:history="1">
            <w:r w:rsidRPr="00461503">
              <w:rPr>
                <w:rStyle w:val="Hyperlink"/>
                <w:noProof/>
              </w:rPr>
              <w:t>6. Conclusions</w:t>
            </w:r>
            <w:r>
              <w:rPr>
                <w:noProof/>
                <w:webHidden/>
              </w:rPr>
              <w:tab/>
            </w:r>
            <w:r>
              <w:rPr>
                <w:noProof/>
                <w:webHidden/>
              </w:rPr>
              <w:fldChar w:fldCharType="begin"/>
            </w:r>
            <w:r>
              <w:rPr>
                <w:noProof/>
                <w:webHidden/>
              </w:rPr>
              <w:instrText xml:space="preserve"> PAGEREF _Toc150904941 \h </w:instrText>
            </w:r>
            <w:r>
              <w:rPr>
                <w:noProof/>
                <w:webHidden/>
              </w:rPr>
            </w:r>
            <w:r>
              <w:rPr>
                <w:noProof/>
                <w:webHidden/>
              </w:rPr>
              <w:fldChar w:fldCharType="separate"/>
            </w:r>
            <w:r>
              <w:rPr>
                <w:noProof/>
                <w:webHidden/>
              </w:rPr>
              <w:t>41</w:t>
            </w:r>
            <w:r>
              <w:rPr>
                <w:noProof/>
                <w:webHidden/>
              </w:rPr>
              <w:fldChar w:fldCharType="end"/>
            </w:r>
          </w:hyperlink>
        </w:p>
        <w:p w14:paraId="118BC2D9" w14:textId="123A4243"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2" w:history="1">
            <w:r w:rsidRPr="00461503">
              <w:rPr>
                <w:rStyle w:val="Hyperlink"/>
                <w:noProof/>
              </w:rPr>
              <w:t>7. Current housing efforts</w:t>
            </w:r>
            <w:r>
              <w:rPr>
                <w:noProof/>
                <w:webHidden/>
              </w:rPr>
              <w:tab/>
            </w:r>
            <w:r>
              <w:rPr>
                <w:noProof/>
                <w:webHidden/>
              </w:rPr>
              <w:fldChar w:fldCharType="begin"/>
            </w:r>
            <w:r>
              <w:rPr>
                <w:noProof/>
                <w:webHidden/>
              </w:rPr>
              <w:instrText xml:space="preserve"> PAGEREF _Toc150904942 \h </w:instrText>
            </w:r>
            <w:r>
              <w:rPr>
                <w:noProof/>
                <w:webHidden/>
              </w:rPr>
            </w:r>
            <w:r>
              <w:rPr>
                <w:noProof/>
                <w:webHidden/>
              </w:rPr>
              <w:fldChar w:fldCharType="separate"/>
            </w:r>
            <w:r>
              <w:rPr>
                <w:noProof/>
                <w:webHidden/>
              </w:rPr>
              <w:t>42</w:t>
            </w:r>
            <w:r>
              <w:rPr>
                <w:noProof/>
                <w:webHidden/>
              </w:rPr>
              <w:fldChar w:fldCharType="end"/>
            </w:r>
          </w:hyperlink>
        </w:p>
        <w:p w14:paraId="39BEBC93" w14:textId="4FC79934"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3" w:history="1">
            <w:r w:rsidRPr="00461503">
              <w:rPr>
                <w:rStyle w:val="Hyperlink"/>
                <w:noProof/>
              </w:rPr>
              <w:t>8. Solutions overview</w:t>
            </w:r>
            <w:r>
              <w:rPr>
                <w:noProof/>
                <w:webHidden/>
              </w:rPr>
              <w:tab/>
            </w:r>
            <w:r>
              <w:rPr>
                <w:noProof/>
                <w:webHidden/>
              </w:rPr>
              <w:fldChar w:fldCharType="begin"/>
            </w:r>
            <w:r>
              <w:rPr>
                <w:noProof/>
                <w:webHidden/>
              </w:rPr>
              <w:instrText xml:space="preserve"> PAGEREF _Toc150904943 \h </w:instrText>
            </w:r>
            <w:r>
              <w:rPr>
                <w:noProof/>
                <w:webHidden/>
              </w:rPr>
            </w:r>
            <w:r>
              <w:rPr>
                <w:noProof/>
                <w:webHidden/>
              </w:rPr>
              <w:fldChar w:fldCharType="separate"/>
            </w:r>
            <w:r>
              <w:rPr>
                <w:noProof/>
                <w:webHidden/>
              </w:rPr>
              <w:t>45</w:t>
            </w:r>
            <w:r>
              <w:rPr>
                <w:noProof/>
                <w:webHidden/>
              </w:rPr>
              <w:fldChar w:fldCharType="end"/>
            </w:r>
          </w:hyperlink>
        </w:p>
        <w:p w14:paraId="655520A7" w14:textId="0268B7D4"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4" w:history="1">
            <w:r w:rsidRPr="00461503">
              <w:rPr>
                <w:rStyle w:val="Hyperlink"/>
                <w:noProof/>
              </w:rPr>
              <w:t>9. Develop a City-managed Housing Trust Fund</w:t>
            </w:r>
            <w:r>
              <w:rPr>
                <w:noProof/>
                <w:webHidden/>
              </w:rPr>
              <w:tab/>
            </w:r>
            <w:r>
              <w:rPr>
                <w:noProof/>
                <w:webHidden/>
              </w:rPr>
              <w:fldChar w:fldCharType="begin"/>
            </w:r>
            <w:r>
              <w:rPr>
                <w:noProof/>
                <w:webHidden/>
              </w:rPr>
              <w:instrText xml:space="preserve"> PAGEREF _Toc150904944 \h </w:instrText>
            </w:r>
            <w:r>
              <w:rPr>
                <w:noProof/>
                <w:webHidden/>
              </w:rPr>
            </w:r>
            <w:r>
              <w:rPr>
                <w:noProof/>
                <w:webHidden/>
              </w:rPr>
              <w:fldChar w:fldCharType="separate"/>
            </w:r>
            <w:r>
              <w:rPr>
                <w:noProof/>
                <w:webHidden/>
              </w:rPr>
              <w:t>47</w:t>
            </w:r>
            <w:r>
              <w:rPr>
                <w:noProof/>
                <w:webHidden/>
              </w:rPr>
              <w:fldChar w:fldCharType="end"/>
            </w:r>
          </w:hyperlink>
        </w:p>
        <w:p w14:paraId="0DD28AED" w14:textId="5B1CA362"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5" w:history="1">
            <w:r w:rsidRPr="00461503">
              <w:rPr>
                <w:rStyle w:val="Hyperlink"/>
                <w:noProof/>
              </w:rPr>
              <w:t>10. Expand VBDA’s housing role</w:t>
            </w:r>
            <w:r>
              <w:rPr>
                <w:noProof/>
                <w:webHidden/>
              </w:rPr>
              <w:tab/>
            </w:r>
            <w:r>
              <w:rPr>
                <w:noProof/>
                <w:webHidden/>
              </w:rPr>
              <w:fldChar w:fldCharType="begin"/>
            </w:r>
            <w:r>
              <w:rPr>
                <w:noProof/>
                <w:webHidden/>
              </w:rPr>
              <w:instrText xml:space="preserve"> PAGEREF _Toc150904945 \h </w:instrText>
            </w:r>
            <w:r>
              <w:rPr>
                <w:noProof/>
                <w:webHidden/>
              </w:rPr>
            </w:r>
            <w:r>
              <w:rPr>
                <w:noProof/>
                <w:webHidden/>
              </w:rPr>
              <w:fldChar w:fldCharType="separate"/>
            </w:r>
            <w:r>
              <w:rPr>
                <w:noProof/>
                <w:webHidden/>
              </w:rPr>
              <w:t>56</w:t>
            </w:r>
            <w:r>
              <w:rPr>
                <w:noProof/>
                <w:webHidden/>
              </w:rPr>
              <w:fldChar w:fldCharType="end"/>
            </w:r>
          </w:hyperlink>
        </w:p>
        <w:p w14:paraId="61285AEC" w14:textId="6A35B910"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6" w:history="1">
            <w:r w:rsidRPr="00461503">
              <w:rPr>
                <w:rStyle w:val="Hyperlink"/>
                <w:noProof/>
              </w:rPr>
              <w:t>11. Design housing education campaign</w:t>
            </w:r>
            <w:r>
              <w:rPr>
                <w:noProof/>
                <w:webHidden/>
              </w:rPr>
              <w:tab/>
            </w:r>
            <w:r>
              <w:rPr>
                <w:noProof/>
                <w:webHidden/>
              </w:rPr>
              <w:fldChar w:fldCharType="begin"/>
            </w:r>
            <w:r>
              <w:rPr>
                <w:noProof/>
                <w:webHidden/>
              </w:rPr>
              <w:instrText xml:space="preserve"> PAGEREF _Toc150904946 \h </w:instrText>
            </w:r>
            <w:r>
              <w:rPr>
                <w:noProof/>
                <w:webHidden/>
              </w:rPr>
            </w:r>
            <w:r>
              <w:rPr>
                <w:noProof/>
                <w:webHidden/>
              </w:rPr>
              <w:fldChar w:fldCharType="separate"/>
            </w:r>
            <w:r>
              <w:rPr>
                <w:noProof/>
                <w:webHidden/>
              </w:rPr>
              <w:t>62</w:t>
            </w:r>
            <w:r>
              <w:rPr>
                <w:noProof/>
                <w:webHidden/>
              </w:rPr>
              <w:fldChar w:fldCharType="end"/>
            </w:r>
          </w:hyperlink>
        </w:p>
        <w:p w14:paraId="6434EBBF" w14:textId="7C4E09BB"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7" w:history="1">
            <w:r w:rsidRPr="00461503">
              <w:rPr>
                <w:rStyle w:val="Hyperlink"/>
                <w:noProof/>
              </w:rPr>
              <w:t>12. Create worker housing fund</w:t>
            </w:r>
            <w:r>
              <w:rPr>
                <w:noProof/>
                <w:webHidden/>
              </w:rPr>
              <w:tab/>
            </w:r>
            <w:r>
              <w:rPr>
                <w:noProof/>
                <w:webHidden/>
              </w:rPr>
              <w:fldChar w:fldCharType="begin"/>
            </w:r>
            <w:r>
              <w:rPr>
                <w:noProof/>
                <w:webHidden/>
              </w:rPr>
              <w:instrText xml:space="preserve"> PAGEREF _Toc150904947 \h </w:instrText>
            </w:r>
            <w:r>
              <w:rPr>
                <w:noProof/>
                <w:webHidden/>
              </w:rPr>
            </w:r>
            <w:r>
              <w:rPr>
                <w:noProof/>
                <w:webHidden/>
              </w:rPr>
              <w:fldChar w:fldCharType="separate"/>
            </w:r>
            <w:r>
              <w:rPr>
                <w:noProof/>
                <w:webHidden/>
              </w:rPr>
              <w:t>66</w:t>
            </w:r>
            <w:r>
              <w:rPr>
                <w:noProof/>
                <w:webHidden/>
              </w:rPr>
              <w:fldChar w:fldCharType="end"/>
            </w:r>
          </w:hyperlink>
        </w:p>
        <w:p w14:paraId="5D44DA53" w14:textId="0B7162D9"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8" w:history="1">
            <w:r w:rsidRPr="00461503">
              <w:rPr>
                <w:rStyle w:val="Hyperlink"/>
                <w:noProof/>
              </w:rPr>
              <w:t>13. Leverage VSCLT</w:t>
            </w:r>
            <w:r>
              <w:rPr>
                <w:noProof/>
                <w:webHidden/>
              </w:rPr>
              <w:tab/>
            </w:r>
            <w:r>
              <w:rPr>
                <w:noProof/>
                <w:webHidden/>
              </w:rPr>
              <w:fldChar w:fldCharType="begin"/>
            </w:r>
            <w:r>
              <w:rPr>
                <w:noProof/>
                <w:webHidden/>
              </w:rPr>
              <w:instrText xml:space="preserve"> PAGEREF _Toc150904948 \h </w:instrText>
            </w:r>
            <w:r>
              <w:rPr>
                <w:noProof/>
                <w:webHidden/>
              </w:rPr>
            </w:r>
            <w:r>
              <w:rPr>
                <w:noProof/>
                <w:webHidden/>
              </w:rPr>
              <w:fldChar w:fldCharType="separate"/>
            </w:r>
            <w:r>
              <w:rPr>
                <w:noProof/>
                <w:webHidden/>
              </w:rPr>
              <w:t>70</w:t>
            </w:r>
            <w:r>
              <w:rPr>
                <w:noProof/>
                <w:webHidden/>
              </w:rPr>
              <w:fldChar w:fldCharType="end"/>
            </w:r>
          </w:hyperlink>
        </w:p>
        <w:p w14:paraId="3578771F" w14:textId="500729C7"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49" w:history="1">
            <w:r w:rsidRPr="00461503">
              <w:rPr>
                <w:rStyle w:val="Hyperlink"/>
                <w:noProof/>
              </w:rPr>
              <w:t>14. Pursue innovative development models</w:t>
            </w:r>
            <w:r>
              <w:rPr>
                <w:noProof/>
                <w:webHidden/>
              </w:rPr>
              <w:tab/>
            </w:r>
            <w:r>
              <w:rPr>
                <w:noProof/>
                <w:webHidden/>
              </w:rPr>
              <w:fldChar w:fldCharType="begin"/>
            </w:r>
            <w:r>
              <w:rPr>
                <w:noProof/>
                <w:webHidden/>
              </w:rPr>
              <w:instrText xml:space="preserve"> PAGEREF _Toc150904949 \h </w:instrText>
            </w:r>
            <w:r>
              <w:rPr>
                <w:noProof/>
                <w:webHidden/>
              </w:rPr>
            </w:r>
            <w:r>
              <w:rPr>
                <w:noProof/>
                <w:webHidden/>
              </w:rPr>
              <w:fldChar w:fldCharType="separate"/>
            </w:r>
            <w:r>
              <w:rPr>
                <w:noProof/>
                <w:webHidden/>
              </w:rPr>
              <w:t>75</w:t>
            </w:r>
            <w:r>
              <w:rPr>
                <w:noProof/>
                <w:webHidden/>
              </w:rPr>
              <w:fldChar w:fldCharType="end"/>
            </w:r>
          </w:hyperlink>
        </w:p>
        <w:p w14:paraId="697EB959" w14:textId="100E1B1E"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0" w:history="1">
            <w:r w:rsidRPr="00461503">
              <w:rPr>
                <w:rStyle w:val="Hyperlink"/>
                <w:noProof/>
              </w:rPr>
              <w:t>15. Streamline permitting</w:t>
            </w:r>
            <w:r>
              <w:rPr>
                <w:noProof/>
                <w:webHidden/>
              </w:rPr>
              <w:tab/>
            </w:r>
            <w:r>
              <w:rPr>
                <w:noProof/>
                <w:webHidden/>
              </w:rPr>
              <w:fldChar w:fldCharType="begin"/>
            </w:r>
            <w:r>
              <w:rPr>
                <w:noProof/>
                <w:webHidden/>
              </w:rPr>
              <w:instrText xml:space="preserve"> PAGEREF _Toc150904950 \h </w:instrText>
            </w:r>
            <w:r>
              <w:rPr>
                <w:noProof/>
                <w:webHidden/>
              </w:rPr>
            </w:r>
            <w:r>
              <w:rPr>
                <w:noProof/>
                <w:webHidden/>
              </w:rPr>
              <w:fldChar w:fldCharType="separate"/>
            </w:r>
            <w:r>
              <w:rPr>
                <w:noProof/>
                <w:webHidden/>
              </w:rPr>
              <w:t>81</w:t>
            </w:r>
            <w:r>
              <w:rPr>
                <w:noProof/>
                <w:webHidden/>
              </w:rPr>
              <w:fldChar w:fldCharType="end"/>
            </w:r>
          </w:hyperlink>
        </w:p>
        <w:p w14:paraId="3D998A69" w14:textId="3A74AC3E"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1" w:history="1">
            <w:r w:rsidRPr="00461503">
              <w:rPr>
                <w:rStyle w:val="Hyperlink"/>
                <w:noProof/>
              </w:rPr>
              <w:t>16. Explore zoning advisory board</w:t>
            </w:r>
            <w:r>
              <w:rPr>
                <w:noProof/>
                <w:webHidden/>
              </w:rPr>
              <w:tab/>
            </w:r>
            <w:r>
              <w:rPr>
                <w:noProof/>
                <w:webHidden/>
              </w:rPr>
              <w:fldChar w:fldCharType="begin"/>
            </w:r>
            <w:r>
              <w:rPr>
                <w:noProof/>
                <w:webHidden/>
              </w:rPr>
              <w:instrText xml:space="preserve"> PAGEREF _Toc150904951 \h </w:instrText>
            </w:r>
            <w:r>
              <w:rPr>
                <w:noProof/>
                <w:webHidden/>
              </w:rPr>
            </w:r>
            <w:r>
              <w:rPr>
                <w:noProof/>
                <w:webHidden/>
              </w:rPr>
              <w:fldChar w:fldCharType="separate"/>
            </w:r>
            <w:r>
              <w:rPr>
                <w:noProof/>
                <w:webHidden/>
              </w:rPr>
              <w:t>86</w:t>
            </w:r>
            <w:r>
              <w:rPr>
                <w:noProof/>
                <w:webHidden/>
              </w:rPr>
              <w:fldChar w:fldCharType="end"/>
            </w:r>
          </w:hyperlink>
        </w:p>
        <w:p w14:paraId="465FBA62" w14:textId="138148C6"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2" w:history="1">
            <w:r w:rsidRPr="00461503">
              <w:rPr>
                <w:rStyle w:val="Hyperlink"/>
                <w:noProof/>
              </w:rPr>
              <w:t>Appendix A — Public and expert engagement</w:t>
            </w:r>
            <w:r>
              <w:rPr>
                <w:noProof/>
                <w:webHidden/>
              </w:rPr>
              <w:tab/>
            </w:r>
            <w:r>
              <w:rPr>
                <w:noProof/>
                <w:webHidden/>
              </w:rPr>
              <w:fldChar w:fldCharType="begin"/>
            </w:r>
            <w:r>
              <w:rPr>
                <w:noProof/>
                <w:webHidden/>
              </w:rPr>
              <w:instrText xml:space="preserve"> PAGEREF _Toc150904952 \h </w:instrText>
            </w:r>
            <w:r>
              <w:rPr>
                <w:noProof/>
                <w:webHidden/>
              </w:rPr>
            </w:r>
            <w:r>
              <w:rPr>
                <w:noProof/>
                <w:webHidden/>
              </w:rPr>
              <w:fldChar w:fldCharType="separate"/>
            </w:r>
            <w:r>
              <w:rPr>
                <w:noProof/>
                <w:webHidden/>
              </w:rPr>
              <w:t>92</w:t>
            </w:r>
            <w:r>
              <w:rPr>
                <w:noProof/>
                <w:webHidden/>
              </w:rPr>
              <w:fldChar w:fldCharType="end"/>
            </w:r>
          </w:hyperlink>
        </w:p>
        <w:p w14:paraId="617E0C14" w14:textId="3B4959DD"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3" w:history="1">
            <w:r w:rsidRPr="00461503">
              <w:rPr>
                <w:rStyle w:val="Hyperlink"/>
                <w:noProof/>
              </w:rPr>
              <w:t>Appendix B — Workforce housing affordability analysis</w:t>
            </w:r>
            <w:r>
              <w:rPr>
                <w:noProof/>
                <w:webHidden/>
              </w:rPr>
              <w:tab/>
            </w:r>
            <w:r>
              <w:rPr>
                <w:noProof/>
                <w:webHidden/>
              </w:rPr>
              <w:fldChar w:fldCharType="begin"/>
            </w:r>
            <w:r>
              <w:rPr>
                <w:noProof/>
                <w:webHidden/>
              </w:rPr>
              <w:instrText xml:space="preserve"> PAGEREF _Toc150904953 \h </w:instrText>
            </w:r>
            <w:r>
              <w:rPr>
                <w:noProof/>
                <w:webHidden/>
              </w:rPr>
            </w:r>
            <w:r>
              <w:rPr>
                <w:noProof/>
                <w:webHidden/>
              </w:rPr>
              <w:fldChar w:fldCharType="separate"/>
            </w:r>
            <w:r>
              <w:rPr>
                <w:noProof/>
                <w:webHidden/>
              </w:rPr>
              <w:t>95</w:t>
            </w:r>
            <w:r>
              <w:rPr>
                <w:noProof/>
                <w:webHidden/>
              </w:rPr>
              <w:fldChar w:fldCharType="end"/>
            </w:r>
          </w:hyperlink>
        </w:p>
        <w:p w14:paraId="3BA24A3C" w14:textId="16655B98" w:rsidR="00F00876" w:rsidRDefault="00F00876">
          <w:pPr>
            <w:pStyle w:val="TOC1"/>
            <w:tabs>
              <w:tab w:val="right" w:leader="dot" w:pos="9350"/>
            </w:tabs>
            <w:rPr>
              <w:rFonts w:asciiTheme="minorHAnsi" w:eastAsiaTheme="minorEastAsia" w:hAnsiTheme="minorHAnsi"/>
              <w:noProof/>
              <w:color w:val="auto"/>
              <w:kern w:val="2"/>
              <w:sz w:val="22"/>
              <w:szCs w:val="22"/>
              <w14:ligatures w14:val="standardContextual"/>
            </w:rPr>
          </w:pPr>
          <w:hyperlink w:anchor="_Toc150904954" w:history="1">
            <w:r w:rsidRPr="00461503">
              <w:rPr>
                <w:rStyle w:val="Hyperlink"/>
                <w:noProof/>
              </w:rPr>
              <w:t>Appendix C — Naturally occurring affordable housing analysis</w:t>
            </w:r>
            <w:r>
              <w:rPr>
                <w:noProof/>
                <w:webHidden/>
              </w:rPr>
              <w:tab/>
            </w:r>
            <w:r>
              <w:rPr>
                <w:noProof/>
                <w:webHidden/>
              </w:rPr>
              <w:fldChar w:fldCharType="begin"/>
            </w:r>
            <w:r>
              <w:rPr>
                <w:noProof/>
                <w:webHidden/>
              </w:rPr>
              <w:instrText xml:space="preserve"> PAGEREF _Toc150904954 \h </w:instrText>
            </w:r>
            <w:r>
              <w:rPr>
                <w:noProof/>
                <w:webHidden/>
              </w:rPr>
            </w:r>
            <w:r>
              <w:rPr>
                <w:noProof/>
                <w:webHidden/>
              </w:rPr>
              <w:fldChar w:fldCharType="separate"/>
            </w:r>
            <w:r>
              <w:rPr>
                <w:noProof/>
                <w:webHidden/>
              </w:rPr>
              <w:t>97</w:t>
            </w:r>
            <w:r>
              <w:rPr>
                <w:noProof/>
                <w:webHidden/>
              </w:rPr>
              <w:fldChar w:fldCharType="end"/>
            </w:r>
          </w:hyperlink>
        </w:p>
        <w:p w14:paraId="218AE288" w14:textId="5C06BA02" w:rsidR="00276F8D" w:rsidRDefault="00000000">
          <w:r>
            <w:fldChar w:fldCharType="end"/>
          </w:r>
        </w:p>
      </w:sdtContent>
    </w:sdt>
    <w:p w14:paraId="6821340D" w14:textId="77777777" w:rsidR="00276F8D" w:rsidRDefault="00000000">
      <w:pPr>
        <w:pStyle w:val="Heading1"/>
      </w:pPr>
      <w:bookmarkStart w:id="0" w:name="about-this-study"/>
      <w:bookmarkStart w:id="1" w:name="_Toc150904933"/>
      <w:r>
        <w:lastRenderedPageBreak/>
        <w:t>About this study</w:t>
      </w:r>
      <w:bookmarkEnd w:id="1"/>
    </w:p>
    <w:p w14:paraId="5CD6BCD9" w14:textId="77777777" w:rsidR="00276F8D" w:rsidRDefault="00000000">
      <w:pPr>
        <w:pStyle w:val="FirstParagraph"/>
      </w:pPr>
      <w:r>
        <w:t xml:space="preserve">This study is a follow-up to the previous </w:t>
      </w:r>
      <w:r>
        <w:rPr>
          <w:i/>
          <w:iCs/>
        </w:rPr>
        <w:t>Virginia Beach Housing Needs Assessment and Market Analysis</w:t>
      </w:r>
      <w:r>
        <w:t xml:space="preserve"> completed by the Virginia Center for Housing Research at Virginia Tech (VCHR) in 2016. The goals for this update included analyzing more recent data on housing needs, and the creation of detailed, actionable policy recommendations.</w:t>
      </w:r>
    </w:p>
    <w:p w14:paraId="3517C0C7" w14:textId="77777777" w:rsidR="00276F8D" w:rsidRDefault="00000000">
      <w:pPr>
        <w:pStyle w:val="BodyText"/>
      </w:pPr>
      <w:r>
        <w:t>For this report, VCHR conducted stakeholder outreach and completed a new housing affordability assessment. HousingForward Virginia (HFV), a statewide nonprofit organization that provides research and technical assistance to practitioners across the Commonwealth, also contributed to this report by developing the solutions and assembling this final document.</w:t>
      </w:r>
    </w:p>
    <w:p w14:paraId="6B4B5401" w14:textId="77777777" w:rsidR="00276F8D" w:rsidRDefault="00000000">
      <w:pPr>
        <w:pStyle w:val="BodyText"/>
      </w:pPr>
      <w:r>
        <w:t>The findings and recommendations provided here reflect multiple rounds of input from elected officials, city staff, community organizations, and residents throughout Virginia Beach. Additional details on the study process and engagement activities are provided in the preface and appendix.</w:t>
      </w:r>
    </w:p>
    <w:p w14:paraId="43E28FAB" w14:textId="77777777" w:rsidR="00276F8D" w:rsidRDefault="00000000">
      <w:pPr>
        <w:pStyle w:val="Heading1"/>
      </w:pPr>
      <w:bookmarkStart w:id="2" w:name="executive-summary"/>
      <w:bookmarkStart w:id="3" w:name="_Toc150904934"/>
      <w:bookmarkEnd w:id="0"/>
      <w:r>
        <w:lastRenderedPageBreak/>
        <w:t>Executive summary</w:t>
      </w:r>
      <w:bookmarkEnd w:id="3"/>
    </w:p>
    <w:p w14:paraId="65AE5CC6" w14:textId="77777777" w:rsidR="00276F8D" w:rsidRDefault="00000000">
      <w:pPr>
        <w:pStyle w:val="FirstParagraph"/>
      </w:pPr>
      <w:r>
        <w:t xml:space="preserve">Virginia Beach’s housing market has improved substantially since a </w:t>
      </w:r>
      <w:hyperlink r:id="rId10">
        <w:r>
          <w:rPr>
            <w:rStyle w:val="Hyperlink"/>
          </w:rPr>
          <w:t>previous study in 2016</w:t>
        </w:r>
      </w:hyperlink>
      <w:r>
        <w:t>: Median price has increased 36%, and days on the market sits at 40, indicating a balanced market. Sellers can feel confident that they will sell their home in a reasonable amount of time, and buyers have time to consider multiple properties and not feel pressured to waive inspections. The rental market shows a similar balance, with a vacancy rate of approximately 5%, meaning lease-up is not an issue for property managers and most renters can shop for well-managed properties. However, the market is trending toward tightness, and gaps in the housing stock persist.</w:t>
      </w:r>
    </w:p>
    <w:p w14:paraId="6D2A06F9" w14:textId="77777777" w:rsidR="00276F8D" w:rsidRDefault="00000000">
      <w:pPr>
        <w:pStyle w:val="BodyText"/>
      </w:pPr>
      <w:r>
        <w:t>There are too few rental units affordable to households with very-low income, many of whom work in the city’s top 10 occupations (by employment) and who must accept housing cost burdens to retain housing in the city. Furthermore, a shortage of higher-end units puts pressure on the stock priced within $500 of the median. Many of the rental units that would be affordable to low- and moderate-income households are occupied by households making higher incomes.</w:t>
      </w:r>
    </w:p>
    <w:p w14:paraId="005A5FA5" w14:textId="77777777" w:rsidR="00276F8D" w:rsidRDefault="00000000">
      <w:pPr>
        <w:pStyle w:val="BodyText"/>
      </w:pPr>
      <w:r>
        <w:t>Similarly, the city needs more homeownership opportunities for low- and moderate-income households. Focus group participants explained that households needing unconventional financing (e.g., FHA, VA, or Virginia Housing financing) are disadvantaged in the tightening market. Approvals for these loans take longer, and condition requirements make it harder for home buyers who are “taking what they can get.” Participants described families earning too much to qualify for support but still unable to afford to buy a home. When working households don’t have the opportunity to build wealth in Virginia Beach, they will seek housing elsewhere, making it hard for Virginia Beach businesses to attract and retain workers.</w:t>
      </w:r>
    </w:p>
    <w:p w14:paraId="2613E0AF" w14:textId="77777777" w:rsidR="00276F8D" w:rsidRDefault="00000000">
      <w:pPr>
        <w:pStyle w:val="BodyText"/>
      </w:pPr>
      <w:r>
        <w:t>To sustain market health and support existing and new businesses, the City must strategically address housing gaps by supporting the addition of appropriate, attainable housing options. This study provides specific policy and programmatic solutions to address Virginia Beach’s housing needs. These recommendations are organized into three distinct but complementary groups: Strategic Priorities, Easy Wins, and Background Work. 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14:paraId="639F65B3" w14:textId="77777777" w:rsidR="00276F8D" w:rsidRDefault="00000000">
      <w:pPr>
        <w:pStyle w:val="BodyText"/>
      </w:pPr>
      <w:r>
        <w:t>Easy Wins offer quicker, more straightforward solutions that can make an immediate difference. Creating a new Housing Assistance Fund would directly benefit important workers and their families who may be struggling to find homes that meet their needs and budgets. Leveraging the Virginia Statewide Community Land Trust could also bring near-term benefits by introducing permanently affordable homeownership opportunities.</w:t>
      </w:r>
    </w:p>
    <w:p w14:paraId="750D813B" w14:textId="77777777" w:rsidR="00276F8D" w:rsidRDefault="00000000">
      <w:pPr>
        <w:pStyle w:val="BodyText"/>
      </w:pPr>
      <w:r>
        <w:t>Background Work includes important tasks needed within current and future planning efforts to prime Virginia Beach’s core operations in support of its long-term housing goals. These include exploring innovative financing models for mixed-income, mixed-use developments; streamlining permitting and review processes; and establishing a diverse stakeholder group to transform housing elements within the City’s upcoming comprehensive plan into new zoning regulations that promote — not hinder — housing affordability.</w:t>
      </w:r>
    </w:p>
    <w:p w14:paraId="2223A248" w14:textId="77777777" w:rsidR="00276F8D" w:rsidRDefault="00000000">
      <w:pPr>
        <w:pStyle w:val="BodyText"/>
      </w:pPr>
      <w:r>
        <w:t>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14:paraId="4C1562B9" w14:textId="77777777" w:rsidR="00276F8D" w:rsidRDefault="00000000">
      <w:pPr>
        <w:pStyle w:val="BodyText"/>
      </w:pPr>
      <w:r>
        <w:t>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p w14:paraId="6B792061" w14:textId="77777777" w:rsidR="00276F8D" w:rsidRDefault="00000000">
      <w:pPr>
        <w:pStyle w:val="Heading1"/>
      </w:pPr>
      <w:bookmarkStart w:id="4" w:name="preface"/>
      <w:bookmarkStart w:id="5" w:name="_Toc150904935"/>
      <w:bookmarkEnd w:id="2"/>
      <w:r>
        <w:lastRenderedPageBreak/>
        <w:t>Preface</w:t>
      </w:r>
      <w:bookmarkEnd w:id="5"/>
    </w:p>
    <w:p w14:paraId="20DC2CE4" w14:textId="77777777" w:rsidR="00276F8D" w:rsidRDefault="00000000">
      <w:pPr>
        <w:pStyle w:val="Heading2"/>
      </w:pPr>
      <w:bookmarkStart w:id="6" w:name="about-vchr-hfv"/>
      <w:r>
        <w:t>About VCHR &amp; HFV</w:t>
      </w:r>
    </w:p>
    <w:p w14:paraId="39B2DFD9" w14:textId="77777777" w:rsidR="00276F8D" w:rsidRDefault="00000000">
      <w:pPr>
        <w:pStyle w:val="FirstParagraph"/>
      </w:pPr>
      <w:r>
        <w:t xml:space="preserve">The </w:t>
      </w:r>
      <w:hyperlink r:id="rId11">
        <w:r>
          <w:rPr>
            <w:rStyle w:val="Hyperlink"/>
            <w:b/>
            <w:bCs/>
          </w:rPr>
          <w:t>Virginia Center for Housing Research at Virginia Tech (VCHR)</w:t>
        </w:r>
      </w:hyperlink>
      <w:r>
        <w:t xml:space="preserve"> 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HousingForward Virginia, and the Virginia Association of Realtors®.</w:t>
      </w:r>
    </w:p>
    <w:p w14:paraId="1E426A71" w14:textId="77777777" w:rsidR="00276F8D" w:rsidRDefault="00000000">
      <w:pPr>
        <w:pStyle w:val="BodyText"/>
      </w:pPr>
      <w:hyperlink r:id="rId12">
        <w:r>
          <w:rPr>
            <w:rStyle w:val="Hyperlink"/>
            <w:b/>
            <w:bCs/>
          </w:rPr>
          <w:t>HousingForward Virginia (HFV)</w:t>
        </w:r>
      </w:hyperlink>
      <w:r>
        <w:t xml:space="preserve"> 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p w14:paraId="74FA2606" w14:textId="77777777" w:rsidR="00276F8D" w:rsidRDefault="00000000">
      <w:pPr>
        <w:pStyle w:val="Heading2"/>
      </w:pPr>
      <w:bookmarkStart w:id="7" w:name="acknowledgements"/>
      <w:bookmarkEnd w:id="6"/>
      <w:r>
        <w:t>Acknowledgements</w:t>
      </w:r>
    </w:p>
    <w:p w14:paraId="3B919E21" w14:textId="77777777" w:rsidR="00276F8D" w:rsidRDefault="00000000">
      <w:pPr>
        <w:pStyle w:val="FirstParagraph"/>
      </w:pPr>
      <w:r>
        <w:t>This study benefited from data and input from the Real Estate Information Network (REIN), Virginia Beach city staff, Virginia Beach City Council members, focus group participants, and Virginia Beach residents and workers. </w:t>
      </w:r>
    </w:p>
    <w:p w14:paraId="5C6C2BD5" w14:textId="77777777" w:rsidR="00276F8D" w:rsidRDefault="00000000">
      <w:pPr>
        <w:pStyle w:val="BodyText"/>
      </w:pPr>
      <w:r>
        <w:t>REIN provided historic sale data, which is the best data source for analyzing for-sale housing market trends and a fundamental component for estimating housing costs in VCHR’s Naturally Occurring Affordable Housing (NOAH) analysis. </w:t>
      </w:r>
    </w:p>
    <w:p w14:paraId="3CDA6E09" w14:textId="77777777" w:rsidR="00276F8D" w:rsidRDefault="00000000">
      <w:pPr>
        <w:pStyle w:val="BodyText"/>
      </w:pPr>
      <w:r>
        <w:t>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 </w:t>
      </w:r>
    </w:p>
    <w:p w14:paraId="22BC1913" w14:textId="77777777" w:rsidR="00276F8D" w:rsidRDefault="00000000">
      <w:pPr>
        <w:pStyle w:val="BodyText"/>
      </w:pPr>
      <w:r>
        <w:t>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14:paraId="251AC485" w14:textId="77777777" w:rsidR="00276F8D" w:rsidRDefault="00000000">
      <w:pPr>
        <w:pStyle w:val="BodyText"/>
      </w:pPr>
      <w:r>
        <w:t>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 </w:t>
      </w:r>
    </w:p>
    <w:p w14:paraId="0EF1FB42" w14:textId="77777777" w:rsidR="00276F8D" w:rsidRDefault="00000000">
      <w:pPr>
        <w:pStyle w:val="Heading2"/>
      </w:pPr>
      <w:bookmarkStart w:id="8" w:name="scope-of-work-and-process"/>
      <w:bookmarkEnd w:id="7"/>
      <w:r>
        <w:lastRenderedPageBreak/>
        <w:t>Scope of work and process</w:t>
      </w:r>
    </w:p>
    <w:p w14:paraId="7440DDC1" w14:textId="77777777" w:rsidR="00276F8D" w:rsidRDefault="00000000">
      <w:pPr>
        <w:pStyle w:val="FirstParagraph"/>
      </w:pPr>
      <w:r>
        <w:t>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 “naturally occurring” affordable housing, an analysis of workforce affordability, and significant public engagement. </w:t>
      </w:r>
    </w:p>
    <w:p w14:paraId="77881997" w14:textId="77777777" w:rsidR="00276F8D" w:rsidRDefault="00000000">
      <w:pPr>
        <w:pStyle w:val="BodyText"/>
      </w:pPr>
      <w:r>
        <w:t>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 </w:t>
      </w:r>
    </w:p>
    <w:p w14:paraId="3B4AA606" w14:textId="77777777" w:rsidR="00276F8D" w:rsidRDefault="00000000">
      <w:pPr>
        <w:pStyle w:val="BodyText"/>
      </w:pPr>
      <w:r>
        <w:t>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 </w:t>
      </w:r>
    </w:p>
    <w:p w14:paraId="39D00ADF" w14:textId="77777777" w:rsidR="00276F8D" w:rsidRDefault="00000000">
      <w:pPr>
        <w:pStyle w:val="BodyText"/>
      </w:pPr>
      <w:r>
        <w:t>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 </w:t>
      </w:r>
    </w:p>
    <w:p w14:paraId="7D3DECEB" w14:textId="77777777" w:rsidR="00276F8D" w:rsidRDefault="00000000">
      <w:pPr>
        <w:pStyle w:val="BodyText"/>
      </w:pPr>
      <w:r>
        <w:t>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the city council. Following refinement, a second presentation, and approval, HFV drafted full strategy proposals, including example best practices. </w:t>
      </w:r>
    </w:p>
    <w:p w14:paraId="4BB6E064" w14:textId="77777777" w:rsidR="00276F8D" w:rsidRDefault="00000000">
      <w:pPr>
        <w:pStyle w:val="BodyText"/>
      </w:pPr>
      <w:r>
        <w:t>HFV developed 8 detailed policy/program recommendations. Elements of each solution include:</w:t>
      </w:r>
    </w:p>
    <w:p w14:paraId="41CB4142" w14:textId="77777777" w:rsidR="00276F8D" w:rsidRDefault="00000000">
      <w:pPr>
        <w:numPr>
          <w:ilvl w:val="0"/>
          <w:numId w:val="3"/>
        </w:numPr>
      </w:pPr>
      <w:r>
        <w:t>A high-level summary of how the strategy works and how it will address the city’s housing priorities</w:t>
      </w:r>
    </w:p>
    <w:p w14:paraId="2D934E27" w14:textId="77777777" w:rsidR="00276F8D" w:rsidRDefault="00000000">
      <w:pPr>
        <w:numPr>
          <w:ilvl w:val="0"/>
          <w:numId w:val="3"/>
        </w:numPr>
      </w:pPr>
      <w:r>
        <w:t>A detailed description that explains the specific mechanics of the policy or program solution</w:t>
      </w:r>
    </w:p>
    <w:p w14:paraId="072A0B75" w14:textId="77777777" w:rsidR="00276F8D" w:rsidRDefault="00000000">
      <w:pPr>
        <w:numPr>
          <w:ilvl w:val="0"/>
          <w:numId w:val="3"/>
        </w:numPr>
      </w:pPr>
      <w:r>
        <w:t>A list of entities responsible for planning, implementing, and monitoring the solution</w:t>
      </w:r>
    </w:p>
    <w:p w14:paraId="73064072" w14:textId="77777777" w:rsidR="00276F8D" w:rsidRDefault="00000000">
      <w:pPr>
        <w:numPr>
          <w:ilvl w:val="0"/>
          <w:numId w:val="3"/>
        </w:numPr>
      </w:pPr>
      <w:r>
        <w:t>A timeframe for implementation and immediate next steps</w:t>
      </w:r>
    </w:p>
    <w:p w14:paraId="51E3576A" w14:textId="77777777" w:rsidR="00276F8D" w:rsidRDefault="00000000">
      <w:pPr>
        <w:numPr>
          <w:ilvl w:val="0"/>
          <w:numId w:val="3"/>
        </w:numPr>
      </w:pPr>
      <w:r>
        <w:t>Funding sources and opportunities (if required) </w:t>
      </w:r>
    </w:p>
    <w:p w14:paraId="199D5D0B" w14:textId="77777777" w:rsidR="00276F8D" w:rsidRDefault="00000000">
      <w:pPr>
        <w:numPr>
          <w:ilvl w:val="0"/>
          <w:numId w:val="3"/>
        </w:numPr>
      </w:pPr>
      <w:r>
        <w:t>Methods for tracking progress and measuring success</w:t>
      </w:r>
    </w:p>
    <w:p w14:paraId="4507392D" w14:textId="77777777" w:rsidR="00276F8D" w:rsidRDefault="00000000">
      <w:pPr>
        <w:numPr>
          <w:ilvl w:val="0"/>
          <w:numId w:val="3"/>
        </w:numPr>
      </w:pPr>
      <w:r>
        <w:t>Successful examples and best practices from comparable communities</w:t>
      </w:r>
    </w:p>
    <w:p w14:paraId="41294672" w14:textId="77777777" w:rsidR="00276F8D" w:rsidRDefault="00000000">
      <w:pPr>
        <w:pStyle w:val="Heading1"/>
      </w:pPr>
      <w:bookmarkStart w:id="9" w:name="introduction-1"/>
      <w:bookmarkStart w:id="10" w:name="_Toc150904936"/>
      <w:bookmarkEnd w:id="4"/>
      <w:bookmarkEnd w:id="8"/>
      <w:r>
        <w:lastRenderedPageBreak/>
        <w:t>1. Introduction</w:t>
      </w:r>
      <w:bookmarkEnd w:id="10"/>
    </w:p>
    <w:p w14:paraId="678047BF" w14:textId="77777777" w:rsidR="00276F8D" w:rsidRDefault="00000000">
      <w:pPr>
        <w:pStyle w:val="FirstParagraph"/>
      </w:pPr>
      <w:r>
        <w:rPr>
          <w:i/>
          <w:iCs/>
        </w:rPr>
        <w:t>Major changes since 2016</w:t>
      </w:r>
    </w:p>
    <w:p w14:paraId="3F4D5D67" w14:textId="77777777" w:rsidR="00276F8D" w:rsidRDefault="00000000">
      <w:pPr>
        <w:pStyle w:val="BodyText"/>
      </w:pPr>
      <w:r>
        <w:t>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14:paraId="16050B4B" w14:textId="77777777" w:rsidR="00276F8D" w:rsidRDefault="00000000">
      <w:pPr>
        <w:pStyle w:val="BodyText"/>
      </w:pPr>
      <w:r>
        <w:t>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14:paraId="5A8EEBAD" w14:textId="77777777" w:rsidR="00276F8D" w:rsidRDefault="00000000">
      <w:pPr>
        <w:pStyle w:val="BodyText"/>
      </w:pPr>
      <w:r>
        <w:t>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 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 However, it’s likely that as these assistance programs expired, lower-income households have will increasingly struggled with affordability in a way that is only just being reflected in the 2022 national data as this report is being finalized.</w:t>
      </w:r>
    </w:p>
    <w:p w14:paraId="37F424DD" w14:textId="77777777" w:rsidR="00276F8D" w:rsidRDefault="00000000">
      <w:r>
        <w:br w:type="page"/>
      </w:r>
    </w:p>
    <w:tbl>
      <w:tblPr>
        <w:tblStyle w:val="Table"/>
        <w:tblW w:w="5000" w:type="pct"/>
        <w:tblLayout w:type="fixed"/>
        <w:tblLook w:val="0000" w:firstRow="0" w:lastRow="0" w:firstColumn="0" w:lastColumn="0" w:noHBand="0" w:noVBand="0"/>
      </w:tblPr>
      <w:tblGrid>
        <w:gridCol w:w="9576"/>
      </w:tblGrid>
      <w:tr w:rsidR="00276F8D" w14:paraId="572C05CE" w14:textId="77777777">
        <w:tc>
          <w:tcPr>
            <w:tcW w:w="7920" w:type="dxa"/>
          </w:tcPr>
          <w:p w14:paraId="2C370409" w14:textId="77777777" w:rsidR="00276F8D" w:rsidRDefault="00000000">
            <w:pPr>
              <w:pStyle w:val="ImageCaption"/>
              <w:spacing w:before="200"/>
            </w:pPr>
            <w:bookmarkStart w:id="11" w:name="tbl-change"/>
            <w:r>
              <w:lastRenderedPageBreak/>
              <w:t>Table 1.1: Changes to Major Housing/Household Measure 2014-2021</w:t>
            </w:r>
          </w:p>
          <w:p w14:paraId="55A28743" w14:textId="77777777" w:rsidR="00276F8D" w:rsidRDefault="00000000">
            <w:pPr>
              <w:jc w:val="center"/>
            </w:pPr>
            <w:r>
              <w:rPr>
                <w:noProof/>
              </w:rPr>
              <w:drawing>
                <wp:inline distT="0" distB="0" distL="0" distR="0" wp14:anchorId="093589DE" wp14:editId="65F6BD93">
                  <wp:extent cx="5943600" cy="483678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tbl_change.png"/>
                          <pic:cNvPicPr>
                            <a:picLocks noChangeAspect="1" noChangeArrowheads="1"/>
                          </pic:cNvPicPr>
                        </pic:nvPicPr>
                        <pic:blipFill>
                          <a:blip r:embed="rId13"/>
                          <a:stretch>
                            <a:fillRect/>
                          </a:stretch>
                        </pic:blipFill>
                        <pic:spPr bwMode="auto">
                          <a:xfrm>
                            <a:off x="0" y="0"/>
                            <a:ext cx="5943600" cy="4836784"/>
                          </a:xfrm>
                          <a:prstGeom prst="rect">
                            <a:avLst/>
                          </a:prstGeom>
                          <a:noFill/>
                          <a:ln w="9525">
                            <a:noFill/>
                            <a:headEnd/>
                            <a:tailEnd/>
                          </a:ln>
                        </pic:spPr>
                      </pic:pic>
                    </a:graphicData>
                  </a:graphic>
                </wp:inline>
              </w:drawing>
            </w:r>
          </w:p>
        </w:tc>
        <w:bookmarkEnd w:id="11"/>
      </w:tr>
    </w:tbl>
    <w:p w14:paraId="4EE7A253" w14:textId="77777777" w:rsidR="00276F8D"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4912F73E" w14:textId="77777777" w:rsidTr="00276F8D">
        <w:trPr>
          <w:cantSplit/>
        </w:trPr>
        <w:tc>
          <w:tcPr>
            <w:tcW w:w="0" w:type="auto"/>
            <w:tcMar>
              <w:left w:w="144" w:type="dxa"/>
              <w:right w:w="144" w:type="dxa"/>
            </w:tcMar>
          </w:tcPr>
          <w:p w14:paraId="274B38F9" w14:textId="77777777" w:rsidR="00276F8D" w:rsidRDefault="00000000">
            <w:pPr>
              <w:pStyle w:val="BodyText"/>
              <w:spacing w:before="0" w:after="8"/>
              <w:jc w:val="center"/>
            </w:pPr>
            <w:r>
              <w:rPr>
                <w:noProof/>
              </w:rPr>
              <w:lastRenderedPageBreak/>
              <w:drawing>
                <wp:inline distT="0" distB="0" distL="0" distR="0" wp14:anchorId="45D3935B" wp14:editId="60C8DA74">
                  <wp:extent cx="15240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BD574BD" w14:textId="77777777" w:rsidR="00276F8D" w:rsidRDefault="00000000">
            <w:pPr>
              <w:pStyle w:val="BodyText"/>
              <w:spacing w:before="16" w:after="64"/>
            </w:pPr>
            <w:r>
              <w:rPr>
                <w:b/>
                <w:bCs/>
              </w:rPr>
              <w:t>Millennials and boomers</w:t>
            </w:r>
          </w:p>
          <w:p w14:paraId="16EC26B1" w14:textId="77777777" w:rsidR="00276F8D" w:rsidRDefault="00000000">
            <w:pPr>
              <w:pStyle w:val="BodyText"/>
              <w:spacing w:before="16"/>
            </w:pPr>
            <w:r>
              <w:t>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1"/>
            </w:r>
          </w:p>
          <w:p w14:paraId="7C951855" w14:textId="77777777" w:rsidR="00276F8D" w:rsidRDefault="00000000">
            <w:pPr>
              <w:pStyle w:val="BodyText"/>
            </w:pPr>
            <w:r>
              <w:t>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14:paraId="7ED37261" w14:textId="77777777" w:rsidR="00276F8D" w:rsidRDefault="00000000">
            <w:pPr>
              <w:pStyle w:val="BodyText"/>
            </w:pPr>
            <w:r>
              <w:t>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14:paraId="10D7FD09" w14:textId="77777777" w:rsidR="00276F8D" w:rsidRDefault="00000000">
            <w:pPr>
              <w:pStyle w:val="BodyText"/>
              <w:spacing w:after="16"/>
            </w:pPr>
            <w:r>
              <w:t>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p w14:paraId="77A3EF78" w14:textId="77777777" w:rsidR="00276F8D" w:rsidRDefault="00000000">
      <w:pPr>
        <w:pStyle w:val="Heading1"/>
      </w:pPr>
      <w:bookmarkStart w:id="12" w:name="data-and-methodological-notes"/>
      <w:bookmarkStart w:id="13" w:name="_Toc150904937"/>
      <w:bookmarkEnd w:id="9"/>
      <w:r>
        <w:lastRenderedPageBreak/>
        <w:t>2. Data and methodological notes</w:t>
      </w:r>
      <w:bookmarkEnd w:id="13"/>
    </w:p>
    <w:p w14:paraId="6726C8A6" w14:textId="77777777" w:rsidR="00276F8D" w:rsidRDefault="00000000">
      <w:pPr>
        <w:pStyle w:val="Heading2"/>
      </w:pPr>
      <w:bookmarkStart w:id="14" w:name="quantitative-analysis"/>
      <w:r>
        <w:t>2.1 Quantitative analysis</w:t>
      </w:r>
    </w:p>
    <w:p w14:paraId="55EC8476" w14:textId="77777777" w:rsidR="00276F8D" w:rsidRDefault="00000000">
      <w:pPr>
        <w:pStyle w:val="FirstParagraph"/>
      </w:pPr>
      <w:r>
        <w:t xml:space="preserve">The </w:t>
      </w:r>
      <w:hyperlink r:id="rId15">
        <w:r>
          <w:rPr>
            <w:rStyle w:val="Hyperlink"/>
          </w:rPr>
          <w:t>American Community Survey (ACS) Public Use Microdata Sample (PUMS)</w:t>
        </w:r>
      </w:hyperlink>
      <w:r>
        <w:t xml:space="preserve"> 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14:paraId="6DA27BE1" w14:textId="77777777" w:rsidR="00276F8D" w:rsidRDefault="00000000">
      <w:pPr>
        <w:pStyle w:val="BodyText"/>
      </w:pPr>
      <w:r>
        <w:t>In rar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14:paraId="0D775EDA" w14:textId="77777777" w:rsidR="00276F8D" w:rsidRDefault="00000000">
      <w:pPr>
        <w:pStyle w:val="BodyText"/>
      </w:pPr>
      <w:r>
        <w:t xml:space="preserve">VCHR used a special ACS tabulation called Consolidated Housing Affordability Strategy (CHAS) data to estimate the degree to which economic means of households are matched with affordability of the housing supply. The housing affordability gap analysis can be found in </w:t>
      </w:r>
      <w:hyperlink w:anchor="sec-affordability">
        <w:r>
          <w:rPr>
            <w:rStyle w:val="Hyperlink"/>
          </w:rPr>
          <w:t>Chapter 5</w:t>
        </w:r>
      </w:hyperlink>
      <w:r>
        <w:t>.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14:paraId="377E8B44" w14:textId="77777777" w:rsidR="00276F8D" w:rsidRDefault="00000000">
      <w:pPr>
        <w:pStyle w:val="BodyText"/>
      </w:pPr>
      <w:r>
        <w:t xml:space="preserve">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 </w:t>
      </w:r>
      <w:hyperlink w:anchor="sec-affordability-workforce">
        <w:r>
          <w:rPr>
            <w:rStyle w:val="Hyperlink"/>
          </w:rPr>
          <w:t>Section 5.2</w:t>
        </w:r>
      </w:hyperlink>
      <w:r>
        <w:t>.</w:t>
      </w:r>
    </w:p>
    <w:p w14:paraId="0CB180C7" w14:textId="77777777" w:rsidR="00276F8D" w:rsidRDefault="00000000">
      <w:pPr>
        <w:pStyle w:val="BodyText"/>
      </w:pPr>
      <w:r>
        <w:t>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14:paraId="10A61A4D" w14:textId="77777777" w:rsidR="00276F8D" w:rsidRDefault="00000000">
      <w:pPr>
        <w:pStyle w:val="BodyText"/>
      </w:pPr>
      <w:r>
        <w:t>Using May 2022 annual wage data of the Virginia Beach-Norfolk-Newport News MSA from the Bureau of Labor Statistics, VCHR calculated maximum affordable monthly housing costs (30% of monthly income) for each occupation using three scenarios:</w:t>
      </w:r>
    </w:p>
    <w:p w14:paraId="4F4BC4CD" w14:textId="77777777" w:rsidR="00276F8D" w:rsidRDefault="00000000">
      <w:pPr>
        <w:pStyle w:val="Compact"/>
        <w:numPr>
          <w:ilvl w:val="0"/>
          <w:numId w:val="4"/>
        </w:numPr>
      </w:pPr>
      <w:r>
        <w:t>A single earner with a median wage</w:t>
      </w:r>
    </w:p>
    <w:p w14:paraId="28C9DB98" w14:textId="77777777" w:rsidR="00276F8D" w:rsidRDefault="00000000">
      <w:pPr>
        <w:pStyle w:val="Compact"/>
        <w:numPr>
          <w:ilvl w:val="0"/>
          <w:numId w:val="4"/>
        </w:numPr>
      </w:pPr>
      <w:r>
        <w:t>A single earner with a 90th percentile wage to represent highly skilled or experienced workers</w:t>
      </w:r>
    </w:p>
    <w:p w14:paraId="62FA1801" w14:textId="77777777" w:rsidR="00276F8D" w:rsidRDefault="00000000">
      <w:pPr>
        <w:pStyle w:val="Compact"/>
        <w:numPr>
          <w:ilvl w:val="0"/>
          <w:numId w:val="4"/>
        </w:numPr>
      </w:pPr>
      <w:r>
        <w:t>Two earners with a median wage for a single occupation to represent a dual-earner household</w:t>
      </w:r>
    </w:p>
    <w:p w14:paraId="2F77CAA3" w14:textId="29AC8A4F" w:rsidR="00276F8D" w:rsidRDefault="00000000">
      <w:pPr>
        <w:pStyle w:val="FirstParagraph"/>
      </w:pPr>
      <w:r>
        <w:t xml:space="preserve">VCHR used 2021 ACS survey data on median gross rent and median selected monthly owner costs with a mortgage to define housing costs. Full details regarding the workforce housing affordability analysis methodology can be found in </w:t>
      </w:r>
      <w:hyperlink w:anchor="sec-a2">
        <w:r>
          <w:rPr>
            <w:rStyle w:val="Hyperlink"/>
          </w:rPr>
          <w:t>Appendix B</w:t>
        </w:r>
      </w:hyperlink>
      <w:r>
        <w:t>.</w:t>
      </w:r>
    </w:p>
    <w:p w14:paraId="21A594C0" w14:textId="77777777" w:rsidR="00276F8D" w:rsidRDefault="00000000">
      <w:pPr>
        <w:pStyle w:val="BodyText"/>
      </w:pPr>
      <w:r>
        <w:t xml:space="preserve">The concept of </w:t>
      </w:r>
      <w:r>
        <w:rPr>
          <w:i/>
          <w:iCs/>
        </w:rPr>
        <w:t>Naturally Occurring Affordable Housing</w:t>
      </w:r>
      <w:r>
        <w:t xml:space="preserve"> (NOAH) has gained attention as home prices and rents increase rapidly and as housing affordability, from both homeownership and rental perspectives, remains a </w:t>
      </w:r>
      <w:r>
        <w:lastRenderedPageBreak/>
        <w:t>pressing concern for residents in many cities. NOAH refers to affordable housing units that arise in the marketplace without specific incentives or regulations.</w:t>
      </w:r>
    </w:p>
    <w:p w14:paraId="684852CE" w14:textId="77777777" w:rsidR="00276F8D" w:rsidRDefault="00000000">
      <w:pPr>
        <w:pStyle w:val="BodyText"/>
      </w:pPr>
      <w:r>
        <w:t>VCHR used FY 2022 Income Limits from the Department of Housing and Urban Development (HUD) to categorize affordability levels for 145,498 units in Virginia Beach assessment data. The NOAH analysis is driven by two primary objectives:</w:t>
      </w:r>
    </w:p>
    <w:p w14:paraId="399D867F" w14:textId="77777777" w:rsidR="00276F8D" w:rsidRDefault="00000000">
      <w:pPr>
        <w:pStyle w:val="Compact"/>
        <w:numPr>
          <w:ilvl w:val="0"/>
          <w:numId w:val="5"/>
        </w:numPr>
      </w:pPr>
      <w:r>
        <w:t>To realistically gauge the costs for low- to moderate-income households to own a home and to evaluate how many homes in the current market align with their affordability thresholds</w:t>
      </w:r>
    </w:p>
    <w:p w14:paraId="6B3D91EC" w14:textId="77777777" w:rsidR="00276F8D" w:rsidRDefault="00000000">
      <w:pPr>
        <w:pStyle w:val="Compact"/>
        <w:numPr>
          <w:ilvl w:val="0"/>
          <w:numId w:val="5"/>
        </w:numPr>
      </w:pPr>
      <w:r>
        <w:t>To estimate the availability of affordable rental multifamily units in the market</w:t>
      </w:r>
    </w:p>
    <w:p w14:paraId="3413F821" w14:textId="5B42B444" w:rsidR="00276F8D" w:rsidRDefault="00000000">
      <w:pPr>
        <w:pStyle w:val="FirstParagraph"/>
      </w:pPr>
      <w:r>
        <w:t xml:space="preserve">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 </w:t>
      </w:r>
      <w:hyperlink w:anchor="sec-a3">
        <w:r>
          <w:rPr>
            <w:rStyle w:val="Hyperlink"/>
          </w:rPr>
          <w:t>Appendix C</w:t>
        </w:r>
      </w:hyperlink>
      <w:r>
        <w:t>.</w:t>
      </w:r>
    </w:p>
    <w:p w14:paraId="7D22EB51" w14:textId="77777777" w:rsidR="00276F8D" w:rsidRDefault="00000000">
      <w:pPr>
        <w:pStyle w:val="BodyText"/>
      </w:pPr>
      <w:r>
        <w:t>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14:paraId="3FAA80C1" w14:textId="77777777" w:rsidR="00276F8D" w:rsidRDefault="00000000">
      <w:pPr>
        <w:pStyle w:val="BodyText"/>
      </w:pPr>
      <w:r>
        <w:t>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14:paraId="0B1A4F8C" w14:textId="77777777" w:rsidR="00276F8D" w:rsidRDefault="00000000">
      <w:pPr>
        <w:pStyle w:val="BodyText"/>
      </w:pPr>
      <w:r>
        <w:t>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p w14:paraId="0B6A62C3" w14:textId="77777777" w:rsidR="00276F8D" w:rsidRDefault="00000000">
      <w:pPr>
        <w:pStyle w:val="Heading2"/>
      </w:pPr>
      <w:bookmarkStart w:id="15" w:name="qualitative-analysis"/>
      <w:bookmarkEnd w:id="14"/>
      <w:r>
        <w:t>2.2 Qualitative analysis</w:t>
      </w:r>
    </w:p>
    <w:p w14:paraId="0B5B8F76" w14:textId="77777777" w:rsidR="00276F8D" w:rsidRDefault="00000000">
      <w:pPr>
        <w:pStyle w:val="FirstParagraph"/>
      </w:pPr>
      <w:r>
        <w:t>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14:paraId="529B5352" w14:textId="77777777" w:rsidR="00276F8D" w:rsidRDefault="00000000">
      <w:pPr>
        <w:pStyle w:val="BodyText"/>
      </w:pPr>
      <w:r>
        <w:t>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w:t>
      </w:r>
    </w:p>
    <w:p w14:paraId="2BD84622" w14:textId="77777777" w:rsidR="00276F8D" w:rsidRDefault="00000000">
      <w:pPr>
        <w:pStyle w:val="BodyText"/>
      </w:pPr>
      <w:r>
        <w:t>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14:paraId="23075BEC" w14:textId="77777777" w:rsidR="00276F8D" w:rsidRDefault="00000000">
      <w:pPr>
        <w:pStyle w:val="BodyText"/>
      </w:pPr>
      <w:r>
        <w:t xml:space="preserve">VCHR collaborated with HFV to conduct interviews of each Virginia Beach sitting councilmember. Interviews with councilmembers had a dual focus: (1) collecting information about housing challenges by district and </w:t>
      </w:r>
      <w:r>
        <w:lastRenderedPageBreak/>
        <w:t>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p w14:paraId="6C5E30D8" w14:textId="77777777" w:rsidR="00276F8D" w:rsidRDefault="00000000">
      <w:pPr>
        <w:pStyle w:val="Heading2"/>
      </w:pPr>
      <w:bookmarkStart w:id="16" w:name="important-terms-and-references"/>
      <w:bookmarkEnd w:id="15"/>
      <w:r>
        <w:t>2.3 Important terms and references</w:t>
      </w:r>
    </w:p>
    <w:p w14:paraId="7484AC93" w14:textId="77777777" w:rsidR="00276F8D" w:rsidRDefault="00000000">
      <w:pPr>
        <w:pStyle w:val="FirstParagraph"/>
      </w:pPr>
      <w:r>
        <w:rPr>
          <w:b/>
          <w:bCs/>
        </w:rPr>
        <w:t>Tenure</w:t>
      </w:r>
    </w:p>
    <w:p w14:paraId="20DD8900" w14:textId="77777777" w:rsidR="00276F8D" w:rsidRDefault="00000000">
      <w:pPr>
        <w:pStyle w:val="BodyText"/>
      </w:pPr>
      <w:r>
        <w:t>The term “tenure” refers to the method by which a household possesses their home: renting, fully owned with no home loan, or owned with a mortgage or other home loan.</w:t>
      </w:r>
    </w:p>
    <w:p w14:paraId="6DDD99BE" w14:textId="77777777" w:rsidR="00276F8D" w:rsidRDefault="00000000">
      <w:pPr>
        <w:pStyle w:val="BodyText"/>
      </w:pPr>
      <w:r>
        <w:rPr>
          <w:b/>
          <w:bCs/>
        </w:rPr>
        <w:t>Cost-burdened Households</w:t>
      </w:r>
    </w:p>
    <w:p w14:paraId="695FF892" w14:textId="77777777" w:rsidR="00276F8D" w:rsidRDefault="00000000">
      <w:pPr>
        <w:pStyle w:val="BodyText"/>
      </w:pPr>
      <w:r>
        <w:t>The U.S. Department of Housing and Urban Development (HUD) established the term “cost-burdened” to describe households who need more affordable housing. HUD defines cost-burdened households as “families who pay more than 30% of their income for housing... and may have difficulty affording necessities such as food, clothing, transportation, and medical care.” Severely cost-burdened households pay 50% or more of their income for housing and are likely to be making tough choices between housing and other necessities.</w:t>
      </w:r>
    </w:p>
    <w:p w14:paraId="21CFDE45" w14:textId="77777777" w:rsidR="00276F8D" w:rsidRDefault="00000000">
      <w:pPr>
        <w:pStyle w:val="BodyText"/>
      </w:pPr>
      <w:r>
        <w:rPr>
          <w:b/>
          <w:bCs/>
        </w:rPr>
        <w:t>Percent of Area Median Income (AMI)</w:t>
      </w:r>
    </w:p>
    <w:p w14:paraId="3E8EBFC1" w14:textId="77777777" w:rsidR="00276F8D" w:rsidRDefault="00000000">
      <w:pPr>
        <w:pStyle w:val="BodyText"/>
      </w:pPr>
      <w:r>
        <w:t>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14:paraId="055F1BEB" w14:textId="77777777" w:rsidR="00276F8D" w:rsidRDefault="00000000">
      <w:pPr>
        <w:pStyle w:val="BodyText"/>
      </w:pPr>
      <w:r>
        <w:rPr>
          <w:b/>
          <w:bCs/>
        </w:rPr>
        <w:t>Housing Affordability</w:t>
      </w:r>
    </w:p>
    <w:p w14:paraId="2CBEC0D1" w14:textId="77777777" w:rsidR="00276F8D" w:rsidRDefault="00000000">
      <w:pPr>
        <w:pStyle w:val="BodyText"/>
      </w:pPr>
      <w:r>
        <w:t>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14:paraId="2CF7DF7A" w14:textId="77777777" w:rsidR="00276F8D" w:rsidRDefault="00000000">
      <w:pPr>
        <w:pStyle w:val="Compact"/>
        <w:numPr>
          <w:ilvl w:val="0"/>
          <w:numId w:val="6"/>
        </w:numPr>
      </w:pPr>
      <w:r>
        <w:t>extremely low-income households who do not make enough money to obtain decent housing</w:t>
      </w:r>
    </w:p>
    <w:p w14:paraId="3C452516" w14:textId="77777777" w:rsidR="00276F8D" w:rsidRDefault="00000000">
      <w:pPr>
        <w:pStyle w:val="Compact"/>
        <w:numPr>
          <w:ilvl w:val="0"/>
          <w:numId w:val="6"/>
        </w:numPr>
      </w:pPr>
      <w:r>
        <w:t>young workers who wish to become homeowners but cannot find a starter home with associated costs within their budget</w:t>
      </w:r>
    </w:p>
    <w:p w14:paraId="43AC87B2" w14:textId="77777777" w:rsidR="00276F8D" w:rsidRDefault="00000000">
      <w:pPr>
        <w:pStyle w:val="Compact"/>
        <w:numPr>
          <w:ilvl w:val="0"/>
          <w:numId w:val="6"/>
        </w:numPr>
      </w:pPr>
      <w:r>
        <w:t>established owners who cannot find an appropriate home to “upgrade” to as their families grow and they enter their professional prime</w:t>
      </w:r>
    </w:p>
    <w:p w14:paraId="4CDE952D" w14:textId="77777777" w:rsidR="00276F8D" w:rsidRDefault="00000000">
      <w:pPr>
        <w:pStyle w:val="Compact"/>
        <w:numPr>
          <w:ilvl w:val="0"/>
          <w:numId w:val="6"/>
        </w:numPr>
      </w:pPr>
      <w:r>
        <w:t>seniors who struggle to find affordable, accessible housing that meets their needs, including maintenance and modifications to make their existing homes suitable for aging</w:t>
      </w:r>
    </w:p>
    <w:p w14:paraId="120DAD34" w14:textId="77777777" w:rsidR="00276F8D" w:rsidRDefault="00000000">
      <w:pPr>
        <w:pStyle w:val="FirstParagraph"/>
      </w:pPr>
      <w:r>
        <w:t>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14:paraId="31BA4CCD" w14:textId="77777777" w:rsidR="00276F8D" w:rsidRDefault="00000000">
      <w:pPr>
        <w:pStyle w:val="BodyText"/>
      </w:pPr>
      <w:r>
        <w:rPr>
          <w:b/>
          <w:bCs/>
        </w:rPr>
        <w:t>Householder</w:t>
      </w:r>
    </w:p>
    <w:p w14:paraId="5321350E" w14:textId="77777777" w:rsidR="00276F8D" w:rsidRDefault="00000000">
      <w:pPr>
        <w:pStyle w:val="BodyText"/>
      </w:pPr>
      <w:r>
        <w:lastRenderedPageBreak/>
        <w:t>This report refers to “householders” when the available data pertains to the householder as defined by the U.S. Census: “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 ‘reference person’ to whom the relationship of all other household members, if any, is recorded.”</w:t>
      </w:r>
    </w:p>
    <w:p w14:paraId="3BFD3918" w14:textId="77777777" w:rsidR="00276F8D" w:rsidRDefault="00000000">
      <w:pPr>
        <w:pStyle w:val="Heading1"/>
      </w:pPr>
      <w:bookmarkStart w:id="17" w:name="household-trends"/>
      <w:bookmarkStart w:id="18" w:name="_Toc150904938"/>
      <w:bookmarkEnd w:id="12"/>
      <w:bookmarkEnd w:id="16"/>
      <w:r>
        <w:lastRenderedPageBreak/>
        <w:t>3. Household trends</w:t>
      </w:r>
      <w:bookmarkEnd w:id="18"/>
    </w:p>
    <w:p w14:paraId="7C8433D8" w14:textId="77777777" w:rsidR="00276F8D" w:rsidRDefault="00000000">
      <w:pPr>
        <w:pStyle w:val="FirstParagraph"/>
      </w:pPr>
      <w:r>
        <w:t>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14:paraId="76C5D569" w14:textId="77777777" w:rsidR="00276F8D" w:rsidRDefault="00000000">
      <w:pPr>
        <w:pStyle w:val="BodyText"/>
      </w:pPr>
      <w:r>
        <w:t>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14:paraId="1E99055F" w14:textId="77777777" w:rsidR="00276F8D" w:rsidRDefault="00000000">
      <w:pPr>
        <w:pStyle w:val="BodyText"/>
      </w:pPr>
      <w:r>
        <w:t>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3ECC5435" w14:textId="77777777" w:rsidTr="00276F8D">
        <w:trPr>
          <w:cantSplit/>
        </w:trPr>
        <w:tc>
          <w:tcPr>
            <w:tcW w:w="0" w:type="auto"/>
            <w:tcMar>
              <w:left w:w="144" w:type="dxa"/>
              <w:right w:w="144" w:type="dxa"/>
            </w:tcMar>
          </w:tcPr>
          <w:p w14:paraId="6F6FDA76" w14:textId="77777777" w:rsidR="00276F8D" w:rsidRDefault="00000000">
            <w:pPr>
              <w:pStyle w:val="BodyText"/>
              <w:spacing w:before="0" w:after="8"/>
              <w:jc w:val="center"/>
            </w:pPr>
            <w:r>
              <w:rPr>
                <w:noProof/>
              </w:rPr>
              <w:lastRenderedPageBreak/>
              <w:drawing>
                <wp:inline distT="0" distB="0" distL="0" distR="0" wp14:anchorId="14719086" wp14:editId="63C22C3C">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11CCF9D" w14:textId="77777777" w:rsidR="00276F8D" w:rsidRDefault="00276F8D">
            <w:pPr>
              <w:pStyle w:val="BodyText"/>
              <w:spacing w:before="16" w:after="64"/>
            </w:pPr>
          </w:p>
          <w:p w14:paraId="39557F7F" w14:textId="77777777" w:rsidR="00276F8D" w:rsidRDefault="00000000">
            <w:pPr>
              <w:pStyle w:val="BodyText"/>
              <w:spacing w:before="16"/>
            </w:pPr>
            <w:r>
              <w:t>In the United States, the homeownership rate of white households is 20%-30% higher than that of Black households, and the disparity increased from the 1970s to the 2010s.</w:t>
            </w:r>
            <w:r>
              <w:rPr>
                <w:rStyle w:val="FootnoteReference"/>
              </w:rPr>
              <w:footnoteReference w:id="2"/>
            </w:r>
            <w:r>
              <w:t xml:space="preserve"> Researchers investigating the causes of racial/ethnic disparities in homeownership have noted inter-group differences in important predictors of homeownership.</w:t>
            </w:r>
            <w:r>
              <w:rPr>
                <w:rStyle w:val="FootnoteReference"/>
              </w:rPr>
              <w:footnoteReference w:id="3"/>
            </w:r>
            <w:r>
              <w:t xml:space="preserve"> However, the disparity between white and Black households remains statistically significant when controlling for economic indicators, and the size of the disparity increases as household affluence decreases.</w:t>
            </w:r>
            <w:r>
              <w:rPr>
                <w:rStyle w:val="FootnoteReference"/>
              </w:rPr>
              <w:footnoteReference w:id="4"/>
            </w:r>
          </w:p>
          <w:p w14:paraId="2008ED3A" w14:textId="77777777" w:rsidR="00276F8D" w:rsidRDefault="00000000">
            <w:pPr>
              <w:pStyle w:val="BodyText"/>
            </w:pPr>
            <w:r>
              <w:t>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5"/>
            </w:r>
            <w:r>
              <w:t xml:space="preserve"> 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6"/>
            </w:r>
            <w:r>
              <w:t xml:space="preserve"> Moderate-income Black households are less likely to receive financial assistance from parents or relatives and more likely to provide such support to parents or relatives in need.</w:t>
            </w:r>
            <w:r>
              <w:rPr>
                <w:rStyle w:val="FootnoteReference"/>
              </w:rPr>
              <w:footnoteReference w:id="7"/>
            </w:r>
          </w:p>
          <w:p w14:paraId="1181857E" w14:textId="77777777" w:rsidR="00276F8D" w:rsidRDefault="00000000">
            <w:pPr>
              <w:pStyle w:val="BodyText"/>
            </w:pPr>
            <w:r>
              <w:t>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8"/>
            </w:r>
            <w:r>
              <w:t xml:space="preserve"> The 2007-2008 foreclosure crisis caused disproportionate loss of homeownership among Black households, as the transition from redlining to “greenlining” in majority-Black urban areas meant Black homeowners disproportionately held subprime mortgage loans.</w:t>
            </w:r>
            <w:r>
              <w:rPr>
                <w:rStyle w:val="FootnoteReference"/>
              </w:rPr>
              <w:footnoteReference w:id="9"/>
            </w:r>
          </w:p>
          <w:p w14:paraId="30EAE7D3" w14:textId="77777777" w:rsidR="00276F8D" w:rsidRDefault="00000000">
            <w:pPr>
              <w:pStyle w:val="BodyText"/>
              <w:spacing w:after="16"/>
            </w:pPr>
            <w:r>
              <w:t>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10"/>
            </w:r>
            <w:r>
              <w:t>,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11"/>
            </w:r>
          </w:p>
        </w:tc>
      </w:tr>
    </w:tbl>
    <w:p w14:paraId="3FC744D4" w14:textId="77777777" w:rsidR="00276F8D" w:rsidRDefault="00000000">
      <w:pPr>
        <w:pStyle w:val="Heading2"/>
      </w:pPr>
      <w:bookmarkStart w:id="19" w:name="demographics"/>
      <w:r>
        <w:lastRenderedPageBreak/>
        <w:t>3.1 Demographics</w:t>
      </w:r>
    </w:p>
    <w:p w14:paraId="5AA84F1B" w14:textId="77777777" w:rsidR="00276F8D" w:rsidRDefault="00000000">
      <w:pPr>
        <w:pStyle w:val="FirstParagraph"/>
      </w:pPr>
      <w:r>
        <w:t>The median Virginia Beach householder age is 50 years old, and half of householders are aged between 36 and 63 years. Approximately 41,038 householders, or 23%, are seniors 65 or older. Only 6,976 householders, or 4%, are younger than 25.</w:t>
      </w:r>
    </w:p>
    <w:tbl>
      <w:tblPr>
        <w:tblStyle w:val="Table"/>
        <w:tblW w:w="5000" w:type="pct"/>
        <w:tblLayout w:type="fixed"/>
        <w:tblLook w:val="0000" w:firstRow="0" w:lastRow="0" w:firstColumn="0" w:lastColumn="0" w:noHBand="0" w:noVBand="0"/>
      </w:tblPr>
      <w:tblGrid>
        <w:gridCol w:w="9576"/>
      </w:tblGrid>
      <w:tr w:rsidR="00276F8D" w14:paraId="05CB47BE" w14:textId="77777777">
        <w:tc>
          <w:tcPr>
            <w:tcW w:w="7920" w:type="dxa"/>
          </w:tcPr>
          <w:p w14:paraId="05EFB3B3" w14:textId="77777777" w:rsidR="00276F8D" w:rsidRDefault="00000000">
            <w:pPr>
              <w:pStyle w:val="Compact"/>
            </w:pPr>
            <w:bookmarkStart w:id="20" w:name="fig-age"/>
            <w:r>
              <w:rPr>
                <w:noProof/>
              </w:rPr>
              <w:drawing>
                <wp:inline distT="0" distB="0" distL="0" distR="0" wp14:anchorId="2B27E58C" wp14:editId="349DE6FB">
                  <wp:extent cx="4602684" cy="284139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h-trends_files/figure-docx/fig-age-1.png"/>
                          <pic:cNvPicPr>
                            <a:picLocks noChangeAspect="1" noChangeArrowheads="1"/>
                          </pic:cNvPicPr>
                        </pic:nvPicPr>
                        <pic:blipFill>
                          <a:blip r:embed="rId16"/>
                          <a:stretch>
                            <a:fillRect/>
                          </a:stretch>
                        </pic:blipFill>
                        <pic:spPr bwMode="auto">
                          <a:xfrm>
                            <a:off x="0" y="0"/>
                            <a:ext cx="4602684" cy="2841390"/>
                          </a:xfrm>
                          <a:prstGeom prst="rect">
                            <a:avLst/>
                          </a:prstGeom>
                          <a:noFill/>
                          <a:ln w="9525">
                            <a:noFill/>
                            <a:headEnd/>
                            <a:tailEnd/>
                          </a:ln>
                        </pic:spPr>
                      </pic:pic>
                    </a:graphicData>
                  </a:graphic>
                </wp:inline>
              </w:drawing>
            </w:r>
          </w:p>
          <w:p w14:paraId="57CD9B4A" w14:textId="77777777" w:rsidR="00276F8D" w:rsidRDefault="00000000">
            <w:pPr>
              <w:pStyle w:val="ImageCaption"/>
              <w:spacing w:before="200"/>
            </w:pPr>
            <w:r>
              <w:t>Figure 3.1: Households by Householder Age</w:t>
            </w:r>
          </w:p>
        </w:tc>
        <w:bookmarkEnd w:id="20"/>
      </w:tr>
    </w:tbl>
    <w:p w14:paraId="628C000A" w14:textId="77777777" w:rsidR="00276F8D" w:rsidRDefault="00000000">
      <w:pPr>
        <w:pStyle w:val="BodyText"/>
      </w:pPr>
      <w:r>
        <w:t>Approximately 53,429 householders are baby boomers, aged between 57 and 75 in 2021; 52,131 are millennials, aged between 25 and 40 in 2021; and 6,976 are Gen Z or Zoomers, of whom the oldest are 24 years old.</w:t>
      </w:r>
    </w:p>
    <w:p w14:paraId="2FEA6C6E" w14:textId="77777777" w:rsidR="00276F8D"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65C3C0E0" w14:textId="77777777" w:rsidTr="00276F8D">
        <w:trPr>
          <w:cantSplit/>
        </w:trPr>
        <w:tc>
          <w:tcPr>
            <w:tcW w:w="0" w:type="auto"/>
            <w:tcMar>
              <w:left w:w="144" w:type="dxa"/>
              <w:right w:w="144" w:type="dxa"/>
            </w:tcMar>
          </w:tcPr>
          <w:p w14:paraId="4F4E87E9" w14:textId="77777777" w:rsidR="00276F8D" w:rsidRDefault="00000000">
            <w:pPr>
              <w:pStyle w:val="BodyText"/>
              <w:spacing w:before="0" w:after="8"/>
              <w:jc w:val="center"/>
            </w:pPr>
            <w:r>
              <w:rPr>
                <w:noProof/>
              </w:rPr>
              <w:lastRenderedPageBreak/>
              <w:drawing>
                <wp:inline distT="0" distB="0" distL="0" distR="0" wp14:anchorId="28B2EAB9" wp14:editId="72E3963E">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2C0C838" w14:textId="77777777" w:rsidR="00276F8D" w:rsidRDefault="00000000">
            <w:pPr>
              <w:pStyle w:val="BodyText"/>
              <w:spacing w:before="16" w:after="64"/>
            </w:pPr>
            <w:r>
              <w:rPr>
                <w:b/>
                <w:bCs/>
              </w:rPr>
              <w:t>Housing preferences by age</w:t>
            </w:r>
          </w:p>
          <w:p w14:paraId="08CDC644" w14:textId="77777777" w:rsidR="00276F8D" w:rsidRDefault="00000000">
            <w:pPr>
              <w:pStyle w:val="BodyText"/>
              <w:spacing w:before="16"/>
            </w:pPr>
            <w:r>
              <w:t>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12"/>
            </w:r>
            <w:r>
              <w:t xml:space="preserve"> Convenience to family/friends, health facilities, and shopping — as well as overall affordability — were the highest-ranking factors for buyers 68 and older.</w:t>
            </w:r>
            <w:r>
              <w:rPr>
                <w:rStyle w:val="FootnoteReference"/>
              </w:rPr>
              <w:footnoteReference w:id="13"/>
            </w:r>
          </w:p>
          <w:p w14:paraId="593BE1D6" w14:textId="77777777" w:rsidR="00276F8D" w:rsidRDefault="00000000">
            <w:pPr>
              <w:pStyle w:val="BodyText"/>
            </w:pPr>
            <w:r>
              <w:t>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14"/>
            </w:r>
          </w:p>
          <w:p w14:paraId="6953C55A" w14:textId="77777777" w:rsidR="00276F8D" w:rsidRDefault="00000000">
            <w:pPr>
              <w:pStyle w:val="BodyText"/>
            </w:pPr>
            <w:r>
              <w:t>Regardless of age, recent buyers are looking for turnkey homes that do not require major renovations.</w:t>
            </w:r>
            <w:r>
              <w:rPr>
                <w:rStyle w:val="FootnoteReference"/>
              </w:rPr>
              <w:footnoteReference w:id="15"/>
            </w:r>
            <w:r>
              <w:t xml:space="preserve"> 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16"/>
            </w:r>
          </w:p>
          <w:p w14:paraId="4DC6FC24" w14:textId="77777777" w:rsidR="00276F8D" w:rsidRDefault="00000000">
            <w:pPr>
              <w:pStyle w:val="BodyText"/>
              <w:spacing w:after="16"/>
            </w:pPr>
            <w:r>
              <w:t>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14:paraId="21CB3C60" w14:textId="77777777" w:rsidR="00276F8D" w:rsidRDefault="00000000">
      <w:r>
        <w:br w:type="page"/>
      </w:r>
    </w:p>
    <w:tbl>
      <w:tblPr>
        <w:tblStyle w:val="Table"/>
        <w:tblW w:w="5000" w:type="pct"/>
        <w:tblLayout w:type="fixed"/>
        <w:tblLook w:val="0000" w:firstRow="0" w:lastRow="0" w:firstColumn="0" w:lastColumn="0" w:noHBand="0" w:noVBand="0"/>
      </w:tblPr>
      <w:tblGrid>
        <w:gridCol w:w="9576"/>
      </w:tblGrid>
      <w:tr w:rsidR="00276F8D" w14:paraId="5E80CA1B" w14:textId="77777777">
        <w:tc>
          <w:tcPr>
            <w:tcW w:w="7920" w:type="dxa"/>
          </w:tcPr>
          <w:p w14:paraId="0CD7F10A" w14:textId="77777777" w:rsidR="00276F8D" w:rsidRDefault="00000000">
            <w:pPr>
              <w:pStyle w:val="Compact"/>
            </w:pPr>
            <w:bookmarkStart w:id="21" w:name="fig-race"/>
            <w:r>
              <w:rPr>
                <w:noProof/>
              </w:rPr>
              <w:lastRenderedPageBreak/>
              <w:drawing>
                <wp:inline distT="0" distB="0" distL="0" distR="0" wp14:anchorId="2007BCF7" wp14:editId="63E90DB2">
                  <wp:extent cx="4602684" cy="284139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h-trends_files/figure-docx/fig-race-1.png"/>
                          <pic:cNvPicPr>
                            <a:picLocks noChangeAspect="1" noChangeArrowheads="1"/>
                          </pic:cNvPicPr>
                        </pic:nvPicPr>
                        <pic:blipFill>
                          <a:blip r:embed="rId17"/>
                          <a:stretch>
                            <a:fillRect/>
                          </a:stretch>
                        </pic:blipFill>
                        <pic:spPr bwMode="auto">
                          <a:xfrm>
                            <a:off x="0" y="0"/>
                            <a:ext cx="4602684" cy="2841390"/>
                          </a:xfrm>
                          <a:prstGeom prst="rect">
                            <a:avLst/>
                          </a:prstGeom>
                          <a:noFill/>
                          <a:ln w="9525">
                            <a:noFill/>
                            <a:headEnd/>
                            <a:tailEnd/>
                          </a:ln>
                        </pic:spPr>
                      </pic:pic>
                    </a:graphicData>
                  </a:graphic>
                </wp:inline>
              </w:drawing>
            </w:r>
          </w:p>
          <w:p w14:paraId="5346CF05" w14:textId="77777777" w:rsidR="00276F8D" w:rsidRDefault="00000000">
            <w:pPr>
              <w:pStyle w:val="ImageCaption"/>
              <w:spacing w:before="200"/>
            </w:pPr>
            <w:r>
              <w:t>Figure 3.2: Households by Householder Race/Ethnicity</w:t>
            </w:r>
          </w:p>
        </w:tc>
        <w:bookmarkEnd w:id="21"/>
      </w:tr>
    </w:tbl>
    <w:p w14:paraId="0DD65F1B" w14:textId="77777777" w:rsidR="00276F8D" w:rsidRDefault="00000000">
      <w:pPr>
        <w:pStyle w:val="BodyText"/>
      </w:pPr>
      <w:r>
        <w:t>Over 65% of Virginia Beach householders identify as white, 18% as Black, and 7% as Asian. Seven percent of householders identify as Hispanic of any race.</w:t>
      </w:r>
    </w:p>
    <w:p w14:paraId="740B347F" w14:textId="77777777" w:rsidR="00276F8D" w:rsidRDefault="00000000">
      <w:pPr>
        <w:pStyle w:val="Heading2"/>
      </w:pPr>
      <w:bookmarkStart w:id="22" w:name="composition-and-living-arrangement"/>
      <w:bookmarkEnd w:id="19"/>
      <w:r>
        <w:t>3.2 Composition and living arrangement</w:t>
      </w:r>
    </w:p>
    <w:p w14:paraId="6CE9D3FC" w14:textId="77777777" w:rsidR="00276F8D" w:rsidRDefault="00000000">
      <w:pPr>
        <w:pStyle w:val="FirstParagraph"/>
      </w:pPr>
      <w:r>
        <w:t>The median household size in Virginia Beach is two people. One-person households make up 25% of households in Virginia Beach, and two-person households make up 35%. Seventeen percent of households are three-person, 13% are four-person, and 9% of households are five or more persons.</w:t>
      </w:r>
    </w:p>
    <w:p w14:paraId="61766175" w14:textId="77777777" w:rsidR="00276F8D" w:rsidRDefault="00000000">
      <w:pPr>
        <w:pStyle w:val="BodyText"/>
      </w:pPr>
      <w:r>
        <w:t>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w="5000" w:type="pct"/>
        <w:tblLayout w:type="fixed"/>
        <w:tblLook w:val="0000" w:firstRow="0" w:lastRow="0" w:firstColumn="0" w:lastColumn="0" w:noHBand="0" w:noVBand="0"/>
      </w:tblPr>
      <w:tblGrid>
        <w:gridCol w:w="9576"/>
      </w:tblGrid>
      <w:tr w:rsidR="00276F8D" w14:paraId="1272E21A" w14:textId="77777777">
        <w:tc>
          <w:tcPr>
            <w:tcW w:w="7920" w:type="dxa"/>
          </w:tcPr>
          <w:p w14:paraId="1585A989" w14:textId="77777777" w:rsidR="00276F8D" w:rsidRDefault="00000000">
            <w:pPr>
              <w:pStyle w:val="Compact"/>
            </w:pPr>
            <w:bookmarkStart w:id="23" w:name="fig-hh-size"/>
            <w:r>
              <w:rPr>
                <w:noProof/>
              </w:rPr>
              <w:lastRenderedPageBreak/>
              <w:drawing>
                <wp:inline distT="0" distB="0" distL="0" distR="0" wp14:anchorId="7EBF47D1" wp14:editId="0B331B2F">
                  <wp:extent cx="4602684" cy="284139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h-trends_files/figure-docx/fig-hh-size-1.png"/>
                          <pic:cNvPicPr>
                            <a:picLocks noChangeAspect="1" noChangeArrowheads="1"/>
                          </pic:cNvPicPr>
                        </pic:nvPicPr>
                        <pic:blipFill>
                          <a:blip r:embed="rId18"/>
                          <a:stretch>
                            <a:fillRect/>
                          </a:stretch>
                        </pic:blipFill>
                        <pic:spPr bwMode="auto">
                          <a:xfrm>
                            <a:off x="0" y="0"/>
                            <a:ext cx="4602684" cy="2841390"/>
                          </a:xfrm>
                          <a:prstGeom prst="rect">
                            <a:avLst/>
                          </a:prstGeom>
                          <a:noFill/>
                          <a:ln w="9525">
                            <a:noFill/>
                            <a:headEnd/>
                            <a:tailEnd/>
                          </a:ln>
                        </pic:spPr>
                      </pic:pic>
                    </a:graphicData>
                  </a:graphic>
                </wp:inline>
              </w:drawing>
            </w:r>
          </w:p>
          <w:p w14:paraId="43C5B30D" w14:textId="77777777" w:rsidR="00276F8D" w:rsidRDefault="00000000">
            <w:pPr>
              <w:pStyle w:val="ImageCaption"/>
              <w:spacing w:before="200"/>
            </w:pPr>
            <w:r>
              <w:t>Figure 3.3: Number of Households by Household Size</w:t>
            </w:r>
          </w:p>
        </w:tc>
        <w:bookmarkEnd w:id="23"/>
      </w:tr>
      <w:tr w:rsidR="00276F8D" w14:paraId="0738A4C1" w14:textId="77777777">
        <w:tc>
          <w:tcPr>
            <w:tcW w:w="7920" w:type="dxa"/>
          </w:tcPr>
          <w:p w14:paraId="5C58B3E5" w14:textId="77777777" w:rsidR="00276F8D" w:rsidRDefault="00000000">
            <w:pPr>
              <w:pStyle w:val="Compact"/>
            </w:pPr>
            <w:bookmarkStart w:id="24" w:name="fig-bedrooms"/>
            <w:r>
              <w:rPr>
                <w:noProof/>
              </w:rPr>
              <w:drawing>
                <wp:inline distT="0" distB="0" distL="0" distR="0" wp14:anchorId="42A69019" wp14:editId="0AF2E780">
                  <wp:extent cx="4602684" cy="284139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h-trends_files/figure-docx/fig-bedrooms-1.png"/>
                          <pic:cNvPicPr>
                            <a:picLocks noChangeAspect="1" noChangeArrowheads="1"/>
                          </pic:cNvPicPr>
                        </pic:nvPicPr>
                        <pic:blipFill>
                          <a:blip r:embed="rId19"/>
                          <a:stretch>
                            <a:fillRect/>
                          </a:stretch>
                        </pic:blipFill>
                        <pic:spPr bwMode="auto">
                          <a:xfrm>
                            <a:off x="0" y="0"/>
                            <a:ext cx="4602684" cy="2841390"/>
                          </a:xfrm>
                          <a:prstGeom prst="rect">
                            <a:avLst/>
                          </a:prstGeom>
                          <a:noFill/>
                          <a:ln w="9525">
                            <a:noFill/>
                            <a:headEnd/>
                            <a:tailEnd/>
                          </a:ln>
                        </pic:spPr>
                      </pic:pic>
                    </a:graphicData>
                  </a:graphic>
                </wp:inline>
              </w:drawing>
            </w:r>
          </w:p>
          <w:p w14:paraId="51FA37B9" w14:textId="77777777" w:rsidR="00276F8D" w:rsidRDefault="00000000">
            <w:pPr>
              <w:pStyle w:val="ImageCaption"/>
              <w:spacing w:before="200"/>
            </w:pPr>
            <w:r>
              <w:t>Figure 3.4: Dwelling Units by Number of Bedrooms</w:t>
            </w:r>
          </w:p>
        </w:tc>
        <w:bookmarkEnd w:id="24"/>
      </w:tr>
      <w:tr w:rsidR="00276F8D" w14:paraId="34784F46" w14:textId="77777777">
        <w:tc>
          <w:tcPr>
            <w:tcW w:w="7920" w:type="dxa"/>
          </w:tcPr>
          <w:p w14:paraId="23152CD9" w14:textId="77777777" w:rsidR="00276F8D" w:rsidRDefault="00000000">
            <w:pPr>
              <w:pStyle w:val="Compact"/>
            </w:pPr>
            <w:bookmarkStart w:id="25" w:name="fig-one-hh"/>
            <w:r>
              <w:rPr>
                <w:noProof/>
              </w:rPr>
              <w:lastRenderedPageBreak/>
              <w:drawing>
                <wp:inline distT="0" distB="0" distL="0" distR="0" wp14:anchorId="23A7D9DE" wp14:editId="795DCE3F">
                  <wp:extent cx="4602684" cy="284139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h-trends_files/figure-docx/fig-one-hh-1.png"/>
                          <pic:cNvPicPr>
                            <a:picLocks noChangeAspect="1" noChangeArrowheads="1"/>
                          </pic:cNvPicPr>
                        </pic:nvPicPr>
                        <pic:blipFill>
                          <a:blip r:embed="rId20"/>
                          <a:stretch>
                            <a:fillRect/>
                          </a:stretch>
                        </pic:blipFill>
                        <pic:spPr bwMode="auto">
                          <a:xfrm>
                            <a:off x="0" y="0"/>
                            <a:ext cx="4602684" cy="2841390"/>
                          </a:xfrm>
                          <a:prstGeom prst="rect">
                            <a:avLst/>
                          </a:prstGeom>
                          <a:noFill/>
                          <a:ln w="9525">
                            <a:noFill/>
                            <a:headEnd/>
                            <a:tailEnd/>
                          </a:ln>
                        </pic:spPr>
                      </pic:pic>
                    </a:graphicData>
                  </a:graphic>
                </wp:inline>
              </w:drawing>
            </w:r>
          </w:p>
          <w:p w14:paraId="7E66452A" w14:textId="77777777" w:rsidR="00276F8D" w:rsidRDefault="00000000">
            <w:pPr>
              <w:pStyle w:val="ImageCaption"/>
              <w:spacing w:before="200"/>
            </w:pPr>
            <w:r>
              <w:t>Figure 3.5: One-Person Households by Householder Age</w:t>
            </w:r>
          </w:p>
        </w:tc>
        <w:bookmarkEnd w:id="25"/>
      </w:tr>
    </w:tbl>
    <w:p w14:paraId="06860361" w14:textId="77777777" w:rsidR="00276F8D" w:rsidRDefault="00000000">
      <w:pPr>
        <w:pStyle w:val="BodyText"/>
      </w:pPr>
      <w:r>
        <w:t>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 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w="5000" w:type="pct"/>
        <w:tblLayout w:type="fixed"/>
        <w:tblLook w:val="0000" w:firstRow="0" w:lastRow="0" w:firstColumn="0" w:lastColumn="0" w:noHBand="0" w:noVBand="0"/>
      </w:tblPr>
      <w:tblGrid>
        <w:gridCol w:w="9576"/>
      </w:tblGrid>
      <w:tr w:rsidR="00276F8D" w14:paraId="3243844B" w14:textId="77777777">
        <w:tc>
          <w:tcPr>
            <w:tcW w:w="7920" w:type="dxa"/>
          </w:tcPr>
          <w:p w14:paraId="5E3C56A2" w14:textId="77777777" w:rsidR="00276F8D" w:rsidRDefault="00000000">
            <w:pPr>
              <w:pStyle w:val="Compact"/>
            </w:pPr>
            <w:bookmarkStart w:id="26" w:name="fig-hh-type"/>
            <w:r>
              <w:rPr>
                <w:noProof/>
              </w:rPr>
              <w:drawing>
                <wp:inline distT="0" distB="0" distL="0" distR="0" wp14:anchorId="1EBE345C" wp14:editId="01EB6F70">
                  <wp:extent cx="4602684" cy="284139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h-trends_files/figure-docx/fig-hh-type-1.png"/>
                          <pic:cNvPicPr>
                            <a:picLocks noChangeAspect="1" noChangeArrowheads="1"/>
                          </pic:cNvPicPr>
                        </pic:nvPicPr>
                        <pic:blipFill>
                          <a:blip r:embed="rId21"/>
                          <a:stretch>
                            <a:fillRect/>
                          </a:stretch>
                        </pic:blipFill>
                        <pic:spPr bwMode="auto">
                          <a:xfrm>
                            <a:off x="0" y="0"/>
                            <a:ext cx="4602684" cy="2841390"/>
                          </a:xfrm>
                          <a:prstGeom prst="rect">
                            <a:avLst/>
                          </a:prstGeom>
                          <a:noFill/>
                          <a:ln w="9525">
                            <a:noFill/>
                            <a:headEnd/>
                            <a:tailEnd/>
                          </a:ln>
                        </pic:spPr>
                      </pic:pic>
                    </a:graphicData>
                  </a:graphic>
                </wp:inline>
              </w:drawing>
            </w:r>
          </w:p>
          <w:p w14:paraId="4BD4801C" w14:textId="77777777" w:rsidR="00276F8D" w:rsidRDefault="00000000">
            <w:pPr>
              <w:pStyle w:val="ImageCaption"/>
              <w:spacing w:before="200"/>
            </w:pPr>
            <w:r>
              <w:t>Figure 3.6: Household and Family Types</w:t>
            </w:r>
          </w:p>
        </w:tc>
        <w:bookmarkEnd w:id="26"/>
      </w:tr>
    </w:tbl>
    <w:p w14:paraId="63370E15" w14:textId="77777777" w:rsidR="00276F8D" w:rsidRDefault="00000000">
      <w:pPr>
        <w:pStyle w:val="BodyText"/>
      </w:pPr>
      <w:r>
        <w:lastRenderedPageBreak/>
        <w:t>There are approximately 120,016 family households</w:t>
      </w:r>
      <w:r>
        <w:rPr>
          <w:rStyle w:val="FootnoteReference"/>
        </w:rPr>
        <w:footnoteReference w:id="17"/>
      </w:r>
      <w:r>
        <w:t xml:space="preserve"> 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14:paraId="5224177D" w14:textId="77777777" w:rsidR="00276F8D" w:rsidRDefault="00000000">
      <w:pPr>
        <w:pStyle w:val="BodyText"/>
      </w:pPr>
      <w:r>
        <w:t>There are approximately 50,713 nonfamily households, and the most common form is one person living alone. Approximately 26,050 women and 18,289 live alone in one-person households. Approximately 6,374 households are made up of unrelated roommates, which accounts for 4% of all Virginia Beach households.</w:t>
      </w:r>
    </w:p>
    <w:p w14:paraId="4DA60AC6" w14:textId="77777777" w:rsidR="00276F8D" w:rsidRDefault="00000000">
      <w:pPr>
        <w:pStyle w:val="Heading2"/>
      </w:pPr>
      <w:bookmarkStart w:id="27" w:name="tenure"/>
      <w:bookmarkEnd w:id="22"/>
      <w:r>
        <w:t>3.3 Tenure</w:t>
      </w:r>
    </w:p>
    <w:p w14:paraId="75F82B23" w14:textId="77777777" w:rsidR="00276F8D" w:rsidRDefault="00000000">
      <w:pPr>
        <w:pStyle w:val="FirstParagraph"/>
      </w:pPr>
      <w:r>
        <w:t>Approximately 114,905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w="5000" w:type="pct"/>
        <w:tblLayout w:type="fixed"/>
        <w:tblLook w:val="0000" w:firstRow="0" w:lastRow="0" w:firstColumn="0" w:lastColumn="0" w:noHBand="0" w:noVBand="0"/>
      </w:tblPr>
      <w:tblGrid>
        <w:gridCol w:w="9576"/>
      </w:tblGrid>
      <w:tr w:rsidR="00276F8D" w14:paraId="1AE3E372" w14:textId="77777777">
        <w:tc>
          <w:tcPr>
            <w:tcW w:w="7920" w:type="dxa"/>
          </w:tcPr>
          <w:p w14:paraId="4C9BDC6B" w14:textId="77777777" w:rsidR="00276F8D" w:rsidRDefault="00000000">
            <w:pPr>
              <w:pStyle w:val="Compact"/>
            </w:pPr>
            <w:bookmarkStart w:id="28" w:name="fig-tenure"/>
            <w:r>
              <w:rPr>
                <w:noProof/>
              </w:rPr>
              <w:drawing>
                <wp:inline distT="0" distB="0" distL="0" distR="0" wp14:anchorId="401ED023" wp14:editId="7923AE3F">
                  <wp:extent cx="4602684" cy="284139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hh-trends_files/figure-docx/fig-tenure-1.png"/>
                          <pic:cNvPicPr>
                            <a:picLocks noChangeAspect="1" noChangeArrowheads="1"/>
                          </pic:cNvPicPr>
                        </pic:nvPicPr>
                        <pic:blipFill>
                          <a:blip r:embed="rId22"/>
                          <a:stretch>
                            <a:fillRect/>
                          </a:stretch>
                        </pic:blipFill>
                        <pic:spPr bwMode="auto">
                          <a:xfrm>
                            <a:off x="0" y="0"/>
                            <a:ext cx="4602684" cy="2841390"/>
                          </a:xfrm>
                          <a:prstGeom prst="rect">
                            <a:avLst/>
                          </a:prstGeom>
                          <a:noFill/>
                          <a:ln w="9525">
                            <a:noFill/>
                            <a:headEnd/>
                            <a:tailEnd/>
                          </a:ln>
                        </pic:spPr>
                      </pic:pic>
                    </a:graphicData>
                  </a:graphic>
                </wp:inline>
              </w:drawing>
            </w:r>
          </w:p>
          <w:p w14:paraId="1263D4B5" w14:textId="77777777" w:rsidR="00276F8D" w:rsidRDefault="00000000">
            <w:pPr>
              <w:pStyle w:val="ImageCaption"/>
              <w:spacing w:before="200"/>
            </w:pPr>
            <w:r>
              <w:t>Figure 3.7: Households by Tenure</w:t>
            </w:r>
          </w:p>
        </w:tc>
        <w:bookmarkEnd w:id="28"/>
      </w:tr>
      <w:tr w:rsidR="00276F8D" w14:paraId="1FFE98CE" w14:textId="77777777">
        <w:tc>
          <w:tcPr>
            <w:tcW w:w="7920" w:type="dxa"/>
          </w:tcPr>
          <w:p w14:paraId="33994F07" w14:textId="77777777" w:rsidR="00276F8D" w:rsidRDefault="00000000">
            <w:pPr>
              <w:pStyle w:val="Compact"/>
            </w:pPr>
            <w:bookmarkStart w:id="29" w:name="fig-gen"/>
            <w:r>
              <w:rPr>
                <w:noProof/>
              </w:rPr>
              <w:lastRenderedPageBreak/>
              <w:drawing>
                <wp:inline distT="0" distB="0" distL="0" distR="0" wp14:anchorId="68E0AE6E" wp14:editId="0E90A26F">
                  <wp:extent cx="4602684" cy="284139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h-trends_files/figure-docx/fig-gen-1.png"/>
                          <pic:cNvPicPr>
                            <a:picLocks noChangeAspect="1" noChangeArrowheads="1"/>
                          </pic:cNvPicPr>
                        </pic:nvPicPr>
                        <pic:blipFill>
                          <a:blip r:embed="rId23"/>
                          <a:stretch>
                            <a:fillRect/>
                          </a:stretch>
                        </pic:blipFill>
                        <pic:spPr bwMode="auto">
                          <a:xfrm>
                            <a:off x="0" y="0"/>
                            <a:ext cx="4602684" cy="2841390"/>
                          </a:xfrm>
                          <a:prstGeom prst="rect">
                            <a:avLst/>
                          </a:prstGeom>
                          <a:noFill/>
                          <a:ln w="9525">
                            <a:noFill/>
                            <a:headEnd/>
                            <a:tailEnd/>
                          </a:ln>
                        </pic:spPr>
                      </pic:pic>
                    </a:graphicData>
                  </a:graphic>
                </wp:inline>
              </w:drawing>
            </w:r>
          </w:p>
          <w:p w14:paraId="1B798561" w14:textId="77777777" w:rsidR="00276F8D" w:rsidRDefault="00000000">
            <w:pPr>
              <w:pStyle w:val="ImageCaption"/>
              <w:spacing w:before="200"/>
            </w:pPr>
            <w:r>
              <w:t>Figure 3.8: Household Tenure by Generational Cohort</w:t>
            </w:r>
          </w:p>
        </w:tc>
        <w:bookmarkEnd w:id="29"/>
      </w:tr>
    </w:tbl>
    <w:p w14:paraId="0538E404" w14:textId="77777777" w:rsidR="00276F8D" w:rsidRDefault="00000000">
      <w:pPr>
        <w:pStyle w:val="BodyText"/>
      </w:pPr>
      <w:r>
        <w:t>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14:paraId="7290245F" w14:textId="77777777" w:rsidR="00276F8D" w:rsidRDefault="00000000">
      <w:pPr>
        <w:pStyle w:val="BodyText"/>
      </w:pPr>
      <w:r>
        <w:t>Millennials face a tougher homeownership landscape than both preceding and succeeding generations.</w:t>
      </w:r>
      <w:r>
        <w:rPr>
          <w:rStyle w:val="FootnoteReference"/>
        </w:rPr>
        <w:footnoteReference w:id="18"/>
      </w:r>
      <w:r>
        <w:rPr>
          <w:rStyle w:val="FootnoteReference"/>
        </w:rPr>
        <w:footnoteReference w:id="19"/>
      </w:r>
      <w:r>
        <w:t xml:space="preserve"> They have lower homeownership rate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20"/>
      </w:r>
    </w:p>
    <w:p w14:paraId="1ED05630" w14:textId="77777777" w:rsidR="00276F8D" w:rsidRDefault="00000000">
      <w:pPr>
        <w:pStyle w:val="BodyText"/>
      </w:pPr>
      <w:r>
        <w:t>On the other hand, Gen Z has a higher homeownership rate compared to other generations at the same age.</w:t>
      </w:r>
      <w:r>
        <w:rPr>
          <w:rStyle w:val="FootnoteReference"/>
        </w:rPr>
        <w:footnoteReference w:id="21"/>
      </w:r>
      <w:r>
        <w:t xml:space="preserve"> 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s and near record-low unemployment rates. Remote work also enabled them to explore more affordable housing markets.</w:t>
      </w:r>
    </w:p>
    <w:p w14:paraId="398724B6" w14:textId="77777777" w:rsidR="00276F8D" w:rsidRDefault="00000000">
      <w:pPr>
        <w:pStyle w:val="BodyText"/>
      </w:pPr>
      <w:r>
        <w:t xml:space="preserve">While multiple factors influence homeownership among different cohorts, economic factors — particularly low mortgage rates and high employment rates — stand out. After all, the access to homeownership of two </w:t>
      </w:r>
      <w:r>
        <w:lastRenderedPageBreak/>
        <w:t>generations — millennials and Gen Z, who are most active in the labor market — will likely be impacted by economic conditions and housing supply.</w:t>
      </w:r>
    </w:p>
    <w:tbl>
      <w:tblPr>
        <w:tblStyle w:val="Table"/>
        <w:tblW w:w="5000" w:type="pct"/>
        <w:tblLayout w:type="fixed"/>
        <w:tblLook w:val="0000" w:firstRow="0" w:lastRow="0" w:firstColumn="0" w:lastColumn="0" w:noHBand="0" w:noVBand="0"/>
      </w:tblPr>
      <w:tblGrid>
        <w:gridCol w:w="9576"/>
      </w:tblGrid>
      <w:tr w:rsidR="00276F8D" w14:paraId="171D3F0A" w14:textId="77777777">
        <w:tc>
          <w:tcPr>
            <w:tcW w:w="7920" w:type="dxa"/>
          </w:tcPr>
          <w:p w14:paraId="10983994" w14:textId="77777777" w:rsidR="00276F8D" w:rsidRDefault="00000000">
            <w:pPr>
              <w:pStyle w:val="Compact"/>
            </w:pPr>
            <w:bookmarkStart w:id="30" w:name="fig-hh-ami"/>
            <w:r>
              <w:rPr>
                <w:noProof/>
              </w:rPr>
              <w:drawing>
                <wp:inline distT="0" distB="0" distL="0" distR="0" wp14:anchorId="5DB42216" wp14:editId="628C94CF">
                  <wp:extent cx="4602684" cy="284139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hh-trends_files/figure-docx/fig-hh-ami-1.png"/>
                          <pic:cNvPicPr>
                            <a:picLocks noChangeAspect="1" noChangeArrowheads="1"/>
                          </pic:cNvPicPr>
                        </pic:nvPicPr>
                        <pic:blipFill>
                          <a:blip r:embed="rId24"/>
                          <a:stretch>
                            <a:fillRect/>
                          </a:stretch>
                        </pic:blipFill>
                        <pic:spPr bwMode="auto">
                          <a:xfrm>
                            <a:off x="0" y="0"/>
                            <a:ext cx="4602684" cy="2841390"/>
                          </a:xfrm>
                          <a:prstGeom prst="rect">
                            <a:avLst/>
                          </a:prstGeom>
                          <a:noFill/>
                          <a:ln w="9525">
                            <a:noFill/>
                            <a:headEnd/>
                            <a:tailEnd/>
                          </a:ln>
                        </pic:spPr>
                      </pic:pic>
                    </a:graphicData>
                  </a:graphic>
                </wp:inline>
              </w:drawing>
            </w:r>
          </w:p>
          <w:p w14:paraId="3AE5A5FA" w14:textId="77777777" w:rsidR="00276F8D" w:rsidRDefault="00000000">
            <w:pPr>
              <w:pStyle w:val="ImageCaption"/>
              <w:spacing w:before="200"/>
            </w:pPr>
            <w:r>
              <w:t>Figure 3.9: Household Tenure by AMI Level</w:t>
            </w:r>
          </w:p>
        </w:tc>
        <w:bookmarkEnd w:id="30"/>
      </w:tr>
    </w:tbl>
    <w:p w14:paraId="58082697" w14:textId="77777777" w:rsidR="00276F8D" w:rsidRDefault="00000000">
      <w:pPr>
        <w:pStyle w:val="BodyText"/>
      </w:pPr>
      <w:r>
        <w:t>Tenure also varies based on income. HUD definitions of income (figure X) are applied in this analysis because they constitute the basis for many of the programs addressing disparities in access to homeownership and other housing challenges. Although 2021 limits are used in the data analysis to align with the data’s vintage, VCHR has provided the most-recent income limits, which better reflect current incomes in Virginia Beach.</w:t>
      </w:r>
    </w:p>
    <w:p w14:paraId="4BBD6564" w14:textId="77777777" w:rsidR="00276F8D" w:rsidRDefault="00000000">
      <w:pPr>
        <w:pStyle w:val="BodyText"/>
      </w:pPr>
      <w:r>
        <w:rPr>
          <w:rStyle w:val="VerbatimChar"/>
        </w:rPr>
        <w:t>ADD TABLE: HUD Fair Market Rent (FMR) Income Limits, Virginia Beach-Norfolk-Newport News, 2021</w:t>
      </w:r>
    </w:p>
    <w:tbl>
      <w:tblPr>
        <w:tblStyle w:val="Table"/>
        <w:tblW w:w="5000" w:type="pct"/>
        <w:tblLayout w:type="fixed"/>
        <w:tblLook w:val="0000" w:firstRow="0" w:lastRow="0" w:firstColumn="0" w:lastColumn="0" w:noHBand="0" w:noVBand="0"/>
      </w:tblPr>
      <w:tblGrid>
        <w:gridCol w:w="9576"/>
      </w:tblGrid>
      <w:tr w:rsidR="00276F8D" w14:paraId="3E4476C2" w14:textId="77777777">
        <w:tc>
          <w:tcPr>
            <w:tcW w:w="7920" w:type="dxa"/>
          </w:tcPr>
          <w:p w14:paraId="3BE794CE" w14:textId="77777777" w:rsidR="00276F8D" w:rsidRDefault="00000000">
            <w:pPr>
              <w:pStyle w:val="ImageCaption"/>
              <w:spacing w:before="200"/>
            </w:pPr>
            <w:bookmarkStart w:id="31" w:name="tbl-hud-inc-21"/>
            <w:r>
              <w:t>Table 3.1</w:t>
            </w:r>
          </w:p>
        </w:tc>
        <w:bookmarkEnd w:id="31"/>
      </w:tr>
    </w:tbl>
    <w:p w14:paraId="638CB4BC" w14:textId="77777777" w:rsidR="00276F8D" w:rsidRDefault="00000000">
      <w:pPr>
        <w:pStyle w:val="BodyText"/>
      </w:pPr>
      <w:r>
        <w:rPr>
          <w:rStyle w:val="VerbatimChar"/>
        </w:rPr>
        <w:t>ADD TABLE: HUD Fair Market Rent (FMR) Income Limits, Virginia Beach-Norfolk-Newport News, 2023</w:t>
      </w:r>
    </w:p>
    <w:tbl>
      <w:tblPr>
        <w:tblStyle w:val="Table"/>
        <w:tblW w:w="5000" w:type="pct"/>
        <w:tblLayout w:type="fixed"/>
        <w:tblLook w:val="0000" w:firstRow="0" w:lastRow="0" w:firstColumn="0" w:lastColumn="0" w:noHBand="0" w:noVBand="0"/>
      </w:tblPr>
      <w:tblGrid>
        <w:gridCol w:w="9576"/>
      </w:tblGrid>
      <w:tr w:rsidR="00276F8D" w14:paraId="68F512F5" w14:textId="77777777">
        <w:tc>
          <w:tcPr>
            <w:tcW w:w="7920" w:type="dxa"/>
          </w:tcPr>
          <w:p w14:paraId="27FE7C58" w14:textId="77777777" w:rsidR="00276F8D" w:rsidRDefault="00000000">
            <w:pPr>
              <w:pStyle w:val="ImageCaption"/>
              <w:spacing w:before="200"/>
            </w:pPr>
            <w:bookmarkStart w:id="32" w:name="tbl-hud-inc-23"/>
            <w:r>
              <w:t>Table 3.2</w:t>
            </w:r>
          </w:p>
        </w:tc>
        <w:bookmarkEnd w:id="32"/>
      </w:tr>
    </w:tbl>
    <w:p w14:paraId="1CE53CCA" w14:textId="77777777" w:rsidR="00276F8D" w:rsidRDefault="00000000">
      <w:pPr>
        <w:pStyle w:val="BodyText"/>
      </w:pPr>
      <w:r>
        <w:t>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w="5000" w:type="pct"/>
        <w:tblLayout w:type="fixed"/>
        <w:tblLook w:val="0000" w:firstRow="0" w:lastRow="0" w:firstColumn="0" w:lastColumn="0" w:noHBand="0" w:noVBand="0"/>
      </w:tblPr>
      <w:tblGrid>
        <w:gridCol w:w="9576"/>
      </w:tblGrid>
      <w:tr w:rsidR="00276F8D" w14:paraId="79B16DAB" w14:textId="77777777">
        <w:tc>
          <w:tcPr>
            <w:tcW w:w="7920" w:type="dxa"/>
          </w:tcPr>
          <w:p w14:paraId="2159C78F" w14:textId="77777777" w:rsidR="00276F8D" w:rsidRDefault="00000000">
            <w:pPr>
              <w:pStyle w:val="Compact"/>
            </w:pPr>
            <w:bookmarkStart w:id="33" w:name="fig-det-ami"/>
            <w:r>
              <w:rPr>
                <w:noProof/>
              </w:rPr>
              <w:lastRenderedPageBreak/>
              <w:drawing>
                <wp:inline distT="0" distB="0" distL="0" distR="0" wp14:anchorId="4635BBD7" wp14:editId="1673FD80">
                  <wp:extent cx="4602684" cy="284139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hh-trends_files/figure-docx/fig-det-ami-1.png"/>
                          <pic:cNvPicPr>
                            <a:picLocks noChangeAspect="1" noChangeArrowheads="1"/>
                          </pic:cNvPicPr>
                        </pic:nvPicPr>
                        <pic:blipFill>
                          <a:blip r:embed="rId25"/>
                          <a:stretch>
                            <a:fillRect/>
                          </a:stretch>
                        </pic:blipFill>
                        <pic:spPr bwMode="auto">
                          <a:xfrm>
                            <a:off x="0" y="0"/>
                            <a:ext cx="4602684" cy="2841390"/>
                          </a:xfrm>
                          <a:prstGeom prst="rect">
                            <a:avLst/>
                          </a:prstGeom>
                          <a:noFill/>
                          <a:ln w="9525">
                            <a:noFill/>
                            <a:headEnd/>
                            <a:tailEnd/>
                          </a:ln>
                        </pic:spPr>
                      </pic:pic>
                    </a:graphicData>
                  </a:graphic>
                </wp:inline>
              </w:drawing>
            </w:r>
          </w:p>
          <w:p w14:paraId="0C4978F1" w14:textId="77777777" w:rsidR="00276F8D" w:rsidRDefault="00000000">
            <w:pPr>
              <w:pStyle w:val="ImageCaption"/>
              <w:spacing w:before="200"/>
            </w:pPr>
            <w:r>
              <w:t>Figure 3.10: Detailed Household Tenure by AMI Level</w:t>
            </w:r>
          </w:p>
        </w:tc>
        <w:bookmarkEnd w:id="33"/>
      </w:tr>
    </w:tbl>
    <w:p w14:paraId="26C93B33" w14:textId="77777777" w:rsidR="00276F8D" w:rsidRDefault="00000000">
      <w:pPr>
        <w:pStyle w:val="BodyText"/>
      </w:pPr>
      <w:r>
        <w:t>Households at lower AMI levels are less likely to own their homes, but, as shown in Figure X,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w="5000" w:type="pct"/>
        <w:tblLayout w:type="fixed"/>
        <w:tblLook w:val="0000" w:firstRow="0" w:lastRow="0" w:firstColumn="0" w:lastColumn="0" w:noHBand="0" w:noVBand="0"/>
      </w:tblPr>
      <w:tblGrid>
        <w:gridCol w:w="9576"/>
      </w:tblGrid>
      <w:tr w:rsidR="00276F8D" w14:paraId="42C1074A" w14:textId="77777777">
        <w:tc>
          <w:tcPr>
            <w:tcW w:w="7920" w:type="dxa"/>
          </w:tcPr>
          <w:p w14:paraId="10F0D398" w14:textId="77777777" w:rsidR="00276F8D" w:rsidRDefault="00000000">
            <w:pPr>
              <w:pStyle w:val="Compact"/>
            </w:pPr>
            <w:bookmarkStart w:id="34" w:name="fig-ten-race"/>
            <w:r>
              <w:rPr>
                <w:noProof/>
              </w:rPr>
              <w:drawing>
                <wp:inline distT="0" distB="0" distL="0" distR="0" wp14:anchorId="7AD0DB88" wp14:editId="3982EDE9">
                  <wp:extent cx="4602684" cy="284139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hh-trends_files/figure-docx/fig-ten-race-1.png"/>
                          <pic:cNvPicPr>
                            <a:picLocks noChangeAspect="1" noChangeArrowheads="1"/>
                          </pic:cNvPicPr>
                        </pic:nvPicPr>
                        <pic:blipFill>
                          <a:blip r:embed="rId26"/>
                          <a:stretch>
                            <a:fillRect/>
                          </a:stretch>
                        </pic:blipFill>
                        <pic:spPr bwMode="auto">
                          <a:xfrm>
                            <a:off x="0" y="0"/>
                            <a:ext cx="4602684" cy="2841390"/>
                          </a:xfrm>
                          <a:prstGeom prst="rect">
                            <a:avLst/>
                          </a:prstGeom>
                          <a:noFill/>
                          <a:ln w="9525">
                            <a:noFill/>
                            <a:headEnd/>
                            <a:tailEnd/>
                          </a:ln>
                        </pic:spPr>
                      </pic:pic>
                    </a:graphicData>
                  </a:graphic>
                </wp:inline>
              </w:drawing>
            </w:r>
          </w:p>
          <w:p w14:paraId="01F22D50" w14:textId="77777777" w:rsidR="00276F8D" w:rsidRDefault="00000000">
            <w:pPr>
              <w:pStyle w:val="ImageCaption"/>
              <w:spacing w:before="200"/>
            </w:pPr>
            <w:r>
              <w:t>Figure 3.11: Household Tenure by Householder Race/Ethnicity</w:t>
            </w:r>
          </w:p>
        </w:tc>
        <w:bookmarkEnd w:id="34"/>
      </w:tr>
    </w:tbl>
    <w:p w14:paraId="024188B1" w14:textId="77777777" w:rsidR="00276F8D" w:rsidRDefault="00000000">
      <w:pPr>
        <w:pStyle w:val="BodyText"/>
      </w:pPr>
      <w:r>
        <w:t xml:space="preserve">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w:t>
      </w:r>
      <w:r>
        <w:lastRenderedPageBreak/>
        <w:t>one-quarter) own their homes free and clear, compared to 1 in 5 Hispanic and 1 in 7 Black homeowner households.</w:t>
      </w:r>
    </w:p>
    <w:p w14:paraId="27259A83" w14:textId="77777777" w:rsidR="00276F8D" w:rsidRDefault="00000000">
      <w:pPr>
        <w:pStyle w:val="BodyText"/>
      </w:pPr>
      <w:r>
        <w:t>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 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 the “Housing Affordability” chapter.</w:t>
      </w:r>
    </w:p>
    <w:p w14:paraId="68A54D82" w14:textId="77777777" w:rsidR="00276F8D" w:rsidRDefault="00000000">
      <w:pPr>
        <w:pStyle w:val="Heading1"/>
      </w:pPr>
      <w:bookmarkStart w:id="35" w:name="market-dynamics"/>
      <w:bookmarkStart w:id="36" w:name="_Toc150904939"/>
      <w:bookmarkEnd w:id="17"/>
      <w:bookmarkEnd w:id="27"/>
      <w:r>
        <w:lastRenderedPageBreak/>
        <w:t>4. Market dynamics</w:t>
      </w:r>
      <w:bookmarkEnd w:id="36"/>
    </w:p>
    <w:p w14:paraId="289B74BB" w14:textId="77777777" w:rsidR="00276F8D" w:rsidRDefault="00000000">
      <w:pPr>
        <w:pStyle w:val="Heading2"/>
      </w:pPr>
      <w:bookmarkStart w:id="37" w:name="rental"/>
      <w:r>
        <w:t>4.1 Rental</w:t>
      </w:r>
    </w:p>
    <w:p w14:paraId="6ED9F11D" w14:textId="77777777" w:rsidR="00276F8D" w:rsidRDefault="00000000">
      <w:pPr>
        <w:pStyle w:val="FirstParagraph"/>
      </w:pPr>
      <w:r>
        <w:t>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w="5000" w:type="pct"/>
        <w:tblLayout w:type="fixed"/>
        <w:tblLook w:val="0000" w:firstRow="0" w:lastRow="0" w:firstColumn="0" w:lastColumn="0" w:noHBand="0" w:noVBand="0"/>
      </w:tblPr>
      <w:tblGrid>
        <w:gridCol w:w="9576"/>
      </w:tblGrid>
      <w:tr w:rsidR="00276F8D" w14:paraId="025CDBDA" w14:textId="77777777">
        <w:tc>
          <w:tcPr>
            <w:tcW w:w="7920" w:type="dxa"/>
          </w:tcPr>
          <w:p w14:paraId="3A03D4CE" w14:textId="77777777" w:rsidR="00276F8D" w:rsidRDefault="00000000">
            <w:pPr>
              <w:pStyle w:val="Compact"/>
            </w:pPr>
            <w:bookmarkStart w:id="38" w:name="fig-occ-rental"/>
            <w:r>
              <w:rPr>
                <w:noProof/>
              </w:rPr>
              <w:drawing>
                <wp:inline distT="0" distB="0" distL="0" distR="0" wp14:anchorId="6EEDE712" wp14:editId="37C69F2A">
                  <wp:extent cx="4602684" cy="284139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arket_files/figure-docx/fig-occ-rental-1.png"/>
                          <pic:cNvPicPr>
                            <a:picLocks noChangeAspect="1" noChangeArrowheads="1"/>
                          </pic:cNvPicPr>
                        </pic:nvPicPr>
                        <pic:blipFill>
                          <a:blip r:embed="rId27"/>
                          <a:stretch>
                            <a:fillRect/>
                          </a:stretch>
                        </pic:blipFill>
                        <pic:spPr bwMode="auto">
                          <a:xfrm>
                            <a:off x="0" y="0"/>
                            <a:ext cx="4602684" cy="2841390"/>
                          </a:xfrm>
                          <a:prstGeom prst="rect">
                            <a:avLst/>
                          </a:prstGeom>
                          <a:noFill/>
                          <a:ln w="9525">
                            <a:noFill/>
                            <a:headEnd/>
                            <a:tailEnd/>
                          </a:ln>
                        </pic:spPr>
                      </pic:pic>
                    </a:graphicData>
                  </a:graphic>
                </wp:inline>
              </w:drawing>
            </w:r>
          </w:p>
          <w:p w14:paraId="4007B2A3" w14:textId="77777777" w:rsidR="00276F8D" w:rsidRDefault="00000000">
            <w:pPr>
              <w:pStyle w:val="ImageCaption"/>
              <w:spacing w:before="200"/>
            </w:pPr>
            <w:r>
              <w:t>Figure 4.1: Occupied Rental Units by Units in Structure</w:t>
            </w:r>
          </w:p>
        </w:tc>
        <w:bookmarkEnd w:id="38"/>
      </w:tr>
    </w:tbl>
    <w:p w14:paraId="3F6AFC5B" w14:textId="77777777" w:rsidR="00276F8D" w:rsidRDefault="00000000">
      <w:pPr>
        <w:pStyle w:val="BodyText"/>
      </w:pPr>
      <w:r>
        <w:t>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w="5000" w:type="pct"/>
        <w:tblLayout w:type="fixed"/>
        <w:tblLook w:val="0000" w:firstRow="0" w:lastRow="0" w:firstColumn="0" w:lastColumn="0" w:noHBand="0" w:noVBand="0"/>
      </w:tblPr>
      <w:tblGrid>
        <w:gridCol w:w="9576"/>
      </w:tblGrid>
      <w:tr w:rsidR="00276F8D" w14:paraId="1B962000" w14:textId="77777777">
        <w:tc>
          <w:tcPr>
            <w:tcW w:w="7920" w:type="dxa"/>
          </w:tcPr>
          <w:p w14:paraId="066017D1" w14:textId="77777777" w:rsidR="00276F8D" w:rsidRDefault="00000000">
            <w:pPr>
              <w:pStyle w:val="Compact"/>
            </w:pPr>
            <w:bookmarkStart w:id="39" w:name="fig-gross-rent"/>
            <w:r>
              <w:rPr>
                <w:noProof/>
              </w:rPr>
              <w:lastRenderedPageBreak/>
              <w:drawing>
                <wp:inline distT="0" distB="0" distL="0" distR="0" wp14:anchorId="59D4F163" wp14:editId="593D48B7">
                  <wp:extent cx="4602684" cy="284139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arket_files/figure-docx/fig-gross-rent-1.png"/>
                          <pic:cNvPicPr>
                            <a:picLocks noChangeAspect="1" noChangeArrowheads="1"/>
                          </pic:cNvPicPr>
                        </pic:nvPicPr>
                        <pic:blipFill>
                          <a:blip r:embed="rId28"/>
                          <a:stretch>
                            <a:fillRect/>
                          </a:stretch>
                        </pic:blipFill>
                        <pic:spPr bwMode="auto">
                          <a:xfrm>
                            <a:off x="0" y="0"/>
                            <a:ext cx="4602684" cy="2841390"/>
                          </a:xfrm>
                          <a:prstGeom prst="rect">
                            <a:avLst/>
                          </a:prstGeom>
                          <a:noFill/>
                          <a:ln w="9525">
                            <a:noFill/>
                            <a:headEnd/>
                            <a:tailEnd/>
                          </a:ln>
                        </pic:spPr>
                      </pic:pic>
                    </a:graphicData>
                  </a:graphic>
                </wp:inline>
              </w:drawing>
            </w:r>
          </w:p>
          <w:p w14:paraId="2F7E4E7F" w14:textId="77777777" w:rsidR="00276F8D" w:rsidRDefault="00000000">
            <w:pPr>
              <w:pStyle w:val="ImageCaption"/>
              <w:spacing w:before="200"/>
            </w:pPr>
            <w:r>
              <w:t>Figure 4.2: Gross Rent Compared to Inflation-Adjusted Gross Rent 2014-2021</w:t>
            </w:r>
          </w:p>
        </w:tc>
        <w:bookmarkEnd w:id="39"/>
      </w:tr>
    </w:tbl>
    <w:p w14:paraId="69566CE0" w14:textId="77777777" w:rsidR="00276F8D" w:rsidRDefault="00000000">
      <w:pPr>
        <w:pStyle w:val="BodyText"/>
      </w:pPr>
      <w:r>
        <w:t>Figure [X] above compares median gross rent to median gross rent adjusted for inflation (in 2021 dollars) from 2014-2021. Median nominal gross rent has grown steadily, from $1,203 in 2014 to $1,431 in 2021 — an 18% increase over eight years; however, inflation-adjusted rent shows a 6% reduction. Both measures are important because they reflect different experiences in the economy. 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 Focus group attendees cited rapidly increasing or severe rent hikes experienced by clients with low incomes. They interpreted these increases as efforts to effectively evict residents with low or fixed incomes in favor of households who can afford higher rents.</w:t>
      </w:r>
    </w:p>
    <w:tbl>
      <w:tblPr>
        <w:tblStyle w:val="Table"/>
        <w:tblW w:w="5000" w:type="pct"/>
        <w:tblLayout w:type="fixed"/>
        <w:tblLook w:val="0000" w:firstRow="0" w:lastRow="0" w:firstColumn="0" w:lastColumn="0" w:noHBand="0" w:noVBand="0"/>
      </w:tblPr>
      <w:tblGrid>
        <w:gridCol w:w="9576"/>
      </w:tblGrid>
      <w:tr w:rsidR="00276F8D" w14:paraId="39B061B9" w14:textId="77777777">
        <w:tc>
          <w:tcPr>
            <w:tcW w:w="7920" w:type="dxa"/>
          </w:tcPr>
          <w:p w14:paraId="339BB527" w14:textId="77777777" w:rsidR="00276F8D" w:rsidRDefault="00000000">
            <w:pPr>
              <w:pStyle w:val="Compact"/>
            </w:pPr>
            <w:bookmarkStart w:id="40" w:name="fig-units-rent"/>
            <w:r>
              <w:rPr>
                <w:noProof/>
              </w:rPr>
              <w:drawing>
                <wp:inline distT="0" distB="0" distL="0" distR="0" wp14:anchorId="1F1B87F3" wp14:editId="7E3B253A">
                  <wp:extent cx="4602684" cy="284139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arket_files/figure-docx/fig-units-rent-1.png"/>
                          <pic:cNvPicPr>
                            <a:picLocks noChangeAspect="1" noChangeArrowheads="1"/>
                          </pic:cNvPicPr>
                        </pic:nvPicPr>
                        <pic:blipFill>
                          <a:blip r:embed="rId29"/>
                          <a:stretch>
                            <a:fillRect/>
                          </a:stretch>
                        </pic:blipFill>
                        <pic:spPr bwMode="auto">
                          <a:xfrm>
                            <a:off x="0" y="0"/>
                            <a:ext cx="4602684" cy="2841390"/>
                          </a:xfrm>
                          <a:prstGeom prst="rect">
                            <a:avLst/>
                          </a:prstGeom>
                          <a:noFill/>
                          <a:ln w="9525">
                            <a:noFill/>
                            <a:headEnd/>
                            <a:tailEnd/>
                          </a:ln>
                        </pic:spPr>
                      </pic:pic>
                    </a:graphicData>
                  </a:graphic>
                </wp:inline>
              </w:drawing>
            </w:r>
          </w:p>
          <w:p w14:paraId="77816298" w14:textId="77777777" w:rsidR="00276F8D" w:rsidRDefault="00000000">
            <w:pPr>
              <w:pStyle w:val="ImageCaption"/>
              <w:spacing w:before="200"/>
            </w:pPr>
            <w:r>
              <w:lastRenderedPageBreak/>
              <w:t>Figure 4.3: Units by Gross Rent</w:t>
            </w:r>
          </w:p>
        </w:tc>
        <w:bookmarkEnd w:id="40"/>
      </w:tr>
    </w:tbl>
    <w:p w14:paraId="3EA1BD77" w14:textId="77777777" w:rsidR="00276F8D" w:rsidRDefault="00000000">
      <w:pPr>
        <w:pStyle w:val="BodyText"/>
      </w:pPr>
      <w:r>
        <w:t>The median gross rent, which includes utilities, is $1,433, and the median contract rent is $1,260. A large majority of rental units in Virginia Beach have a gross rent of between $1,000 and $2,000. Over 45% of units rent for between $1,000 and $1,499, while 31% rent for between $1,500 and $1,999. Tabulation of ACS data shows a rental market vacancy rate of 4.97% in 2021. This represents a small decline from the 2014 market vacancy rate of 5.33% but not a statistically significant change. The market vacancy rate is calculated from vacant rental units listed for rent, as a percentage of all rental housing units. CoStar offers more recent data (2023-Q1) for most rental units in Virginia (i.e. those located in mid- to large-sized multifamily buildings and those single-family units that are professionally-managed. The vacancy rate among these properties is 4.9%. Vacancy rates from both ACS data and CoStar data suggest that the City has a healthy quantity of rental units and that units should be added to keep up with demand.</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18D358FD" w14:textId="77777777" w:rsidTr="00276F8D">
        <w:trPr>
          <w:cantSplit/>
        </w:trPr>
        <w:tc>
          <w:tcPr>
            <w:tcW w:w="0" w:type="auto"/>
            <w:tcMar>
              <w:left w:w="144" w:type="dxa"/>
              <w:right w:w="144" w:type="dxa"/>
            </w:tcMar>
          </w:tcPr>
          <w:p w14:paraId="5DEE4E1A" w14:textId="77777777" w:rsidR="00276F8D" w:rsidRDefault="00000000">
            <w:pPr>
              <w:pStyle w:val="BodyText"/>
              <w:spacing w:before="0" w:after="8"/>
              <w:jc w:val="center"/>
            </w:pPr>
            <w:r>
              <w:rPr>
                <w:noProof/>
              </w:rPr>
              <w:drawing>
                <wp:inline distT="0" distB="0" distL="0" distR="0" wp14:anchorId="3E102BDD" wp14:editId="0D6F98A0">
                  <wp:extent cx="15240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A372D6A" w14:textId="77777777" w:rsidR="00276F8D" w:rsidRDefault="00276F8D">
            <w:pPr>
              <w:pStyle w:val="BodyText"/>
              <w:spacing w:before="16" w:after="64"/>
            </w:pPr>
          </w:p>
          <w:p w14:paraId="51D5F98C" w14:textId="77777777" w:rsidR="00276F8D" w:rsidRDefault="00000000">
            <w:pPr>
              <w:pStyle w:val="BodyText"/>
              <w:spacing w:before="16" w:after="16"/>
            </w:pPr>
            <w:r>
              <w:t>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 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14:paraId="7F098F50" w14:textId="77777777" w:rsidR="00276F8D" w:rsidRDefault="00000000">
      <w:pPr>
        <w:pStyle w:val="BodyText"/>
      </w:pPr>
      <w:r>
        <w:t>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 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 the [“Affordable Housing” section].</w:t>
      </w:r>
    </w:p>
    <w:p w14:paraId="2CCBF31D" w14:textId="77777777" w:rsidR="00276F8D" w:rsidRDefault="00000000">
      <w:pPr>
        <w:pStyle w:val="BodyText"/>
      </w:pPr>
      <w:r>
        <w:rPr>
          <w:rStyle w:val="VerbatimChar"/>
        </w:rPr>
        <w:t>ADD FIGURE: New Apartment Construction</w:t>
      </w:r>
    </w:p>
    <w:p w14:paraId="273A6D8A" w14:textId="77777777" w:rsidR="00276F8D" w:rsidRDefault="00000000">
      <w:pPr>
        <w:pStyle w:val="Heading2"/>
      </w:pPr>
      <w:bookmarkStart w:id="41" w:name="homeownership"/>
      <w:bookmarkEnd w:id="37"/>
      <w:r>
        <w:t>4.2 Homeownership</w:t>
      </w:r>
    </w:p>
    <w:p w14:paraId="0788FDFC" w14:textId="77777777" w:rsidR="00276F8D" w:rsidRDefault="00000000">
      <w:pPr>
        <w:pStyle w:val="FirstParagraph"/>
      </w:pPr>
      <w:r>
        <w:t>The Virginia Beach homeownership market has attracted a healthy demand, following the Great Recession and a period of stagnant prices and slow pace that lasted until 2016. Median price grew 8% over 2005-2015, which includes the ups and downs of the housing “bubble” period, the Great Recession, federal tax credit support for first-time homebuyers (2009)</w:t>
      </w:r>
      <w:r>
        <w:rPr>
          <w:rStyle w:val="FootnoteReference"/>
        </w:rPr>
        <w:footnoteReference w:id="22"/>
      </w:r>
      <w:r>
        <w:t xml:space="preserve">, decline following the removal of those tax credits (2010-2011), and the initiation of unsupported recovery. From 2011-2015, Virginia Beach lagged behind the state in price recovery from the </w:t>
      </w:r>
      <w:r>
        <w:lastRenderedPageBreak/>
        <w:t>recession, and stagnant demand was associated with less-than-adequate investments in the City’s housing stock.</w:t>
      </w:r>
    </w:p>
    <w:tbl>
      <w:tblPr>
        <w:tblStyle w:val="Table"/>
        <w:tblW w:w="5000" w:type="pct"/>
        <w:tblLayout w:type="fixed"/>
        <w:tblLook w:val="0000" w:firstRow="0" w:lastRow="0" w:firstColumn="0" w:lastColumn="0" w:noHBand="0" w:noVBand="0"/>
      </w:tblPr>
      <w:tblGrid>
        <w:gridCol w:w="9576"/>
      </w:tblGrid>
      <w:tr w:rsidR="00276F8D" w14:paraId="72A219C5" w14:textId="77777777">
        <w:tc>
          <w:tcPr>
            <w:tcW w:w="7920" w:type="dxa"/>
          </w:tcPr>
          <w:p w14:paraId="2D845E87" w14:textId="77777777" w:rsidR="00276F8D" w:rsidRDefault="00000000">
            <w:pPr>
              <w:pStyle w:val="Compact"/>
            </w:pPr>
            <w:bookmarkStart w:id="42" w:name="fig-med-sales"/>
            <w:r>
              <w:rPr>
                <w:noProof/>
              </w:rPr>
              <w:drawing>
                <wp:inline distT="0" distB="0" distL="0" distR="0" wp14:anchorId="0D3EF5B7" wp14:editId="43651AD0">
                  <wp:extent cx="4602684" cy="284139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arket_files/figure-docx/fig-med-sales-1.png"/>
                          <pic:cNvPicPr>
                            <a:picLocks noChangeAspect="1" noChangeArrowheads="1"/>
                          </pic:cNvPicPr>
                        </pic:nvPicPr>
                        <pic:blipFill>
                          <a:blip r:embed="rId30"/>
                          <a:stretch>
                            <a:fillRect/>
                          </a:stretch>
                        </pic:blipFill>
                        <pic:spPr bwMode="auto">
                          <a:xfrm>
                            <a:off x="0" y="0"/>
                            <a:ext cx="4602684" cy="2841390"/>
                          </a:xfrm>
                          <a:prstGeom prst="rect">
                            <a:avLst/>
                          </a:prstGeom>
                          <a:noFill/>
                          <a:ln w="9525">
                            <a:noFill/>
                            <a:headEnd/>
                            <a:tailEnd/>
                          </a:ln>
                        </pic:spPr>
                      </pic:pic>
                    </a:graphicData>
                  </a:graphic>
                </wp:inline>
              </w:drawing>
            </w:r>
          </w:p>
          <w:p w14:paraId="4A2B1A70" w14:textId="77777777" w:rsidR="00276F8D" w:rsidRDefault="00000000">
            <w:pPr>
              <w:pStyle w:val="ImageCaption"/>
              <w:spacing w:before="200"/>
            </w:pPr>
            <w:r>
              <w:t>Figure 4.4: Annual Median Sale Price</w:t>
            </w:r>
          </w:p>
        </w:tc>
        <w:bookmarkEnd w:id="42"/>
      </w:tr>
    </w:tbl>
    <w:p w14:paraId="4FC387A9" w14:textId="77777777" w:rsidR="00276F8D" w:rsidRDefault="00000000">
      <w:pPr>
        <w:pStyle w:val="BodyText"/>
      </w:pPr>
      <w:r>
        <w:t>Median sale price grew 36% from 2015-2022, reflecting increased demand that has balanced the market. Days on the market (DOM), the time it takes for a home to sell once it’s listed, captures both supply and demand dynamics and is a good indicator of market health. 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 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w="5000" w:type="pct"/>
        <w:tblLayout w:type="fixed"/>
        <w:tblLook w:val="0000" w:firstRow="0" w:lastRow="0" w:firstColumn="0" w:lastColumn="0" w:noHBand="0" w:noVBand="0"/>
      </w:tblPr>
      <w:tblGrid>
        <w:gridCol w:w="9576"/>
      </w:tblGrid>
      <w:tr w:rsidR="00276F8D" w14:paraId="394445BE" w14:textId="77777777">
        <w:tc>
          <w:tcPr>
            <w:tcW w:w="7920" w:type="dxa"/>
          </w:tcPr>
          <w:p w14:paraId="1B384A38" w14:textId="77777777" w:rsidR="00276F8D" w:rsidRDefault="00000000">
            <w:pPr>
              <w:pStyle w:val="Compact"/>
            </w:pPr>
            <w:bookmarkStart w:id="43" w:name="fig-med-dom"/>
            <w:r>
              <w:rPr>
                <w:noProof/>
              </w:rPr>
              <w:lastRenderedPageBreak/>
              <w:drawing>
                <wp:inline distT="0" distB="0" distL="0" distR="0" wp14:anchorId="18C27348" wp14:editId="76CD6333">
                  <wp:extent cx="4602684" cy="284139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arket_files/figure-docx/fig-med-dom-1.png"/>
                          <pic:cNvPicPr>
                            <a:picLocks noChangeAspect="1" noChangeArrowheads="1"/>
                          </pic:cNvPicPr>
                        </pic:nvPicPr>
                        <pic:blipFill>
                          <a:blip r:embed="rId31"/>
                          <a:stretch>
                            <a:fillRect/>
                          </a:stretch>
                        </pic:blipFill>
                        <pic:spPr bwMode="auto">
                          <a:xfrm>
                            <a:off x="0" y="0"/>
                            <a:ext cx="4602684" cy="2841390"/>
                          </a:xfrm>
                          <a:prstGeom prst="rect">
                            <a:avLst/>
                          </a:prstGeom>
                          <a:noFill/>
                          <a:ln w="9525">
                            <a:noFill/>
                            <a:headEnd/>
                            <a:tailEnd/>
                          </a:ln>
                        </pic:spPr>
                      </pic:pic>
                    </a:graphicData>
                  </a:graphic>
                </wp:inline>
              </w:drawing>
            </w:r>
          </w:p>
          <w:p w14:paraId="5984086E" w14:textId="77777777" w:rsidR="00276F8D" w:rsidRDefault="00000000">
            <w:pPr>
              <w:pStyle w:val="ImageCaption"/>
              <w:spacing w:before="200"/>
            </w:pPr>
            <w:r>
              <w:t>Figure 4.5: Annual Median Days on the Market (DOM)</w:t>
            </w:r>
          </w:p>
        </w:tc>
        <w:bookmarkEnd w:id="43"/>
      </w:tr>
    </w:tbl>
    <w:p w14:paraId="0B346571" w14:textId="77777777" w:rsidR="00276F8D" w:rsidRDefault="00000000">
      <w:pPr>
        <w:pStyle w:val="BodyText"/>
      </w:pPr>
      <w:r>
        <w:t>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14:paraId="7424443D" w14:textId="77777777" w:rsidR="00276F8D" w:rsidRDefault="00000000">
      <w:pPr>
        <w:pStyle w:val="BodyText"/>
      </w:pPr>
      <w:r>
        <w:t>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 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p w14:paraId="2E5ACE19" w14:textId="77777777" w:rsidR="00276F8D" w:rsidRDefault="00000000">
      <w:pPr>
        <w:pStyle w:val="BodyText"/>
      </w:pPr>
      <w:r>
        <w:rPr>
          <w:rStyle w:val="VerbatimChar"/>
        </w:rPr>
        <w:t>ADD FIGURE: New Single Family and Condo Units Constructed Annually</w:t>
      </w:r>
    </w:p>
    <w:p w14:paraId="6CA16B52" w14:textId="77777777" w:rsidR="00276F8D" w:rsidRDefault="00000000">
      <w:pPr>
        <w:pStyle w:val="Heading2"/>
      </w:pPr>
      <w:bookmarkStart w:id="44" w:name="vacant-housing"/>
      <w:bookmarkEnd w:id="41"/>
      <w:r>
        <w:t>4.3 Vacant housing</w:t>
      </w:r>
    </w:p>
    <w:p w14:paraId="079F2B9E" w14:textId="77777777" w:rsidR="00276F8D" w:rsidRDefault="00000000">
      <w:pPr>
        <w:pStyle w:val="FirstParagraph"/>
      </w:pPr>
      <w:r>
        <w:t>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 [Figure X] for vacant housing units by status.</w:t>
      </w:r>
    </w:p>
    <w:p w14:paraId="00590593" w14:textId="77777777" w:rsidR="00276F8D" w:rsidRDefault="00000000">
      <w:pPr>
        <w:pStyle w:val="BodyText"/>
      </w:pPr>
      <w:r>
        <w:t>Vacant units in the "other" category — generally interpreted as long-term vacancy — are unoccupied for one of the following reasons:</w:t>
      </w:r>
    </w:p>
    <w:p w14:paraId="72377C37" w14:textId="77777777" w:rsidR="00276F8D" w:rsidRDefault="00000000">
      <w:pPr>
        <w:pStyle w:val="Compact"/>
        <w:numPr>
          <w:ilvl w:val="0"/>
          <w:numId w:val="7"/>
        </w:numPr>
      </w:pPr>
      <w:r>
        <w:t>Unit is foreclosed or held as part of a legal proceeding or dispute such as divorce or estate settlement</w:t>
      </w:r>
    </w:p>
    <w:p w14:paraId="55A54371" w14:textId="77777777" w:rsidR="00276F8D" w:rsidRDefault="00000000">
      <w:pPr>
        <w:pStyle w:val="Compact"/>
        <w:numPr>
          <w:ilvl w:val="0"/>
          <w:numId w:val="7"/>
        </w:numPr>
      </w:pPr>
      <w:r>
        <w:t>Unit is undergoing, or in need of, repair or renovation</w:t>
      </w:r>
    </w:p>
    <w:p w14:paraId="401918D9" w14:textId="77777777" w:rsidR="00276F8D" w:rsidRDefault="00000000">
      <w:pPr>
        <w:pStyle w:val="Compact"/>
        <w:numPr>
          <w:ilvl w:val="0"/>
          <w:numId w:val="7"/>
        </w:numPr>
      </w:pPr>
      <w:r>
        <w:t>Unit is being prepared for rent or sale but not yet on the market</w:t>
      </w:r>
    </w:p>
    <w:p w14:paraId="1DDB0BA9" w14:textId="77777777" w:rsidR="00276F8D" w:rsidRDefault="00000000">
      <w:pPr>
        <w:pStyle w:val="Compact"/>
        <w:numPr>
          <w:ilvl w:val="0"/>
          <w:numId w:val="7"/>
        </w:numPr>
      </w:pPr>
      <w:r>
        <w:lastRenderedPageBreak/>
        <w:t>Unit is uninhabited for personal or family reasons, such as staying with family members or relocation to a nursing facility</w:t>
      </w:r>
    </w:p>
    <w:p w14:paraId="775B092A" w14:textId="77777777" w:rsidR="00276F8D" w:rsidRDefault="00000000">
      <w:pPr>
        <w:pStyle w:val="Compact"/>
        <w:numPr>
          <w:ilvl w:val="0"/>
          <w:numId w:val="7"/>
        </w:numPr>
      </w:pPr>
      <w:r>
        <w:t>Unit is uninhabited due to the occupant's extended absence, such as a work assignment, military deployment, or incarceration</w:t>
      </w:r>
    </w:p>
    <w:p w14:paraId="7A7B87FD" w14:textId="77777777" w:rsidR="00276F8D" w:rsidRDefault="00000000">
      <w:pPr>
        <w:pStyle w:val="Compact"/>
        <w:numPr>
          <w:ilvl w:val="0"/>
          <w:numId w:val="7"/>
        </w:numPr>
      </w:pPr>
      <w:r>
        <w:t>Unit is presently unoccupied and designated as specific use housing, such as worker or student dormitories, model units, and church-owned units</w:t>
      </w:r>
    </w:p>
    <w:p w14:paraId="701CFF4D" w14:textId="77777777" w:rsidR="00276F8D" w:rsidRDefault="00000000">
      <w:pPr>
        <w:pStyle w:val="Compact"/>
        <w:numPr>
          <w:ilvl w:val="0"/>
          <w:numId w:val="7"/>
        </w:numPr>
      </w:pPr>
      <w:r>
        <w:t>Unit is abandoned (does not include units that are dilapidated or uninhabitable)</w:t>
      </w:r>
    </w:p>
    <w:p w14:paraId="237B19B2" w14:textId="77777777" w:rsidR="00276F8D" w:rsidRDefault="00000000">
      <w:pPr>
        <w:pStyle w:val="Compact"/>
        <w:numPr>
          <w:ilvl w:val="0"/>
          <w:numId w:val="7"/>
        </w:numPr>
      </w:pPr>
      <w:r>
        <w:t>Unit is vacant for a reason unknown by the survey respondent or field representative.</w:t>
      </w:r>
      <w:r>
        <w:rPr>
          <w:rStyle w:val="FootnoteReference"/>
        </w:rPr>
        <w:footnoteReference w:id="23"/>
      </w:r>
    </w:p>
    <w:p w14:paraId="44958AB8" w14:textId="77777777" w:rsidR="00276F8D" w:rsidRDefault="00000000">
      <w:pPr>
        <w:pStyle w:val="FirstParagraph"/>
      </w:pPr>
      <w:r>
        <w:t>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w="5000" w:type="pct"/>
        <w:tblLayout w:type="fixed"/>
        <w:tblLook w:val="0000" w:firstRow="0" w:lastRow="0" w:firstColumn="0" w:lastColumn="0" w:noHBand="0" w:noVBand="0"/>
      </w:tblPr>
      <w:tblGrid>
        <w:gridCol w:w="9576"/>
      </w:tblGrid>
      <w:tr w:rsidR="00276F8D" w14:paraId="6322DFB3" w14:textId="77777777">
        <w:tc>
          <w:tcPr>
            <w:tcW w:w="7920" w:type="dxa"/>
          </w:tcPr>
          <w:p w14:paraId="37F79281" w14:textId="77777777" w:rsidR="00276F8D" w:rsidRDefault="00000000">
            <w:pPr>
              <w:pStyle w:val="Compact"/>
            </w:pPr>
            <w:bookmarkStart w:id="45" w:name="fig-vacant"/>
            <w:r>
              <w:rPr>
                <w:noProof/>
              </w:rPr>
              <w:drawing>
                <wp:inline distT="0" distB="0" distL="0" distR="0" wp14:anchorId="406397C2" wp14:editId="47C1CD9C">
                  <wp:extent cx="4602684" cy="284139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arket_files/figure-docx/fig-vacant-1.png"/>
                          <pic:cNvPicPr>
                            <a:picLocks noChangeAspect="1" noChangeArrowheads="1"/>
                          </pic:cNvPicPr>
                        </pic:nvPicPr>
                        <pic:blipFill>
                          <a:blip r:embed="rId32"/>
                          <a:stretch>
                            <a:fillRect/>
                          </a:stretch>
                        </pic:blipFill>
                        <pic:spPr bwMode="auto">
                          <a:xfrm>
                            <a:off x="0" y="0"/>
                            <a:ext cx="4602684" cy="2841390"/>
                          </a:xfrm>
                          <a:prstGeom prst="rect">
                            <a:avLst/>
                          </a:prstGeom>
                          <a:noFill/>
                          <a:ln w="9525">
                            <a:noFill/>
                            <a:headEnd/>
                            <a:tailEnd/>
                          </a:ln>
                        </pic:spPr>
                      </pic:pic>
                    </a:graphicData>
                  </a:graphic>
                </wp:inline>
              </w:drawing>
            </w:r>
          </w:p>
          <w:p w14:paraId="2FBC3AA7" w14:textId="77777777" w:rsidR="00276F8D" w:rsidRDefault="00000000">
            <w:pPr>
              <w:pStyle w:val="ImageCaption"/>
              <w:spacing w:before="200"/>
            </w:pPr>
            <w:r>
              <w:t>Figure 4.6: Vacant Units by Vacancy Status</w:t>
            </w:r>
          </w:p>
        </w:tc>
        <w:bookmarkEnd w:id="45"/>
      </w:tr>
    </w:tbl>
    <w:p w14:paraId="4BECB75C" w14:textId="77777777" w:rsidR="00276F8D" w:rsidRDefault="00000000">
      <w:pPr>
        <w:pStyle w:val="Heading1"/>
      </w:pPr>
      <w:bookmarkStart w:id="46" w:name="sec-affordability"/>
      <w:bookmarkStart w:id="47" w:name="_Toc150904940"/>
      <w:bookmarkEnd w:id="35"/>
      <w:bookmarkEnd w:id="44"/>
      <w:r>
        <w:lastRenderedPageBreak/>
        <w:t>5. Housing affordability</w:t>
      </w:r>
      <w:bookmarkEnd w:id="47"/>
    </w:p>
    <w:p w14:paraId="53431C63" w14:textId="77777777" w:rsidR="00276F8D" w:rsidRDefault="00000000">
      <w:pPr>
        <w:pStyle w:val="Heading2"/>
      </w:pPr>
      <w:bookmarkStart w:id="48" w:name="cost-burden"/>
      <w:r>
        <w:t>5.1 Cost burden</w:t>
      </w:r>
    </w:p>
    <w:p w14:paraId="50A4E53E" w14:textId="77777777" w:rsidR="00276F8D" w:rsidRDefault="00000000">
      <w:pPr>
        <w:pStyle w:val="FirstParagraph"/>
      </w:pPr>
      <w:r>
        <w:t>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 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p w14:paraId="60FB6F36" w14:textId="77777777" w:rsidR="00276F8D" w:rsidRDefault="00000000">
      <w:pPr>
        <w:pStyle w:val="BodyText"/>
      </w:pPr>
      <w:r>
        <w:rPr>
          <w:rStyle w:val="VerbatimChar"/>
        </w:rPr>
        <w:t>ADD FIGURE: Cost-burdened Households</w:t>
      </w:r>
    </w:p>
    <w:p w14:paraId="28E655D7" w14:textId="77777777" w:rsidR="00276F8D" w:rsidRDefault="00000000">
      <w:pPr>
        <w:pStyle w:val="BodyText"/>
      </w:pPr>
      <w:r>
        <w:t>Cost burden has been trending down in Virginia Beach: cost burden among all households fell from 40% in 2014 to 33% in 2021, according to ACS five-year estimates. However, some improvements likely resulted from temporary pandemic-related programs in 2020-2021, including the Child Tax Credit and moratoria on evictions and rent increases. 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al boundaries, however, and not all households in need were able to receive assistance.</w:t>
      </w:r>
      <w:r>
        <w:rPr>
          <w:rStyle w:val="FootnoteReference"/>
        </w:rPr>
        <w:footnoteReference w:id="24"/>
      </w:r>
      <w:r>
        <w:t xml:space="preserve"> 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25"/>
      </w:r>
    </w:p>
    <w:tbl>
      <w:tblPr>
        <w:tblStyle w:val="Table"/>
        <w:tblW w:w="5000" w:type="pct"/>
        <w:tblLayout w:type="fixed"/>
        <w:tblLook w:val="0000" w:firstRow="0" w:lastRow="0" w:firstColumn="0" w:lastColumn="0" w:noHBand="0" w:noVBand="0"/>
      </w:tblPr>
      <w:tblGrid>
        <w:gridCol w:w="9576"/>
      </w:tblGrid>
      <w:tr w:rsidR="00276F8D" w14:paraId="6DBFA8ED" w14:textId="77777777">
        <w:tc>
          <w:tcPr>
            <w:tcW w:w="7920" w:type="dxa"/>
          </w:tcPr>
          <w:p w14:paraId="2777F02D" w14:textId="77777777" w:rsidR="00276F8D" w:rsidRDefault="00000000">
            <w:pPr>
              <w:pStyle w:val="Compact"/>
            </w:pPr>
            <w:bookmarkStart w:id="49" w:name="fig-cb-tenure"/>
            <w:r>
              <w:rPr>
                <w:noProof/>
              </w:rPr>
              <w:lastRenderedPageBreak/>
              <w:drawing>
                <wp:inline distT="0" distB="0" distL="0" distR="0" wp14:anchorId="70F9B53B" wp14:editId="36AA974A">
                  <wp:extent cx="4602684" cy="284139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affordability_files/figure-docx/fig-cb-tenure-1.png"/>
                          <pic:cNvPicPr>
                            <a:picLocks noChangeAspect="1" noChangeArrowheads="1"/>
                          </pic:cNvPicPr>
                        </pic:nvPicPr>
                        <pic:blipFill>
                          <a:blip r:embed="rId33"/>
                          <a:stretch>
                            <a:fillRect/>
                          </a:stretch>
                        </pic:blipFill>
                        <pic:spPr bwMode="auto">
                          <a:xfrm>
                            <a:off x="0" y="0"/>
                            <a:ext cx="4602684" cy="2841390"/>
                          </a:xfrm>
                          <a:prstGeom prst="rect">
                            <a:avLst/>
                          </a:prstGeom>
                          <a:noFill/>
                          <a:ln w="9525">
                            <a:noFill/>
                            <a:headEnd/>
                            <a:tailEnd/>
                          </a:ln>
                        </pic:spPr>
                      </pic:pic>
                    </a:graphicData>
                  </a:graphic>
                </wp:inline>
              </w:drawing>
            </w:r>
          </w:p>
          <w:p w14:paraId="3F45A45F" w14:textId="77777777" w:rsidR="00276F8D" w:rsidRDefault="00000000">
            <w:pPr>
              <w:pStyle w:val="ImageCaption"/>
              <w:spacing w:before="200"/>
            </w:pPr>
            <w:r>
              <w:t>Figure 5.1: Cost-burdened Households by Tenure</w:t>
            </w:r>
          </w:p>
        </w:tc>
        <w:bookmarkEnd w:id="49"/>
      </w:tr>
    </w:tbl>
    <w:p w14:paraId="6CC072D2" w14:textId="77777777" w:rsidR="00276F8D" w:rsidRDefault="00000000">
      <w:pPr>
        <w:pStyle w:val="BodyText"/>
      </w:pPr>
      <w:r>
        <w:t>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w="5000" w:type="pct"/>
        <w:tblLayout w:type="fixed"/>
        <w:tblLook w:val="0000" w:firstRow="0" w:lastRow="0" w:firstColumn="0" w:lastColumn="0" w:noHBand="0" w:noVBand="0"/>
      </w:tblPr>
      <w:tblGrid>
        <w:gridCol w:w="9576"/>
      </w:tblGrid>
      <w:tr w:rsidR="00276F8D" w14:paraId="2FF1E5ED" w14:textId="77777777">
        <w:tc>
          <w:tcPr>
            <w:tcW w:w="7920" w:type="dxa"/>
          </w:tcPr>
          <w:p w14:paraId="2E01E3B1" w14:textId="77777777" w:rsidR="00276F8D" w:rsidRDefault="00000000">
            <w:pPr>
              <w:pStyle w:val="Compact"/>
            </w:pPr>
            <w:bookmarkStart w:id="50" w:name="fig-cb-ami"/>
            <w:r>
              <w:rPr>
                <w:noProof/>
              </w:rPr>
              <w:drawing>
                <wp:inline distT="0" distB="0" distL="0" distR="0" wp14:anchorId="497AB94A" wp14:editId="042329B2">
                  <wp:extent cx="4602684" cy="284139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ffordability_files/figure-docx/fig-cb-ami-1.png"/>
                          <pic:cNvPicPr>
                            <a:picLocks noChangeAspect="1" noChangeArrowheads="1"/>
                          </pic:cNvPicPr>
                        </pic:nvPicPr>
                        <pic:blipFill>
                          <a:blip r:embed="rId34"/>
                          <a:stretch>
                            <a:fillRect/>
                          </a:stretch>
                        </pic:blipFill>
                        <pic:spPr bwMode="auto">
                          <a:xfrm>
                            <a:off x="0" y="0"/>
                            <a:ext cx="4602684" cy="2841390"/>
                          </a:xfrm>
                          <a:prstGeom prst="rect">
                            <a:avLst/>
                          </a:prstGeom>
                          <a:noFill/>
                          <a:ln w="9525">
                            <a:noFill/>
                            <a:headEnd/>
                            <a:tailEnd/>
                          </a:ln>
                        </pic:spPr>
                      </pic:pic>
                    </a:graphicData>
                  </a:graphic>
                </wp:inline>
              </w:drawing>
            </w:r>
          </w:p>
          <w:p w14:paraId="1988CB74" w14:textId="77777777" w:rsidR="00276F8D" w:rsidRDefault="00000000">
            <w:pPr>
              <w:pStyle w:val="ImageCaption"/>
              <w:spacing w:before="200"/>
            </w:pPr>
            <w:r>
              <w:t>Figure 5.2: Cost-burdened Households by AMI Level</w:t>
            </w:r>
          </w:p>
        </w:tc>
        <w:bookmarkEnd w:id="50"/>
      </w:tr>
    </w:tbl>
    <w:p w14:paraId="6E0E8532" w14:textId="77777777" w:rsidR="00276F8D" w:rsidRDefault="00000000">
      <w:pPr>
        <w:pStyle w:val="BodyText"/>
      </w:pPr>
      <w:r>
        <w:t>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14:paraId="3E18AFAC" w14:textId="77777777" w:rsidR="00276F8D" w:rsidRDefault="00000000">
      <w:pPr>
        <w:pStyle w:val="BodyText"/>
      </w:pPr>
      <w:r>
        <w:lastRenderedPageBreak/>
        <w:t>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w="5000" w:type="pct"/>
        <w:tblLayout w:type="fixed"/>
        <w:tblLook w:val="0000" w:firstRow="0" w:lastRow="0" w:firstColumn="0" w:lastColumn="0" w:noHBand="0" w:noVBand="0"/>
      </w:tblPr>
      <w:tblGrid>
        <w:gridCol w:w="9576"/>
      </w:tblGrid>
      <w:tr w:rsidR="00276F8D" w14:paraId="4E0C32AA" w14:textId="77777777">
        <w:tc>
          <w:tcPr>
            <w:tcW w:w="7920" w:type="dxa"/>
          </w:tcPr>
          <w:p w14:paraId="54183186" w14:textId="77777777" w:rsidR="00276F8D" w:rsidRDefault="00000000">
            <w:pPr>
              <w:pStyle w:val="Compact"/>
            </w:pPr>
            <w:bookmarkStart w:id="51" w:name="fig-cb-race"/>
            <w:r>
              <w:rPr>
                <w:noProof/>
              </w:rPr>
              <w:drawing>
                <wp:inline distT="0" distB="0" distL="0" distR="0" wp14:anchorId="54035506" wp14:editId="1EE1AC56">
                  <wp:extent cx="4602684" cy="284139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affordability_files/figure-docx/fig-cb-race-1.png"/>
                          <pic:cNvPicPr>
                            <a:picLocks noChangeAspect="1" noChangeArrowheads="1"/>
                          </pic:cNvPicPr>
                        </pic:nvPicPr>
                        <pic:blipFill>
                          <a:blip r:embed="rId35"/>
                          <a:stretch>
                            <a:fillRect/>
                          </a:stretch>
                        </pic:blipFill>
                        <pic:spPr bwMode="auto">
                          <a:xfrm>
                            <a:off x="0" y="0"/>
                            <a:ext cx="4602684" cy="2841390"/>
                          </a:xfrm>
                          <a:prstGeom prst="rect">
                            <a:avLst/>
                          </a:prstGeom>
                          <a:noFill/>
                          <a:ln w="9525">
                            <a:noFill/>
                            <a:headEnd/>
                            <a:tailEnd/>
                          </a:ln>
                        </pic:spPr>
                      </pic:pic>
                    </a:graphicData>
                  </a:graphic>
                </wp:inline>
              </w:drawing>
            </w:r>
          </w:p>
          <w:p w14:paraId="3F30CBEE" w14:textId="77777777" w:rsidR="00276F8D" w:rsidRDefault="00000000">
            <w:pPr>
              <w:pStyle w:val="ImageCaption"/>
              <w:spacing w:before="200"/>
            </w:pPr>
            <w:r>
              <w:t>Figure 5.3: Cost-burdened Households by Householder Race/Ethnicity</w:t>
            </w:r>
          </w:p>
        </w:tc>
        <w:bookmarkEnd w:id="51"/>
      </w:tr>
    </w:tbl>
    <w:p w14:paraId="45008F5B" w14:textId="77777777" w:rsidR="00276F8D" w:rsidRDefault="00000000">
      <w:pPr>
        <w:pStyle w:val="BodyText"/>
      </w:pPr>
      <w:r>
        <w:t>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w="5000" w:type="pct"/>
        <w:tblLayout w:type="fixed"/>
        <w:tblLook w:val="0000" w:firstRow="0" w:lastRow="0" w:firstColumn="0" w:lastColumn="0" w:noHBand="0" w:noVBand="0"/>
      </w:tblPr>
      <w:tblGrid>
        <w:gridCol w:w="9576"/>
      </w:tblGrid>
      <w:tr w:rsidR="00276F8D" w14:paraId="501077A5" w14:textId="77777777">
        <w:tc>
          <w:tcPr>
            <w:tcW w:w="7920" w:type="dxa"/>
          </w:tcPr>
          <w:p w14:paraId="4188699B" w14:textId="77777777" w:rsidR="00276F8D" w:rsidRDefault="00000000">
            <w:pPr>
              <w:pStyle w:val="Compact"/>
            </w:pPr>
            <w:bookmarkStart w:id="52" w:name="fig-cb-gen"/>
            <w:r>
              <w:rPr>
                <w:noProof/>
              </w:rPr>
              <w:drawing>
                <wp:inline distT="0" distB="0" distL="0" distR="0" wp14:anchorId="529D1AF6" wp14:editId="7020204A">
                  <wp:extent cx="4602684" cy="284139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affordability_files/figure-docx/fig-cb-gen-1.png"/>
                          <pic:cNvPicPr>
                            <a:picLocks noChangeAspect="1" noChangeArrowheads="1"/>
                          </pic:cNvPicPr>
                        </pic:nvPicPr>
                        <pic:blipFill>
                          <a:blip r:embed="rId36"/>
                          <a:stretch>
                            <a:fillRect/>
                          </a:stretch>
                        </pic:blipFill>
                        <pic:spPr bwMode="auto">
                          <a:xfrm>
                            <a:off x="0" y="0"/>
                            <a:ext cx="4602684" cy="2841390"/>
                          </a:xfrm>
                          <a:prstGeom prst="rect">
                            <a:avLst/>
                          </a:prstGeom>
                          <a:noFill/>
                          <a:ln w="9525">
                            <a:noFill/>
                            <a:headEnd/>
                            <a:tailEnd/>
                          </a:ln>
                        </pic:spPr>
                      </pic:pic>
                    </a:graphicData>
                  </a:graphic>
                </wp:inline>
              </w:drawing>
            </w:r>
          </w:p>
          <w:p w14:paraId="29482717" w14:textId="77777777" w:rsidR="00276F8D" w:rsidRDefault="00000000">
            <w:pPr>
              <w:pStyle w:val="ImageCaption"/>
              <w:spacing w:before="200"/>
            </w:pPr>
            <w:r>
              <w:t>Figure 5.4: Cost-burdened Households by Generational Cohort</w:t>
            </w:r>
          </w:p>
        </w:tc>
        <w:bookmarkEnd w:id="52"/>
      </w:tr>
    </w:tbl>
    <w:p w14:paraId="22CACA10" w14:textId="77777777" w:rsidR="00276F8D" w:rsidRDefault="00000000">
      <w:pPr>
        <w:pStyle w:val="BodyText"/>
      </w:pPr>
      <w:r>
        <w:lastRenderedPageBreak/>
        <w:t>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w="5000" w:type="pct"/>
        <w:tblLayout w:type="fixed"/>
        <w:tblLook w:val="0000" w:firstRow="0" w:lastRow="0" w:firstColumn="0" w:lastColumn="0" w:noHBand="0" w:noVBand="0"/>
      </w:tblPr>
      <w:tblGrid>
        <w:gridCol w:w="9576"/>
      </w:tblGrid>
      <w:tr w:rsidR="00276F8D" w14:paraId="74BFC8BB" w14:textId="77777777">
        <w:tc>
          <w:tcPr>
            <w:tcW w:w="7920" w:type="dxa"/>
          </w:tcPr>
          <w:p w14:paraId="58B68879" w14:textId="77777777" w:rsidR="00276F8D" w:rsidRDefault="00000000">
            <w:pPr>
              <w:pStyle w:val="Compact"/>
            </w:pPr>
            <w:bookmarkStart w:id="53" w:name="fig-cb-senior"/>
            <w:r>
              <w:rPr>
                <w:noProof/>
              </w:rPr>
              <w:drawing>
                <wp:inline distT="0" distB="0" distL="0" distR="0" wp14:anchorId="1B839751" wp14:editId="2250CF93">
                  <wp:extent cx="4602684" cy="284139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ffordability_files/figure-docx/fig-cb-senior-1.png"/>
                          <pic:cNvPicPr>
                            <a:picLocks noChangeAspect="1" noChangeArrowheads="1"/>
                          </pic:cNvPicPr>
                        </pic:nvPicPr>
                        <pic:blipFill>
                          <a:blip r:embed="rId37"/>
                          <a:stretch>
                            <a:fillRect/>
                          </a:stretch>
                        </pic:blipFill>
                        <pic:spPr bwMode="auto">
                          <a:xfrm>
                            <a:off x="0" y="0"/>
                            <a:ext cx="4602684" cy="2841390"/>
                          </a:xfrm>
                          <a:prstGeom prst="rect">
                            <a:avLst/>
                          </a:prstGeom>
                          <a:noFill/>
                          <a:ln w="9525">
                            <a:noFill/>
                            <a:headEnd/>
                            <a:tailEnd/>
                          </a:ln>
                        </pic:spPr>
                      </pic:pic>
                    </a:graphicData>
                  </a:graphic>
                </wp:inline>
              </w:drawing>
            </w:r>
          </w:p>
          <w:p w14:paraId="6D9E80CA" w14:textId="77777777" w:rsidR="00276F8D" w:rsidRDefault="00000000">
            <w:pPr>
              <w:pStyle w:val="ImageCaption"/>
              <w:spacing w:before="200"/>
            </w:pPr>
            <w:r>
              <w:t>Figure 5.5: Cost-burdened Senior-headed Households</w:t>
            </w:r>
          </w:p>
        </w:tc>
        <w:bookmarkEnd w:id="53"/>
      </w:tr>
      <w:tr w:rsidR="00276F8D" w14:paraId="4BB9B9E2" w14:textId="77777777">
        <w:tc>
          <w:tcPr>
            <w:tcW w:w="7920" w:type="dxa"/>
          </w:tcPr>
          <w:p w14:paraId="7C8497CE" w14:textId="77777777" w:rsidR="00276F8D" w:rsidRDefault="00000000">
            <w:pPr>
              <w:pStyle w:val="Compact"/>
            </w:pPr>
            <w:bookmarkStart w:id="54" w:name="fig-cb-senior-alone"/>
            <w:r>
              <w:rPr>
                <w:noProof/>
              </w:rPr>
              <w:drawing>
                <wp:inline distT="0" distB="0" distL="0" distR="0" wp14:anchorId="11380961" wp14:editId="2DCC92F3">
                  <wp:extent cx="4602684" cy="284139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affordability_files/figure-docx/fig-cb-senior-alone-1.png"/>
                          <pic:cNvPicPr>
                            <a:picLocks noChangeAspect="1" noChangeArrowheads="1"/>
                          </pic:cNvPicPr>
                        </pic:nvPicPr>
                        <pic:blipFill>
                          <a:blip r:embed="rId38"/>
                          <a:stretch>
                            <a:fillRect/>
                          </a:stretch>
                        </pic:blipFill>
                        <pic:spPr bwMode="auto">
                          <a:xfrm>
                            <a:off x="0" y="0"/>
                            <a:ext cx="4602684" cy="2841390"/>
                          </a:xfrm>
                          <a:prstGeom prst="rect">
                            <a:avLst/>
                          </a:prstGeom>
                          <a:noFill/>
                          <a:ln w="9525">
                            <a:noFill/>
                            <a:headEnd/>
                            <a:tailEnd/>
                          </a:ln>
                        </pic:spPr>
                      </pic:pic>
                    </a:graphicData>
                  </a:graphic>
                </wp:inline>
              </w:drawing>
            </w:r>
          </w:p>
          <w:p w14:paraId="05C0AD01" w14:textId="77777777" w:rsidR="00276F8D" w:rsidRDefault="00000000">
            <w:pPr>
              <w:pStyle w:val="ImageCaption"/>
              <w:spacing w:before="200"/>
            </w:pPr>
            <w:r>
              <w:t>Figure 5.6: Cost-burdened Senior-headed, Living Alone Households</w:t>
            </w:r>
          </w:p>
        </w:tc>
        <w:bookmarkEnd w:id="54"/>
      </w:tr>
    </w:tbl>
    <w:p w14:paraId="2F1CE79F" w14:textId="77777777" w:rsidR="00276F8D" w:rsidRDefault="00000000">
      <w:pPr>
        <w:pStyle w:val="BodyText"/>
      </w:pPr>
      <w:r>
        <w:t>Senior-headed households have high rates of cost burden and severe cost burden, particularly for seniors 75 and older. Nearly 40% of householders aged 75 and older are cost-burdened, and among these, over half are severely cost-burdened.</w:t>
      </w:r>
    </w:p>
    <w:p w14:paraId="02EE9469" w14:textId="77777777" w:rsidR="00276F8D" w:rsidRDefault="00000000">
      <w:pPr>
        <w:pStyle w:val="BodyText"/>
      </w:pPr>
      <w:r>
        <w:lastRenderedPageBreak/>
        <w:t>Seniors are more likely than other age groups to live alone, and housing cost burden is most acute among senior-headed, one-person households. A majority of these households are cost-burdened, and a majority of those are severely cost-burdened.</w:t>
      </w:r>
    </w:p>
    <w:p w14:paraId="15C024DD" w14:textId="77777777" w:rsidR="00276F8D" w:rsidRDefault="00000000">
      <w:pPr>
        <w:pStyle w:val="BodyText"/>
      </w:pPr>
      <w:r>
        <w:t>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14:paraId="0752E5EB" w14:textId="77777777" w:rsidR="00276F8D" w:rsidRDefault="00000000">
      <w:pPr>
        <w:pStyle w:val="BodyText"/>
      </w:pPr>
      <w:r>
        <w:t>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p w14:paraId="124B1242" w14:textId="77777777" w:rsidR="00276F8D" w:rsidRDefault="00000000">
      <w:pPr>
        <w:pStyle w:val="BodyText"/>
      </w:pPr>
      <w:r>
        <w:rPr>
          <w:rStyle w:val="VerbatimChar"/>
        </w:rPr>
        <w:t>ADD FIGURE: Vulnerability by Household Type</w:t>
      </w:r>
    </w:p>
    <w:p w14:paraId="6508360E" w14:textId="77777777" w:rsidR="00276F8D" w:rsidRDefault="00000000">
      <w:pPr>
        <w:pStyle w:val="BodyText"/>
      </w:pPr>
      <w:r>
        <w:t>[Figure X], above, 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14:paraId="070EAD40" w14:textId="77777777" w:rsidR="00276F8D" w:rsidRDefault="00000000">
      <w:pPr>
        <w:pStyle w:val="BodyText"/>
      </w:pPr>
      <w:r>
        <w:t>Family households, shown in green, tend to have incomes enabling them to afford the median housing unit for any form of tenure. Single-earner households are shown in blue when male-led and in pink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14:paraId="591934E2" w14:textId="77777777" w:rsidR="00276F8D" w:rsidRDefault="00000000">
      <w:pPr>
        <w:pStyle w:val="BodyText"/>
      </w:pPr>
      <w:r>
        <w:t>Among senior-led, one-person households (shown in yellow), only the median cost of owning free and clear is affordable to the median household. This means that long-term owners can afford to stay in their homes but may be unable to relocate to smaller or more accessible dwellings. The lack of other affordable options can keep seniors in homes unsuitable for aging in place. It can also prevent those homes from being vacated and becoming available to younger families facing a shortage of starter homes, as many survey respondents noted.</w:t>
      </w:r>
    </w:p>
    <w:p w14:paraId="370EAAA1" w14:textId="77777777" w:rsidR="00276F8D" w:rsidRDefault="00000000">
      <w:pPr>
        <w:pStyle w:val="Heading2"/>
      </w:pPr>
      <w:bookmarkStart w:id="55" w:name="sec-affordability-workforce"/>
      <w:bookmarkEnd w:id="48"/>
      <w:r>
        <w:t>5.2 Workforce housing affordability</w:t>
      </w:r>
    </w:p>
    <w:p w14:paraId="48B4A4E0" w14:textId="77777777" w:rsidR="00276F8D" w:rsidRDefault="00000000">
      <w:pPr>
        <w:pStyle w:val="FirstParagraph"/>
      </w:pPr>
      <w:r>
        <w:t>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Indeed, many resident workers in Virginia Beach do not earn enough to comfortably afford rent, and even more do not earn enough to access homeownership opportunities. </w:t>
      </w:r>
    </w:p>
    <w:p w14:paraId="5525FCAA" w14:textId="77777777" w:rsidR="00276F8D" w:rsidRDefault="00000000">
      <w:pPr>
        <w:pStyle w:val="BodyText"/>
      </w:pPr>
      <w:r>
        <w:t>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p w14:paraId="2D5AF70D" w14:textId="77777777" w:rsidR="00276F8D" w:rsidRDefault="00000000">
      <w:pPr>
        <w:pStyle w:val="BodyText"/>
      </w:pPr>
      <w:r>
        <w:rPr>
          <w:rStyle w:val="VerbatimChar"/>
        </w:rPr>
        <w:lastRenderedPageBreak/>
        <w:t>ADD TABLE: Households by Number of Workers</w:t>
      </w:r>
    </w:p>
    <w:tbl>
      <w:tblPr>
        <w:tblStyle w:val="Table"/>
        <w:tblW w:w="5000" w:type="pct"/>
        <w:tblLayout w:type="fixed"/>
        <w:tblLook w:val="0000" w:firstRow="0" w:lastRow="0" w:firstColumn="0" w:lastColumn="0" w:noHBand="0" w:noVBand="0"/>
      </w:tblPr>
      <w:tblGrid>
        <w:gridCol w:w="9576"/>
      </w:tblGrid>
      <w:tr w:rsidR="00276F8D" w14:paraId="2D8088C8" w14:textId="77777777">
        <w:tc>
          <w:tcPr>
            <w:tcW w:w="7920" w:type="dxa"/>
          </w:tcPr>
          <w:p w14:paraId="15C479C7" w14:textId="77777777" w:rsidR="00276F8D" w:rsidRDefault="00000000">
            <w:pPr>
              <w:pStyle w:val="ImageCaption"/>
              <w:spacing w:before="200"/>
            </w:pPr>
            <w:bookmarkStart w:id="56" w:name="tbl-workers"/>
            <w:r>
              <w:t>Table 5.1</w:t>
            </w:r>
          </w:p>
        </w:tc>
        <w:bookmarkEnd w:id="56"/>
      </w:tr>
    </w:tbl>
    <w:p w14:paraId="370C310E" w14:textId="77777777" w:rsidR="00276F8D" w:rsidRDefault="00000000">
      <w:pPr>
        <w:pStyle w:val="BodyText"/>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5AA95CD9" w14:textId="77777777" w:rsidTr="00276F8D">
        <w:trPr>
          <w:cantSplit/>
        </w:trPr>
        <w:tc>
          <w:tcPr>
            <w:tcW w:w="0" w:type="auto"/>
            <w:tcMar>
              <w:left w:w="144" w:type="dxa"/>
              <w:right w:w="144" w:type="dxa"/>
            </w:tcMar>
          </w:tcPr>
          <w:p w14:paraId="69C2BC1A" w14:textId="77777777" w:rsidR="00276F8D" w:rsidRDefault="00000000">
            <w:pPr>
              <w:pStyle w:val="BodyText"/>
              <w:spacing w:before="0" w:after="8"/>
              <w:jc w:val="center"/>
            </w:pPr>
            <w:r>
              <w:rPr>
                <w:noProof/>
              </w:rPr>
              <w:drawing>
                <wp:inline distT="0" distB="0" distL="0" distR="0" wp14:anchorId="1C2E3D69" wp14:editId="34F6A369">
                  <wp:extent cx="152400" cy="1524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EB71F5D" w14:textId="77777777" w:rsidR="00276F8D" w:rsidRDefault="00000000">
            <w:pPr>
              <w:pStyle w:val="BodyText"/>
              <w:spacing w:before="16" w:after="64"/>
            </w:pPr>
            <w:r>
              <w:rPr>
                <w:b/>
                <w:bCs/>
              </w:rPr>
              <w:t>Commuting patterns</w:t>
            </w:r>
          </w:p>
          <w:p w14:paraId="023B1E89" w14:textId="77777777" w:rsidR="00276F8D" w:rsidRDefault="00000000">
            <w:pPr>
              <w:pStyle w:val="BodyText"/>
              <w:spacing w:before="16"/>
            </w:pPr>
            <w:r>
              <w:t>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 (As discussed earlier in the report, 76% of low-income households experience housing cost burden.)</w:t>
            </w:r>
          </w:p>
          <w:p w14:paraId="310F290A" w14:textId="77777777" w:rsidR="00276F8D" w:rsidRDefault="00000000">
            <w:pPr>
              <w:pStyle w:val="BodyText"/>
            </w:pPr>
            <w:r>
              <w:rPr>
                <w:rStyle w:val="VerbatimChar"/>
              </w:rPr>
              <w:t>ADD FIGURE: In-commuting, Resident Workers, and Out-commuting for Primary Jobs</w:t>
            </w:r>
          </w:p>
          <w:p w14:paraId="2DA6321D" w14:textId="77777777" w:rsidR="00276F8D" w:rsidRDefault="00000000">
            <w:pPr>
              <w:pStyle w:val="BodyText"/>
            </w:pPr>
            <w:r>
              <w:t>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14:paraId="5BDD45F8" w14:textId="77777777" w:rsidR="00276F8D" w:rsidRDefault="00000000">
            <w:pPr>
              <w:pStyle w:val="BodyText"/>
            </w:pPr>
            <w:r>
              <w:t>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14:paraId="52D22737" w14:textId="77777777" w:rsidR="00276F8D" w:rsidRDefault="00000000">
            <w:pPr>
              <w:pStyle w:val="BodyText"/>
            </w:pPr>
            <w:r>
              <w:t>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This analysis highlights an urgent need for policy and strategic interventions to bridge the affordability gap for these essential roles.</w:t>
            </w:r>
          </w:p>
          <w:p w14:paraId="633746F0" w14:textId="77777777" w:rsidR="00276F8D" w:rsidRDefault="00000000">
            <w:pPr>
              <w:pStyle w:val="BodyText"/>
              <w:spacing w:after="16"/>
            </w:pPr>
            <w:r>
              <w:t>Further tabulations and analysis are included in [Appendix X].</w:t>
            </w:r>
          </w:p>
        </w:tc>
      </w:tr>
    </w:tbl>
    <w:p w14:paraId="2E5BCDBF" w14:textId="77777777" w:rsidR="00276F8D" w:rsidRDefault="00000000">
      <w:r>
        <w:br w:type="page"/>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59245960" w14:textId="77777777" w:rsidTr="00276F8D">
        <w:trPr>
          <w:cantSplit/>
        </w:trPr>
        <w:tc>
          <w:tcPr>
            <w:tcW w:w="0" w:type="auto"/>
            <w:tcMar>
              <w:left w:w="144" w:type="dxa"/>
              <w:right w:w="144" w:type="dxa"/>
            </w:tcMar>
          </w:tcPr>
          <w:p w14:paraId="12F0D4DB" w14:textId="77777777" w:rsidR="00276F8D" w:rsidRDefault="00000000">
            <w:pPr>
              <w:pStyle w:val="BodyText"/>
              <w:spacing w:before="0" w:after="8"/>
              <w:jc w:val="center"/>
            </w:pPr>
            <w:r>
              <w:rPr>
                <w:noProof/>
              </w:rPr>
              <w:lastRenderedPageBreak/>
              <w:drawing>
                <wp:inline distT="0" distB="0" distL="0" distR="0" wp14:anchorId="74E7CACF" wp14:editId="7B5C54F7">
                  <wp:extent cx="152400" cy="152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C229F70" w14:textId="77777777" w:rsidR="00276F8D" w:rsidRDefault="00000000">
            <w:pPr>
              <w:pStyle w:val="BodyText"/>
              <w:spacing w:before="16" w:after="64"/>
            </w:pPr>
            <w:r>
              <w:rPr>
                <w:b/>
                <w:bCs/>
              </w:rPr>
              <w:t>Military households</w:t>
            </w:r>
          </w:p>
          <w:p w14:paraId="174B6947" w14:textId="77777777" w:rsidR="00276F8D" w:rsidRDefault="00000000">
            <w:pPr>
              <w:pStyle w:val="BodyText"/>
              <w:spacing w:before="16"/>
            </w:pPr>
            <w:r>
              <w:t>There are approximately 15,893 Virginia Beach households with at least one member in active-duty military service (“military households”), around 11% of all households in the City. Families account for 77% of military households, while non-family living arrangements, mostly people living alone, make up 23% of military households.</w:t>
            </w:r>
          </w:p>
          <w:p w14:paraId="43127740" w14:textId="77777777" w:rsidR="00276F8D" w:rsidRDefault="00000000">
            <w:pPr>
              <w:pStyle w:val="BodyText"/>
            </w:pPr>
            <w:r>
              <w:t>Around 50% of military households own their homes, and 49% rent. The vast majority of homeowner households have a mortgage or loan.</w:t>
            </w:r>
            <w:r>
              <w:rPr>
                <w:rStyle w:val="FootnoteReference"/>
              </w:rPr>
              <w:footnoteReference w:id="26"/>
            </w:r>
          </w:p>
          <w:p w14:paraId="36759D67" w14:textId="77777777" w:rsidR="00276F8D" w:rsidRDefault="00000000">
            <w:pPr>
              <w:pStyle w:val="BodyText"/>
              <w:spacing w:after="16"/>
            </w:pPr>
            <w:r>
              <w:t>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27"/>
            </w:r>
          </w:p>
        </w:tc>
      </w:tr>
    </w:tbl>
    <w:p w14:paraId="6285935C" w14:textId="77777777" w:rsidR="00276F8D" w:rsidRDefault="00000000">
      <w:pPr>
        <w:pStyle w:val="Heading2"/>
      </w:pPr>
      <w:bookmarkStart w:id="57" w:name="affordable-housing"/>
      <w:bookmarkEnd w:id="55"/>
      <w:r>
        <w:t>5.3 Affordable housing</w:t>
      </w:r>
    </w:p>
    <w:p w14:paraId="3973284F" w14:textId="77777777" w:rsidR="00276F8D" w:rsidRDefault="00000000">
      <w:pPr>
        <w:pStyle w:val="FirstParagraph"/>
      </w:pPr>
      <w:r>
        <w:t>VCHR conducted an affordable housing gap analysis and estimated the extent to which affordable housing occurs “naturally” in the market to evaluate whether available affordable housing can meet the needs of current and future Virginia Beach residents.</w:t>
      </w:r>
    </w:p>
    <w:p w14:paraId="11DE2A28" w14:textId="77777777" w:rsidR="00276F8D" w:rsidRDefault="00000000">
      <w:pPr>
        <w:pStyle w:val="Heading3"/>
      </w:pPr>
      <w:bookmarkStart w:id="58" w:name="rental-housing-gap-analysis"/>
      <w:r>
        <w:t>5.3.1 Rental housing gap analysis</w:t>
      </w:r>
    </w:p>
    <w:p w14:paraId="1303F0A3" w14:textId="77777777" w:rsidR="00276F8D" w:rsidRDefault="00000000">
      <w:pPr>
        <w:pStyle w:val="FirstParagraph"/>
      </w:pPr>
      <w:r>
        <w:t>Each pair of columns in figure X compares the number of households in each income group to the number of housing units affordable to that group. Each column provides additional information: cost burden in the “households” column and information about the income of the unit occupants in the other column.</w:t>
      </w:r>
    </w:p>
    <w:p w14:paraId="19336839" w14:textId="77777777" w:rsidR="00276F8D" w:rsidRDefault="00000000">
      <w:pPr>
        <w:pStyle w:val="BodyText"/>
      </w:pPr>
      <w:r>
        <w:t>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14:paraId="6431FF5D" w14:textId="77777777" w:rsidR="00276F8D" w:rsidRDefault="00000000">
      <w:pPr>
        <w:pStyle w:val="BodyText"/>
      </w:pPr>
      <w:r>
        <w:t>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14:paraId="6D1E7683" w14:textId="77777777" w:rsidR="00276F8D" w:rsidRDefault="00000000">
      <w:pPr>
        <w:pStyle w:val="BodyText"/>
      </w:pPr>
      <w:r>
        <w:lastRenderedPageBreak/>
        <w:t>Building units on either end of the 50%-80% income category would help relieve competition to access these units. Some higher-income renters may choose to “upgrade” 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p w14:paraId="44B576BA" w14:textId="77777777" w:rsidR="00276F8D" w:rsidRDefault="00000000">
      <w:pPr>
        <w:pStyle w:val="BodyText"/>
      </w:pPr>
      <w:r>
        <w:rPr>
          <w:rStyle w:val="VerbatimChar"/>
        </w:rPr>
        <w:t>ADD FIGURE: Virginia Beach Rented/For-rent Housing Gap</w:t>
      </w:r>
    </w:p>
    <w:p w14:paraId="00989038" w14:textId="77777777" w:rsidR="00276F8D" w:rsidRDefault="00000000">
      <w:pPr>
        <w:pStyle w:val="Heading2"/>
      </w:pPr>
      <w:bookmarkStart w:id="59" w:name="ownedfor-sale-gap-analysis"/>
      <w:bookmarkEnd w:id="57"/>
      <w:bookmarkEnd w:id="58"/>
      <w:r>
        <w:t>5.4 Owned/for-sale gap analysis</w:t>
      </w:r>
    </w:p>
    <w:p w14:paraId="77E1753B" w14:textId="77777777" w:rsidR="00276F8D" w:rsidRDefault="00000000">
      <w:pPr>
        <w:pStyle w:val="FirstParagraph"/>
      </w:pPr>
      <w:r>
        <w:t>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14:paraId="1F5B3DD1" w14:textId="77777777" w:rsidR="00276F8D" w:rsidRDefault="00000000">
      <w:pPr>
        <w:pStyle w:val="BodyText"/>
      </w:pPr>
      <w:r>
        <w:t>Housing cost burdens shown in the lefthand column of each pair are far more common among homeowners with low and very-low incomes. Like the rental scenario, these households may have to make choices between 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14:paraId="0A5F30CE" w14:textId="77777777" w:rsidR="00276F8D" w:rsidRDefault="00000000">
      <w:pPr>
        <w:pStyle w:val="BodyText"/>
      </w:pPr>
      <w:r>
        <w:t>Quantity and occupancy of the housing stock across income affordability levels, shown in the righthand columns,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p w14:paraId="00DFF2F5" w14:textId="77777777" w:rsidR="00276F8D" w:rsidRDefault="00000000">
      <w:pPr>
        <w:pStyle w:val="BodyText"/>
      </w:pPr>
      <w:r>
        <w:rPr>
          <w:rStyle w:val="VerbatimChar"/>
        </w:rPr>
        <w:t>ADD FIGURE: Virginia Beach Owned/For-sale Housing Gap</w:t>
      </w:r>
    </w:p>
    <w:p w14:paraId="2A78433F" w14:textId="77777777" w:rsidR="00276F8D" w:rsidRDefault="00000000">
      <w:pPr>
        <w:pStyle w:val="Heading2"/>
      </w:pPr>
      <w:bookmarkStart w:id="60" w:name="Xe9230ea796e5217af4cb3c0de43376ee906f057"/>
      <w:bookmarkEnd w:id="59"/>
      <w:r>
        <w:t>5.5 Naturally occurring affordable housing (NOAH)</w:t>
      </w:r>
    </w:p>
    <w:p w14:paraId="62B8A21A" w14:textId="77777777" w:rsidR="00276F8D" w:rsidRDefault="00000000">
      <w:pPr>
        <w:pStyle w:val="FirstParagraph"/>
      </w:pPr>
      <w:r>
        <w:t xml:space="preserve">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w:t>
      </w:r>
      <w:r>
        <w:lastRenderedPageBreak/>
        <w:t>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14:paraId="602F9918" w14:textId="77777777" w:rsidR="00276F8D" w:rsidRDefault="00000000">
      <w:pPr>
        <w:pStyle w:val="BodyText"/>
      </w:pPr>
      <w:r>
        <w:t>This analysis considers two down-payment scenarios: 5% and 10%. The monthly mortgage was combined with average insurance payment, median utility costs, estimated real estate taxes, and estimated HOA and condo fees to determine the total housing expenditure.</w:t>
      </w:r>
    </w:p>
    <w:p w14:paraId="1D11278E" w14:textId="77777777" w:rsidR="00276F8D" w:rsidRDefault="00000000">
      <w:pPr>
        <w:pStyle w:val="BodyText"/>
      </w:pPr>
      <w:r>
        <w:t>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 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14:paraId="36273366" w14:textId="77777777" w:rsidR="00276F8D" w:rsidRDefault="00000000">
      <w:pPr>
        <w:pStyle w:val="BodyText"/>
      </w:pPr>
      <w:r>
        <w:t>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p w14:paraId="18EBAE78" w14:textId="77777777" w:rsidR="00276F8D" w:rsidRDefault="00000000">
      <w:pPr>
        <w:pStyle w:val="BodyText"/>
      </w:pPr>
      <w:r>
        <w:rPr>
          <w:rStyle w:val="VerbatimChar"/>
        </w:rPr>
        <w:t>ADD FIGURE: Share of Affordable Units to 4.5-person household with below 80% AMI</w:t>
      </w:r>
    </w:p>
    <w:p w14:paraId="2490DFFA" w14:textId="77777777" w:rsidR="00276F8D" w:rsidRDefault="00000000">
      <w:pPr>
        <w:pStyle w:val="BodyText"/>
      </w:pPr>
      <w:r>
        <w:t>Using HUD Income Limits and specific rules for occupancy and associated housing affordability (see Appendix X 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14:paraId="64ED3E01" w14:textId="77777777" w:rsidR="00276F8D" w:rsidRDefault="00000000">
      <w:pPr>
        <w:pStyle w:val="BodyText"/>
      </w:pPr>
      <w:r>
        <w:t>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14:paraId="7C709170" w14:textId="77777777" w:rsidR="00276F8D" w:rsidRDefault="00000000">
      <w:pPr>
        <w:pStyle w:val="BodyText"/>
      </w:pPr>
      <w:r>
        <w:t>Further tabulations and analysis are included in [Appendix X].</w:t>
      </w:r>
    </w:p>
    <w:p w14:paraId="0588772B" w14:textId="77777777" w:rsidR="00276F8D" w:rsidRDefault="00000000">
      <w:pPr>
        <w:pStyle w:val="Heading1"/>
      </w:pPr>
      <w:bookmarkStart w:id="61" w:name="conclusions"/>
      <w:bookmarkStart w:id="62" w:name="_Toc150904941"/>
      <w:bookmarkEnd w:id="46"/>
      <w:bookmarkEnd w:id="60"/>
      <w:r>
        <w:lastRenderedPageBreak/>
        <w:t>6. Conclusions</w:t>
      </w:r>
      <w:bookmarkEnd w:id="62"/>
    </w:p>
    <w:p w14:paraId="5F505B4D" w14:textId="77777777" w:rsidR="00276F8D" w:rsidRDefault="00000000">
      <w:pPr>
        <w:pStyle w:val="FirstParagraph"/>
      </w:pPr>
      <w:r>
        <w:t>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14:paraId="28CB7908" w14:textId="77777777" w:rsidR="00276F8D" w:rsidRDefault="00000000">
      <w:pPr>
        <w:pStyle w:val="BodyText"/>
      </w:pPr>
      <w:r>
        <w:t>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support this critical need.</w:t>
      </w:r>
    </w:p>
    <w:p w14:paraId="20EEFC81" w14:textId="77777777" w:rsidR="00276F8D" w:rsidRDefault="00000000">
      <w:pPr>
        <w:pStyle w:val="BodyText"/>
      </w:pPr>
      <w:r>
        <w:t>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14:paraId="0B59971D" w14:textId="77777777" w:rsidR="00276F8D" w:rsidRDefault="00000000">
      <w:pPr>
        <w:pStyle w:val="BodyText"/>
      </w:pPr>
      <w:r>
        <w:t>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 “flips” intended to capitalize on higher rents and desperation of the most vulnerable renters.</w:t>
      </w:r>
    </w:p>
    <w:p w14:paraId="0706FA7F" w14:textId="77777777" w:rsidR="00276F8D" w:rsidRDefault="00000000">
      <w:pPr>
        <w:pStyle w:val="BodyText"/>
      </w:pPr>
      <w:r>
        <w:t>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14:paraId="31C48E23" w14:textId="77777777" w:rsidR="00276F8D" w:rsidRDefault="00000000">
      <w:pPr>
        <w:pStyle w:val="BodyText"/>
      </w:pPr>
      <w:r>
        <w:t>The following chapters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p w14:paraId="5C8DB0CD" w14:textId="77777777" w:rsidR="00276F8D" w:rsidRDefault="00000000">
      <w:pPr>
        <w:pStyle w:val="Heading1"/>
      </w:pPr>
      <w:bookmarkStart w:id="63" w:name="current-housing-efforts"/>
      <w:bookmarkStart w:id="64" w:name="_Toc150904942"/>
      <w:bookmarkEnd w:id="61"/>
      <w:r>
        <w:lastRenderedPageBreak/>
        <w:t>7. Current housing efforts</w:t>
      </w:r>
      <w:bookmarkEnd w:id="64"/>
    </w:p>
    <w:p w14:paraId="42C48B61" w14:textId="77777777" w:rsidR="00276F8D" w:rsidRDefault="00000000">
      <w:pPr>
        <w:pStyle w:val="FirstParagraph"/>
      </w:pPr>
      <w:r>
        <w:t>The City of Virginia Beach currently promotes housing affordability both directly and through partner organizations using City, state, and federal funds.</w:t>
      </w:r>
    </w:p>
    <w:p w14:paraId="0923D917" w14:textId="77777777" w:rsidR="00276F8D" w:rsidRDefault="00000000">
      <w:pPr>
        <w:pStyle w:val="Heading2"/>
      </w:pPr>
      <w:bookmarkStart w:id="65" w:name="vbcdc"/>
      <w:r>
        <w:t>7.1 VBCDC</w:t>
      </w:r>
    </w:p>
    <w:p w14:paraId="3F4BFA75" w14:textId="77777777" w:rsidR="00276F8D" w:rsidRDefault="00000000">
      <w:pPr>
        <w:pStyle w:val="FirstParagraph"/>
      </w:pPr>
      <w:r>
        <w:t>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p w14:paraId="60D42FB2" w14:textId="77777777" w:rsidR="00276F8D" w:rsidRDefault="00000000">
      <w:pPr>
        <w:pStyle w:val="CaptionedFigure"/>
      </w:pPr>
      <w:r>
        <w:rPr>
          <w:noProof/>
        </w:rPr>
        <w:drawing>
          <wp:inline distT="0" distB="0" distL="0" distR="0" wp14:anchorId="20348BFB" wp14:editId="1AEAE697">
            <wp:extent cx="5943600" cy="4487819"/>
            <wp:effectExtent l="0" t="0" r="0" b="0"/>
            <wp:docPr id="194" name="Picture" descr="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
            <wp:cNvGraphicFramePr/>
            <a:graphic xmlns:a="http://schemas.openxmlformats.org/drawingml/2006/main">
              <a:graphicData uri="http://schemas.openxmlformats.org/drawingml/2006/picture">
                <pic:pic xmlns:pic="http://schemas.openxmlformats.org/drawingml/2006/picture">
                  <pic:nvPicPr>
                    <pic:cNvPr id="195" name="Picture" descr="img/vbcdc.jpg"/>
                    <pic:cNvPicPr>
                      <a:picLocks noChangeAspect="1" noChangeArrowheads="1"/>
                    </pic:cNvPicPr>
                  </pic:nvPicPr>
                  <pic:blipFill>
                    <a:blip r:embed="rId39"/>
                    <a:stretch>
                      <a:fillRect/>
                    </a:stretch>
                  </pic:blipFill>
                  <pic:spPr bwMode="auto">
                    <a:xfrm>
                      <a:off x="0" y="0"/>
                      <a:ext cx="5943600" cy="4487819"/>
                    </a:xfrm>
                    <a:prstGeom prst="rect">
                      <a:avLst/>
                    </a:prstGeom>
                    <a:noFill/>
                    <a:ln w="9525">
                      <a:noFill/>
                      <a:headEnd/>
                      <a:tailEnd/>
                    </a:ln>
                  </pic:spPr>
                </pic:pic>
              </a:graphicData>
            </a:graphic>
          </wp:inline>
        </w:drawing>
      </w:r>
    </w:p>
    <w:p w14:paraId="4736ADA9" w14:textId="77777777" w:rsidR="00276F8D" w:rsidRDefault="00000000">
      <w:pPr>
        <w:pStyle w:val="ImageCaption"/>
      </w:pPr>
      <w:r>
        <w:t>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p w14:paraId="17B0F8C0" w14:textId="77777777" w:rsidR="00276F8D" w:rsidRDefault="00000000">
      <w:pPr>
        <w:pStyle w:val="BodyText"/>
      </w:pPr>
      <w:r>
        <w:t>The VBCDC has close links to the City: the City Council appoints its Board of Directors and provides funding and policy direction, and it frequently coordinates with the City Departments of Housing and Neighborhood Preservation and of Human Services.</w:t>
      </w:r>
    </w:p>
    <w:p w14:paraId="7B4394BE" w14:textId="77777777" w:rsidR="00276F8D" w:rsidRDefault="00000000">
      <w:pPr>
        <w:pStyle w:val="BodyText"/>
      </w:pPr>
      <w:r>
        <w:lastRenderedPageBreak/>
        <w:t>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7806"/>
      </w:tblGrid>
      <w:tr w:rsidR="00276F8D" w14:paraId="4BFA2948" w14:textId="77777777" w:rsidTr="00276F8D">
        <w:trPr>
          <w:cantSplit/>
        </w:trPr>
        <w:tc>
          <w:tcPr>
            <w:tcW w:w="0" w:type="auto"/>
            <w:tcMar>
              <w:left w:w="144" w:type="dxa"/>
              <w:right w:w="144" w:type="dxa"/>
            </w:tcMar>
          </w:tcPr>
          <w:p w14:paraId="6AAE49A9" w14:textId="77777777" w:rsidR="00276F8D" w:rsidRDefault="00000000">
            <w:pPr>
              <w:pStyle w:val="BodyText"/>
              <w:spacing w:before="0" w:after="8"/>
              <w:jc w:val="center"/>
            </w:pPr>
            <w:r>
              <w:rPr>
                <w:noProof/>
              </w:rPr>
              <w:drawing>
                <wp:inline distT="0" distB="0" distL="0" distR="0" wp14:anchorId="409CF07E" wp14:editId="5FC2F01B">
                  <wp:extent cx="152400" cy="1524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B4CD659" w14:textId="77777777" w:rsidR="00276F8D" w:rsidRDefault="00000000">
            <w:pPr>
              <w:pStyle w:val="BodyText"/>
              <w:spacing w:before="16" w:after="64"/>
            </w:pPr>
            <w:r>
              <w:rPr>
                <w:b/>
                <w:bCs/>
              </w:rPr>
              <w:t>Learn more</w:t>
            </w:r>
          </w:p>
          <w:p w14:paraId="0DC7FB23" w14:textId="77777777" w:rsidR="00276F8D" w:rsidRDefault="00000000">
            <w:pPr>
              <w:pStyle w:val="BodyText"/>
              <w:spacing w:before="16" w:after="16"/>
            </w:pPr>
            <w:r>
              <w:t xml:space="preserve">The </w:t>
            </w:r>
            <w:hyperlink r:id="rId41">
              <w:r>
                <w:rPr>
                  <w:rStyle w:val="Hyperlink"/>
                </w:rPr>
                <w:t>VBCDC website</w:t>
              </w:r>
            </w:hyperlink>
            <w:r>
              <w:t xml:space="preserve"> has additional information on their mission, administration, and services.</w:t>
            </w:r>
          </w:p>
        </w:tc>
      </w:tr>
    </w:tbl>
    <w:p w14:paraId="570E9881" w14:textId="77777777" w:rsidR="00276F8D" w:rsidRDefault="00000000">
      <w:pPr>
        <w:pStyle w:val="Heading2"/>
      </w:pPr>
      <w:bookmarkStart w:id="66" w:name="funding"/>
      <w:bookmarkEnd w:id="65"/>
      <w:r>
        <w:t>7.2 Funding</w:t>
      </w:r>
    </w:p>
    <w:p w14:paraId="65FD7589" w14:textId="77777777" w:rsidR="00276F8D" w:rsidRDefault="00000000">
      <w:pPr>
        <w:pStyle w:val="FirstParagraph"/>
      </w:pPr>
      <w:r>
        <w:t>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p w14:paraId="4792FF75" w14:textId="77777777" w:rsidR="00276F8D" w:rsidRDefault="00000000">
      <w:pPr>
        <w:pStyle w:val="Heading2"/>
      </w:pPr>
      <w:bookmarkStart w:id="67" w:name="development-incentives"/>
      <w:bookmarkEnd w:id="66"/>
      <w:r>
        <w:t>7.3 Development incentives</w:t>
      </w:r>
    </w:p>
    <w:p w14:paraId="6D5EFA8D" w14:textId="77777777" w:rsidR="00276F8D" w:rsidRDefault="00000000">
      <w:pPr>
        <w:pStyle w:val="FirstParagraph"/>
      </w:pPr>
      <w:r>
        <w:t>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p w14:paraId="6FBEE543" w14:textId="77777777" w:rsidR="00276F8D" w:rsidRDefault="00000000">
      <w:pPr>
        <w:pStyle w:val="Heading2"/>
      </w:pPr>
      <w:bookmarkStart w:id="68" w:name="housing-resource-center"/>
      <w:bookmarkEnd w:id="67"/>
      <w:r>
        <w:lastRenderedPageBreak/>
        <w:t>7.4 Housing Resource Center</w:t>
      </w:r>
    </w:p>
    <w:p w14:paraId="096E26DE" w14:textId="77777777" w:rsidR="00276F8D" w:rsidRDefault="00000000">
      <w:pPr>
        <w:pStyle w:val="CaptionedFigure"/>
      </w:pPr>
      <w:r>
        <w:rPr>
          <w:noProof/>
        </w:rPr>
        <w:drawing>
          <wp:inline distT="0" distB="0" distL="0" distR="0" wp14:anchorId="54822FF2" wp14:editId="21764596">
            <wp:extent cx="5943600" cy="3566160"/>
            <wp:effectExtent l="0" t="0" r="0" b="0"/>
            <wp:docPr id="204" name="Picture" descr="Along with housing and supportive services, the HRC also includes a cafeteria and learning facilities. Photo: S.B. Ballard Construction Company."/>
            <wp:cNvGraphicFramePr/>
            <a:graphic xmlns:a="http://schemas.openxmlformats.org/drawingml/2006/main">
              <a:graphicData uri="http://schemas.openxmlformats.org/drawingml/2006/picture">
                <pic:pic xmlns:pic="http://schemas.openxmlformats.org/drawingml/2006/picture">
                  <pic:nvPicPr>
                    <pic:cNvPr id="205" name="Picture" descr="img/hrc.jpg"/>
                    <pic:cNvPicPr>
                      <a:picLocks noChangeAspect="1" noChangeArrowheads="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p>
    <w:p w14:paraId="61D5B8EF" w14:textId="77777777" w:rsidR="00276F8D" w:rsidRDefault="00000000">
      <w:pPr>
        <w:pStyle w:val="ImageCaption"/>
      </w:pPr>
      <w:r>
        <w:t>Along with housing and supportive services, the HRC also includes a cafeteria and learning facilities. Photo: S.B. Ballard Construction Company.</w:t>
      </w:r>
    </w:p>
    <w:p w14:paraId="5F24A20E" w14:textId="77777777" w:rsidR="00276F8D" w:rsidRDefault="00000000">
      <w:pPr>
        <w:pStyle w:val="BodyText"/>
      </w:pPr>
      <w:r>
        <w:t>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6121"/>
      </w:tblGrid>
      <w:tr w:rsidR="00276F8D" w14:paraId="7135E118" w14:textId="77777777" w:rsidTr="00276F8D">
        <w:trPr>
          <w:cantSplit/>
        </w:trPr>
        <w:tc>
          <w:tcPr>
            <w:tcW w:w="0" w:type="auto"/>
            <w:tcMar>
              <w:left w:w="144" w:type="dxa"/>
              <w:right w:w="144" w:type="dxa"/>
            </w:tcMar>
          </w:tcPr>
          <w:p w14:paraId="1B69EF3F" w14:textId="77777777" w:rsidR="00276F8D" w:rsidRDefault="00000000">
            <w:pPr>
              <w:pStyle w:val="BodyText"/>
              <w:spacing w:before="0" w:after="8"/>
              <w:jc w:val="center"/>
            </w:pPr>
            <w:r>
              <w:rPr>
                <w:noProof/>
              </w:rPr>
              <w:drawing>
                <wp:inline distT="0" distB="0" distL="0" distR="0" wp14:anchorId="515849D5" wp14:editId="43154F03">
                  <wp:extent cx="152400" cy="1524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A0BF68A" w14:textId="77777777" w:rsidR="00276F8D" w:rsidRDefault="00000000">
            <w:pPr>
              <w:pStyle w:val="BodyText"/>
              <w:spacing w:before="16" w:after="64"/>
            </w:pPr>
            <w:r>
              <w:rPr>
                <w:b/>
                <w:bCs/>
              </w:rPr>
              <w:t>Learn more</w:t>
            </w:r>
          </w:p>
          <w:p w14:paraId="47FDDDE1" w14:textId="77777777" w:rsidR="00276F8D" w:rsidRDefault="00000000">
            <w:pPr>
              <w:pStyle w:val="BodyText"/>
              <w:spacing w:before="16" w:after="16"/>
            </w:pPr>
            <w:r>
              <w:t xml:space="preserve">The </w:t>
            </w:r>
            <w:hyperlink r:id="rId43">
              <w:r>
                <w:rPr>
                  <w:rStyle w:val="Hyperlink"/>
                </w:rPr>
                <w:t>HRC website</w:t>
              </w:r>
            </w:hyperlink>
            <w:r>
              <w:t xml:space="preserve"> has a full list of resources and services provided on site.</w:t>
            </w:r>
          </w:p>
        </w:tc>
      </w:tr>
    </w:tbl>
    <w:p w14:paraId="3B094630" w14:textId="77777777" w:rsidR="00276F8D" w:rsidRDefault="00000000">
      <w:pPr>
        <w:pStyle w:val="Heading1"/>
      </w:pPr>
      <w:bookmarkStart w:id="69" w:name="solutions-overview"/>
      <w:bookmarkStart w:id="70" w:name="_Toc150904943"/>
      <w:bookmarkEnd w:id="63"/>
      <w:bookmarkEnd w:id="68"/>
      <w:r>
        <w:lastRenderedPageBreak/>
        <w:t>8. Solutions overview</w:t>
      </w:r>
      <w:bookmarkEnd w:id="70"/>
    </w:p>
    <w:p w14:paraId="6DD66BA3" w14:textId="77777777" w:rsidR="00276F8D" w:rsidRDefault="00000000">
      <w:pPr>
        <w:pStyle w:val="FirstParagraph"/>
      </w:pPr>
      <w:r>
        <w:t>This section proposes and describes eight different policy and programmatic recommendations for the City to pursue as part of its efforts to address housing affordability and opportunity.</w:t>
      </w:r>
    </w:p>
    <w:p w14:paraId="55EC4200" w14:textId="77777777" w:rsidR="00276F8D" w:rsidRDefault="00000000">
      <w:pPr>
        <w:pStyle w:val="BodyText"/>
      </w:pPr>
      <w:r>
        <w:t>The recommendations are based on VCHR’s analysis of housing needs in the City, VCHR’s engagement with community members, and conversations with City Council and City staff. They also incorporate input from City Council at two working sessions between August and September.</w:t>
      </w:r>
    </w:p>
    <w:p w14:paraId="63ACE884" w14:textId="77777777" w:rsidR="00276F8D" w:rsidRDefault="00000000">
      <w:pPr>
        <w:pStyle w:val="BodyText"/>
      </w:pPr>
      <w:r>
        <w:t>Solutions are organized into three categories:</w:t>
      </w:r>
    </w:p>
    <w:p w14:paraId="7B610D14" w14:textId="77777777" w:rsidR="00276F8D" w:rsidRDefault="00000000">
      <w:pPr>
        <w:pStyle w:val="Compact"/>
        <w:numPr>
          <w:ilvl w:val="0"/>
          <w:numId w:val="8"/>
        </w:numPr>
      </w:pPr>
      <w:r>
        <w:rPr>
          <w:b/>
          <w:color w:val="3A9F9C"/>
        </w:rPr>
        <w:t>Strategic priorities</w:t>
      </w:r>
      <w:r>
        <w:t xml:space="preserve"> that build the City’s capacity to make significant strides, but may require substantial planning and investment.</w:t>
      </w:r>
    </w:p>
    <w:p w14:paraId="553FC581" w14:textId="77777777" w:rsidR="00276F8D" w:rsidRDefault="00000000">
      <w:pPr>
        <w:pStyle w:val="Compact"/>
        <w:numPr>
          <w:ilvl w:val="0"/>
          <w:numId w:val="8"/>
        </w:numPr>
      </w:pPr>
      <w:r>
        <w:rPr>
          <w:b/>
          <w:color w:val="1A3454"/>
        </w:rPr>
        <w:t>Easy wins</w:t>
      </w:r>
      <w:r>
        <w:t xml:space="preserve"> that require fewer decision points and could demonstrate meaningful success in the near future.</w:t>
      </w:r>
    </w:p>
    <w:p w14:paraId="0A88CED7" w14:textId="77777777" w:rsidR="00276F8D" w:rsidRDefault="00000000">
      <w:pPr>
        <w:pStyle w:val="Compact"/>
        <w:numPr>
          <w:ilvl w:val="0"/>
          <w:numId w:val="8"/>
        </w:numPr>
      </w:pPr>
      <w:r>
        <w:rPr>
          <w:b/>
          <w:color w:val="E66B3F"/>
        </w:rPr>
        <w:t>Background work</w:t>
      </w:r>
      <w:r>
        <w:t xml:space="preserve"> activities that take advantage of ongoing or upcoming efforts to improve the City’s planning, regulatory, and operational approaches to housing.</w:t>
      </w:r>
    </w:p>
    <w:p w14:paraId="3D73D3F0" w14:textId="77777777" w:rsidR="00276F8D" w:rsidRDefault="00000000">
      <w:pPr>
        <w:pStyle w:val="Heading2"/>
      </w:pPr>
      <w:bookmarkStart w:id="71" w:name="policy-matrix"/>
      <w:r>
        <w:t>8.1 Policy matrix</w:t>
      </w:r>
    </w:p>
    <w:p w14:paraId="1F96831E" w14:textId="77777777" w:rsidR="00276F8D" w:rsidRDefault="00000000">
      <w:pPr>
        <w:pStyle w:val="FirstParagraph"/>
      </w:pPr>
      <w:r>
        <w:t>To help evaluate and prioritize housing policy strategies, Virginia Beach can use a matrix like the one below. Relative to one another, proposals are ranked according to their expected positive impact and their complexity (or level of effort) to implement.</w:t>
      </w:r>
    </w:p>
    <w:p w14:paraId="6C30E312" w14:textId="77777777" w:rsidR="00276F8D" w:rsidRDefault="00000000">
      <w:pPr>
        <w:pStyle w:val="BodyText"/>
      </w:pPr>
      <w:r>
        <w:rPr>
          <w:noProof/>
        </w:rPr>
        <w:drawing>
          <wp:inline distT="0" distB="0" distL="0" distR="0" wp14:anchorId="23850FBE" wp14:editId="42B9A3D8">
            <wp:extent cx="5943600" cy="382796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img/matrix.png"/>
                    <pic:cNvPicPr>
                      <a:picLocks noChangeAspect="1" noChangeArrowheads="1"/>
                    </pic:cNvPicPr>
                  </pic:nvPicPr>
                  <pic:blipFill>
                    <a:blip r:embed="rId44"/>
                    <a:stretch>
                      <a:fillRect/>
                    </a:stretch>
                  </pic:blipFill>
                  <pic:spPr bwMode="auto">
                    <a:xfrm>
                      <a:off x="0" y="0"/>
                      <a:ext cx="5943600" cy="3827961"/>
                    </a:xfrm>
                    <a:prstGeom prst="rect">
                      <a:avLst/>
                    </a:prstGeom>
                    <a:noFill/>
                    <a:ln w="9525">
                      <a:noFill/>
                      <a:headEnd/>
                      <a:tailEnd/>
                    </a:ln>
                  </pic:spPr>
                </pic:pic>
              </a:graphicData>
            </a:graphic>
          </wp:inline>
        </w:drawing>
      </w:r>
    </w:p>
    <w:p w14:paraId="2A842D31" w14:textId="77777777" w:rsidR="00276F8D" w:rsidRDefault="00000000">
      <w:pPr>
        <w:pStyle w:val="BodyText"/>
      </w:pPr>
      <w:r>
        <w:t>Each strategy then falls into one of these categories:</w:t>
      </w:r>
    </w:p>
    <w:p w14:paraId="2BC669D3" w14:textId="77777777" w:rsidR="00276F8D" w:rsidRDefault="00000000">
      <w:pPr>
        <w:pStyle w:val="BodyText"/>
      </w:pPr>
      <w:r>
        <w:rPr>
          <w:b/>
          <w:color w:val="3A9F9C"/>
        </w:rPr>
        <w:lastRenderedPageBreak/>
        <w:t>Strategic priorities</w:t>
      </w:r>
    </w:p>
    <w:p w14:paraId="75D67FE4" w14:textId="77777777" w:rsidR="00276F8D" w:rsidRDefault="00000000">
      <w:pPr>
        <w:pStyle w:val="Compact"/>
        <w:numPr>
          <w:ilvl w:val="0"/>
          <w:numId w:val="9"/>
        </w:numPr>
      </w:pPr>
      <w:r>
        <w:t>Focused activities that require more effort but have the biggest payoff.</w:t>
      </w:r>
    </w:p>
    <w:p w14:paraId="40F54F87" w14:textId="77777777" w:rsidR="00276F8D" w:rsidRDefault="00000000">
      <w:pPr>
        <w:pStyle w:val="Compact"/>
        <w:numPr>
          <w:ilvl w:val="0"/>
          <w:numId w:val="9"/>
        </w:numPr>
      </w:pPr>
      <w:r>
        <w:t>Build long-term capacity to address housing needs.</w:t>
      </w:r>
    </w:p>
    <w:p w14:paraId="1DF8D812" w14:textId="77777777" w:rsidR="00276F8D" w:rsidRDefault="00000000">
      <w:pPr>
        <w:pStyle w:val="Compact"/>
        <w:numPr>
          <w:ilvl w:val="0"/>
          <w:numId w:val="9"/>
        </w:numPr>
      </w:pPr>
      <w:r>
        <w:t>Provide opportunity for City to innovate and lead among peers.</w:t>
      </w:r>
    </w:p>
    <w:p w14:paraId="6E85DED6" w14:textId="77777777" w:rsidR="00276F8D" w:rsidRDefault="00000000">
      <w:pPr>
        <w:pStyle w:val="FirstParagraph"/>
      </w:pPr>
      <w:r>
        <w:rPr>
          <w:b/>
          <w:color w:val="1A3454"/>
        </w:rPr>
        <w:t>Easy wins</w:t>
      </w:r>
    </w:p>
    <w:p w14:paraId="20C2AFB4" w14:textId="77777777" w:rsidR="00276F8D" w:rsidRDefault="00000000">
      <w:pPr>
        <w:pStyle w:val="Compact"/>
        <w:numPr>
          <w:ilvl w:val="0"/>
          <w:numId w:val="10"/>
        </w:numPr>
      </w:pPr>
      <w:r>
        <w:t>Simple tasks to begin soon that do not require as much work but still result in meaningful progress.</w:t>
      </w:r>
    </w:p>
    <w:p w14:paraId="67DB5EE2" w14:textId="77777777" w:rsidR="00276F8D" w:rsidRDefault="00000000">
      <w:pPr>
        <w:pStyle w:val="Compact"/>
        <w:numPr>
          <w:ilvl w:val="0"/>
          <w:numId w:val="10"/>
        </w:numPr>
      </w:pPr>
      <w:r>
        <w:t>Fewer decision points required, but some may involve novel funding or policy choices.</w:t>
      </w:r>
    </w:p>
    <w:p w14:paraId="65D403C7" w14:textId="77777777" w:rsidR="00276F8D" w:rsidRDefault="00000000">
      <w:pPr>
        <w:pStyle w:val="Compact"/>
        <w:numPr>
          <w:ilvl w:val="0"/>
          <w:numId w:val="10"/>
        </w:numPr>
      </w:pPr>
      <w:r>
        <w:t>Build on clear, proven examples of success.</w:t>
      </w:r>
    </w:p>
    <w:p w14:paraId="11A1D6EB" w14:textId="77777777" w:rsidR="00276F8D" w:rsidRDefault="00000000">
      <w:pPr>
        <w:pStyle w:val="Compact"/>
        <w:numPr>
          <w:ilvl w:val="0"/>
          <w:numId w:val="10"/>
        </w:numPr>
      </w:pPr>
      <w:r>
        <w:t>Take advantage of existing infrastructure without much need for additional capacity.</w:t>
      </w:r>
    </w:p>
    <w:p w14:paraId="08BE9EE3" w14:textId="77777777" w:rsidR="00276F8D" w:rsidRDefault="00000000">
      <w:pPr>
        <w:pStyle w:val="FirstParagraph"/>
      </w:pPr>
      <w:r>
        <w:rPr>
          <w:b/>
          <w:color w:val="E66B3F"/>
        </w:rPr>
        <w:t>Background work</w:t>
      </w:r>
    </w:p>
    <w:p w14:paraId="13E20FB5" w14:textId="77777777" w:rsidR="00276F8D" w:rsidRDefault="00000000">
      <w:pPr>
        <w:pStyle w:val="Compact"/>
        <w:numPr>
          <w:ilvl w:val="0"/>
          <w:numId w:val="11"/>
        </w:numPr>
      </w:pPr>
      <w:r>
        <w:t>Activities that require additional homework but can likely be completed within current or future planning efforts.</w:t>
      </w:r>
    </w:p>
    <w:p w14:paraId="628150CB" w14:textId="77777777" w:rsidR="00276F8D" w:rsidRDefault="00000000">
      <w:pPr>
        <w:pStyle w:val="Compact"/>
        <w:numPr>
          <w:ilvl w:val="0"/>
          <w:numId w:val="11"/>
        </w:numPr>
      </w:pPr>
      <w:r>
        <w:t>Long-term objectives to migrate day-to-day City operations to support its housing goals.</w:t>
      </w:r>
    </w:p>
    <w:p w14:paraId="160564E0" w14:textId="77777777" w:rsidR="00276F8D" w:rsidRDefault="00000000">
      <w:pPr>
        <w:pStyle w:val="FirstParagraph"/>
      </w:pPr>
      <w:r>
        <w:rPr>
          <w:b/>
          <w:color w:val="B1005F"/>
        </w:rPr>
        <w:t>Thankless tasks</w:t>
      </w:r>
    </w:p>
    <w:p w14:paraId="67FB92C8" w14:textId="77777777" w:rsidR="00276F8D" w:rsidRDefault="00000000">
      <w:pPr>
        <w:pStyle w:val="Compact"/>
        <w:numPr>
          <w:ilvl w:val="0"/>
          <w:numId w:val="12"/>
        </w:numPr>
      </w:pPr>
      <w:r>
        <w:t>Not advisable; revise or abandon tasks in the future if they begin to meet this criteria.</w:t>
      </w:r>
    </w:p>
    <w:p w14:paraId="393ADF58" w14:textId="77777777" w:rsidR="00276F8D" w:rsidRDefault="00000000">
      <w:pPr>
        <w:pStyle w:val="Heading2"/>
      </w:pPr>
      <w:bookmarkStart w:id="72" w:name="policy-rankings"/>
      <w:bookmarkEnd w:id="71"/>
      <w:r>
        <w:t>8.2 Policy rankings</w:t>
      </w:r>
    </w:p>
    <w:p w14:paraId="229700E5" w14:textId="77777777" w:rsidR="00276F8D" w:rsidRDefault="00000000">
      <w:pPr>
        <w:pStyle w:val="FirstParagraph"/>
      </w:pPr>
      <w:r>
        <w:t>Based on these criteria, these are the rankings for the eight solutions.</w:t>
      </w:r>
    </w:p>
    <w:p w14:paraId="160A2770" w14:textId="77777777" w:rsidR="00276F8D" w:rsidRDefault="00000000">
      <w:pPr>
        <w:pStyle w:val="BodyText"/>
      </w:pPr>
      <w:r>
        <w:rPr>
          <w:b/>
          <w:color w:val="3A9F9C"/>
        </w:rPr>
        <w:t>Strategic priorities</w:t>
      </w:r>
    </w:p>
    <w:p w14:paraId="1E97A9CA" w14:textId="77777777" w:rsidR="00276F8D" w:rsidRDefault="00000000">
      <w:pPr>
        <w:pStyle w:val="Compact"/>
        <w:numPr>
          <w:ilvl w:val="0"/>
          <w:numId w:val="13"/>
        </w:numPr>
      </w:pPr>
      <w:r>
        <w:t>Develop a City-managed Housing Trust Fund</w:t>
      </w:r>
    </w:p>
    <w:p w14:paraId="3B596367" w14:textId="77777777" w:rsidR="00276F8D" w:rsidRDefault="00000000">
      <w:pPr>
        <w:pStyle w:val="Compact"/>
        <w:numPr>
          <w:ilvl w:val="0"/>
          <w:numId w:val="13"/>
        </w:numPr>
      </w:pPr>
      <w:r>
        <w:t>Use Virginia Beach Development Authority to fund new large-scale, mixed-use development projects</w:t>
      </w:r>
    </w:p>
    <w:p w14:paraId="6F474905" w14:textId="77777777" w:rsidR="00276F8D" w:rsidRDefault="00000000">
      <w:pPr>
        <w:pStyle w:val="Compact"/>
        <w:numPr>
          <w:ilvl w:val="0"/>
          <w:numId w:val="13"/>
        </w:numPr>
      </w:pPr>
      <w:r>
        <w:t>Design and incorporate a housing education campaign into successful community engagement efforts</w:t>
      </w:r>
    </w:p>
    <w:p w14:paraId="1CC94685" w14:textId="77777777" w:rsidR="00276F8D" w:rsidRDefault="00000000">
      <w:pPr>
        <w:pStyle w:val="FirstParagraph"/>
      </w:pPr>
      <w:r>
        <w:rPr>
          <w:b/>
          <w:color w:val="1A3454"/>
        </w:rPr>
        <w:t>Easy wins</w:t>
      </w:r>
    </w:p>
    <w:p w14:paraId="70A31FF9" w14:textId="77777777" w:rsidR="00276F8D" w:rsidRDefault="00000000">
      <w:pPr>
        <w:pStyle w:val="Compact"/>
        <w:numPr>
          <w:ilvl w:val="0"/>
          <w:numId w:val="14"/>
        </w:numPr>
      </w:pPr>
      <w:r>
        <w:t>Create a Housing Assistance Fund for workers</w:t>
      </w:r>
    </w:p>
    <w:p w14:paraId="3D0E947C" w14:textId="77777777" w:rsidR="00276F8D" w:rsidRDefault="00000000">
      <w:pPr>
        <w:pStyle w:val="Compact"/>
        <w:numPr>
          <w:ilvl w:val="0"/>
          <w:numId w:val="14"/>
        </w:numPr>
      </w:pPr>
      <w:r>
        <w:t>Leverage Virginia Statewide Community Land Trust to create permanent affordable homeownership opportunities</w:t>
      </w:r>
    </w:p>
    <w:p w14:paraId="73632ACA" w14:textId="77777777" w:rsidR="00276F8D" w:rsidRDefault="00000000">
      <w:pPr>
        <w:pStyle w:val="FirstParagraph"/>
      </w:pPr>
      <w:r>
        <w:rPr>
          <w:b/>
          <w:color w:val="E66B3F"/>
        </w:rPr>
        <w:t>Background work</w:t>
      </w:r>
    </w:p>
    <w:p w14:paraId="3E6D8E1B" w14:textId="77777777" w:rsidR="00276F8D" w:rsidRDefault="00000000">
      <w:pPr>
        <w:pStyle w:val="Compact"/>
        <w:numPr>
          <w:ilvl w:val="0"/>
          <w:numId w:val="15"/>
        </w:numPr>
      </w:pPr>
      <w:r>
        <w:t>Pursue innovative self-sustaining mixed-income, mixed-use rental development options</w:t>
      </w:r>
    </w:p>
    <w:p w14:paraId="0BF16C11" w14:textId="77777777" w:rsidR="00276F8D" w:rsidRDefault="00000000">
      <w:pPr>
        <w:pStyle w:val="Compact"/>
        <w:numPr>
          <w:ilvl w:val="0"/>
          <w:numId w:val="15"/>
        </w:numPr>
      </w:pPr>
      <w:r>
        <w:t>Research opportunities to simplify and streamline the permitting and review processes</w:t>
      </w:r>
    </w:p>
    <w:p w14:paraId="47CB7BE0" w14:textId="77777777" w:rsidR="00276F8D" w:rsidRDefault="00000000">
      <w:pPr>
        <w:pStyle w:val="Compact"/>
        <w:numPr>
          <w:ilvl w:val="0"/>
          <w:numId w:val="15"/>
        </w:numPr>
      </w:pPr>
      <w:r>
        <w:t xml:space="preserve">Consider an advisory board to guide the development of new zoning ordinance changes </w:t>
      </w:r>
      <w:r>
        <w:rPr>
          <w:i/>
          <w:iCs/>
        </w:rPr>
        <w:t>and</w:t>
      </w:r>
      <w:r>
        <w:t xml:space="preserve"> assess options for redesigning the Workforce Housing Program to increase its impact</w:t>
      </w:r>
    </w:p>
    <w:p w14:paraId="645C26F3" w14:textId="77777777" w:rsidR="00276F8D" w:rsidRDefault="00000000">
      <w:pPr>
        <w:pStyle w:val="Heading1"/>
      </w:pPr>
      <w:bookmarkStart w:id="73" w:name="X8850a7a295e9d1a4d943967157bdacb4c7ed6f0"/>
      <w:bookmarkStart w:id="74" w:name="_Toc150904944"/>
      <w:bookmarkEnd w:id="69"/>
      <w:bookmarkEnd w:id="72"/>
      <w:r>
        <w:lastRenderedPageBreak/>
        <w:t>9. Develop a City-managed Housing Trust Fund</w:t>
      </w:r>
      <w:bookmarkEnd w:id="74"/>
    </w:p>
    <w:p w14:paraId="3E4F2BAB" w14:textId="77777777" w:rsidR="00276F8D" w:rsidRDefault="00000000">
      <w:pPr>
        <w:pStyle w:val="Heading3"/>
      </w:pPr>
      <w:bookmarkStart w:id="75" w:name="strategic-priority-1"/>
      <w:r>
        <w:t>STRATEGIC PRIORITY 1</w:t>
      </w:r>
    </w:p>
    <w:p w14:paraId="7E4B0E77" w14:textId="77777777" w:rsidR="00276F8D" w:rsidRDefault="00000000">
      <w:pPr>
        <w:pStyle w:val="Heading3"/>
      </w:pPr>
      <w:bookmarkStart w:id="76" w:name="X675e3ee0a232c1eb1db1501a3883cd8700113f2"/>
      <w:bookmarkEnd w:id="75"/>
      <w:r>
        <w:t>Develop a City-managed Housing Trust Fund</w:t>
      </w:r>
    </w:p>
    <w:p w14:paraId="2076F926" w14:textId="77777777" w:rsidR="00276F8D" w:rsidRDefault="00000000">
      <w:pPr>
        <w:pStyle w:val="FirstParagraph"/>
      </w:pPr>
      <w:r>
        <w:t>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14:paraId="0F40DB7C" w14:textId="77777777" w:rsidR="00276F8D" w:rsidRDefault="00000000">
      <w:pPr>
        <w:pStyle w:val="BodyText"/>
      </w:pPr>
      <w:r>
        <w:t>Local HTFs aren’t new in Virginia. Other cities like Alexandria and Richmond use them to provide flexible and vital funding for affordable housing developments when federal and state resources fall short.</w:t>
      </w:r>
    </w:p>
    <w:p w14:paraId="4630CBC2" w14:textId="77777777" w:rsidR="00276F8D" w:rsidRDefault="00000000">
      <w:pPr>
        <w:pStyle w:val="BodyText"/>
      </w:pPr>
      <w:r>
        <w:t>HTFs can be capitalized by both public and private sources. Funding is awarded through a competitive process to ensure that development is meeting the needs and standards of the community. A locality may provide both grants and loans with flexible terms.</w:t>
      </w:r>
    </w:p>
    <w:p w14:paraId="5905B5A8" w14:textId="77777777" w:rsidR="00276F8D" w:rsidRDefault="00000000">
      <w:pPr>
        <w:pStyle w:val="Heading2"/>
      </w:pPr>
      <w:bookmarkStart w:id="77" w:name="how-it-works"/>
      <w:bookmarkEnd w:id="76"/>
      <w:r>
        <w:t>9.1 HOW IT WORKS</w:t>
      </w:r>
    </w:p>
    <w:p w14:paraId="4B16C240" w14:textId="77777777" w:rsidR="00276F8D" w:rsidRDefault="00000000">
      <w:pPr>
        <w:pStyle w:val="FirstParagraph"/>
      </w:pPr>
      <w:r>
        <w:t>To build a successful HTF, the City will need to decide how the fund will be funded, governed, and administered. Below are nine program design elements that describe the major components of HTF operations.</w:t>
      </w:r>
    </w:p>
    <w:p w14:paraId="4326F162" w14:textId="77777777" w:rsidR="00276F8D" w:rsidRDefault="00000000">
      <w:pPr>
        <w:pStyle w:val="BodyText"/>
      </w:pPr>
      <w:r>
        <w:rPr>
          <w:i/>
          <w:iCs/>
        </w:rPr>
        <w:t>Legal structure</w:t>
      </w:r>
    </w:p>
    <w:p w14:paraId="4807182A" w14:textId="77777777" w:rsidR="00276F8D" w:rsidRDefault="00000000">
      <w:pPr>
        <w:pStyle w:val="BodyText"/>
      </w:pPr>
      <w:r>
        <w:t>HTFs are chartered by local governments through an enabling ordinance or law. Establishing the fund’s specific legal structure sets a clear purpose for funds, assigns core responsibilities, and gives power to distribute funding.</w:t>
      </w:r>
    </w:p>
    <w:p w14:paraId="5336DBBF" w14:textId="77777777" w:rsidR="00276F8D" w:rsidRDefault="00000000">
      <w:pPr>
        <w:pStyle w:val="BodyText"/>
      </w:pPr>
      <w:r>
        <w:t>There are several possible avenues for incorporating an HTF, including:</w:t>
      </w:r>
    </w:p>
    <w:p w14:paraId="7A991C14" w14:textId="77777777" w:rsidR="00276F8D" w:rsidRDefault="00000000">
      <w:pPr>
        <w:pStyle w:val="Compact"/>
        <w:numPr>
          <w:ilvl w:val="0"/>
          <w:numId w:val="16"/>
        </w:numPr>
      </w:pPr>
      <w:r>
        <w:t>Wholly operating as a local government program (most common)</w:t>
      </w:r>
    </w:p>
    <w:p w14:paraId="5ED72878" w14:textId="77777777" w:rsidR="00276F8D" w:rsidRDefault="00000000">
      <w:pPr>
        <w:pStyle w:val="Compact"/>
        <w:numPr>
          <w:ilvl w:val="0"/>
          <w:numId w:val="16"/>
        </w:numPr>
      </w:pPr>
      <w:r>
        <w:t>Delegating authority to an existing or new quasi-public body, such as a housing authority or regional commission</w:t>
      </w:r>
    </w:p>
    <w:p w14:paraId="7F387183" w14:textId="77777777" w:rsidR="00276F8D" w:rsidRDefault="00000000">
      <w:pPr>
        <w:pStyle w:val="Compact"/>
        <w:numPr>
          <w:ilvl w:val="0"/>
          <w:numId w:val="16"/>
        </w:numPr>
      </w:pPr>
      <w:r>
        <w:t>Delegating authority to an existing or new nonprofit organization</w:t>
      </w:r>
    </w:p>
    <w:p w14:paraId="33679A56" w14:textId="77777777" w:rsidR="00276F8D" w:rsidRDefault="00000000">
      <w:pPr>
        <w:pStyle w:val="Compact"/>
        <w:numPr>
          <w:ilvl w:val="0"/>
          <w:numId w:val="16"/>
        </w:numPr>
      </w:pPr>
      <w:r>
        <w:t>Using a public-private hybrid model</w:t>
      </w:r>
    </w:p>
    <w:p w14:paraId="2898B6E0" w14:textId="77777777" w:rsidR="00276F8D" w:rsidRDefault="00000000">
      <w:pPr>
        <w:pStyle w:val="FirstParagraph"/>
      </w:pPr>
      <w:r>
        <w:t>The most appropriate option for Virginia Beach will likely be to create an HTF as a program administered by the Department of Housing and Neighborhood Preservation.</w:t>
      </w:r>
    </w:p>
    <w:p w14:paraId="05AC7CDB" w14:textId="77777777" w:rsidR="00276F8D" w:rsidRDefault="00000000">
      <w:pPr>
        <w:pStyle w:val="BodyText"/>
      </w:pPr>
      <w:r>
        <w:rPr>
          <w:i/>
          <w:iCs/>
        </w:rPr>
        <w:t>Governance and oversight</w:t>
      </w:r>
    </w:p>
    <w:p w14:paraId="453E89FE" w14:textId="77777777" w:rsidR="00276F8D" w:rsidRDefault="00000000">
      <w:pPr>
        <w:pStyle w:val="BodyText"/>
      </w:pPr>
      <w:r>
        <w:t>In general, HTFs are either entirely or predominantly composed of public dollars. Therefore, HTFs require proper governance and oversight to set funding levels and priorities and to make award decisions. These actions should balance public transparency with efficiency.</w:t>
      </w:r>
    </w:p>
    <w:p w14:paraId="0B40A41A" w14:textId="77777777" w:rsidR="00276F8D" w:rsidRDefault="00000000">
      <w:pPr>
        <w:pStyle w:val="BodyText"/>
      </w:pPr>
      <w:r>
        <w:t>Important governance and oversight-related decisions include:</w:t>
      </w:r>
    </w:p>
    <w:p w14:paraId="49E43038" w14:textId="77777777" w:rsidR="00276F8D" w:rsidRDefault="00000000">
      <w:pPr>
        <w:pStyle w:val="Compact"/>
        <w:numPr>
          <w:ilvl w:val="0"/>
          <w:numId w:val="17"/>
        </w:numPr>
      </w:pPr>
      <w:r>
        <w:t>Choosing whether to assign fiduciary responsibility to an existing public body (e.g., the City Council), a new public body (e.g., appointed advisory board), or defining distinct roles for both</w:t>
      </w:r>
    </w:p>
    <w:p w14:paraId="521AA5B7" w14:textId="77777777" w:rsidR="00276F8D" w:rsidRDefault="00000000">
      <w:pPr>
        <w:pStyle w:val="Compact"/>
        <w:numPr>
          <w:ilvl w:val="0"/>
          <w:numId w:val="17"/>
        </w:numPr>
      </w:pPr>
      <w:r>
        <w:t>Creating regulations to conform to Virginia open meeting laws, as applicable</w:t>
      </w:r>
    </w:p>
    <w:p w14:paraId="6354415C" w14:textId="77777777" w:rsidR="00276F8D" w:rsidRDefault="00000000">
      <w:pPr>
        <w:pStyle w:val="Compact"/>
        <w:numPr>
          <w:ilvl w:val="0"/>
          <w:numId w:val="17"/>
        </w:numPr>
      </w:pPr>
      <w:r>
        <w:t>Establishing avenues for collecting and using public input</w:t>
      </w:r>
    </w:p>
    <w:p w14:paraId="325C4522" w14:textId="77777777" w:rsidR="00276F8D" w:rsidRDefault="00000000">
      <w:pPr>
        <w:pStyle w:val="Compact"/>
        <w:numPr>
          <w:ilvl w:val="0"/>
          <w:numId w:val="17"/>
        </w:numPr>
      </w:pPr>
      <w:r>
        <w:lastRenderedPageBreak/>
        <w:t>Determining processes for fiscal audits and other regular checks and balances to ensure public trust</w:t>
      </w:r>
    </w:p>
    <w:p w14:paraId="18D4F39C" w14:textId="77777777" w:rsidR="00276F8D" w:rsidRDefault="00000000">
      <w:pPr>
        <w:pStyle w:val="FirstParagraph"/>
      </w:pPr>
      <w:r>
        <w:t>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14:paraId="3C925B5F" w14:textId="77777777" w:rsidR="00276F8D" w:rsidRDefault="00000000">
      <w:pPr>
        <w:pStyle w:val="BodyText"/>
      </w:pPr>
      <w:r>
        <w:rPr>
          <w:i/>
          <w:iCs/>
        </w:rPr>
        <w:t>Administration and overhead</w:t>
      </w:r>
    </w:p>
    <w:p w14:paraId="55C83216" w14:textId="77777777" w:rsidR="00276F8D" w:rsidRDefault="00000000">
      <w:pPr>
        <w:pStyle w:val="BodyText"/>
      </w:pPr>
      <w:r>
        <w:t>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14:paraId="7C366961" w14:textId="77777777" w:rsidR="00276F8D" w:rsidRDefault="00000000">
      <w:pPr>
        <w:pStyle w:val="BodyText"/>
      </w:pPr>
      <w:r>
        <w:t>Important administrative decisions include:</w:t>
      </w:r>
    </w:p>
    <w:p w14:paraId="4E75A3F3" w14:textId="77777777" w:rsidR="00276F8D" w:rsidRDefault="00000000">
      <w:pPr>
        <w:pStyle w:val="Compact"/>
        <w:numPr>
          <w:ilvl w:val="0"/>
          <w:numId w:val="18"/>
        </w:numPr>
      </w:pPr>
      <w:r>
        <w:t>How operations of the HTF governing body/bodies are supported</w:t>
      </w:r>
    </w:p>
    <w:p w14:paraId="121F88E8" w14:textId="77777777" w:rsidR="00276F8D" w:rsidRDefault="00000000">
      <w:pPr>
        <w:pStyle w:val="Compact"/>
        <w:numPr>
          <w:ilvl w:val="0"/>
          <w:numId w:val="18"/>
        </w:numPr>
      </w:pPr>
      <w:r>
        <w:t>How overhead costs are estimated and covered</w:t>
      </w:r>
    </w:p>
    <w:p w14:paraId="5ED3E7C6" w14:textId="77777777" w:rsidR="00276F8D" w:rsidRDefault="00000000">
      <w:pPr>
        <w:pStyle w:val="Compact"/>
        <w:numPr>
          <w:ilvl w:val="0"/>
          <w:numId w:val="18"/>
        </w:numPr>
      </w:pPr>
      <w:r>
        <w:t>Who serves as day-to-day financial stewards of the HTF monies</w:t>
      </w:r>
    </w:p>
    <w:p w14:paraId="026F7951" w14:textId="77777777" w:rsidR="00276F8D" w:rsidRDefault="00000000">
      <w:pPr>
        <w:pStyle w:val="Compact"/>
        <w:numPr>
          <w:ilvl w:val="0"/>
          <w:numId w:val="18"/>
        </w:numPr>
      </w:pPr>
      <w:r>
        <w:t>Who accepts, reviews, and recommends applications for approval</w:t>
      </w:r>
    </w:p>
    <w:p w14:paraId="098DB880" w14:textId="77777777" w:rsidR="00276F8D" w:rsidRDefault="00000000">
      <w:pPr>
        <w:pStyle w:val="Compact"/>
        <w:numPr>
          <w:ilvl w:val="0"/>
          <w:numId w:val="18"/>
        </w:numPr>
      </w:pPr>
      <w:r>
        <w:t>Who monitors awardees for compliance and success</w:t>
      </w:r>
    </w:p>
    <w:p w14:paraId="1CEBB017" w14:textId="77777777" w:rsidR="00276F8D" w:rsidRDefault="00000000">
      <w:pPr>
        <w:pStyle w:val="FirstParagraph"/>
      </w:pPr>
      <w:r>
        <w:t>If the HTF is housed within the city, department leaders and the City Council should determine the expected increase in staff workload to make appropriate investments in new positions.</w:t>
      </w:r>
    </w:p>
    <w:p w14:paraId="18CF258F" w14:textId="77777777" w:rsidR="00276F8D" w:rsidRDefault="00000000">
      <w:pPr>
        <w:pStyle w:val="BodyText"/>
      </w:pPr>
      <w:r>
        <w:rPr>
          <w:i/>
          <w:iCs/>
        </w:rPr>
        <w:t>Strategic partnerships</w:t>
      </w:r>
    </w:p>
    <w:p w14:paraId="5DE0A6EB" w14:textId="77777777" w:rsidR="00276F8D" w:rsidRDefault="00000000">
      <w:pPr>
        <w:pStyle w:val="BodyText"/>
      </w:pPr>
      <w:r>
        <w:t>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14:paraId="0E705DE7" w14:textId="77777777" w:rsidR="00276F8D" w:rsidRDefault="00000000">
      <w:pPr>
        <w:pStyle w:val="BodyText"/>
      </w:pPr>
      <w:r>
        <w:t>HTF stakeholders should conduct strategic outreach to:</w:t>
      </w:r>
    </w:p>
    <w:p w14:paraId="07CF1E85" w14:textId="77777777" w:rsidR="00276F8D" w:rsidRDefault="00000000">
      <w:pPr>
        <w:pStyle w:val="Compact"/>
        <w:numPr>
          <w:ilvl w:val="0"/>
          <w:numId w:val="19"/>
        </w:numPr>
      </w:pPr>
      <w:r>
        <w:t>For-profit and nonprofit housing developers</w:t>
      </w:r>
    </w:p>
    <w:p w14:paraId="2FD27F40" w14:textId="77777777" w:rsidR="00276F8D" w:rsidRDefault="00000000">
      <w:pPr>
        <w:pStyle w:val="Compact"/>
        <w:numPr>
          <w:ilvl w:val="0"/>
          <w:numId w:val="19"/>
        </w:numPr>
      </w:pPr>
      <w:r>
        <w:t>Housing, homelessness, and other social service providers</w:t>
      </w:r>
    </w:p>
    <w:p w14:paraId="39689729" w14:textId="77777777" w:rsidR="00276F8D" w:rsidRDefault="00000000">
      <w:pPr>
        <w:pStyle w:val="Compact"/>
        <w:numPr>
          <w:ilvl w:val="0"/>
          <w:numId w:val="19"/>
        </w:numPr>
      </w:pPr>
      <w:r>
        <w:t>Anchor institutions, including universities, major employers, and philanthropic foundations</w:t>
      </w:r>
    </w:p>
    <w:p w14:paraId="7C7BE2B9" w14:textId="77777777" w:rsidR="00276F8D" w:rsidRDefault="00000000">
      <w:pPr>
        <w:pStyle w:val="Compact"/>
        <w:numPr>
          <w:ilvl w:val="0"/>
          <w:numId w:val="19"/>
        </w:numPr>
      </w:pPr>
      <w:r>
        <w:t>Grassroots community groups and faith-based organizations</w:t>
      </w:r>
    </w:p>
    <w:p w14:paraId="37B5C373" w14:textId="77777777" w:rsidR="00276F8D" w:rsidRDefault="00000000">
      <w:pPr>
        <w:pStyle w:val="Compact"/>
        <w:numPr>
          <w:ilvl w:val="0"/>
          <w:numId w:val="19"/>
        </w:numPr>
      </w:pPr>
      <w:r>
        <w:t>Related trade and advocacy associations, such as business leagues</w:t>
      </w:r>
    </w:p>
    <w:p w14:paraId="5317F083" w14:textId="77777777" w:rsidR="00276F8D" w:rsidRDefault="00000000">
      <w:pPr>
        <w:pStyle w:val="FirstParagraph"/>
      </w:pPr>
      <w:r>
        <w:rPr>
          <w:i/>
          <w:iCs/>
        </w:rPr>
        <w:t>Funding amounts and sources</w:t>
      </w:r>
    </w:p>
    <w:p w14:paraId="5872B458" w14:textId="77777777" w:rsidR="00276F8D" w:rsidRDefault="00000000">
      <w:pPr>
        <w:pStyle w:val="BodyText"/>
      </w:pPr>
      <w:r>
        <w:t>An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extual on community needs and requires an understanding of housing needs.</w:t>
      </w:r>
    </w:p>
    <w:p w14:paraId="437D7D3E" w14:textId="77777777" w:rsidR="00276F8D" w:rsidRDefault="00000000">
      <w:pPr>
        <w:pStyle w:val="BodyText"/>
      </w:pPr>
      <w:r>
        <w:t>Important funding-related decisions include:</w:t>
      </w:r>
    </w:p>
    <w:p w14:paraId="403A953B" w14:textId="77777777" w:rsidR="00276F8D" w:rsidRDefault="00000000">
      <w:pPr>
        <w:pStyle w:val="Compact"/>
        <w:numPr>
          <w:ilvl w:val="0"/>
          <w:numId w:val="20"/>
        </w:numPr>
      </w:pPr>
      <w:r>
        <w:t>Choosing whether to make annual appropriations through a regular budgeting process or to establish a dedicated source of funds</w:t>
      </w:r>
    </w:p>
    <w:p w14:paraId="227BCCE1" w14:textId="77777777" w:rsidR="00276F8D" w:rsidRDefault="00000000">
      <w:pPr>
        <w:pStyle w:val="Compact"/>
        <w:numPr>
          <w:ilvl w:val="0"/>
          <w:numId w:val="20"/>
        </w:numPr>
      </w:pPr>
      <w:r>
        <w:t>Confirming the initial funding level for the HTF</w:t>
      </w:r>
    </w:p>
    <w:p w14:paraId="026FA26B" w14:textId="77777777" w:rsidR="00276F8D" w:rsidRDefault="00000000">
      <w:pPr>
        <w:pStyle w:val="Compact"/>
        <w:numPr>
          <w:ilvl w:val="0"/>
          <w:numId w:val="20"/>
        </w:numPr>
      </w:pPr>
      <w:r>
        <w:t>Identifying potential revenue sources (e.g., taxes and fees, interest, sale or lease of government property)</w:t>
      </w:r>
    </w:p>
    <w:p w14:paraId="0FB68BB6" w14:textId="77777777" w:rsidR="00276F8D" w:rsidRDefault="00000000">
      <w:pPr>
        <w:pStyle w:val="Compact"/>
        <w:numPr>
          <w:ilvl w:val="0"/>
          <w:numId w:val="20"/>
        </w:numPr>
      </w:pPr>
      <w:r>
        <w:lastRenderedPageBreak/>
        <w:t>Determining funding levels through housing need assessments, housing provider surveys, or comparable program applications</w:t>
      </w:r>
    </w:p>
    <w:p w14:paraId="691A785E" w14:textId="77777777" w:rsidR="00276F8D" w:rsidRDefault="00000000">
      <w:pPr>
        <w:pStyle w:val="FirstParagraph"/>
      </w:pPr>
      <w:r>
        <w:t>The potential funding section below has more specific information on funding sources for Virginia Beach to explore.</w:t>
      </w:r>
    </w:p>
    <w:p w14:paraId="3788A848" w14:textId="77777777" w:rsidR="00276F8D" w:rsidRDefault="00000000">
      <w:pPr>
        <w:pStyle w:val="BodyText"/>
      </w:pPr>
      <w:r>
        <w:rPr>
          <w:i/>
          <w:iCs/>
        </w:rPr>
        <w:t>Types of housing activities funded</w:t>
      </w:r>
    </w:p>
    <w:p w14:paraId="10ACAED9" w14:textId="77777777" w:rsidR="00276F8D" w:rsidRDefault="00000000">
      <w:pPr>
        <w:pStyle w:val="BodyText"/>
      </w:pPr>
      <w:r>
        <w:t>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14:paraId="4BBC6265" w14:textId="77777777" w:rsidR="00276F8D" w:rsidRDefault="00000000">
      <w:pPr>
        <w:pStyle w:val="BodyText"/>
      </w:pPr>
      <w:r>
        <w:t>Possible uses for HTF funding include, but are not limited to:</w:t>
      </w:r>
    </w:p>
    <w:p w14:paraId="151792F0" w14:textId="77777777" w:rsidR="00276F8D" w:rsidRDefault="00000000">
      <w:pPr>
        <w:pStyle w:val="Compact"/>
        <w:numPr>
          <w:ilvl w:val="0"/>
          <w:numId w:val="21"/>
        </w:numPr>
      </w:pPr>
      <w:r>
        <w:t>Equity to support the creation or preservation of affordable rental housing</w:t>
      </w:r>
    </w:p>
    <w:p w14:paraId="446CB749" w14:textId="77777777" w:rsidR="00276F8D" w:rsidRDefault="00000000">
      <w:pPr>
        <w:pStyle w:val="Compact"/>
        <w:numPr>
          <w:ilvl w:val="0"/>
          <w:numId w:val="21"/>
        </w:numPr>
      </w:pPr>
      <w:r>
        <w:t>Revolving low- or zero-interest loans to help finance affordable housing development</w:t>
      </w:r>
    </w:p>
    <w:p w14:paraId="19C04AE8" w14:textId="77777777" w:rsidR="00276F8D" w:rsidRDefault="00000000">
      <w:pPr>
        <w:pStyle w:val="Compact"/>
        <w:numPr>
          <w:ilvl w:val="0"/>
          <w:numId w:val="21"/>
        </w:numPr>
      </w:pPr>
      <w:r>
        <w:t>Land acquisition grants</w:t>
      </w:r>
    </w:p>
    <w:p w14:paraId="01066287" w14:textId="77777777" w:rsidR="00276F8D" w:rsidRDefault="00000000">
      <w:pPr>
        <w:pStyle w:val="Compact"/>
        <w:numPr>
          <w:ilvl w:val="0"/>
          <w:numId w:val="21"/>
        </w:numPr>
      </w:pPr>
      <w:r>
        <w:t>Homebuyer assistance for down payments, closing costs, and other expenses</w:t>
      </w:r>
    </w:p>
    <w:p w14:paraId="6CFE8A04" w14:textId="77777777" w:rsidR="00276F8D" w:rsidRDefault="00000000">
      <w:pPr>
        <w:pStyle w:val="Compact"/>
        <w:numPr>
          <w:ilvl w:val="0"/>
          <w:numId w:val="21"/>
        </w:numPr>
      </w:pPr>
      <w:r>
        <w:t>Rehabilitation, energy efficiency, and weatherization projects</w:t>
      </w:r>
    </w:p>
    <w:p w14:paraId="7C01A566" w14:textId="77777777" w:rsidR="00276F8D" w:rsidRDefault="00000000">
      <w:pPr>
        <w:pStyle w:val="Compact"/>
        <w:numPr>
          <w:ilvl w:val="0"/>
          <w:numId w:val="21"/>
        </w:numPr>
      </w:pPr>
      <w:r>
        <w:t>Operational support for homelessness prevention and related services</w:t>
      </w:r>
    </w:p>
    <w:p w14:paraId="66333FA6" w14:textId="77777777" w:rsidR="00276F8D" w:rsidRDefault="00000000">
      <w:pPr>
        <w:pStyle w:val="Compact"/>
        <w:numPr>
          <w:ilvl w:val="0"/>
          <w:numId w:val="21"/>
        </w:numPr>
      </w:pPr>
      <w:r>
        <w:t>Matching grants for CDBG, HOME, and other federal or state funds</w:t>
      </w:r>
    </w:p>
    <w:p w14:paraId="571DBE69" w14:textId="77777777" w:rsidR="00276F8D" w:rsidRDefault="00000000">
      <w:pPr>
        <w:pStyle w:val="FirstParagraph"/>
      </w:pPr>
      <w:r>
        <w:rPr>
          <w:i/>
          <w:iCs/>
        </w:rPr>
        <w:t>Income and household priorities</w:t>
      </w:r>
    </w:p>
    <w:p w14:paraId="2B1EACB2" w14:textId="77777777" w:rsidR="00276F8D" w:rsidRDefault="00000000">
      <w:pPr>
        <w:pStyle w:val="BodyText"/>
      </w:pPr>
      <w:r>
        <w:t>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14:paraId="52D3E761" w14:textId="77777777" w:rsidR="00276F8D" w:rsidRDefault="00000000">
      <w:pPr>
        <w:pStyle w:val="BodyText"/>
      </w:pPr>
      <w:r>
        <w:t>HTF resources can be prioritized in several ways:</w:t>
      </w:r>
    </w:p>
    <w:p w14:paraId="26604F5A" w14:textId="77777777" w:rsidR="00276F8D" w:rsidRDefault="00000000">
      <w:pPr>
        <w:pStyle w:val="Compact"/>
        <w:numPr>
          <w:ilvl w:val="0"/>
          <w:numId w:val="22"/>
        </w:numPr>
      </w:pPr>
      <w:r>
        <w:t>Targeting homeownership, rental, homelessness, or some combination of those needs</w:t>
      </w:r>
    </w:p>
    <w:p w14:paraId="57D104BD" w14:textId="77777777" w:rsidR="00276F8D" w:rsidRDefault="00000000">
      <w:pPr>
        <w:pStyle w:val="Compact"/>
        <w:numPr>
          <w:ilvl w:val="0"/>
          <w:numId w:val="22"/>
        </w:numPr>
      </w:pPr>
      <w:r>
        <w:t>Focusing on new supply or improving/preserving existing housing stock</w:t>
      </w:r>
    </w:p>
    <w:p w14:paraId="08AFA6B9" w14:textId="77777777" w:rsidR="00276F8D" w:rsidRDefault="00000000">
      <w:pPr>
        <w:pStyle w:val="Compact"/>
        <w:numPr>
          <w:ilvl w:val="0"/>
          <w:numId w:val="22"/>
        </w:numPr>
      </w:pPr>
      <w:r>
        <w:t>Concentrating on extremely or very low-income households, or promoting a broader range of affordability</w:t>
      </w:r>
    </w:p>
    <w:p w14:paraId="559BB570" w14:textId="77777777" w:rsidR="00276F8D" w:rsidRDefault="00000000">
      <w:pPr>
        <w:pStyle w:val="FirstParagraph"/>
      </w:pPr>
      <w:r>
        <w:t>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14:paraId="518C664C" w14:textId="77777777" w:rsidR="00276F8D" w:rsidRDefault="00000000">
      <w:pPr>
        <w:pStyle w:val="BodyText"/>
      </w:pPr>
      <w:r>
        <w:rPr>
          <w:i/>
          <w:iCs/>
        </w:rPr>
        <w:t>Award criteria and application scoring process</w:t>
      </w:r>
    </w:p>
    <w:p w14:paraId="123D5EEF" w14:textId="77777777" w:rsidR="00276F8D" w:rsidRDefault="00000000">
      <w:pPr>
        <w:pStyle w:val="BodyText"/>
      </w:pPr>
      <w:r>
        <w:t>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14:paraId="576FAAD3" w14:textId="77777777" w:rsidR="00276F8D" w:rsidRDefault="00000000">
      <w:pPr>
        <w:pStyle w:val="BodyText"/>
      </w:pPr>
      <w:r>
        <w:t>Relevant decisions to make for this program design element include:</w:t>
      </w:r>
    </w:p>
    <w:p w14:paraId="71F93CBD" w14:textId="77777777" w:rsidR="00276F8D" w:rsidRDefault="00000000">
      <w:pPr>
        <w:pStyle w:val="Compact"/>
        <w:numPr>
          <w:ilvl w:val="0"/>
          <w:numId w:val="23"/>
        </w:numPr>
      </w:pPr>
      <w:r>
        <w:t>Determining who gets to establish criteria and how</w:t>
      </w:r>
    </w:p>
    <w:p w14:paraId="019C0192" w14:textId="77777777" w:rsidR="00276F8D" w:rsidRDefault="00000000">
      <w:pPr>
        <w:pStyle w:val="Compact"/>
        <w:numPr>
          <w:ilvl w:val="0"/>
          <w:numId w:val="23"/>
        </w:numPr>
      </w:pPr>
      <w:r>
        <w:t>Deciding whether criteria will be regularly re-evaluated with public feedback</w:t>
      </w:r>
    </w:p>
    <w:p w14:paraId="58F4E886" w14:textId="77777777" w:rsidR="00276F8D" w:rsidRDefault="00000000">
      <w:pPr>
        <w:pStyle w:val="Compact"/>
        <w:numPr>
          <w:ilvl w:val="0"/>
          <w:numId w:val="23"/>
        </w:numPr>
      </w:pPr>
      <w:r>
        <w:t>Establishing minimum requirements for applicants (e.g., years incorporated, annual budget, legal status)</w:t>
      </w:r>
    </w:p>
    <w:p w14:paraId="46893625" w14:textId="77777777" w:rsidR="00276F8D" w:rsidRDefault="00000000">
      <w:pPr>
        <w:pStyle w:val="Compact"/>
        <w:numPr>
          <w:ilvl w:val="0"/>
          <w:numId w:val="23"/>
        </w:numPr>
      </w:pPr>
      <w:r>
        <w:lastRenderedPageBreak/>
        <w:t>Choosing the application and award schedule (e.g., annual cycle, rolling basis)</w:t>
      </w:r>
    </w:p>
    <w:p w14:paraId="18EF0A1A" w14:textId="77777777" w:rsidR="00276F8D" w:rsidRDefault="00000000">
      <w:pPr>
        <w:pStyle w:val="Compact"/>
        <w:numPr>
          <w:ilvl w:val="0"/>
          <w:numId w:val="23"/>
        </w:numPr>
      </w:pPr>
      <w:r>
        <w:t>Outlining the decision-making process from submission to final award</w:t>
      </w:r>
    </w:p>
    <w:p w14:paraId="25634710" w14:textId="77777777" w:rsidR="00276F8D" w:rsidRDefault="00000000">
      <w:pPr>
        <w:pStyle w:val="FirstParagraph"/>
      </w:pPr>
      <w:r>
        <w:rPr>
          <w:i/>
          <w:iCs/>
        </w:rPr>
        <w:t>Financial sustainability</w:t>
      </w:r>
    </w:p>
    <w:p w14:paraId="6CA9EC74" w14:textId="77777777" w:rsidR="00276F8D" w:rsidRDefault="00000000">
      <w:pPr>
        <w:pStyle w:val="BodyText"/>
      </w:pPr>
      <w:r>
        <w:t>Virginia Beach’s housing challenges were not created in the course of only a few years, so efforts to solve these problems will likewise take time. One major consideration for HTFs is how to maintain or increase funding beyond any initial startup investments.</w:t>
      </w:r>
    </w:p>
    <w:p w14:paraId="4DE10E75" w14:textId="77777777" w:rsidR="00276F8D" w:rsidRDefault="00000000">
      <w:pPr>
        <w:pStyle w:val="BodyText"/>
      </w:pPr>
      <w:r>
        <w:t>Important actions to ensure fund sustainability include:</w:t>
      </w:r>
    </w:p>
    <w:p w14:paraId="4DF48322" w14:textId="77777777" w:rsidR="00276F8D" w:rsidRDefault="00000000">
      <w:pPr>
        <w:pStyle w:val="Compact"/>
        <w:numPr>
          <w:ilvl w:val="0"/>
          <w:numId w:val="24"/>
        </w:numPr>
      </w:pPr>
      <w:r>
        <w:t>If funding is allocated each year (i.e., no dedicated revenue), determining how to make it a consistent priority for policymakers</w:t>
      </w:r>
    </w:p>
    <w:p w14:paraId="38578705" w14:textId="77777777" w:rsidR="00276F8D" w:rsidRDefault="00000000">
      <w:pPr>
        <w:pStyle w:val="Compact"/>
        <w:numPr>
          <w:ilvl w:val="0"/>
          <w:numId w:val="24"/>
        </w:numPr>
      </w:pPr>
      <w:r>
        <w:t>If there is a dedicated source of revenue, analyzing potential threats and challenges to those collection streams (e.g., if using a meals tax, what would happen in another pandemic?)</w:t>
      </w:r>
    </w:p>
    <w:p w14:paraId="10E3923A" w14:textId="77777777" w:rsidR="00276F8D" w:rsidRDefault="00000000">
      <w:pPr>
        <w:pStyle w:val="Compact"/>
        <w:numPr>
          <w:ilvl w:val="0"/>
          <w:numId w:val="24"/>
        </w:numPr>
      </w:pPr>
      <w:r>
        <w:t>Investigating ways to diversify revenue sources, such as corporate and philanthropic gifts</w:t>
      </w:r>
    </w:p>
    <w:p w14:paraId="056D7285" w14:textId="77777777" w:rsidR="00276F8D" w:rsidRDefault="00000000">
      <w:pPr>
        <w:pStyle w:val="Compact"/>
        <w:numPr>
          <w:ilvl w:val="0"/>
          <w:numId w:val="24"/>
        </w:numPr>
      </w:pPr>
      <w:r>
        <w:t>Understanding the differences between and weighing costs/benefits for pure grants versus low-to-zero interest loans, which are paid back to the fund</w:t>
      </w:r>
    </w:p>
    <w:p w14:paraId="52CF1BAD" w14:textId="77777777" w:rsidR="00276F8D" w:rsidRDefault="00000000">
      <w:pPr>
        <w:pStyle w:val="FirstParagraph"/>
      </w:pPr>
      <w:r>
        <w:t>To maximize the City’s investments, designing the HTF as a revolving fund would likely be the most appropriate approach. The fund can provide working capital to affordable housing developers at rates well below market, paired with repayment schedules that allow the project to sustainably transition to permanent financing.</w:t>
      </w:r>
    </w:p>
    <w:p w14:paraId="6E65A100" w14:textId="77777777" w:rsidR="00276F8D" w:rsidRDefault="00000000">
      <w:pPr>
        <w:pStyle w:val="Heading2"/>
      </w:pPr>
      <w:bookmarkStart w:id="78" w:name="how-to-do-it"/>
      <w:bookmarkEnd w:id="77"/>
      <w:r>
        <w:t>9.2 HOW TO DO IT</w:t>
      </w:r>
    </w:p>
    <w:p w14:paraId="4BDE5F15" w14:textId="77777777" w:rsidR="00276F8D" w:rsidRDefault="00000000">
      <w:pPr>
        <w:pStyle w:val="FirstParagraph"/>
      </w:pPr>
      <w:r>
        <w:rPr>
          <w:b/>
          <w:bCs/>
        </w:rPr>
        <w:t>Within 6 months:</w:t>
      </w:r>
    </w:p>
    <w:p w14:paraId="2CF279A1" w14:textId="77777777" w:rsidR="00276F8D" w:rsidRDefault="00000000">
      <w:pPr>
        <w:pStyle w:val="Compact"/>
        <w:numPr>
          <w:ilvl w:val="0"/>
          <w:numId w:val="25"/>
        </w:numPr>
      </w:pPr>
      <w:r>
        <w:t>Create a task force to guide the HTF’s design and creation. This group should pull from existing experts and leaders, especially the Housing Advisory Board and ideally one or two members of the City Council.</w:t>
      </w:r>
    </w:p>
    <w:p w14:paraId="6D30D686" w14:textId="77777777" w:rsidR="00276F8D" w:rsidRDefault="00000000">
      <w:pPr>
        <w:pStyle w:val="Compact"/>
        <w:numPr>
          <w:ilvl w:val="0"/>
          <w:numId w:val="25"/>
        </w:numPr>
      </w:pPr>
      <w:r>
        <w:t>Design a curriculum to guide the task force throughout the HTF development process. The program design elements described above can be a starting point.</w:t>
      </w:r>
    </w:p>
    <w:p w14:paraId="05A2C600" w14:textId="77777777" w:rsidR="00276F8D" w:rsidRDefault="00000000">
      <w:pPr>
        <w:pStyle w:val="Compact"/>
        <w:numPr>
          <w:ilvl w:val="0"/>
          <w:numId w:val="25"/>
        </w:numPr>
      </w:pPr>
      <w:r>
        <w:t>Determine a meeting schedule for the task force, along with clear plans for receiving input from other partners and the public.</w:t>
      </w:r>
    </w:p>
    <w:p w14:paraId="50929017" w14:textId="77777777" w:rsidR="00276F8D" w:rsidRDefault="00000000">
      <w:pPr>
        <w:pStyle w:val="Compact"/>
        <w:numPr>
          <w:ilvl w:val="0"/>
          <w:numId w:val="25"/>
        </w:numPr>
      </w:pPr>
      <w:r>
        <w:t>Start the task force work on legal and governance decisions so that core design aspects are agreed upon early in the process.</w:t>
      </w:r>
    </w:p>
    <w:p w14:paraId="21AEB4FF" w14:textId="77777777" w:rsidR="00276F8D" w:rsidRDefault="00000000">
      <w:pPr>
        <w:pStyle w:val="Compact"/>
        <w:numPr>
          <w:ilvl w:val="0"/>
          <w:numId w:val="25"/>
        </w:numPr>
      </w:pPr>
      <w:r>
        <w:t>Engage other localities with HTFs in Virginia (and elsewhere) to ask specific questions and learn from their successes or challenges.</w:t>
      </w:r>
    </w:p>
    <w:p w14:paraId="46627107" w14:textId="77777777" w:rsidR="00276F8D" w:rsidRDefault="00000000">
      <w:pPr>
        <w:pStyle w:val="FirstParagraph"/>
      </w:pPr>
      <w:r>
        <w:rPr>
          <w:b/>
          <w:bCs/>
        </w:rPr>
        <w:t>Within 1 year:</w:t>
      </w:r>
    </w:p>
    <w:p w14:paraId="499703F1" w14:textId="77777777" w:rsidR="00276F8D" w:rsidRDefault="00000000">
      <w:pPr>
        <w:pStyle w:val="Compact"/>
        <w:numPr>
          <w:ilvl w:val="0"/>
          <w:numId w:val="26"/>
        </w:numPr>
      </w:pPr>
      <w:r>
        <w:t>Determine the level of support that is achievable with city general funds in the next two years.</w:t>
      </w:r>
    </w:p>
    <w:p w14:paraId="417F0BB1" w14:textId="77777777" w:rsidR="00276F8D" w:rsidRDefault="00000000">
      <w:pPr>
        <w:pStyle w:val="Compact"/>
        <w:numPr>
          <w:ilvl w:val="0"/>
          <w:numId w:val="26"/>
        </w:numPr>
      </w:pPr>
      <w:r>
        <w:t>Explore the potential for “dedicated” sources of revenue for the fund; consider administrative fees associated with real estate transactions.</w:t>
      </w:r>
    </w:p>
    <w:p w14:paraId="41F068A8" w14:textId="77777777" w:rsidR="00276F8D" w:rsidRDefault="00000000">
      <w:pPr>
        <w:pStyle w:val="Compact"/>
        <w:numPr>
          <w:ilvl w:val="0"/>
          <w:numId w:val="26"/>
        </w:numPr>
      </w:pPr>
      <w:r>
        <w:t>Identify and recruit additional sources of capital—including participation from lending institutions, corporations, and charitable foundations.</w:t>
      </w:r>
    </w:p>
    <w:p w14:paraId="3EEBC953" w14:textId="77777777" w:rsidR="00276F8D" w:rsidRDefault="00000000">
      <w:pPr>
        <w:pStyle w:val="Compact"/>
        <w:numPr>
          <w:ilvl w:val="0"/>
          <w:numId w:val="26"/>
        </w:numPr>
      </w:pPr>
      <w:r>
        <w:t>Develop a set of ideal projects that the HTF may serve based on housing type (e.g., rental, homeownership, supportive housing) and client type (e.g., income level, age, household type)</w:t>
      </w:r>
    </w:p>
    <w:p w14:paraId="76975C40" w14:textId="77777777" w:rsidR="00276F8D" w:rsidRDefault="00000000">
      <w:pPr>
        <w:pStyle w:val="Compact"/>
        <w:numPr>
          <w:ilvl w:val="0"/>
          <w:numId w:val="26"/>
        </w:numPr>
      </w:pPr>
      <w:r>
        <w:t>Determine whether the program will provide loans, grants, or both and at what levels. Base this determination on the ideal projects served and their anticipated needs.</w:t>
      </w:r>
    </w:p>
    <w:p w14:paraId="27BB010E" w14:textId="77777777" w:rsidR="00276F8D" w:rsidRDefault="00000000">
      <w:pPr>
        <w:pStyle w:val="Compact"/>
        <w:numPr>
          <w:ilvl w:val="0"/>
          <w:numId w:val="26"/>
        </w:numPr>
      </w:pPr>
      <w:r>
        <w:t>Convene potential HTF applicants for feedback and begin drafting application and scoring criteria.</w:t>
      </w:r>
    </w:p>
    <w:p w14:paraId="4C244F07" w14:textId="77777777" w:rsidR="00276F8D" w:rsidRDefault="00000000">
      <w:pPr>
        <w:pStyle w:val="FirstParagraph"/>
      </w:pPr>
      <w:r>
        <w:rPr>
          <w:b/>
          <w:bCs/>
        </w:rPr>
        <w:lastRenderedPageBreak/>
        <w:t>Within 2 years:</w:t>
      </w:r>
    </w:p>
    <w:p w14:paraId="27F88A53" w14:textId="77777777" w:rsidR="00276F8D" w:rsidRDefault="00000000">
      <w:pPr>
        <w:pStyle w:val="Compact"/>
        <w:numPr>
          <w:ilvl w:val="0"/>
          <w:numId w:val="27"/>
        </w:numPr>
      </w:pPr>
      <w:r>
        <w:t>Draft any and all necessary award documentation, including underwriting material and development agreements.</w:t>
      </w:r>
    </w:p>
    <w:p w14:paraId="04DF5046" w14:textId="77777777" w:rsidR="00276F8D" w:rsidRDefault="00000000">
      <w:pPr>
        <w:pStyle w:val="Compact"/>
        <w:numPr>
          <w:ilvl w:val="0"/>
          <w:numId w:val="27"/>
        </w:numPr>
      </w:pPr>
      <w:r>
        <w:t>Make the first dedicated allocations into the HTF and establish a schedule for the first award cycle.</w:t>
      </w:r>
    </w:p>
    <w:p w14:paraId="061730CD" w14:textId="77777777" w:rsidR="00276F8D" w:rsidRDefault="00000000">
      <w:pPr>
        <w:pStyle w:val="Compact"/>
        <w:numPr>
          <w:ilvl w:val="0"/>
          <w:numId w:val="27"/>
        </w:numPr>
      </w:pPr>
      <w:r>
        <w:t>Launch the HTF and begin taking applications. If desired, conduct feedback sessions with interested applicants to answer questions and provide guidance on their submissions.</w:t>
      </w:r>
    </w:p>
    <w:p w14:paraId="42B7D1C2" w14:textId="77777777" w:rsidR="00276F8D" w:rsidRDefault="00000000">
      <w:pPr>
        <w:pStyle w:val="Compact"/>
        <w:numPr>
          <w:ilvl w:val="0"/>
          <w:numId w:val="27"/>
        </w:numPr>
      </w:pPr>
      <w:r>
        <w:t>Proceed with the formal decision process and select projects to award. Execute contracts.</w:t>
      </w:r>
    </w:p>
    <w:p w14:paraId="20F6DC8A" w14:textId="77777777" w:rsidR="00276F8D" w:rsidRDefault="00000000">
      <w:pPr>
        <w:pStyle w:val="Compact"/>
        <w:numPr>
          <w:ilvl w:val="0"/>
          <w:numId w:val="27"/>
        </w:numPr>
      </w:pPr>
      <w:r>
        <w:t>Track and monitor progress to ensure compliance; make modifications as needed.</w:t>
      </w:r>
    </w:p>
    <w:p w14:paraId="3977648A" w14:textId="77777777" w:rsidR="00276F8D" w:rsidRDefault="00000000">
      <w:pPr>
        <w:pStyle w:val="Heading2"/>
      </w:pPr>
      <w:bookmarkStart w:id="79" w:name="who-does-what"/>
      <w:bookmarkEnd w:id="78"/>
      <w:r>
        <w:t>9.3 WHO DOES WHAT</w:t>
      </w:r>
    </w:p>
    <w:p w14:paraId="3458C3C5" w14:textId="77777777" w:rsidR="00276F8D" w:rsidRDefault="00000000">
      <w:pPr>
        <w:pStyle w:val="FirstParagraph"/>
      </w:pPr>
      <w:r>
        <w:rPr>
          <w:b/>
          <w:bCs/>
        </w:rPr>
        <w:t>City staff:</w:t>
      </w:r>
      <w:r>
        <w:t xml:space="preserve"> Help organize and support task force, (likely) serve as HTF administration to manage funds and process applications.</w:t>
      </w:r>
    </w:p>
    <w:p w14:paraId="4C5B3AE7" w14:textId="77777777" w:rsidR="00276F8D" w:rsidRDefault="00000000">
      <w:pPr>
        <w:pStyle w:val="BodyText"/>
      </w:pPr>
      <w:r>
        <w:rPr>
          <w:b/>
          <w:bCs/>
        </w:rPr>
        <w:t>HTF task force:</w:t>
      </w:r>
      <w:r>
        <w:t xml:space="preserve"> Take lead role in designing HTF, liaison with the City Council and other partners, support staff with specific tasks.</w:t>
      </w:r>
    </w:p>
    <w:p w14:paraId="62EF7DB1" w14:textId="77777777" w:rsidR="00276F8D" w:rsidRDefault="00000000">
      <w:pPr>
        <w:pStyle w:val="BodyText"/>
      </w:pPr>
      <w:r>
        <w:rPr>
          <w:b/>
          <w:bCs/>
        </w:rPr>
        <w:t>Housing Advisory Board (or similar entity):</w:t>
      </w:r>
      <w:r>
        <w:t xml:space="preserve"> Assume permanent responsibility for overseeing HTF and reviewing applications with staff, make recommendations to the City Council.</w:t>
      </w:r>
    </w:p>
    <w:p w14:paraId="18B5DDF9" w14:textId="77777777" w:rsidR="00276F8D" w:rsidRDefault="00000000">
      <w:pPr>
        <w:pStyle w:val="BodyText"/>
      </w:pPr>
      <w:r>
        <w:rPr>
          <w:b/>
          <w:bCs/>
        </w:rPr>
        <w:t>City Council:</w:t>
      </w:r>
      <w:r>
        <w:t xml:space="preserve"> Participate in and oversee task force, make decisions about funding types and levels, evaluate and approve HTF award recommendations.</w:t>
      </w:r>
    </w:p>
    <w:p w14:paraId="141157CD" w14:textId="77777777" w:rsidR="00276F8D" w:rsidRDefault="00000000">
      <w:pPr>
        <w:pStyle w:val="Heading2"/>
      </w:pPr>
      <w:bookmarkStart w:id="80" w:name="funding-scope"/>
      <w:bookmarkEnd w:id="79"/>
      <w:r>
        <w:t>9.4 FUNDING SCOPE</w:t>
      </w:r>
    </w:p>
    <w:p w14:paraId="78620BBE" w14:textId="77777777" w:rsidR="00276F8D" w:rsidRDefault="00000000">
      <w:pPr>
        <w:pStyle w:val="Compact"/>
        <w:numPr>
          <w:ilvl w:val="0"/>
          <w:numId w:val="28"/>
        </w:numPr>
      </w:pPr>
      <w:r>
        <w:t>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14:paraId="646961AC" w14:textId="77777777" w:rsidR="00276F8D" w:rsidRDefault="00000000">
      <w:pPr>
        <w:pStyle w:val="Compact"/>
        <w:numPr>
          <w:ilvl w:val="0"/>
          <w:numId w:val="28"/>
        </w:numPr>
      </w:pPr>
      <w:r>
        <w:t>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14:paraId="39D4E1D2" w14:textId="77777777" w:rsidR="00276F8D" w:rsidRDefault="00000000">
      <w:pPr>
        <w:pStyle w:val="Compact"/>
        <w:numPr>
          <w:ilvl w:val="0"/>
          <w:numId w:val="28"/>
        </w:numPr>
      </w:pPr>
      <w:r>
        <w:t>The HTF will need to establish clear criteria for project readiness in order to avoid locking up funding for projects for a year or years before construction begins.</w:t>
      </w:r>
    </w:p>
    <w:p w14:paraId="36E80311" w14:textId="77777777" w:rsidR="00276F8D" w:rsidRDefault="00000000">
      <w:pPr>
        <w:pStyle w:val="Compact"/>
        <w:numPr>
          <w:ilvl w:val="0"/>
          <w:numId w:val="28"/>
        </w:numPr>
      </w:pPr>
      <w:r>
        <w:t>To support and build a pipeline, the HTF may wish to allocate some of its funding for predevelopment activities. These funds need to be flexible and forgivable in the event that a project does not move forward.</w:t>
      </w:r>
    </w:p>
    <w:p w14:paraId="7DCA6B7A" w14:textId="77777777" w:rsidR="00276F8D" w:rsidRDefault="00000000">
      <w:pPr>
        <w:pStyle w:val="Heading2"/>
      </w:pPr>
      <w:bookmarkStart w:id="81" w:name="potential-funding-sources"/>
      <w:bookmarkEnd w:id="80"/>
      <w:r>
        <w:t>9.5 POTENTIAL FUNDING SOURCES</w:t>
      </w:r>
    </w:p>
    <w:p w14:paraId="598A3263" w14:textId="77777777" w:rsidR="00276F8D" w:rsidRDefault="00000000">
      <w:pPr>
        <w:pStyle w:val="FirstParagraph"/>
      </w:pPr>
      <w:r>
        <w:rPr>
          <w:b/>
          <w:bCs/>
        </w:rPr>
        <w:t>Low barrier options:</w:t>
      </w:r>
    </w:p>
    <w:p w14:paraId="25BBDE9A" w14:textId="77777777" w:rsidR="00276F8D" w:rsidRDefault="00000000">
      <w:pPr>
        <w:pStyle w:val="BodyText"/>
      </w:pPr>
      <w:r>
        <w:t>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14:paraId="33577D3B" w14:textId="77777777" w:rsidR="00276F8D" w:rsidRDefault="00000000">
      <w:pPr>
        <w:pStyle w:val="BodyText"/>
      </w:pPr>
      <w:r>
        <w:rPr>
          <w:i/>
          <w:iCs/>
        </w:rPr>
        <w:t>General fund appropriation</w:t>
      </w:r>
    </w:p>
    <w:p w14:paraId="3E6C1E9E" w14:textId="77777777" w:rsidR="00276F8D" w:rsidRDefault="00000000">
      <w:pPr>
        <w:pStyle w:val="BodyText"/>
      </w:pPr>
      <w:r>
        <w:lastRenderedPageBreak/>
        <w:t>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14:paraId="54DF799A" w14:textId="77777777" w:rsidR="00276F8D" w:rsidRDefault="00000000">
      <w:pPr>
        <w:pStyle w:val="BodyText"/>
      </w:pPr>
      <w:r>
        <w:rPr>
          <w:i/>
          <w:iCs/>
        </w:rPr>
        <w:t>Federal funds</w:t>
      </w:r>
    </w:p>
    <w:p w14:paraId="1C48D97F" w14:textId="77777777" w:rsidR="00276F8D" w:rsidRDefault="00000000">
      <w:pPr>
        <w:pStyle w:val="BodyText"/>
      </w:pPr>
      <w:r>
        <w:t>Several localities in Virginia also include CDBG, HOME, and other federal housing grants in their HTFs. These funds are more reliable than general funds but are subject to program requirements outside City control. They are also not “new” funds—the Department of Housing and Neighborhood Preservation already distributes these grants each year. Therefore, the main purpose of including federal funds in HTFs is to consolidate application processes for a streamlined funding system.</w:t>
      </w:r>
    </w:p>
    <w:p w14:paraId="31CC9ABB" w14:textId="77777777" w:rsidR="00276F8D" w:rsidRDefault="00000000">
      <w:pPr>
        <w:pStyle w:val="BodyText"/>
      </w:pPr>
      <w:r>
        <w:rPr>
          <w:b/>
          <w:bCs/>
        </w:rPr>
        <w:t>Dedicated sources:</w:t>
      </w:r>
    </w:p>
    <w:p w14:paraId="1158B740" w14:textId="77777777" w:rsidR="00276F8D" w:rsidRDefault="00000000">
      <w:pPr>
        <w:pStyle w:val="BodyText"/>
      </w:pPr>
      <w:r>
        <w:t>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14:paraId="137AD863" w14:textId="77777777" w:rsidR="00276F8D" w:rsidRDefault="00000000">
      <w:pPr>
        <w:pStyle w:val="BodyText"/>
      </w:pPr>
      <w:r>
        <w:rPr>
          <w:i/>
          <w:iCs/>
        </w:rPr>
        <w:t>“Penny” (or more) on real estate tax</w:t>
      </w:r>
    </w:p>
    <w:p w14:paraId="6ACC020A" w14:textId="77777777" w:rsidR="00276F8D" w:rsidRDefault="00000000">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 </w:t>
      </w:r>
      <w:hyperlink r:id="rId45">
        <w:r>
          <w:rPr>
            <w:rStyle w:val="Hyperlink"/>
          </w:rPr>
          <w:t>proposed FY 2023-2024 operating budget</w:t>
        </w:r>
      </w:hyperlink>
      <w:r>
        <w:t>, an additional cent on the real estate tax in Virginia Beach would generate over $7,000,000.</w:t>
      </w:r>
    </w:p>
    <w:p w14:paraId="2F771CB0" w14:textId="77777777" w:rsidR="00276F8D" w:rsidRDefault="00000000">
      <w:pPr>
        <w:pStyle w:val="BodyText"/>
      </w:pPr>
      <w:r>
        <w:rPr>
          <w:i/>
          <w:iCs/>
        </w:rPr>
        <w:t>New development extractions</w:t>
      </w:r>
    </w:p>
    <w:p w14:paraId="07946AE0" w14:textId="77777777" w:rsidR="00276F8D" w:rsidRDefault="00000000">
      <w:pPr>
        <w:pStyle w:val="BodyText"/>
      </w:pPr>
      <w:r>
        <w:t>Several localities in Virginia use new residential development (or other types of development) to help fund their HTFs. Incorporating “in lieu fees” 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14:paraId="63D4CC2B" w14:textId="77777777" w:rsidR="00276F8D" w:rsidRDefault="00000000">
      <w:pPr>
        <w:pStyle w:val="BodyText"/>
      </w:pPr>
      <w:r>
        <w:t>Alternatively, Virginia Beach may pursue voluntary “</w:t>
      </w:r>
      <w:hyperlink r:id="rId46">
        <w:r>
          <w:rPr>
            <w:rStyle w:val="Hyperlink"/>
          </w:rPr>
          <w:t>linkage fees</w:t>
        </w:r>
      </w:hyperlink>
      <w:r>
        <w:t>” 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14:paraId="75A981AF" w14:textId="77777777" w:rsidR="00276F8D" w:rsidRDefault="00000000">
      <w:pPr>
        <w:pStyle w:val="BodyText"/>
      </w:pPr>
      <w:r>
        <w:rPr>
          <w:i/>
          <w:iCs/>
        </w:rPr>
        <w:t>Transactional fees</w:t>
      </w:r>
    </w:p>
    <w:p w14:paraId="02E0FE47" w14:textId="77777777" w:rsidR="00276F8D" w:rsidRDefault="00000000">
      <w:pPr>
        <w:pStyle w:val="BodyText"/>
      </w:pPr>
      <w:r>
        <w:t>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02F1BBD7" w14:textId="77777777" w:rsidTr="00276F8D">
        <w:trPr>
          <w:cantSplit/>
        </w:trPr>
        <w:tc>
          <w:tcPr>
            <w:tcW w:w="0" w:type="auto"/>
            <w:tcMar>
              <w:left w:w="144" w:type="dxa"/>
              <w:right w:w="144" w:type="dxa"/>
            </w:tcMar>
          </w:tcPr>
          <w:p w14:paraId="0C87AC42" w14:textId="77777777" w:rsidR="00276F8D" w:rsidRDefault="00000000">
            <w:pPr>
              <w:pStyle w:val="BodyText"/>
              <w:spacing w:before="0" w:after="8"/>
              <w:jc w:val="center"/>
            </w:pPr>
            <w:r>
              <w:rPr>
                <w:noProof/>
              </w:rPr>
              <w:lastRenderedPageBreak/>
              <w:drawing>
                <wp:inline distT="0" distB="0" distL="0" distR="0" wp14:anchorId="66CF7BAB" wp14:editId="40C84608">
                  <wp:extent cx="152400" cy="152400"/>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BE817E0" w14:textId="77777777" w:rsidR="00276F8D" w:rsidRDefault="00000000">
            <w:pPr>
              <w:pStyle w:val="BodyText"/>
              <w:spacing w:before="16" w:after="64"/>
            </w:pPr>
            <w:r>
              <w:rPr>
                <w:b/>
                <w:bCs/>
              </w:rPr>
              <w:t>Special Revenue Funds</w:t>
            </w:r>
          </w:p>
          <w:p w14:paraId="21E8CA2E" w14:textId="77777777" w:rsidR="00276F8D" w:rsidRDefault="00000000">
            <w:pPr>
              <w:pStyle w:val="BodyText"/>
              <w:spacing w:before="16"/>
            </w:pPr>
            <w:r>
              <w:t>Virginia Beach already has several Special Revenue Funds (SRF) that connect specific income streams with specific uses.</w:t>
            </w:r>
          </w:p>
          <w:p w14:paraId="7AA0FAC8" w14:textId="77777777" w:rsidR="00276F8D" w:rsidRDefault="00000000">
            <w:pPr>
              <w:pStyle w:val="Compact"/>
              <w:numPr>
                <w:ilvl w:val="0"/>
                <w:numId w:val="29"/>
              </w:numPr>
            </w:pPr>
            <w:r>
              <w:rPr>
                <w:b/>
                <w:bCs/>
              </w:rPr>
              <w:t>Parks and Recreation Special Revenue Fund:</w:t>
            </w:r>
            <w:r>
              <w:t xml:space="preserve"> Collected from user fees and a portion of real estate taxes. Estimated to be over $32,000,000 in FY 2023-2024.</w:t>
            </w:r>
          </w:p>
          <w:p w14:paraId="0CC1D414" w14:textId="77777777" w:rsidR="00276F8D" w:rsidRDefault="00000000">
            <w:pPr>
              <w:pStyle w:val="Compact"/>
              <w:numPr>
                <w:ilvl w:val="0"/>
                <w:numId w:val="29"/>
              </w:numPr>
            </w:pPr>
            <w:r>
              <w:rPr>
                <w:b/>
                <w:bCs/>
              </w:rPr>
              <w:t>Tourism Investment Program Fund:</w:t>
            </w:r>
            <w:r>
              <w:t xml:space="preserve"> Collected from 5% of the hotel tax, half the $2.00 Hotel Flat Tax, 1.06% of the meals tax, $0.05 per pack of the cigarette tax, and all the amusement tax. Estimated to be over $61,000,000 in FY 2023-2024.</w:t>
            </w:r>
          </w:p>
        </w:tc>
      </w:tr>
    </w:tbl>
    <w:p w14:paraId="0EBFDFE8" w14:textId="77777777" w:rsidR="00276F8D" w:rsidRDefault="00000000">
      <w:pPr>
        <w:pStyle w:val="FirstParagraph"/>
      </w:pPr>
      <w:r>
        <w:rPr>
          <w:b/>
          <w:bCs/>
        </w:rPr>
        <w:t>High-impact solutions:</w:t>
      </w:r>
    </w:p>
    <w:p w14:paraId="71FD6E9E" w14:textId="77777777" w:rsidR="00276F8D" w:rsidRDefault="00000000">
      <w:pPr>
        <w:pStyle w:val="BodyText"/>
      </w:pPr>
      <w:r>
        <w:t>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14:paraId="2289A21B" w14:textId="77777777" w:rsidR="00276F8D" w:rsidRDefault="00000000">
      <w:pPr>
        <w:pStyle w:val="BodyText"/>
      </w:pPr>
      <w:r>
        <w:rPr>
          <w:i/>
          <w:iCs/>
        </w:rPr>
        <w:t>Virginia Resources Authority</w:t>
      </w:r>
    </w:p>
    <w:p w14:paraId="151C9F48" w14:textId="77777777" w:rsidR="00276F8D" w:rsidRDefault="00000000">
      <w:pPr>
        <w:pStyle w:val="BodyText"/>
      </w:pPr>
      <w:r>
        <w:t>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14:paraId="06174CD9" w14:textId="77777777" w:rsidR="00276F8D" w:rsidRDefault="00000000">
      <w:pPr>
        <w:pStyle w:val="BodyText"/>
      </w:pPr>
      <w:r>
        <w:t xml:space="preserve">Virginia Beach has previously partnered with VRA to finance $6,000,000 for the </w:t>
      </w:r>
      <w:hyperlink r:id="rId47">
        <w:r>
          <w:rPr>
            <w:rStyle w:val="Hyperlink"/>
          </w:rPr>
          <w:t>Lynnhaven Oyster Restoration and Estuary Protection project</w:t>
        </w:r>
      </w:hyperlink>
      <w:r>
        <w:t>. While VRA is still evaluating how to support activities that support affordable housing as of October 2023, officials recommend that any interested locality proactively contact them to explore options.</w:t>
      </w:r>
      <w:r>
        <w:rPr>
          <w:rStyle w:val="FootnoteReference"/>
        </w:rPr>
        <w:footnoteReference w:id="28"/>
      </w:r>
    </w:p>
    <w:p w14:paraId="46EBE371" w14:textId="77777777" w:rsidR="00276F8D" w:rsidRDefault="00000000">
      <w:pPr>
        <w:pStyle w:val="BodyText"/>
      </w:pPr>
      <w:r>
        <w:rPr>
          <w:i/>
          <w:iCs/>
        </w:rPr>
        <w:t>General obligation bonds</w:t>
      </w:r>
    </w:p>
    <w:p w14:paraId="6281523F" w14:textId="77777777" w:rsidR="00276F8D" w:rsidRDefault="00000000">
      <w:pPr>
        <w:pStyle w:val="BodyText"/>
      </w:pPr>
      <w:r>
        <w:t>Should Virginia Beach’s future fiscal priorities present the opportunity, the City can explore issuing its own general obligation (GO) bonds to raise capital for the HTF.</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32FC513E" w14:textId="77777777" w:rsidTr="00276F8D">
        <w:trPr>
          <w:cantSplit/>
        </w:trPr>
        <w:tc>
          <w:tcPr>
            <w:tcW w:w="0" w:type="auto"/>
            <w:tcMar>
              <w:left w:w="144" w:type="dxa"/>
              <w:right w:w="144" w:type="dxa"/>
            </w:tcMar>
          </w:tcPr>
          <w:p w14:paraId="163D1FD1" w14:textId="77777777" w:rsidR="00276F8D" w:rsidRDefault="00000000">
            <w:pPr>
              <w:pStyle w:val="BodyText"/>
              <w:spacing w:before="0" w:after="8"/>
              <w:jc w:val="center"/>
            </w:pPr>
            <w:r>
              <w:rPr>
                <w:noProof/>
              </w:rPr>
              <w:drawing>
                <wp:inline distT="0" distB="0" distL="0" distR="0" wp14:anchorId="5E3384DC" wp14:editId="797CD199">
                  <wp:extent cx="152400" cy="1524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1FA621A" w14:textId="77777777" w:rsidR="00276F8D" w:rsidRDefault="00000000">
            <w:pPr>
              <w:pStyle w:val="BodyText"/>
              <w:spacing w:before="16" w:after="64"/>
            </w:pPr>
            <w:r>
              <w:rPr>
                <w:b/>
                <w:bCs/>
              </w:rPr>
              <w:t>Using GO bonds</w:t>
            </w:r>
          </w:p>
          <w:p w14:paraId="3D925CBB" w14:textId="77777777" w:rsidR="00276F8D" w:rsidRDefault="00000000">
            <w:pPr>
              <w:pStyle w:val="BodyText"/>
              <w:spacing w:before="16" w:after="16"/>
            </w:pPr>
            <w:r>
              <w:t>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14:paraId="14C5932A" w14:textId="77777777" w:rsidR="00276F8D" w:rsidRDefault="00000000">
      <w:pPr>
        <w:pStyle w:val="BodyText"/>
      </w:pPr>
      <w:r>
        <w:t xml:space="preserve">Historically, Charlottesville, Harrisonburg, and Alexandria have been the </w:t>
      </w:r>
      <w:hyperlink r:id="rId48" w:anchor="local-bond-options">
        <w:r>
          <w:rPr>
            <w:rStyle w:val="Hyperlink"/>
          </w:rPr>
          <w:t>only Virginia localities</w:t>
        </w:r>
      </w:hyperlink>
      <w:r>
        <w:t xml:space="preserve"> to use GO bonds for housing. However, Richmond </w:t>
      </w:r>
      <w:hyperlink r:id="rId49">
        <w:r>
          <w:rPr>
            <w:rStyle w:val="Hyperlink"/>
          </w:rPr>
          <w:t>recently committed</w:t>
        </w:r>
      </w:hyperlink>
      <w:r>
        <w:t xml:space="preserve"> $50,000,000 in bond revenue over five years to accelerate affordable housing production. LISC has also partnered with the city to leverage an additional $50,000,000.</w:t>
      </w:r>
    </w:p>
    <w:p w14:paraId="7AAB6B5A" w14:textId="77777777" w:rsidR="00276F8D" w:rsidRDefault="00000000">
      <w:pPr>
        <w:pStyle w:val="BodyText"/>
      </w:pPr>
      <w:r>
        <w:rPr>
          <w:i/>
          <w:iCs/>
        </w:rPr>
        <w:t>Private and philanthropic support</w:t>
      </w:r>
    </w:p>
    <w:p w14:paraId="1D424546" w14:textId="77777777" w:rsidR="00276F8D" w:rsidRDefault="00000000">
      <w:pPr>
        <w:pStyle w:val="BodyText"/>
      </w:pPr>
      <w:r>
        <w:t>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universities, and churches) are also finding ways to support affordable housing through monetary gifts and land donations.</w:t>
      </w:r>
    </w:p>
    <w:p w14:paraId="12683F5C" w14:textId="77777777" w:rsidR="00276F8D" w:rsidRDefault="00000000">
      <w:pPr>
        <w:pStyle w:val="BodyText"/>
      </w:pPr>
      <w:r>
        <w:lastRenderedPageBreak/>
        <w:t>However, private sources are rarely “mixed” into publicly operated HTFs, and instead serve as separate complements. HTFs that are managed by quasi-public or nonprofit organizations can more easily blend public and private dollars into a single fund, but these cases are rare.</w:t>
      </w:r>
    </w:p>
    <w:p w14:paraId="4453775A" w14:textId="77777777" w:rsidR="00276F8D" w:rsidRDefault="00000000">
      <w:pPr>
        <w:pStyle w:val="BodyText"/>
      </w:pPr>
      <w:r>
        <w:t>Therefore, should Virginia Beach’s HTF be operated in full by the City, private and philanthropic sources can augment these efforts by:</w:t>
      </w:r>
    </w:p>
    <w:p w14:paraId="511683BF" w14:textId="77777777" w:rsidR="00276F8D" w:rsidRDefault="00000000">
      <w:pPr>
        <w:pStyle w:val="Compact"/>
        <w:numPr>
          <w:ilvl w:val="0"/>
          <w:numId w:val="30"/>
        </w:numPr>
      </w:pPr>
      <w:r>
        <w:t>Providing matches to public investments, especially to cover discrete activities (e.g., site planning, community amenities, support services)</w:t>
      </w:r>
    </w:p>
    <w:p w14:paraId="67C91E3C" w14:textId="77777777" w:rsidR="00276F8D" w:rsidRDefault="00000000">
      <w:pPr>
        <w:pStyle w:val="Compact"/>
        <w:numPr>
          <w:ilvl w:val="0"/>
          <w:numId w:val="30"/>
        </w:numPr>
      </w:pPr>
      <w:r>
        <w:t>Funding experimental approaches and pilot projects (e.g., innovative construction methods)</w:t>
      </w:r>
    </w:p>
    <w:p w14:paraId="2999DA8F" w14:textId="77777777" w:rsidR="00276F8D" w:rsidRDefault="00000000">
      <w:pPr>
        <w:pStyle w:val="Compact"/>
        <w:numPr>
          <w:ilvl w:val="0"/>
          <w:numId w:val="30"/>
        </w:numPr>
      </w:pPr>
      <w:r>
        <w:t>Proactively designing special low-interest loans and lines of credit that easily pair with HTF awards</w:t>
      </w:r>
    </w:p>
    <w:p w14:paraId="0E6275F8" w14:textId="77777777" w:rsidR="00276F8D" w:rsidRDefault="00000000">
      <w:pPr>
        <w:pStyle w:val="Heading2"/>
      </w:pPr>
      <w:bookmarkStart w:id="82" w:name="metrics-to-evaluate-success"/>
      <w:bookmarkEnd w:id="81"/>
      <w:r>
        <w:t>9.6 METRICS TO EVALUATE SUCCESS</w:t>
      </w:r>
    </w:p>
    <w:p w14:paraId="725472A6" w14:textId="77777777" w:rsidR="00276F8D" w:rsidRDefault="00000000">
      <w:pPr>
        <w:pStyle w:val="FirstParagraph"/>
      </w:pPr>
      <w:r>
        <w:t>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14:paraId="2CBF360E" w14:textId="77777777" w:rsidR="00276F8D" w:rsidRDefault="00000000">
      <w:pPr>
        <w:pStyle w:val="BodyText"/>
      </w:pPr>
      <w:r>
        <w:t>Below are suggested examples to measure both.</w:t>
      </w:r>
    </w:p>
    <w:p w14:paraId="3E89725B" w14:textId="77777777" w:rsidR="00276F8D" w:rsidRDefault="00000000">
      <w:pPr>
        <w:pStyle w:val="BodyText"/>
      </w:pPr>
      <w:r>
        <w:rPr>
          <w:b/>
          <w:bCs/>
        </w:rPr>
        <w:t>Outputs:</w:t>
      </w:r>
    </w:p>
    <w:p w14:paraId="39F4DA89" w14:textId="77777777" w:rsidR="00276F8D" w:rsidRDefault="00000000">
      <w:pPr>
        <w:pStyle w:val="Compact"/>
        <w:numPr>
          <w:ilvl w:val="0"/>
          <w:numId w:val="31"/>
        </w:numPr>
      </w:pPr>
      <w:r>
        <w:t>Number of housing units created or preserved</w:t>
      </w:r>
    </w:p>
    <w:p w14:paraId="01708C92" w14:textId="77777777" w:rsidR="00276F8D" w:rsidRDefault="00000000">
      <w:pPr>
        <w:pStyle w:val="Compact"/>
        <w:numPr>
          <w:ilvl w:val="0"/>
          <w:numId w:val="31"/>
        </w:numPr>
      </w:pPr>
      <w:r>
        <w:t>Locations of homes across city</w:t>
      </w:r>
    </w:p>
    <w:p w14:paraId="55CD6580" w14:textId="77777777" w:rsidR="00276F8D" w:rsidRDefault="00000000">
      <w:pPr>
        <w:pStyle w:val="Compact"/>
        <w:numPr>
          <w:ilvl w:val="0"/>
          <w:numId w:val="31"/>
        </w:numPr>
      </w:pPr>
      <w:r>
        <w:t>Cost metrics (e.g., per-unit subsidy, total development costs)</w:t>
      </w:r>
    </w:p>
    <w:p w14:paraId="43BBBCA3" w14:textId="77777777" w:rsidR="00276F8D" w:rsidRDefault="00000000">
      <w:pPr>
        <w:pStyle w:val="Compact"/>
        <w:numPr>
          <w:ilvl w:val="0"/>
          <w:numId w:val="31"/>
        </w:numPr>
      </w:pPr>
      <w:r>
        <w:t>Funding leveraged</w:t>
      </w:r>
    </w:p>
    <w:p w14:paraId="1440960E" w14:textId="77777777" w:rsidR="00276F8D" w:rsidRDefault="00000000">
      <w:pPr>
        <w:pStyle w:val="Compact"/>
        <w:numPr>
          <w:ilvl w:val="0"/>
          <w:numId w:val="31"/>
        </w:numPr>
      </w:pPr>
      <w:r>
        <w:t>Time to completion and occupancy</w:t>
      </w:r>
    </w:p>
    <w:p w14:paraId="0CC94C97" w14:textId="77777777" w:rsidR="00276F8D" w:rsidRDefault="00000000">
      <w:pPr>
        <w:pStyle w:val="FirstParagraph"/>
      </w:pPr>
      <w:r>
        <w:rPr>
          <w:b/>
          <w:bCs/>
        </w:rPr>
        <w:t>Outcomes:</w:t>
      </w:r>
    </w:p>
    <w:p w14:paraId="218BE47F" w14:textId="77777777" w:rsidR="00276F8D" w:rsidRDefault="00000000">
      <w:pPr>
        <w:pStyle w:val="Compact"/>
        <w:numPr>
          <w:ilvl w:val="0"/>
          <w:numId w:val="32"/>
        </w:numPr>
      </w:pPr>
      <w:r>
        <w:t>Beneficiary demographics</w:t>
      </w:r>
    </w:p>
    <w:p w14:paraId="0EC992FD" w14:textId="77777777" w:rsidR="00276F8D" w:rsidRDefault="00000000">
      <w:pPr>
        <w:pStyle w:val="Compact"/>
        <w:numPr>
          <w:ilvl w:val="0"/>
          <w:numId w:val="32"/>
        </w:numPr>
      </w:pPr>
      <w:r>
        <w:t>Affordability levels (e.g., resident cost burdens, costs relative to market average)</w:t>
      </w:r>
    </w:p>
    <w:p w14:paraId="6618A5E3" w14:textId="77777777" w:rsidR="00276F8D" w:rsidRDefault="00000000">
      <w:pPr>
        <w:pStyle w:val="Compact"/>
        <w:numPr>
          <w:ilvl w:val="0"/>
          <w:numId w:val="32"/>
        </w:numPr>
      </w:pPr>
      <w:r>
        <w:t>Economic impact</w:t>
      </w:r>
    </w:p>
    <w:p w14:paraId="5AA0D539" w14:textId="77777777" w:rsidR="00276F8D" w:rsidRDefault="00000000">
      <w:pPr>
        <w:pStyle w:val="Compact"/>
        <w:numPr>
          <w:ilvl w:val="0"/>
          <w:numId w:val="32"/>
        </w:numPr>
      </w:pPr>
      <w:r>
        <w:t>Quality-of-life (e.g., access to jobs, transportation)</w:t>
      </w:r>
    </w:p>
    <w:p w14:paraId="6720CACA" w14:textId="77777777" w:rsidR="00276F8D" w:rsidRDefault="00000000">
      <w:pPr>
        <w:pStyle w:val="Compact"/>
        <w:numPr>
          <w:ilvl w:val="0"/>
          <w:numId w:val="32"/>
        </w:numPr>
      </w:pPr>
      <w:r>
        <w:t>Sustainability (HTF performance and ROI)</w:t>
      </w:r>
    </w:p>
    <w:p w14:paraId="7010947A" w14:textId="77777777" w:rsidR="00276F8D" w:rsidRDefault="00000000">
      <w:pPr>
        <w:pStyle w:val="Compact"/>
        <w:numPr>
          <w:ilvl w:val="0"/>
          <w:numId w:val="32"/>
        </w:numPr>
      </w:pPr>
      <w:r>
        <w:t>Partner satisfaction (surveys and feedback from stakeholders)</w:t>
      </w:r>
    </w:p>
    <w:p w14:paraId="471CF824" w14:textId="77777777" w:rsidR="00276F8D" w:rsidRDefault="00000000">
      <w:pPr>
        <w:pStyle w:val="Heading2"/>
      </w:pPr>
      <w:bookmarkStart w:id="83" w:name="important-considerations"/>
      <w:bookmarkEnd w:id="82"/>
      <w:r>
        <w:t>9.7 IMPORTANT CONSIDERATIONS</w:t>
      </w:r>
    </w:p>
    <w:p w14:paraId="3D68659B" w14:textId="77777777" w:rsidR="00276F8D" w:rsidRDefault="00000000">
      <w:pPr>
        <w:pStyle w:val="Compact"/>
        <w:numPr>
          <w:ilvl w:val="0"/>
          <w:numId w:val="33"/>
        </w:numPr>
      </w:pPr>
      <w:r>
        <w:t>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14:paraId="690EADB1" w14:textId="77777777" w:rsidR="00276F8D" w:rsidRDefault="00000000">
      <w:pPr>
        <w:pStyle w:val="Compact"/>
        <w:numPr>
          <w:ilvl w:val="0"/>
          <w:numId w:val="33"/>
        </w:numPr>
      </w:pPr>
      <w:r>
        <w:t>Staff should evaluate the capacity to undertake traditional bank style “underwriting” if HTF awards are structured as loans. Additional training may be needed, as well as potential upgrades to accounting programs and other software.</w:t>
      </w:r>
    </w:p>
    <w:p w14:paraId="732A5CF4" w14:textId="77777777" w:rsidR="00276F8D" w:rsidRDefault="00000000">
      <w:pPr>
        <w:pStyle w:val="Compact"/>
        <w:numPr>
          <w:ilvl w:val="0"/>
          <w:numId w:val="33"/>
        </w:numPr>
      </w:pPr>
      <w:r>
        <w:t xml:space="preserve">If some tasks are too burdensome for staff, a qualified third party could be hired to conduct underwriting, service loans, process payments, and other related duties. It is possible to outsource </w:t>
      </w:r>
      <w:r>
        <w:lastRenderedPageBreak/>
        <w:t>these functions to a community lending institution or to Virginia Community Capital, Virginia’s statewide community development financial institution (CDFI).</w:t>
      </w:r>
    </w:p>
    <w:p w14:paraId="3B3CEDEF" w14:textId="77777777" w:rsidR="00276F8D" w:rsidRDefault="00000000">
      <w:pPr>
        <w:pStyle w:val="Heading2"/>
      </w:pPr>
      <w:bookmarkStart w:id="84" w:name="examples"/>
      <w:bookmarkEnd w:id="83"/>
      <w:r>
        <w:t>9.8 EXAMPLES</w:t>
      </w:r>
    </w:p>
    <w:p w14:paraId="2B80B5E1" w14:textId="77777777" w:rsidR="00276F8D" w:rsidRDefault="00000000">
      <w:pPr>
        <w:pStyle w:val="FirstParagraph"/>
      </w:pPr>
      <w:hyperlink r:id="rId50">
        <w:r>
          <w:rPr>
            <w:rStyle w:val="Hyperlink"/>
            <w:b/>
            <w:bCs/>
          </w:rPr>
          <w:t>New River Valley Housing Trust Fund</w:t>
        </w:r>
      </w:hyperlink>
    </w:p>
    <w:p w14:paraId="03CE3A3B" w14:textId="77777777" w:rsidR="00276F8D" w:rsidRDefault="00000000">
      <w:pPr>
        <w:pStyle w:val="Compact"/>
        <w:numPr>
          <w:ilvl w:val="0"/>
          <w:numId w:val="34"/>
        </w:numPr>
      </w:pPr>
      <w:r>
        <w:t>Brand-new and seeded with a Virginia Housing PDC grant</w:t>
      </w:r>
    </w:p>
    <w:p w14:paraId="199C9379" w14:textId="77777777" w:rsidR="00276F8D" w:rsidRDefault="00000000">
      <w:pPr>
        <w:pStyle w:val="Compact"/>
        <w:numPr>
          <w:ilvl w:val="0"/>
          <w:numId w:val="34"/>
        </w:numPr>
      </w:pPr>
      <w:r>
        <w:t>Regional oversight board (appointed by New River Valley Regional Commission) will help staff evaluate proposals; final approval by NRVRC Board</w:t>
      </w:r>
    </w:p>
    <w:p w14:paraId="26D2389D" w14:textId="77777777" w:rsidR="00276F8D" w:rsidRDefault="00000000">
      <w:pPr>
        <w:pStyle w:val="FirstParagraph"/>
      </w:pPr>
      <w:hyperlink r:id="rId51">
        <w:r>
          <w:rPr>
            <w:rStyle w:val="Hyperlink"/>
            <w:b/>
            <w:bCs/>
          </w:rPr>
          <w:t>Arlington Affordable Housing Investment Fund</w:t>
        </w:r>
      </w:hyperlink>
    </w:p>
    <w:p w14:paraId="69D2A697" w14:textId="77777777" w:rsidR="00276F8D" w:rsidRDefault="00000000">
      <w:pPr>
        <w:pStyle w:val="Compact"/>
        <w:numPr>
          <w:ilvl w:val="0"/>
          <w:numId w:val="35"/>
        </w:numPr>
      </w:pPr>
      <w:r>
        <w:t>Mix of dedicated county revenue sources (e.g. recordation tax) and traditional federal funds</w:t>
      </w:r>
    </w:p>
    <w:p w14:paraId="514DDA9A" w14:textId="77777777" w:rsidR="00276F8D" w:rsidRDefault="00000000">
      <w:pPr>
        <w:pStyle w:val="Compact"/>
        <w:numPr>
          <w:ilvl w:val="0"/>
          <w:numId w:val="35"/>
        </w:numPr>
      </w:pPr>
      <w:r>
        <w:t>Led by staff; awards are officially approved through advisory committee and board of supervisors</w:t>
      </w:r>
    </w:p>
    <w:p w14:paraId="32C8276E" w14:textId="77777777" w:rsidR="00276F8D" w:rsidRDefault="00000000">
      <w:pPr>
        <w:pStyle w:val="FirstParagraph"/>
      </w:pPr>
      <w:hyperlink r:id="rId52">
        <w:r>
          <w:rPr>
            <w:rStyle w:val="Hyperlink"/>
            <w:b/>
            <w:bCs/>
          </w:rPr>
          <w:t>Alexandria Housing Opportunities Fund</w:t>
        </w:r>
      </w:hyperlink>
    </w:p>
    <w:p w14:paraId="439D6680" w14:textId="77777777" w:rsidR="00276F8D" w:rsidRDefault="00000000">
      <w:pPr>
        <w:pStyle w:val="Compact"/>
        <w:numPr>
          <w:ilvl w:val="0"/>
          <w:numId w:val="36"/>
        </w:numPr>
      </w:pPr>
      <w:r>
        <w:t>Funded by developer payments (in lieu of providing affordable units), 1 cent real estate tax, and 1% increment of meals tax</w:t>
      </w:r>
    </w:p>
    <w:p w14:paraId="0872178B" w14:textId="77777777" w:rsidR="00276F8D" w:rsidRDefault="00000000">
      <w:pPr>
        <w:pStyle w:val="Compact"/>
        <w:numPr>
          <w:ilvl w:val="0"/>
          <w:numId w:val="36"/>
        </w:numPr>
      </w:pPr>
      <w:r>
        <w:t>Led by staff; awards are officially approved through advisory committee and board of supervisors</w:t>
      </w:r>
    </w:p>
    <w:p w14:paraId="1BFDD736" w14:textId="77777777" w:rsidR="00276F8D" w:rsidRDefault="00000000">
      <w:pPr>
        <w:pStyle w:val="Heading1"/>
      </w:pPr>
      <w:bookmarkStart w:id="85" w:name="expand-vbdas-housing-role"/>
      <w:bookmarkStart w:id="86" w:name="_Toc150904945"/>
      <w:bookmarkEnd w:id="73"/>
      <w:bookmarkEnd w:id="84"/>
      <w:r>
        <w:lastRenderedPageBreak/>
        <w:t>10. Expand VBDA’s housing role</w:t>
      </w:r>
      <w:bookmarkEnd w:id="86"/>
    </w:p>
    <w:p w14:paraId="7435F06E" w14:textId="77777777" w:rsidR="00276F8D" w:rsidRDefault="00000000">
      <w:pPr>
        <w:pStyle w:val="Heading3"/>
      </w:pPr>
      <w:bookmarkStart w:id="87" w:name="strategic-priority-2"/>
      <w:r>
        <w:t>STRATEGIC PRIORITY 2</w:t>
      </w:r>
    </w:p>
    <w:p w14:paraId="5455A68B" w14:textId="77777777" w:rsidR="00276F8D" w:rsidRDefault="00000000">
      <w:pPr>
        <w:pStyle w:val="Heading3"/>
      </w:pPr>
      <w:bookmarkStart w:id="88" w:name="X94d88dda174de2abd0915730e7dc9bb2278a9b7"/>
      <w:bookmarkEnd w:id="87"/>
      <w:r>
        <w:t>Use City of Virginia Beach Development Authority to fund new large-scale, mixed-use development projects</w:t>
      </w:r>
    </w:p>
    <w:p w14:paraId="74E302A0" w14:textId="77777777" w:rsidR="00276F8D" w:rsidRDefault="00000000">
      <w:pPr>
        <w:pStyle w:val="FirstParagraph"/>
      </w:pPr>
      <w:r>
        <w:t>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303E69B0" w14:textId="77777777" w:rsidTr="00276F8D">
        <w:trPr>
          <w:cantSplit/>
        </w:trPr>
        <w:tc>
          <w:tcPr>
            <w:tcW w:w="0" w:type="auto"/>
            <w:tcMar>
              <w:left w:w="144" w:type="dxa"/>
              <w:right w:w="144" w:type="dxa"/>
            </w:tcMar>
          </w:tcPr>
          <w:p w14:paraId="43E8B60D" w14:textId="77777777" w:rsidR="00276F8D" w:rsidRDefault="00000000">
            <w:pPr>
              <w:pStyle w:val="BodyText"/>
              <w:spacing w:before="0" w:after="8"/>
              <w:jc w:val="center"/>
            </w:pPr>
            <w:r>
              <w:rPr>
                <w:noProof/>
              </w:rPr>
              <w:drawing>
                <wp:inline distT="0" distB="0" distL="0" distR="0" wp14:anchorId="4481C714" wp14:editId="41BF24B4">
                  <wp:extent cx="152400" cy="1524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19CE95D" w14:textId="77777777" w:rsidR="00276F8D" w:rsidRDefault="00000000">
            <w:pPr>
              <w:pStyle w:val="BodyText"/>
              <w:spacing w:before="16" w:after="64"/>
            </w:pPr>
            <w:r>
              <w:rPr>
                <w:b/>
                <w:bCs/>
              </w:rPr>
              <w:t>IDAs and EDAs</w:t>
            </w:r>
          </w:p>
          <w:p w14:paraId="0BB16A0F" w14:textId="77777777" w:rsidR="00276F8D" w:rsidRDefault="00000000">
            <w:pPr>
              <w:pStyle w:val="BodyText"/>
              <w:spacing w:before="16" w:after="16"/>
            </w:pPr>
            <w:hyperlink r:id="rId53">
              <w:r>
                <w:rPr>
                  <w:rStyle w:val="Hyperlink"/>
                </w:rPr>
                <w:t>Virginia state code</w:t>
              </w:r>
            </w:hyperlink>
            <w:r>
              <w:t xml:space="preserve"> uses the term “industrial development authorities” (IDAs). However, many localities choose to replace “industrial” with “economic” to reflect the greater range of activities supported by the authorities. This text uses the latter due to its higher familiarity among policymakers and the public.</w:t>
            </w:r>
          </w:p>
        </w:tc>
      </w:tr>
    </w:tbl>
    <w:p w14:paraId="65694D2B" w14:textId="77777777" w:rsidR="00276F8D" w:rsidRDefault="00000000">
      <w:pPr>
        <w:pStyle w:val="BodyText"/>
      </w:pPr>
      <w:r>
        <w:t>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14:paraId="13C2485C" w14:textId="77777777" w:rsidR="00276F8D" w:rsidRDefault="00000000">
      <w:pPr>
        <w:pStyle w:val="BodyText"/>
      </w:pPr>
      <w:r>
        <w:t xml:space="preserve">Recognizing the growing importance of housing to economic development, the General Assembly </w:t>
      </w:r>
      <w:hyperlink r:id="rId54">
        <w:r>
          <w:rPr>
            <w:rStyle w:val="Hyperlink"/>
          </w:rPr>
          <w:t>expanded the powers of EDAs</w:t>
        </w:r>
      </w:hyperlink>
      <w:r>
        <w:t xml:space="preserve"> 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14:paraId="1F5EADD1" w14:textId="77777777" w:rsidR="00276F8D" w:rsidRDefault="00000000">
      <w:pPr>
        <w:pStyle w:val="BodyText"/>
      </w:pPr>
      <w:r>
        <w:t>While VBDA may not necessarily have “new” powers, this new legislation is important to note, as it has contributed to increasing interest about affordable housing among EDAs. As a result, the array of best practices is growing, and should be followed with significant interest.</w:t>
      </w:r>
    </w:p>
    <w:p w14:paraId="0E3EEDD7" w14:textId="77777777" w:rsidR="00276F8D" w:rsidRDefault="00000000">
      <w:pPr>
        <w:pStyle w:val="BodyText"/>
      </w:pPr>
      <w:r>
        <w:t>VBDA continues to be an important engine powering greater business diversity and strong event and tourism industries in the city. By strategically expanding its activities to also support housing, particularly through new mixed-use, mixed-income developments, VBDA can help ensure that its economic investments are not stymied by limited housing choices for workers and their families.</w:t>
      </w:r>
    </w:p>
    <w:p w14:paraId="1F370C73" w14:textId="77777777" w:rsidR="00276F8D" w:rsidRDefault="00000000">
      <w:pPr>
        <w:pStyle w:val="Heading2"/>
      </w:pPr>
      <w:bookmarkStart w:id="89" w:name="how-it-works-1"/>
      <w:bookmarkEnd w:id="88"/>
      <w:r>
        <w:t>10.1 HOW IT WORKS</w:t>
      </w:r>
    </w:p>
    <w:p w14:paraId="1DE56C39" w14:textId="77777777" w:rsidR="00276F8D" w:rsidRDefault="00000000">
      <w:pPr>
        <w:pStyle w:val="FirstParagraph"/>
      </w:pPr>
      <w:r>
        <w:t>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14:paraId="05759563" w14:textId="77777777" w:rsidR="00276F8D" w:rsidRDefault="00000000">
      <w:pPr>
        <w:pStyle w:val="BodyText"/>
      </w:pPr>
      <w:r>
        <w:t>Below are activities VBDA might undertake should it look to expand its work to address housing affordability and secure economic vitality throughout the city. To align with the City’s objective of a higher ratio of nonresidential to residential real estate assessments, these strategies should prioritize mixed-use projects that also spur new commercial, institutional, industrial, and other nonresidential activities.</w:t>
      </w:r>
    </w:p>
    <w:p w14:paraId="0AF09FCE" w14:textId="77777777" w:rsidR="00276F8D" w:rsidRDefault="00000000">
      <w:pPr>
        <w:pStyle w:val="BodyText"/>
      </w:pPr>
      <w:r>
        <w:rPr>
          <w:b/>
          <w:bCs/>
        </w:rPr>
        <w:lastRenderedPageBreak/>
        <w:t>Financial support</w:t>
      </w:r>
    </w:p>
    <w:p w14:paraId="4C2F5516" w14:textId="77777777" w:rsidR="00276F8D" w:rsidRDefault="00000000">
      <w:pPr>
        <w:pStyle w:val="BodyText"/>
      </w:pPr>
      <w:r>
        <w:t>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14:paraId="4EE0101F" w14:textId="77777777" w:rsidR="00276F8D" w:rsidRDefault="00000000">
      <w:pPr>
        <w:pStyle w:val="BodyText"/>
      </w:pPr>
      <w:r>
        <w:rPr>
          <w:i/>
          <w:iCs/>
        </w:rPr>
        <w:t>Revenue bonds</w:t>
      </w:r>
    </w:p>
    <w:p w14:paraId="04D75B05" w14:textId="77777777" w:rsidR="00276F8D" w:rsidRDefault="00000000">
      <w:pPr>
        <w:pStyle w:val="BodyText"/>
      </w:pPr>
      <w:r>
        <w:t>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revenu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57843A58" w14:textId="77777777" w:rsidTr="00276F8D">
        <w:trPr>
          <w:cantSplit/>
        </w:trPr>
        <w:tc>
          <w:tcPr>
            <w:tcW w:w="0" w:type="auto"/>
            <w:tcMar>
              <w:left w:w="144" w:type="dxa"/>
              <w:right w:w="144" w:type="dxa"/>
            </w:tcMar>
          </w:tcPr>
          <w:p w14:paraId="54CB758E" w14:textId="77777777" w:rsidR="00276F8D" w:rsidRDefault="00000000">
            <w:pPr>
              <w:pStyle w:val="BodyText"/>
              <w:spacing w:before="0" w:after="8"/>
              <w:jc w:val="center"/>
            </w:pPr>
            <w:r>
              <w:rPr>
                <w:noProof/>
              </w:rPr>
              <w:drawing>
                <wp:inline distT="0" distB="0" distL="0" distR="0" wp14:anchorId="5CEFF072" wp14:editId="7BE82432">
                  <wp:extent cx="152400" cy="1524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C699EE8" w14:textId="77777777" w:rsidR="00276F8D" w:rsidRDefault="00000000">
            <w:pPr>
              <w:pStyle w:val="BodyText"/>
              <w:spacing w:before="16" w:after="64"/>
            </w:pPr>
            <w:r>
              <w:rPr>
                <w:b/>
                <w:bCs/>
              </w:rPr>
              <w:t>Prior VBDA housing bonds</w:t>
            </w:r>
          </w:p>
          <w:p w14:paraId="1B01E75A" w14:textId="77777777" w:rsidR="00276F8D" w:rsidRDefault="00000000">
            <w:pPr>
              <w:pStyle w:val="BodyText"/>
              <w:spacing w:before="16"/>
            </w:pPr>
            <w:r>
              <w:t xml:space="preserve">VBDA already uses its bonding authority to occasionally issue revenue bonds for residential projects, including affordable housing. According to </w:t>
            </w:r>
            <w:hyperlink r:id="rId55">
              <w:r>
                <w:rPr>
                  <w:rStyle w:val="Hyperlink"/>
                </w:rPr>
                <w:t>MSRB records</w:t>
              </w:r>
            </w:hyperlink>
            <w:r>
              <w:t>, VBDA issued 29 multifamily revenue bonds between 1987 and 2011.</w:t>
            </w:r>
          </w:p>
          <w:p w14:paraId="33151C99" w14:textId="77777777" w:rsidR="00276F8D" w:rsidRDefault="00000000">
            <w:pPr>
              <w:pStyle w:val="BodyText"/>
            </w:pPr>
            <w:r>
              <w:t>For example, the $6,000,000 bond for New Sands Apartments (“</w:t>
            </w:r>
            <w:hyperlink r:id="rId56">
              <w:r>
                <w:rPr>
                  <w:rStyle w:val="Hyperlink"/>
                </w:rPr>
                <w:t>The Sands</w:t>
              </w:r>
            </w:hyperlink>
            <w:r>
              <w:t>”) in 2011 helped finance the acquisition and rehabilitation of a 120-unit affordable rental property for seniors. It was used in conjunction with Low-Income Housing Tax Credits (LIHTC) and an existing Section 8 contract.</w:t>
            </w:r>
          </w:p>
          <w:p w14:paraId="4BF6D633" w14:textId="77777777" w:rsidR="00276F8D" w:rsidRDefault="00000000">
            <w:pPr>
              <w:pStyle w:val="BodyText"/>
              <w:spacing w:after="16"/>
            </w:pPr>
            <w:r>
              <w:t>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14:paraId="06BF1751" w14:textId="77777777" w:rsidR="00276F8D" w:rsidRDefault="00000000">
      <w:pPr>
        <w:pStyle w:val="BodyText"/>
      </w:pPr>
      <w:r>
        <w:rPr>
          <w:i/>
          <w:iCs/>
        </w:rPr>
        <w:t>Real estate tax abatements</w:t>
      </w:r>
    </w:p>
    <w:p w14:paraId="6BEE2DA1" w14:textId="77777777" w:rsidR="00276F8D" w:rsidRDefault="00000000">
      <w:pPr>
        <w:pStyle w:val="BodyText"/>
      </w:pPr>
      <w:r>
        <w:t>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60B57325" w14:textId="77777777" w:rsidTr="00276F8D">
        <w:trPr>
          <w:cantSplit/>
        </w:trPr>
        <w:tc>
          <w:tcPr>
            <w:tcW w:w="0" w:type="auto"/>
            <w:tcMar>
              <w:left w:w="144" w:type="dxa"/>
              <w:right w:w="144" w:type="dxa"/>
            </w:tcMar>
          </w:tcPr>
          <w:p w14:paraId="2B5963F7" w14:textId="77777777" w:rsidR="00276F8D" w:rsidRDefault="00000000">
            <w:pPr>
              <w:pStyle w:val="BodyText"/>
              <w:spacing w:before="0" w:after="8"/>
              <w:jc w:val="center"/>
            </w:pPr>
            <w:r>
              <w:rPr>
                <w:noProof/>
              </w:rPr>
              <w:drawing>
                <wp:inline distT="0" distB="0" distL="0" distR="0" wp14:anchorId="13C189C1" wp14:editId="02CE60B2">
                  <wp:extent cx="152400" cy="1524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F5CB28E" w14:textId="77777777" w:rsidR="00276F8D" w:rsidRDefault="00000000">
            <w:pPr>
              <w:pStyle w:val="BodyText"/>
              <w:spacing w:before="16" w:after="64"/>
            </w:pPr>
            <w:r>
              <w:rPr>
                <w:b/>
                <w:bCs/>
              </w:rPr>
              <w:t>Richmond EDA tax grants</w:t>
            </w:r>
          </w:p>
          <w:p w14:paraId="423AB16D" w14:textId="77777777" w:rsidR="00276F8D" w:rsidRDefault="00000000">
            <w:pPr>
              <w:pStyle w:val="BodyText"/>
              <w:spacing w:before="16" w:after="16"/>
            </w:pPr>
            <w:r>
              <w:t xml:space="preserve">The City of Richmond is about to approve the second and third examples of this </w:t>
            </w:r>
            <w:hyperlink r:id="rId57">
              <w:r>
                <w:rPr>
                  <w:rStyle w:val="Hyperlink"/>
                </w:rPr>
                <w:t>tax rebate arrangement</w:t>
              </w:r>
            </w:hyperlink>
            <w:r>
              <w:t xml:space="preserve"> for affordable rental projects. These “performance grants” 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14:paraId="2C0F3666" w14:textId="77777777" w:rsidR="00276F8D" w:rsidRDefault="00000000">
      <w:pPr>
        <w:pStyle w:val="BodyText"/>
      </w:pPr>
      <w:r>
        <w:rPr>
          <w:i/>
          <w:iCs/>
        </w:rPr>
        <w:t>Grants</w:t>
      </w:r>
    </w:p>
    <w:p w14:paraId="5EA6A65E" w14:textId="77777777" w:rsidR="00276F8D" w:rsidRDefault="00000000">
      <w:pPr>
        <w:pStyle w:val="BodyText"/>
      </w:pPr>
      <w:r>
        <w:t>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14:paraId="3A4950A5" w14:textId="77777777" w:rsidR="00276F8D" w:rsidRDefault="00000000">
      <w:pPr>
        <w:pStyle w:val="BodyText"/>
      </w:pPr>
      <w:r>
        <w:lastRenderedPageBreak/>
        <w:t xml:space="preserve">VBDA currently awards cash grants under the Economic Development Investment Program (EDIP). These incentives are provided to companies that meet specific performance criteria, including number of jobs created, salary levels, and capital investments. For FY 2022-2023, </w:t>
      </w:r>
      <w:hyperlink r:id="rId58">
        <w:r>
          <w:rPr>
            <w:rStyle w:val="Hyperlink"/>
          </w:rPr>
          <w:t>VBDA awarded</w:t>
        </w:r>
      </w:hyperlink>
      <w:r>
        <w:t xml:space="preserve"> over $4,000,000 in EDIP grants to 12 recipients.</w:t>
      </w:r>
    </w:p>
    <w:p w14:paraId="29A7A462" w14:textId="77777777" w:rsidR="00276F8D" w:rsidRDefault="00000000">
      <w:pPr>
        <w:pStyle w:val="BodyText"/>
      </w:pPr>
      <w:r>
        <w:t>As one potential strategy, VBDA could proactively advertise and seek EDIP application from firms involved in the production of lower-cost housing, or who can strengthen the construction workforce, especially through innovative methods.</w:t>
      </w:r>
    </w:p>
    <w:p w14:paraId="1F5A004C" w14:textId="77777777" w:rsidR="00276F8D" w:rsidRDefault="00000000">
      <w:pPr>
        <w:pStyle w:val="BodyText"/>
      </w:pPr>
      <w:r>
        <w:rPr>
          <w:b/>
          <w:bCs/>
        </w:rPr>
        <w:t>Land support</w:t>
      </w:r>
    </w:p>
    <w:p w14:paraId="5ACA1C07" w14:textId="77777777" w:rsidR="00276F8D" w:rsidRDefault="00000000">
      <w:pPr>
        <w:pStyle w:val="BodyText"/>
      </w:pPr>
      <w:r>
        <w:t>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14:paraId="16A23022" w14:textId="77777777" w:rsidR="00276F8D" w:rsidRDefault="00000000">
      <w:pPr>
        <w:pStyle w:val="BodyText"/>
      </w:pPr>
      <w:r>
        <w:rPr>
          <w:i/>
          <w:iCs/>
        </w:rPr>
        <w:t>Land banking</w:t>
      </w:r>
    </w:p>
    <w:p w14:paraId="671D37EE" w14:textId="77777777" w:rsidR="00276F8D" w:rsidRDefault="00000000">
      <w:pPr>
        <w:pStyle w:val="BodyText"/>
      </w:pPr>
      <w:r>
        <w:t>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14:paraId="66F78C69" w14:textId="77777777" w:rsidR="00276F8D" w:rsidRDefault="00000000">
      <w:pPr>
        <w:pStyle w:val="BodyText"/>
      </w:pPr>
      <w:r>
        <w:rPr>
          <w:i/>
          <w:iCs/>
        </w:rPr>
        <w:t>Land swaps</w:t>
      </w:r>
    </w:p>
    <w:p w14:paraId="41D28803" w14:textId="77777777" w:rsidR="00276F8D" w:rsidRDefault="00000000">
      <w:pPr>
        <w:pStyle w:val="BodyText"/>
      </w:pPr>
      <w:r>
        <w:t>Along with market acquisitions, EDAs can organize and execute property swaps to strategically trade land with private owners or other public entities.</w:t>
      </w:r>
    </w:p>
    <w:p w14:paraId="44B8BC32" w14:textId="77777777" w:rsidR="00276F8D" w:rsidRDefault="00000000">
      <w:pPr>
        <w:pStyle w:val="BodyText"/>
      </w:pPr>
      <w:r>
        <w:rPr>
          <w:i/>
          <w:iCs/>
        </w:rPr>
        <w:t>Discounted sales</w:t>
      </w:r>
    </w:p>
    <w:p w14:paraId="7E18B396" w14:textId="77777777" w:rsidR="00276F8D" w:rsidRDefault="00000000">
      <w:pPr>
        <w:pStyle w:val="BodyText"/>
      </w:pPr>
      <w:r>
        <w:t>When selling off land for mixed-use development, EDAs can discount acquisition costs in exchange for certain terms, such as the inclusion of below-market rate residential units, or donation of a section of the property to a separate affordable housing developer.</w:t>
      </w:r>
    </w:p>
    <w:p w14:paraId="14AE7123" w14:textId="77777777" w:rsidR="00276F8D" w:rsidRDefault="00000000">
      <w:pPr>
        <w:pStyle w:val="BodyText"/>
      </w:pPr>
      <w:r>
        <w:rPr>
          <w:i/>
          <w:iCs/>
        </w:rPr>
        <w:t>Long-term ground leasing</w:t>
      </w:r>
    </w:p>
    <w:p w14:paraId="03371812" w14:textId="77777777" w:rsidR="00276F8D" w:rsidRDefault="00000000">
      <w:pPr>
        <w:pStyle w:val="BodyText"/>
      </w:pPr>
      <w:r>
        <w:t>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14:paraId="73A32189" w14:textId="77777777" w:rsidR="00276F8D" w:rsidRDefault="00000000">
      <w:pPr>
        <w:pStyle w:val="BodyText"/>
      </w:pPr>
      <w:r>
        <w:rPr>
          <w:b/>
          <w:bCs/>
        </w:rPr>
        <w:t>Public-private partnerships</w:t>
      </w:r>
    </w:p>
    <w:p w14:paraId="544A6B0C" w14:textId="77777777" w:rsidR="00276F8D" w:rsidRDefault="00000000">
      <w:pPr>
        <w:pStyle w:val="BodyText"/>
      </w:pPr>
      <w:r>
        <w:t>Public-private partnerships (PPP) are collaborative agreements between public entities and private developers. Numerous EDAs in Virginia, including VBDA, have established PPPs to execute specific development project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5F6C258F" w14:textId="77777777" w:rsidTr="00276F8D">
        <w:trPr>
          <w:cantSplit/>
        </w:trPr>
        <w:tc>
          <w:tcPr>
            <w:tcW w:w="0" w:type="auto"/>
            <w:tcMar>
              <w:left w:w="144" w:type="dxa"/>
              <w:right w:w="144" w:type="dxa"/>
            </w:tcMar>
          </w:tcPr>
          <w:p w14:paraId="45F999E1" w14:textId="77777777" w:rsidR="00276F8D" w:rsidRDefault="00000000">
            <w:pPr>
              <w:pStyle w:val="BodyText"/>
              <w:spacing w:before="0" w:after="8"/>
              <w:jc w:val="center"/>
            </w:pPr>
            <w:r>
              <w:rPr>
                <w:noProof/>
              </w:rPr>
              <w:drawing>
                <wp:inline distT="0" distB="0" distL="0" distR="0" wp14:anchorId="42604D41" wp14:editId="03808020">
                  <wp:extent cx="152400" cy="15240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3912382" w14:textId="77777777" w:rsidR="00276F8D" w:rsidRDefault="00000000">
            <w:pPr>
              <w:pStyle w:val="BodyText"/>
              <w:spacing w:before="16" w:after="64"/>
            </w:pPr>
            <w:r>
              <w:rPr>
                <w:b/>
                <w:bCs/>
              </w:rPr>
              <w:t>Current PPPs in Virginia Beach</w:t>
            </w:r>
          </w:p>
          <w:p w14:paraId="420BF2BD" w14:textId="77777777" w:rsidR="00276F8D" w:rsidRDefault="00000000">
            <w:pPr>
              <w:pStyle w:val="BodyText"/>
              <w:spacing w:before="16" w:after="16"/>
            </w:pPr>
            <w:r>
              <w:t xml:space="preserve">VBDA’s </w:t>
            </w:r>
            <w:hyperlink r:id="rId59">
              <w:r>
                <w:rPr>
                  <w:rStyle w:val="Hyperlink"/>
                </w:rPr>
                <w:t>25th Street Mixed-Use and Parking Development</w:t>
              </w:r>
            </w:hyperlink>
            <w:r>
              <w:t xml:space="preserve"> 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14:paraId="52E9C42D" w14:textId="77777777" w:rsidR="00276F8D" w:rsidRDefault="00000000">
      <w:pPr>
        <w:pStyle w:val="BodyText"/>
      </w:pPr>
      <w:r>
        <w:t>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14:paraId="6D17DB65" w14:textId="77777777" w:rsidR="00276F8D" w:rsidRDefault="00000000">
      <w:pPr>
        <w:pStyle w:val="BodyText"/>
      </w:pPr>
      <w:r>
        <w:rPr>
          <w:b/>
          <w:bCs/>
        </w:rPr>
        <w:lastRenderedPageBreak/>
        <w:t>Planning and technical assistance</w:t>
      </w:r>
    </w:p>
    <w:p w14:paraId="4748A4DB" w14:textId="77777777" w:rsidR="00276F8D" w:rsidRDefault="00000000">
      <w:pPr>
        <w:pStyle w:val="BodyText"/>
      </w:pPr>
      <w:r>
        <w:t>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14:paraId="48E94671" w14:textId="77777777" w:rsidR="00276F8D" w:rsidRDefault="00000000">
      <w:pPr>
        <w:pStyle w:val="BodyText"/>
      </w:pPr>
      <w:r>
        <w:rPr>
          <w:i/>
          <w:iCs/>
        </w:rPr>
        <w:t>Planning grants</w:t>
      </w:r>
    </w:p>
    <w:p w14:paraId="38403192" w14:textId="77777777" w:rsidR="00276F8D" w:rsidRDefault="00000000">
      <w:pPr>
        <w:pStyle w:val="BodyText"/>
      </w:pPr>
      <w:r>
        <w:t>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3ABB1FA4" w14:textId="77777777" w:rsidTr="00276F8D">
        <w:trPr>
          <w:cantSplit/>
        </w:trPr>
        <w:tc>
          <w:tcPr>
            <w:tcW w:w="0" w:type="auto"/>
            <w:tcMar>
              <w:left w:w="144" w:type="dxa"/>
              <w:right w:w="144" w:type="dxa"/>
            </w:tcMar>
          </w:tcPr>
          <w:p w14:paraId="11BA83AF" w14:textId="77777777" w:rsidR="00276F8D" w:rsidRDefault="00000000">
            <w:pPr>
              <w:pStyle w:val="BodyText"/>
              <w:spacing w:before="0" w:after="8"/>
              <w:jc w:val="center"/>
            </w:pPr>
            <w:r>
              <w:rPr>
                <w:noProof/>
              </w:rPr>
              <w:drawing>
                <wp:inline distT="0" distB="0" distL="0" distR="0" wp14:anchorId="73BFF701" wp14:editId="2673E816">
                  <wp:extent cx="152400" cy="152400"/>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B5A9BA7" w14:textId="77777777" w:rsidR="00276F8D" w:rsidRDefault="00000000">
            <w:pPr>
              <w:pStyle w:val="BodyText"/>
              <w:spacing w:before="16" w:after="64"/>
            </w:pPr>
            <w:r>
              <w:rPr>
                <w:b/>
                <w:bCs/>
              </w:rPr>
              <w:t>EDA planning activity in Virginia</w:t>
            </w:r>
          </w:p>
          <w:p w14:paraId="1E122FA9" w14:textId="77777777" w:rsidR="00276F8D" w:rsidRDefault="00000000">
            <w:pPr>
              <w:pStyle w:val="BodyText"/>
              <w:spacing w:before="16" w:after="16"/>
            </w:pPr>
            <w:r>
              <w:t xml:space="preserve">The </w:t>
            </w:r>
            <w:hyperlink r:id="rId60">
              <w:r>
                <w:rPr>
                  <w:rStyle w:val="Hyperlink"/>
                </w:rPr>
                <w:t>Paige County EDA</w:t>
              </w:r>
            </w:hyperlink>
            <w:r>
              <w:t xml:space="preserve"> recently secured a Virginia Housing grant to assess the potential for residential development on land it owns. The </w:t>
            </w:r>
            <w:hyperlink r:id="rId61">
              <w:r>
                <w:rPr>
                  <w:rStyle w:val="Hyperlink"/>
                </w:rPr>
                <w:t>Henrico County EDA</w:t>
              </w:r>
            </w:hyperlink>
            <w:r>
              <w:t xml:space="preserve"> 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14:paraId="37B9A7BA" w14:textId="77777777" w:rsidR="00276F8D" w:rsidRDefault="00000000">
      <w:pPr>
        <w:pStyle w:val="BodyText"/>
      </w:pPr>
      <w:r>
        <w:rPr>
          <w:i/>
          <w:iCs/>
        </w:rPr>
        <w:t>Knowledge sharing</w:t>
      </w:r>
    </w:p>
    <w:p w14:paraId="6864598B" w14:textId="77777777" w:rsidR="00276F8D" w:rsidRDefault="00000000">
      <w:pPr>
        <w:pStyle w:val="BodyText"/>
      </w:pPr>
      <w:r>
        <w:t>VBDA can explore hosting open houses or symposiums to encourage networking between affordable housing practitioners and developers of residential/commercial properti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17368AFE" w14:textId="77777777" w:rsidTr="00276F8D">
        <w:trPr>
          <w:cantSplit/>
        </w:trPr>
        <w:tc>
          <w:tcPr>
            <w:tcW w:w="0" w:type="auto"/>
            <w:tcMar>
              <w:left w:w="144" w:type="dxa"/>
              <w:right w:w="144" w:type="dxa"/>
            </w:tcMar>
          </w:tcPr>
          <w:p w14:paraId="6CCC1491" w14:textId="77777777" w:rsidR="00276F8D" w:rsidRDefault="00000000">
            <w:pPr>
              <w:pStyle w:val="BodyText"/>
              <w:spacing w:before="0" w:after="8"/>
              <w:jc w:val="center"/>
            </w:pPr>
            <w:r>
              <w:rPr>
                <w:noProof/>
              </w:rPr>
              <w:drawing>
                <wp:inline distT="0" distB="0" distL="0" distR="0" wp14:anchorId="479B5E3F" wp14:editId="2E7B70F4">
                  <wp:extent cx="152400" cy="15240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C3DEE2B" w14:textId="77777777" w:rsidR="00276F8D" w:rsidRDefault="00000000">
            <w:pPr>
              <w:pStyle w:val="BodyText"/>
              <w:spacing w:before="16" w:after="64"/>
            </w:pPr>
            <w:r>
              <w:rPr>
                <w:b/>
                <w:bCs/>
              </w:rPr>
              <w:t>EDA-organized housing summits</w:t>
            </w:r>
          </w:p>
          <w:p w14:paraId="1EE6CC41" w14:textId="77777777" w:rsidR="00276F8D" w:rsidRDefault="00000000">
            <w:pPr>
              <w:pStyle w:val="BodyText"/>
              <w:spacing w:before="16" w:after="16"/>
            </w:pPr>
            <w:r>
              <w:t xml:space="preserve">For the past two years, the City of Danville and Pittsylvania County Offices of Economic Development have organized the </w:t>
            </w:r>
            <w:hyperlink r:id="rId62">
              <w:r>
                <w:rPr>
                  <w:rStyle w:val="Hyperlink"/>
                </w:rPr>
                <w:t>Southern Virginia Regional Housing Summit</w:t>
              </w:r>
            </w:hyperlink>
            <w:r>
              <w:t>. The event is a chance for officials to promote residential and mixed-use development opportunities in their communities.</w:t>
            </w:r>
          </w:p>
        </w:tc>
      </w:tr>
    </w:tbl>
    <w:p w14:paraId="227F00A7" w14:textId="77777777" w:rsidR="00276F8D" w:rsidRDefault="00000000">
      <w:pPr>
        <w:pStyle w:val="Heading2"/>
      </w:pPr>
      <w:bookmarkStart w:id="90" w:name="how-to-do-it-1"/>
      <w:bookmarkEnd w:id="89"/>
      <w:r>
        <w:t>10.2 HOW TO DO IT</w:t>
      </w:r>
    </w:p>
    <w:p w14:paraId="7D48B9FE" w14:textId="77777777" w:rsidR="00276F8D" w:rsidRDefault="00000000">
      <w:pPr>
        <w:pStyle w:val="FirstParagraph"/>
      </w:pPr>
      <w:r>
        <w:rPr>
          <w:b/>
          <w:bCs/>
        </w:rPr>
        <w:t>Within 6 months:</w:t>
      </w:r>
    </w:p>
    <w:p w14:paraId="6A142F5F" w14:textId="77777777" w:rsidR="00276F8D" w:rsidRDefault="00000000">
      <w:pPr>
        <w:pStyle w:val="Compact"/>
        <w:numPr>
          <w:ilvl w:val="0"/>
          <w:numId w:val="37"/>
        </w:numPr>
      </w:pPr>
      <w:r>
        <w:t>Convene stakeholders from the Department of Economic Development, VBDA board, and other important partners to discuss shared goals and opportunities related to affordable housing.</w:t>
      </w:r>
    </w:p>
    <w:p w14:paraId="236A3125" w14:textId="77777777" w:rsidR="00276F8D" w:rsidRDefault="00000000">
      <w:pPr>
        <w:pStyle w:val="Compact"/>
        <w:numPr>
          <w:ilvl w:val="0"/>
          <w:numId w:val="37"/>
        </w:numPr>
      </w:pPr>
      <w:r>
        <w:t>Develop preliminary housing-related objectives for the VBDA and seek adoption by the board and the City Council. Use these as guidance to prioritize future housing investments by VBDA.</w:t>
      </w:r>
    </w:p>
    <w:p w14:paraId="3BEC25EB" w14:textId="77777777" w:rsidR="00276F8D" w:rsidRDefault="00000000">
      <w:pPr>
        <w:pStyle w:val="FirstParagraph"/>
      </w:pPr>
      <w:r>
        <w:rPr>
          <w:b/>
          <w:bCs/>
        </w:rPr>
        <w:t>Within 1 year:</w:t>
      </w:r>
    </w:p>
    <w:p w14:paraId="6D777B2A" w14:textId="77777777" w:rsidR="00276F8D" w:rsidRDefault="00000000">
      <w:pPr>
        <w:pStyle w:val="Compact"/>
        <w:numPr>
          <w:ilvl w:val="0"/>
          <w:numId w:val="38"/>
        </w:numPr>
      </w:pPr>
      <w:r>
        <w:t>Identify affordable housing projects in the predevelopment stage in Virginia Beach that could benefit from VBDA support. Meet with these developers to understand their needs and to determine what types of financial support would be most beneficial.</w:t>
      </w:r>
    </w:p>
    <w:p w14:paraId="1BBCEF73" w14:textId="77777777" w:rsidR="00276F8D" w:rsidRDefault="00000000">
      <w:pPr>
        <w:pStyle w:val="Compact"/>
        <w:numPr>
          <w:ilvl w:val="0"/>
          <w:numId w:val="38"/>
        </w:numPr>
      </w:pPr>
      <w:r>
        <w:t>Identify opportunities for property assemblage or acquisition to support large-scale, mixed-use development.</w:t>
      </w:r>
    </w:p>
    <w:p w14:paraId="3A3AC58D" w14:textId="77777777" w:rsidR="00276F8D" w:rsidRDefault="00000000">
      <w:pPr>
        <w:pStyle w:val="Compact"/>
        <w:numPr>
          <w:ilvl w:val="0"/>
          <w:numId w:val="38"/>
        </w:numPr>
      </w:pPr>
      <w:r>
        <w:t>Identify City-owned or privately owned properties that could benefit from intentional planning activities.</w:t>
      </w:r>
    </w:p>
    <w:p w14:paraId="7BB98397" w14:textId="77777777" w:rsidR="00276F8D" w:rsidRDefault="00000000">
      <w:pPr>
        <w:pStyle w:val="Compact"/>
        <w:numPr>
          <w:ilvl w:val="0"/>
          <w:numId w:val="38"/>
        </w:numPr>
      </w:pPr>
      <w:r>
        <w:lastRenderedPageBreak/>
        <w:t>Reach out to relevant state agencies to pursue funding opportunities that would facilitate site planning, feasibility studies, and/or environmental remediation work.</w:t>
      </w:r>
    </w:p>
    <w:p w14:paraId="16FA421A" w14:textId="77777777" w:rsidR="00276F8D" w:rsidRDefault="00000000">
      <w:pPr>
        <w:pStyle w:val="FirstParagraph"/>
      </w:pPr>
      <w:r>
        <w:rPr>
          <w:b/>
          <w:bCs/>
        </w:rPr>
        <w:t>Within 2 years:</w:t>
      </w:r>
    </w:p>
    <w:p w14:paraId="19C697DE" w14:textId="77777777" w:rsidR="00276F8D" w:rsidRDefault="00000000">
      <w:pPr>
        <w:pStyle w:val="Compact"/>
        <w:numPr>
          <w:ilvl w:val="0"/>
          <w:numId w:val="39"/>
        </w:numPr>
      </w:pPr>
      <w:r>
        <w:t>Develop a competitive bid process that requires affordable housing as a component of a mixed-use development.</w:t>
      </w:r>
    </w:p>
    <w:p w14:paraId="72BCF0DE" w14:textId="77777777" w:rsidR="00276F8D" w:rsidRDefault="00000000">
      <w:pPr>
        <w:pStyle w:val="Compact"/>
        <w:numPr>
          <w:ilvl w:val="0"/>
          <w:numId w:val="39"/>
        </w:numPr>
      </w:pPr>
      <w:r>
        <w:t>Develop a transparent process that offers grants and other resources to affordable housing projects through VBDA.</w:t>
      </w:r>
    </w:p>
    <w:p w14:paraId="557170F4" w14:textId="77777777" w:rsidR="00276F8D" w:rsidRDefault="00000000">
      <w:pPr>
        <w:pStyle w:val="Heading2"/>
      </w:pPr>
      <w:bookmarkStart w:id="91" w:name="who-does-what-1"/>
      <w:bookmarkEnd w:id="90"/>
      <w:r>
        <w:t>10.3 WHO DOES WHAT</w:t>
      </w:r>
    </w:p>
    <w:p w14:paraId="7C0727AA" w14:textId="77777777" w:rsidR="00276F8D" w:rsidRDefault="00000000">
      <w:pPr>
        <w:pStyle w:val="FirstParagraph"/>
      </w:pPr>
      <w:r>
        <w:rPr>
          <w:b/>
          <w:bCs/>
        </w:rPr>
        <w:t>VBDA board:</w:t>
      </w:r>
      <w:r>
        <w:t xml:space="preserve"> Work with staff and partners to set major goals and objectives. Evaluate and approve bond issues and other financial agreements. Liaison with the City Council.</w:t>
      </w:r>
    </w:p>
    <w:p w14:paraId="39899B98" w14:textId="77777777" w:rsidR="00276F8D" w:rsidRDefault="00000000">
      <w:pPr>
        <w:pStyle w:val="BodyText"/>
      </w:pPr>
      <w:r>
        <w:rPr>
          <w:b/>
          <w:bCs/>
        </w:rPr>
        <w:t>Department of Economic Development staff:</w:t>
      </w:r>
      <w:r>
        <w:t xml:space="preserve"> Support VBDA board with decision making. Gather information on best practices from economic development colleagues elsewhere in Virginia. Draft policies, procedures, and contracts related to programmatic activities.</w:t>
      </w:r>
    </w:p>
    <w:p w14:paraId="6F22F35A" w14:textId="77777777" w:rsidR="00276F8D" w:rsidRDefault="00000000">
      <w:pPr>
        <w:pStyle w:val="BodyText"/>
      </w:pPr>
      <w:r>
        <w:rPr>
          <w:b/>
          <w:bCs/>
        </w:rPr>
        <w:t>Department of Housing and Neighborhood Preservation:</w:t>
      </w:r>
      <w:r>
        <w:t xml:space="preserve"> Assist Department of Economic Development and VBDA board with housing-related programs. Connect affordable housing developers with VBDA.</w:t>
      </w:r>
    </w:p>
    <w:p w14:paraId="2ADEBB6F" w14:textId="77777777" w:rsidR="00276F8D" w:rsidRDefault="00000000">
      <w:pPr>
        <w:pStyle w:val="BodyText"/>
      </w:pPr>
      <w:r>
        <w:rPr>
          <w:b/>
          <w:bCs/>
        </w:rPr>
        <w:t>Private and nonprofit developer partners:</w:t>
      </w:r>
      <w:r>
        <w:t xml:space="preserve"> Seek out VBDA partnerships and demonstrate specific ways for the City to provide support.</w:t>
      </w:r>
    </w:p>
    <w:p w14:paraId="3DC94EFE" w14:textId="77777777" w:rsidR="00276F8D" w:rsidRDefault="00000000">
      <w:pPr>
        <w:pStyle w:val="Heading2"/>
      </w:pPr>
      <w:bookmarkStart w:id="92" w:name="funding-scope-1"/>
      <w:bookmarkEnd w:id="91"/>
      <w:r>
        <w:t>10.4 FUNDING SCOPE</w:t>
      </w:r>
    </w:p>
    <w:p w14:paraId="6EE82C8E" w14:textId="77777777" w:rsidR="00276F8D" w:rsidRDefault="00000000">
      <w:pPr>
        <w:pStyle w:val="FirstParagraph"/>
      </w:pPr>
      <w:r>
        <w:rPr>
          <w:b/>
          <w:bCs/>
        </w:rPr>
        <w:t>Administrative costs:</w:t>
      </w:r>
      <w:r>
        <w:t xml:space="preserve"> Meaningful progress is likely difficult unless VBDA or Department of Economic Development staff increases by one FTE position. Salary for this hire can be estimated using the average compensation for all current department staff.</w:t>
      </w:r>
    </w:p>
    <w:p w14:paraId="5C022BF6" w14:textId="77777777" w:rsidR="00276F8D" w:rsidRDefault="00000000">
      <w:pPr>
        <w:pStyle w:val="BodyText"/>
      </w:pPr>
      <w:r>
        <w:rPr>
          <w:b/>
          <w:bCs/>
        </w:rPr>
        <w:t>Revenue bonds:</w:t>
      </w:r>
      <w:r>
        <w:t xml:space="preserve"> Revenue bonds issued by VBDA for any mixed-use or residential project will be backed by the development’s future income. The city does not guarantee any debt and has no expenses other than staff time dedicated to preparing and executing the issuance. Fees received by the applicant may cover that cost.</w:t>
      </w:r>
    </w:p>
    <w:p w14:paraId="5A5D5741" w14:textId="77777777" w:rsidR="00276F8D" w:rsidRDefault="00000000">
      <w:pPr>
        <w:pStyle w:val="BodyText"/>
      </w:pPr>
      <w:r>
        <w:rPr>
          <w:b/>
          <w:bCs/>
        </w:rPr>
        <w:t>Real estate tax abatement:</w:t>
      </w:r>
      <w:r>
        <w:t xml:space="preserve"> Grants that rely on reimbursement of future real estate tax income are revenue neutral. However, the City may want to consider certain payment-in-lieu fees to at least cover the projected need for additional public services.</w:t>
      </w:r>
    </w:p>
    <w:p w14:paraId="49E93F1D" w14:textId="77777777" w:rsidR="00276F8D" w:rsidRDefault="00000000">
      <w:pPr>
        <w:pStyle w:val="Heading2"/>
      </w:pPr>
      <w:bookmarkStart w:id="93" w:name="potential-funding-sources-1"/>
      <w:bookmarkEnd w:id="92"/>
      <w:r>
        <w:t>10.5 POTENTIAL FUNDING SOURCES</w:t>
      </w:r>
    </w:p>
    <w:p w14:paraId="142727F6" w14:textId="77777777" w:rsidR="00276F8D" w:rsidRDefault="00000000">
      <w:pPr>
        <w:pStyle w:val="FirstParagraph"/>
      </w:pPr>
      <w:r>
        <w:t>Increased administrative costs can be funded by additional support for personnel in the Department of Economic Development and VBDA budgets.</w:t>
      </w:r>
    </w:p>
    <w:p w14:paraId="3D34B579" w14:textId="77777777" w:rsidR="00276F8D" w:rsidRDefault="00000000">
      <w:pPr>
        <w:pStyle w:val="BodyText"/>
      </w:pPr>
      <w:r>
        <w:t>Revenue from the sale or long-term lease of properties could be another source to cover operational costs, and/or housing-related grant-making.</w:t>
      </w:r>
    </w:p>
    <w:p w14:paraId="2A22CA23" w14:textId="77777777" w:rsidR="00276F8D" w:rsidRDefault="00000000">
      <w:pPr>
        <w:pStyle w:val="BodyText"/>
      </w:pPr>
      <w:r>
        <w:t>Planning grants are available from multiple state agencies and depend on specific scenarios and objectives:</w:t>
      </w:r>
    </w:p>
    <w:p w14:paraId="13B158C4" w14:textId="77777777" w:rsidR="00276F8D" w:rsidRDefault="00000000">
      <w:pPr>
        <w:pStyle w:val="Compact"/>
        <w:numPr>
          <w:ilvl w:val="0"/>
          <w:numId w:val="40"/>
        </w:numPr>
      </w:pPr>
      <w:r>
        <w:t>Virginia Housing (several)</w:t>
      </w:r>
    </w:p>
    <w:p w14:paraId="15A70596" w14:textId="77777777" w:rsidR="00276F8D" w:rsidRDefault="00000000">
      <w:pPr>
        <w:pStyle w:val="Compact"/>
        <w:numPr>
          <w:ilvl w:val="0"/>
          <w:numId w:val="40"/>
        </w:numPr>
      </w:pPr>
      <w:r>
        <w:t>Department of Housing and Community Development (several)</w:t>
      </w:r>
    </w:p>
    <w:p w14:paraId="438E0FAD" w14:textId="77777777" w:rsidR="00276F8D" w:rsidRDefault="00000000">
      <w:pPr>
        <w:pStyle w:val="Compact"/>
        <w:numPr>
          <w:ilvl w:val="0"/>
          <w:numId w:val="40"/>
        </w:numPr>
      </w:pPr>
      <w:r>
        <w:lastRenderedPageBreak/>
        <w:t>VEDP Virginia Brownfields Fund</w:t>
      </w:r>
    </w:p>
    <w:p w14:paraId="3BFC44ED" w14:textId="77777777" w:rsidR="00276F8D" w:rsidRDefault="00000000">
      <w:pPr>
        <w:pStyle w:val="Heading2"/>
      </w:pPr>
      <w:bookmarkStart w:id="94" w:name="metrics-to-evaluate-success-1"/>
      <w:bookmarkEnd w:id="93"/>
      <w:r>
        <w:t>10.6 METRICS TO EVALUATE SUCCESS</w:t>
      </w:r>
    </w:p>
    <w:p w14:paraId="57ED1336" w14:textId="77777777" w:rsidR="00276F8D" w:rsidRDefault="00000000">
      <w:pPr>
        <w:pStyle w:val="Compact"/>
        <w:numPr>
          <w:ilvl w:val="0"/>
          <w:numId w:val="41"/>
        </w:numPr>
      </w:pPr>
      <w:r>
        <w:t>Number of new affordable housing units created in mixed-use, large-scale developments</w:t>
      </w:r>
    </w:p>
    <w:p w14:paraId="3D06D3A9" w14:textId="77777777" w:rsidR="00276F8D" w:rsidRDefault="00000000">
      <w:pPr>
        <w:pStyle w:val="Compact"/>
        <w:numPr>
          <w:ilvl w:val="0"/>
          <w:numId w:val="41"/>
        </w:numPr>
      </w:pPr>
      <w:r>
        <w:t>Number of new affordable housing units supported with VBDA funding</w:t>
      </w:r>
    </w:p>
    <w:p w14:paraId="49F2DA74" w14:textId="77777777" w:rsidR="00276F8D" w:rsidRDefault="00000000">
      <w:pPr>
        <w:pStyle w:val="Compact"/>
        <w:numPr>
          <w:ilvl w:val="0"/>
          <w:numId w:val="41"/>
        </w:numPr>
      </w:pPr>
      <w:r>
        <w:t>Demographics and income levels served within new affordable housing</w:t>
      </w:r>
    </w:p>
    <w:p w14:paraId="04B368BD" w14:textId="77777777" w:rsidR="00276F8D" w:rsidRDefault="00000000">
      <w:pPr>
        <w:pStyle w:val="Compact"/>
        <w:numPr>
          <w:ilvl w:val="0"/>
          <w:numId w:val="41"/>
        </w:numPr>
      </w:pPr>
      <w:r>
        <w:t>Amount of additional funding leveraged for every dollar of VBDA investment</w:t>
      </w:r>
    </w:p>
    <w:p w14:paraId="71C5D0E8" w14:textId="77777777" w:rsidR="00276F8D" w:rsidRDefault="00000000">
      <w:pPr>
        <w:pStyle w:val="Compact"/>
        <w:numPr>
          <w:ilvl w:val="0"/>
          <w:numId w:val="41"/>
        </w:numPr>
      </w:pPr>
      <w:r>
        <w:t>Increase in assessed values (and real estate tax revenue) from new development</w:t>
      </w:r>
    </w:p>
    <w:p w14:paraId="4CEC419A" w14:textId="77777777" w:rsidR="00276F8D" w:rsidRDefault="00000000">
      <w:pPr>
        <w:pStyle w:val="Compact"/>
        <w:numPr>
          <w:ilvl w:val="0"/>
          <w:numId w:val="41"/>
        </w:numPr>
      </w:pPr>
      <w:r>
        <w:t>Scope of new jobs created (e.g., number, average wages)</w:t>
      </w:r>
    </w:p>
    <w:p w14:paraId="1E9D8B63" w14:textId="77777777" w:rsidR="00276F8D" w:rsidRDefault="00000000">
      <w:pPr>
        <w:pStyle w:val="Heading2"/>
      </w:pPr>
      <w:bookmarkStart w:id="95" w:name="important-considerations-1"/>
      <w:bookmarkEnd w:id="94"/>
      <w:r>
        <w:t>10.7 IMPORTANT CONSIDERATIONS</w:t>
      </w:r>
    </w:p>
    <w:p w14:paraId="1CF911A9" w14:textId="77777777" w:rsidR="00276F8D" w:rsidRDefault="00000000">
      <w:pPr>
        <w:pStyle w:val="Compact"/>
        <w:numPr>
          <w:ilvl w:val="0"/>
          <w:numId w:val="42"/>
        </w:numPr>
      </w:pPr>
      <w:r>
        <w:t>EDAs will need guidance from affordable housing developers and practitioners on how to evaluate projects that include affordable housing, as this is not their expertise.</w:t>
      </w:r>
    </w:p>
    <w:p w14:paraId="1A2738D1" w14:textId="77777777" w:rsidR="00276F8D" w:rsidRDefault="00000000">
      <w:pPr>
        <w:pStyle w:val="Compact"/>
        <w:numPr>
          <w:ilvl w:val="0"/>
          <w:numId w:val="42"/>
        </w:numPr>
      </w:pPr>
      <w:r>
        <w:t>In the context of a new, large-scale mixed-use development negotiation, VBDA may need support to evaluate the affordable housing aspect of the proposal to ensure it’s feasible and sufficiently affordable.</w:t>
      </w:r>
    </w:p>
    <w:p w14:paraId="6DBB7B25" w14:textId="77777777" w:rsidR="00276F8D" w:rsidRDefault="00000000">
      <w:pPr>
        <w:pStyle w:val="Compact"/>
        <w:numPr>
          <w:ilvl w:val="0"/>
          <w:numId w:val="42"/>
        </w:numPr>
      </w:pPr>
      <w:r>
        <w:t>Legal eligibility requirements on certain types of funds can restrict usage or eligible applicants (some require nonprofit 501(c)(3) developer status) or create added reporting and coordination demands.</w:t>
      </w:r>
    </w:p>
    <w:p w14:paraId="4C7036BF" w14:textId="77777777" w:rsidR="00276F8D" w:rsidRDefault="00000000">
      <w:pPr>
        <w:pStyle w:val="Heading2"/>
      </w:pPr>
      <w:bookmarkStart w:id="96" w:name="examples-1"/>
      <w:bookmarkEnd w:id="95"/>
      <w:r>
        <w:t>10.8 EXAMPLES</w:t>
      </w:r>
    </w:p>
    <w:p w14:paraId="07F1246B" w14:textId="77777777" w:rsidR="00276F8D" w:rsidRDefault="00000000">
      <w:pPr>
        <w:pStyle w:val="FirstParagraph"/>
      </w:pPr>
      <w:hyperlink r:id="rId63">
        <w:r>
          <w:rPr>
            <w:rStyle w:val="Hyperlink"/>
          </w:rPr>
          <w:t>Loudoun County: EDA Housing Initiatives</w:t>
        </w:r>
      </w:hyperlink>
    </w:p>
    <w:p w14:paraId="490EC6FB" w14:textId="77777777" w:rsidR="00276F8D" w:rsidRDefault="00000000">
      <w:pPr>
        <w:pStyle w:val="Compact"/>
        <w:numPr>
          <w:ilvl w:val="0"/>
          <w:numId w:val="43"/>
        </w:numPr>
      </w:pPr>
      <w:r>
        <w:t>EDA is partnering with nonprofit and for-profit developers to provide low-interest financing, including tax-exempt revenue bonds, to build hundreds of below-market-rate housing for Loudoun’s workforce that earn below the county’s average wage.</w:t>
      </w:r>
    </w:p>
    <w:p w14:paraId="56F4682B" w14:textId="77777777" w:rsidR="00276F8D" w:rsidRDefault="00000000">
      <w:pPr>
        <w:pStyle w:val="FirstParagraph"/>
      </w:pPr>
      <w:hyperlink r:id="rId64">
        <w:r>
          <w:rPr>
            <w:rStyle w:val="Hyperlink"/>
          </w:rPr>
          <w:t>City of Atlanta: Invest Atlanta, Westside TAD</w:t>
        </w:r>
      </w:hyperlink>
    </w:p>
    <w:p w14:paraId="794D236B" w14:textId="77777777" w:rsidR="00276F8D" w:rsidRDefault="00000000">
      <w:pPr>
        <w:pStyle w:val="Compact"/>
        <w:numPr>
          <w:ilvl w:val="0"/>
          <w:numId w:val="44"/>
        </w:numPr>
      </w:pPr>
      <w:r>
        <w:t>The EDA, now known as Invest Atlanta, is a key player in the redevelopment of the Westside Tax-Allocation District (TAD), including neighborhoods of historically disinvested single-family communities struggling with population decline over the past several decades.</w:t>
      </w:r>
    </w:p>
    <w:p w14:paraId="1F54ABFF" w14:textId="77777777" w:rsidR="00276F8D" w:rsidRDefault="00000000">
      <w:pPr>
        <w:pStyle w:val="Compact"/>
        <w:numPr>
          <w:ilvl w:val="0"/>
          <w:numId w:val="44"/>
        </w:numPr>
      </w:pPr>
      <w:r>
        <w:t>The project aims to utilize existing tax increment to provide gap financing for redevelopment and capital projects in the Westside TAD, including a requirement to include housing designed for a mix of income levels.</w:t>
      </w:r>
    </w:p>
    <w:p w14:paraId="0E570D50" w14:textId="77777777" w:rsidR="00276F8D" w:rsidRDefault="00000000">
      <w:pPr>
        <w:pStyle w:val="Heading1"/>
      </w:pPr>
      <w:bookmarkStart w:id="97" w:name="design-housing-education-campaign"/>
      <w:bookmarkStart w:id="98" w:name="_Toc150904946"/>
      <w:bookmarkEnd w:id="85"/>
      <w:bookmarkEnd w:id="96"/>
      <w:r>
        <w:lastRenderedPageBreak/>
        <w:t>11. Design housing education campaign</w:t>
      </w:r>
      <w:bookmarkEnd w:id="98"/>
    </w:p>
    <w:p w14:paraId="3CA667F7" w14:textId="77777777" w:rsidR="00276F8D" w:rsidRDefault="00000000">
      <w:pPr>
        <w:pStyle w:val="Heading3"/>
      </w:pPr>
      <w:bookmarkStart w:id="99" w:name="strategic-priority-3"/>
      <w:r>
        <w:t>STRATEGIC PRIORITY 3</w:t>
      </w:r>
    </w:p>
    <w:p w14:paraId="56EF4785" w14:textId="77777777" w:rsidR="00276F8D" w:rsidRDefault="00000000">
      <w:pPr>
        <w:pStyle w:val="Heading3"/>
      </w:pPr>
      <w:bookmarkStart w:id="100" w:name="X2f97888c523a29e2b7dce6e5916bce11b1644c1"/>
      <w:bookmarkEnd w:id="99"/>
      <w:r>
        <w:t>Design a housing education campaign to incorporate into successful community engagement efforts</w:t>
      </w:r>
    </w:p>
    <w:p w14:paraId="34979C86" w14:textId="77777777" w:rsidR="00276F8D" w:rsidRDefault="00000000">
      <w:pPr>
        <w:pStyle w:val="FirstParagraph"/>
      </w:pPr>
      <w:r>
        <w:t>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14:paraId="375C870A" w14:textId="77777777" w:rsidR="00276F8D" w:rsidRDefault="00000000">
      <w:pPr>
        <w:pStyle w:val="BodyText"/>
      </w:pPr>
      <w:r>
        <w:t>By grounding a campaign in local human stories and data, a housing campaign can have a profound impact on the public. Cross-sector education campaigns that also show the benefits of increased housing affordability on economic development, public health, and human services have been successful in other places to build support for housing.</w:t>
      </w:r>
    </w:p>
    <w:p w14:paraId="73B5539C" w14:textId="77777777" w:rsidR="00276F8D" w:rsidRDefault="00000000">
      <w:pPr>
        <w:pStyle w:val="BodyText"/>
      </w:pPr>
      <w:r>
        <w:t>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p w14:paraId="0E5584BB" w14:textId="77777777" w:rsidR="00276F8D" w:rsidRDefault="00000000">
      <w:pPr>
        <w:pStyle w:val="Heading2"/>
      </w:pPr>
      <w:bookmarkStart w:id="101" w:name="how-it-works-2"/>
      <w:bookmarkEnd w:id="100"/>
      <w:r>
        <w:t>11.1 HOW IT WORKS</w:t>
      </w:r>
    </w:p>
    <w:p w14:paraId="01D1B38F" w14:textId="77777777" w:rsidR="00276F8D" w:rsidRDefault="00000000">
      <w:pPr>
        <w:pStyle w:val="FirstParagraph"/>
      </w:pPr>
      <w:r>
        <w:t>This solution involves four major components:</w:t>
      </w:r>
    </w:p>
    <w:p w14:paraId="64E21C36" w14:textId="77777777" w:rsidR="00276F8D" w:rsidRDefault="00000000">
      <w:pPr>
        <w:pStyle w:val="BodyText"/>
      </w:pPr>
      <w:r>
        <w:rPr>
          <w:b/>
          <w:bCs/>
        </w:rPr>
        <w:t>Campaign planning</w:t>
      </w:r>
    </w:p>
    <w:p w14:paraId="5161245A" w14:textId="77777777" w:rsidR="00276F8D" w:rsidRDefault="00000000">
      <w:pPr>
        <w:pStyle w:val="BodyText"/>
      </w:pPr>
      <w:r>
        <w:t>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14:paraId="16BC6E49" w14:textId="77777777" w:rsidR="00276F8D" w:rsidRDefault="00000000">
      <w:pPr>
        <w:pStyle w:val="BodyText"/>
      </w:pPr>
      <w:r>
        <w:rPr>
          <w:b/>
          <w:bCs/>
        </w:rPr>
        <w:t>Content development</w:t>
      </w:r>
    </w:p>
    <w:p w14:paraId="55DF94F9" w14:textId="77777777" w:rsidR="00276F8D" w:rsidRDefault="00000000">
      <w:pPr>
        <w:pStyle w:val="BodyText"/>
      </w:pPr>
      <w:r>
        <w:t>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14:paraId="7D6305F8" w14:textId="77777777" w:rsidR="00276F8D" w:rsidRDefault="00000000">
      <w:pPr>
        <w:pStyle w:val="BodyText"/>
      </w:pPr>
      <w:r>
        <w:rPr>
          <w:b/>
          <w:bCs/>
        </w:rPr>
        <w:t>Community engagement</w:t>
      </w:r>
    </w:p>
    <w:p w14:paraId="5AE9026A" w14:textId="77777777" w:rsidR="00276F8D" w:rsidRDefault="00000000">
      <w:pPr>
        <w:pStyle w:val="BodyText"/>
      </w:pPr>
      <w:r>
        <w:t>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14:paraId="380E7825" w14:textId="77777777" w:rsidR="00276F8D" w:rsidRDefault="00000000">
      <w:pPr>
        <w:pStyle w:val="BodyText"/>
      </w:pPr>
      <w:r>
        <w:rPr>
          <w:b/>
          <w:bCs/>
        </w:rPr>
        <w:t>Evaluation</w:t>
      </w:r>
    </w:p>
    <w:p w14:paraId="1E2402E7" w14:textId="77777777" w:rsidR="00276F8D" w:rsidRDefault="00000000">
      <w:pPr>
        <w:pStyle w:val="BodyText"/>
      </w:pPr>
      <w:r>
        <w:t>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p w14:paraId="66901B20" w14:textId="77777777" w:rsidR="00276F8D" w:rsidRDefault="00000000">
      <w:pPr>
        <w:pStyle w:val="Heading2"/>
      </w:pPr>
      <w:bookmarkStart w:id="102" w:name="how-to-do-it-2"/>
      <w:bookmarkEnd w:id="101"/>
      <w:r>
        <w:lastRenderedPageBreak/>
        <w:t>11.2 HOW TO DO IT</w:t>
      </w:r>
    </w:p>
    <w:p w14:paraId="416D9834" w14:textId="77777777" w:rsidR="00276F8D" w:rsidRDefault="00000000">
      <w:pPr>
        <w:pStyle w:val="FirstParagraph"/>
      </w:pPr>
      <w:r>
        <w:rPr>
          <w:b/>
          <w:bCs/>
        </w:rPr>
        <w:t>Within 6 months:</w:t>
      </w:r>
    </w:p>
    <w:p w14:paraId="2474ED37" w14:textId="77777777" w:rsidR="00276F8D" w:rsidRDefault="00000000">
      <w:pPr>
        <w:pStyle w:val="Compact"/>
        <w:numPr>
          <w:ilvl w:val="0"/>
          <w:numId w:val="45"/>
        </w:numPr>
      </w:pPr>
      <w:r>
        <w:t>Coordinate with the Planning and Community Development Department to explore opportunities to incorporate housing education into a comprehensive planning engagement process.</w:t>
      </w:r>
    </w:p>
    <w:p w14:paraId="34BD2728" w14:textId="77777777" w:rsidR="00276F8D" w:rsidRDefault="00000000">
      <w:pPr>
        <w:pStyle w:val="Compact"/>
        <w:numPr>
          <w:ilvl w:val="0"/>
          <w:numId w:val="45"/>
        </w:numPr>
      </w:pPr>
      <w:r>
        <w:t>Explore formation of a work group to oversee the education campaign at a high level and ensure consistent messaging.</w:t>
      </w:r>
    </w:p>
    <w:p w14:paraId="5793EAA5" w14:textId="77777777" w:rsidR="00276F8D" w:rsidRDefault="00000000">
      <w:pPr>
        <w:pStyle w:val="Compact"/>
        <w:numPr>
          <w:ilvl w:val="0"/>
          <w:numId w:val="45"/>
        </w:numPr>
      </w:pPr>
      <w:r>
        <w:t>Choose campaign ambassadors among work group members to lead outreach efforts.</w:t>
      </w:r>
    </w:p>
    <w:p w14:paraId="609D8FDC" w14:textId="77777777" w:rsidR="00276F8D" w:rsidRDefault="00000000">
      <w:pPr>
        <w:pStyle w:val="Compact"/>
        <w:numPr>
          <w:ilvl w:val="0"/>
          <w:numId w:val="45"/>
        </w:numPr>
      </w:pPr>
      <w:r>
        <w:t>Outline major talking points needed for audience types (e.g., general public, elected officials, institutions, business leaders, real estate professionals, neighborhood associations).</w:t>
      </w:r>
    </w:p>
    <w:p w14:paraId="17A4D58C" w14:textId="77777777" w:rsidR="00276F8D" w:rsidRDefault="00000000">
      <w:pPr>
        <w:pStyle w:val="Compact"/>
        <w:numPr>
          <w:ilvl w:val="0"/>
          <w:numId w:val="45"/>
        </w:numPr>
      </w:pPr>
      <w:r>
        <w:t>Investigate funding opportunities to sustain dedicated outreach efforts and potentially hire marketing consultant(s).</w:t>
      </w:r>
    </w:p>
    <w:p w14:paraId="29A1218B" w14:textId="77777777" w:rsidR="00276F8D" w:rsidRDefault="00000000">
      <w:pPr>
        <w:pStyle w:val="FirstParagraph"/>
      </w:pPr>
      <w:r>
        <w:rPr>
          <w:b/>
          <w:bCs/>
        </w:rPr>
        <w:t>Within 1 year:</w:t>
      </w:r>
    </w:p>
    <w:p w14:paraId="2590A87D" w14:textId="77777777" w:rsidR="00276F8D" w:rsidRDefault="00000000">
      <w:pPr>
        <w:pStyle w:val="Compact"/>
        <w:numPr>
          <w:ilvl w:val="0"/>
          <w:numId w:val="46"/>
        </w:numPr>
      </w:pPr>
      <w:r>
        <w:t>Create outreach materials as needed, including fact sheets, social media posts, “layperson” policy briefs, presentation slides, and other relevant content; this work can be done in-house or in collaboration with a PR firm.</w:t>
      </w:r>
    </w:p>
    <w:p w14:paraId="399C98D4" w14:textId="77777777" w:rsidR="00276F8D" w:rsidRDefault="00000000">
      <w:pPr>
        <w:pStyle w:val="Compact"/>
        <w:numPr>
          <w:ilvl w:val="0"/>
          <w:numId w:val="46"/>
        </w:numPr>
      </w:pPr>
      <w:r>
        <w:t>Identify local housing stories to highlight during the campaign.</w:t>
      </w:r>
    </w:p>
    <w:p w14:paraId="479FD98D" w14:textId="77777777" w:rsidR="00276F8D" w:rsidRDefault="00000000">
      <w:pPr>
        <w:pStyle w:val="Compact"/>
        <w:numPr>
          <w:ilvl w:val="0"/>
          <w:numId w:val="46"/>
        </w:numPr>
      </w:pPr>
      <w:r>
        <w:t>Evaluate progress to determine long-term goals of campaign(s); assess, reevaluate, and redesign outreach efforts, as necessary, to reflect changing housing needs in the region.</w:t>
      </w:r>
    </w:p>
    <w:p w14:paraId="5A69DC93" w14:textId="77777777" w:rsidR="00276F8D" w:rsidRDefault="00000000">
      <w:pPr>
        <w:pStyle w:val="FirstParagraph"/>
      </w:pPr>
      <w:r>
        <w:rPr>
          <w:b/>
          <w:bCs/>
        </w:rPr>
        <w:t>Within 2 years:</w:t>
      </w:r>
    </w:p>
    <w:p w14:paraId="2A3FD1E3" w14:textId="77777777" w:rsidR="00276F8D" w:rsidRDefault="00000000">
      <w:pPr>
        <w:pStyle w:val="Compact"/>
        <w:numPr>
          <w:ilvl w:val="0"/>
          <w:numId w:val="47"/>
        </w:numPr>
      </w:pPr>
      <w:r>
        <w:t>Consider a formal public opinion poll on attitudes toward housing development and affordability. The Campaign for Housing and Civic Engagement (CHACE) conducted a statewide poll in 2017 with the help of William &amp; Mary, and should be used as a reference.</w:t>
      </w:r>
    </w:p>
    <w:p w14:paraId="6D63CD2D" w14:textId="77777777" w:rsidR="00276F8D" w:rsidRDefault="00000000">
      <w:pPr>
        <w:pStyle w:val="Heading2"/>
      </w:pPr>
      <w:bookmarkStart w:id="103" w:name="who-does-what-2"/>
      <w:bookmarkEnd w:id="102"/>
      <w:r>
        <w:t>11.3 WHO DOES WHAT</w:t>
      </w:r>
    </w:p>
    <w:p w14:paraId="28C31DC7" w14:textId="77777777" w:rsidR="00276F8D" w:rsidRDefault="00000000">
      <w:pPr>
        <w:pStyle w:val="FirstParagraph"/>
      </w:pPr>
      <w:r>
        <w:rPr>
          <w:b/>
          <w:bCs/>
        </w:rPr>
        <w:t>City staff:</w:t>
      </w:r>
      <w:r>
        <w:t xml:space="preserve"> Appropriate staff from the Department of Housing and Neighborhood Revitalization, along with the Communications Department and other departments, would be responsible for coordinating a housing education campaign in-house or with a PR consulting firm.</w:t>
      </w:r>
    </w:p>
    <w:p w14:paraId="605A1A75" w14:textId="77777777" w:rsidR="00276F8D" w:rsidRDefault="00000000">
      <w:pPr>
        <w:pStyle w:val="BodyText"/>
      </w:pPr>
      <w:r>
        <w:rPr>
          <w:b/>
          <w:bCs/>
        </w:rPr>
        <w:t>Community partners:</w:t>
      </w:r>
      <w:r>
        <w:t xml:space="preserve"> Neighborhood organizations, churches and faith groups, nonprofits, and others should be recruited by the City early on to help embrace and promote the campaign to their constituencies.</w:t>
      </w:r>
    </w:p>
    <w:p w14:paraId="7BB5D90F" w14:textId="77777777" w:rsidR="00276F8D" w:rsidRDefault="00000000">
      <w:pPr>
        <w:pStyle w:val="BodyText"/>
      </w:pPr>
      <w:r>
        <w:rPr>
          <w:b/>
          <w:bCs/>
        </w:rPr>
        <w:t>HousingForward Virginia:</w:t>
      </w:r>
      <w:r>
        <w:t xml:space="preserve"> Potentially can assist the city in the initial stages of campaign development and provide support through data and best practices.</w:t>
      </w:r>
    </w:p>
    <w:p w14:paraId="0A551D7F" w14:textId="77777777" w:rsidR="00276F8D" w:rsidRDefault="00000000">
      <w:pPr>
        <w:pStyle w:val="Heading2"/>
      </w:pPr>
      <w:bookmarkStart w:id="104" w:name="funding-scope-2"/>
      <w:bookmarkEnd w:id="103"/>
      <w:r>
        <w:t>11.4 FUNDING SCOPE</w:t>
      </w:r>
    </w:p>
    <w:p w14:paraId="7E594D27" w14:textId="77777777" w:rsidR="00276F8D" w:rsidRDefault="00000000">
      <w:pPr>
        <w:pStyle w:val="FirstParagraph"/>
      </w:pPr>
      <w:r>
        <w:t>The scope of funds required depends on the level of outreach desired. The lower end of this scale would take the shape of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14:paraId="42F1BDF7" w14:textId="77777777" w:rsidR="00276F8D" w:rsidRDefault="00000000">
      <w:pPr>
        <w:pStyle w:val="BodyText"/>
      </w:pPr>
      <w:r>
        <w:t>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p w14:paraId="4F117CAE" w14:textId="77777777" w:rsidR="00276F8D" w:rsidRDefault="00000000">
      <w:pPr>
        <w:pStyle w:val="Heading2"/>
      </w:pPr>
      <w:bookmarkStart w:id="105" w:name="potential-funding-sources-2"/>
      <w:bookmarkEnd w:id="104"/>
      <w:r>
        <w:lastRenderedPageBreak/>
        <w:t>11.5 POTENTIAL FUNDING SOURCES</w:t>
      </w:r>
    </w:p>
    <w:p w14:paraId="6CE8F1C8" w14:textId="77777777" w:rsidR="00276F8D" w:rsidRDefault="00000000">
      <w:pPr>
        <w:pStyle w:val="FirstParagraph"/>
      </w:pPr>
      <w:r>
        <w:rPr>
          <w:b/>
          <w:bCs/>
        </w:rPr>
        <w:t>Public sources:</w:t>
      </w:r>
      <w:r>
        <w:t xml:space="preserve"> Education campaigns for housing might be funded through local operating funds. Funding may also be available via grant opportunities from Virginia Housing.</w:t>
      </w:r>
    </w:p>
    <w:p w14:paraId="3F9065F1" w14:textId="77777777" w:rsidR="00276F8D" w:rsidRDefault="00000000">
      <w:pPr>
        <w:pStyle w:val="BodyText"/>
      </w:pPr>
      <w:r>
        <w:rPr>
          <w:b/>
          <w:bCs/>
        </w:rPr>
        <w:t>Private sources:</w:t>
      </w:r>
      <w:r>
        <w:t xml:space="preserve"> Philanthropic and corporate partners may also be interested in funding educational efforts. The City should approach known funders who have an existing interest in housing and community development.</w:t>
      </w:r>
    </w:p>
    <w:p w14:paraId="21A391C3" w14:textId="77777777" w:rsidR="00276F8D" w:rsidRDefault="00000000">
      <w:pPr>
        <w:pStyle w:val="Heading2"/>
      </w:pPr>
      <w:bookmarkStart w:id="106" w:name="metrics-to-evaluate-success-2"/>
      <w:bookmarkEnd w:id="105"/>
      <w:r>
        <w:t>11.6 METRICS TO EVALUATE SUCCESS</w:t>
      </w:r>
    </w:p>
    <w:p w14:paraId="1B1BBD0F" w14:textId="77777777" w:rsidR="00276F8D" w:rsidRDefault="00000000">
      <w:pPr>
        <w:pStyle w:val="FirstParagraph"/>
      </w:pPr>
      <w:r>
        <w:t>Campaign reach:</w:t>
      </w:r>
    </w:p>
    <w:p w14:paraId="1230AC6A" w14:textId="77777777" w:rsidR="00276F8D" w:rsidRDefault="00000000">
      <w:pPr>
        <w:pStyle w:val="Compact"/>
        <w:numPr>
          <w:ilvl w:val="0"/>
          <w:numId w:val="48"/>
        </w:numPr>
      </w:pPr>
      <w:r>
        <w:t>Number of people exposed to the campaign across all platforms</w:t>
      </w:r>
    </w:p>
    <w:p w14:paraId="70530851" w14:textId="77777777" w:rsidR="00276F8D" w:rsidRDefault="00000000">
      <w:pPr>
        <w:pStyle w:val="Compact"/>
        <w:numPr>
          <w:ilvl w:val="0"/>
          <w:numId w:val="48"/>
        </w:numPr>
      </w:pPr>
      <w:r>
        <w:t>Number of unique website visitors or landing page visits (if applicable)</w:t>
      </w:r>
    </w:p>
    <w:p w14:paraId="3C72F2E7" w14:textId="77777777" w:rsidR="00276F8D" w:rsidRDefault="00000000">
      <w:pPr>
        <w:pStyle w:val="Compact"/>
        <w:numPr>
          <w:ilvl w:val="0"/>
          <w:numId w:val="48"/>
        </w:numPr>
      </w:pPr>
      <w:r>
        <w:t>Number of social media impressions and reach, split by platform</w:t>
      </w:r>
    </w:p>
    <w:p w14:paraId="20DD5BEA" w14:textId="77777777" w:rsidR="00276F8D" w:rsidRDefault="00000000">
      <w:pPr>
        <w:pStyle w:val="FirstParagraph"/>
      </w:pPr>
      <w:r>
        <w:t>Audience engagement:</w:t>
      </w:r>
    </w:p>
    <w:p w14:paraId="671BEB3C" w14:textId="77777777" w:rsidR="00276F8D" w:rsidRDefault="00000000">
      <w:pPr>
        <w:pStyle w:val="Compact"/>
        <w:numPr>
          <w:ilvl w:val="0"/>
          <w:numId w:val="49"/>
        </w:numPr>
      </w:pPr>
      <w:r>
        <w:t>Number of social media interactions, including likes, shares, comments, and retweets</w:t>
      </w:r>
    </w:p>
    <w:p w14:paraId="351C44B9" w14:textId="77777777" w:rsidR="00276F8D" w:rsidRDefault="00000000">
      <w:pPr>
        <w:pStyle w:val="Compact"/>
        <w:numPr>
          <w:ilvl w:val="0"/>
          <w:numId w:val="49"/>
        </w:numPr>
      </w:pPr>
      <w:r>
        <w:t>Number of subscriptions or sign-ups for more information or follow-up resources</w:t>
      </w:r>
    </w:p>
    <w:p w14:paraId="18854493" w14:textId="77777777" w:rsidR="00276F8D" w:rsidRDefault="00000000">
      <w:pPr>
        <w:pStyle w:val="Compact"/>
        <w:numPr>
          <w:ilvl w:val="0"/>
          <w:numId w:val="49"/>
        </w:numPr>
      </w:pPr>
      <w:r>
        <w:t>Number of attendees at campaign-related events, webinars, or workshops</w:t>
      </w:r>
    </w:p>
    <w:p w14:paraId="4BA48D4C" w14:textId="77777777" w:rsidR="00276F8D" w:rsidRDefault="00000000">
      <w:pPr>
        <w:pStyle w:val="FirstParagraph"/>
      </w:pPr>
      <w:r>
        <w:t>Behavior change:</w:t>
      </w:r>
    </w:p>
    <w:p w14:paraId="02CD8AE8" w14:textId="77777777" w:rsidR="00276F8D" w:rsidRDefault="00000000">
      <w:pPr>
        <w:pStyle w:val="Compact"/>
        <w:numPr>
          <w:ilvl w:val="0"/>
          <w:numId w:val="50"/>
        </w:numPr>
      </w:pPr>
      <w:r>
        <w:t>Pre- and post-campaign surveys to measure changes in knowledge, attitudes, or behaviors related to housing issues</w:t>
      </w:r>
    </w:p>
    <w:p w14:paraId="2256A825" w14:textId="77777777" w:rsidR="00276F8D" w:rsidRDefault="00000000">
      <w:pPr>
        <w:pStyle w:val="Compact"/>
        <w:numPr>
          <w:ilvl w:val="0"/>
          <w:numId w:val="50"/>
        </w:numPr>
      </w:pPr>
      <w:r>
        <w:t>Number of inquiries or applications for housing assistance or other housing programs promoted during the campaign</w:t>
      </w:r>
    </w:p>
    <w:p w14:paraId="717D6051" w14:textId="77777777" w:rsidR="00276F8D" w:rsidRDefault="00000000">
      <w:pPr>
        <w:pStyle w:val="Compact"/>
        <w:numPr>
          <w:ilvl w:val="0"/>
          <w:numId w:val="50"/>
        </w:numPr>
      </w:pPr>
      <w:r>
        <w:t>Changes in patterns of housing searches or inquiries, potentially tracked through partnerships with real estate platforms or local housing authorities</w:t>
      </w:r>
    </w:p>
    <w:p w14:paraId="71E50234" w14:textId="77777777" w:rsidR="00276F8D" w:rsidRDefault="00000000">
      <w:pPr>
        <w:pStyle w:val="FirstParagraph"/>
      </w:pPr>
      <w:r>
        <w:t>Economic impact:</w:t>
      </w:r>
    </w:p>
    <w:p w14:paraId="79926B9D" w14:textId="77777777" w:rsidR="00276F8D" w:rsidRDefault="00000000">
      <w:pPr>
        <w:pStyle w:val="Compact"/>
        <w:numPr>
          <w:ilvl w:val="0"/>
          <w:numId w:val="51"/>
        </w:numPr>
      </w:pPr>
      <w:r>
        <w:t>Increases in investment or funding for affordable housing projects</w:t>
      </w:r>
    </w:p>
    <w:p w14:paraId="01376771" w14:textId="77777777" w:rsidR="00276F8D" w:rsidRDefault="00000000">
      <w:pPr>
        <w:pStyle w:val="Compact"/>
        <w:numPr>
          <w:ilvl w:val="0"/>
          <w:numId w:val="51"/>
        </w:numPr>
      </w:pPr>
      <w:r>
        <w:t>Increases in the number of affordable housing units built or planned</w:t>
      </w:r>
    </w:p>
    <w:p w14:paraId="458801D6" w14:textId="77777777" w:rsidR="00276F8D" w:rsidRDefault="00000000">
      <w:pPr>
        <w:pStyle w:val="Compact"/>
        <w:numPr>
          <w:ilvl w:val="0"/>
          <w:numId w:val="51"/>
        </w:numPr>
      </w:pPr>
      <w:r>
        <w:t>Changes in housing policy that can be linked to increased awareness or advocacy related to the campaign</w:t>
      </w:r>
    </w:p>
    <w:p w14:paraId="0DBB59E5" w14:textId="77777777" w:rsidR="00276F8D" w:rsidRDefault="00000000">
      <w:pPr>
        <w:pStyle w:val="FirstParagraph"/>
      </w:pPr>
      <w:r>
        <w:t>Feedback and testimonials:</w:t>
      </w:r>
    </w:p>
    <w:p w14:paraId="67745B63" w14:textId="77777777" w:rsidR="00276F8D" w:rsidRDefault="00000000">
      <w:pPr>
        <w:pStyle w:val="Compact"/>
        <w:numPr>
          <w:ilvl w:val="0"/>
          <w:numId w:val="52"/>
        </w:numPr>
      </w:pPr>
      <w:r>
        <w:t>Qualitative feedback collected through surveys, focus groups, or interviews</w:t>
      </w:r>
    </w:p>
    <w:p w14:paraId="75E2E3D1" w14:textId="77777777" w:rsidR="00276F8D" w:rsidRDefault="00000000">
      <w:pPr>
        <w:pStyle w:val="Compact"/>
        <w:numPr>
          <w:ilvl w:val="0"/>
          <w:numId w:val="52"/>
        </w:numPr>
      </w:pPr>
      <w:r>
        <w:t>Stories or testimonials from people who have been positively impacted by the campaign</w:t>
      </w:r>
    </w:p>
    <w:p w14:paraId="1C4AB6A0" w14:textId="77777777" w:rsidR="00276F8D" w:rsidRDefault="00000000">
      <w:pPr>
        <w:pStyle w:val="Heading2"/>
      </w:pPr>
      <w:bookmarkStart w:id="107" w:name="important-considerations-2"/>
      <w:bookmarkEnd w:id="106"/>
      <w:r>
        <w:t>11.7 IMPORTANT CONSIDERATIONS</w:t>
      </w:r>
    </w:p>
    <w:p w14:paraId="794CC89A" w14:textId="77777777" w:rsidR="00276F8D" w:rsidRDefault="00000000">
      <w:pPr>
        <w:pStyle w:val="Compact"/>
        <w:numPr>
          <w:ilvl w:val="0"/>
          <w:numId w:val="53"/>
        </w:numPr>
      </w:pPr>
      <w:r>
        <w:t>There are no legal boundaries preventing these educational efforts.</w:t>
      </w:r>
    </w:p>
    <w:p w14:paraId="11B8A9CB" w14:textId="77777777" w:rsidR="00276F8D" w:rsidRDefault="00000000">
      <w:pPr>
        <w:pStyle w:val="Compact"/>
        <w:numPr>
          <w:ilvl w:val="0"/>
          <w:numId w:val="53"/>
        </w:numPr>
      </w:pPr>
      <w:r>
        <w:t>The City may be able to use existing infrastructure and staff through the Communications Office to support this work.</w:t>
      </w:r>
    </w:p>
    <w:p w14:paraId="74568F4F" w14:textId="77777777" w:rsidR="00276F8D" w:rsidRDefault="00000000">
      <w:pPr>
        <w:pStyle w:val="Compact"/>
        <w:numPr>
          <w:ilvl w:val="0"/>
          <w:numId w:val="53"/>
        </w:numPr>
      </w:pPr>
      <w:r>
        <w:t>The housing market can change rapidly, and keeping housing information relevant requires periodic updates.</w:t>
      </w:r>
    </w:p>
    <w:p w14:paraId="37C4BD3D" w14:textId="77777777" w:rsidR="00276F8D" w:rsidRDefault="00000000">
      <w:pPr>
        <w:pStyle w:val="Heading2"/>
      </w:pPr>
      <w:bookmarkStart w:id="108" w:name="examples-2"/>
      <w:bookmarkEnd w:id="107"/>
      <w:r>
        <w:lastRenderedPageBreak/>
        <w:t>11.8 EXAMPLES</w:t>
      </w:r>
    </w:p>
    <w:p w14:paraId="119CAA99" w14:textId="77777777" w:rsidR="00276F8D" w:rsidRDefault="00000000">
      <w:pPr>
        <w:pStyle w:val="FirstParagraph"/>
      </w:pPr>
      <w:hyperlink r:id="rId65">
        <w:r>
          <w:rPr>
            <w:rStyle w:val="Hyperlink"/>
          </w:rPr>
          <w:t>Richmond Regional Housing Framework (Chesterfield, Henrico, Richmond, Hanover)</w:t>
        </w:r>
      </w:hyperlink>
    </w:p>
    <w:p w14:paraId="42497677" w14:textId="77777777" w:rsidR="00276F8D" w:rsidRDefault="00000000">
      <w:pPr>
        <w:pStyle w:val="Compact"/>
        <w:numPr>
          <w:ilvl w:val="0"/>
          <w:numId w:val="54"/>
        </w:numPr>
      </w:pPr>
      <w:r>
        <w:t>Designed to guide policy and investment decisions over the next 15 years, to enhance regional cooperation and public engagement, and to provide more affordable housing options for all residents.</w:t>
      </w:r>
    </w:p>
    <w:p w14:paraId="175286A1" w14:textId="77777777" w:rsidR="00276F8D" w:rsidRDefault="00000000">
      <w:pPr>
        <w:pStyle w:val="Compact"/>
        <w:numPr>
          <w:ilvl w:val="0"/>
          <w:numId w:val="54"/>
        </w:numPr>
      </w:pPr>
      <w:r>
        <w:t>Over 1,900 people in the region were reached in community meetings, focus groups, and interviews to identify priority housing challenges and common values.</w:t>
      </w:r>
    </w:p>
    <w:p w14:paraId="54038855" w14:textId="77777777" w:rsidR="00276F8D" w:rsidRDefault="00000000">
      <w:pPr>
        <w:pStyle w:val="FirstParagraph"/>
      </w:pPr>
      <w:hyperlink r:id="rId66">
        <w:r>
          <w:rPr>
            <w:rStyle w:val="Hyperlink"/>
          </w:rPr>
          <w:t>Workforce Housing Now (Community Foundation for Loudoun and Northern Fauquier Counties)</w:t>
        </w:r>
      </w:hyperlink>
    </w:p>
    <w:p w14:paraId="26920769" w14:textId="77777777" w:rsidR="00276F8D" w:rsidRDefault="00000000">
      <w:pPr>
        <w:pStyle w:val="Compact"/>
        <w:numPr>
          <w:ilvl w:val="0"/>
          <w:numId w:val="55"/>
        </w:numPr>
      </w:pPr>
      <w:r>
        <w:t>Data-based effort to expand awareness of housing affordability issues and make specific requests for solutions (e.g., expand Loudoun County’s housing trust fund)</w:t>
      </w:r>
    </w:p>
    <w:p w14:paraId="4B331B83" w14:textId="77777777" w:rsidR="00276F8D" w:rsidRDefault="00000000">
      <w:pPr>
        <w:pStyle w:val="Compact"/>
        <w:numPr>
          <w:ilvl w:val="0"/>
          <w:numId w:val="55"/>
        </w:numPr>
      </w:pPr>
      <w:r>
        <w:t>Focuses on housing needs for core community workers, including teachers and other public servants.</w:t>
      </w:r>
    </w:p>
    <w:p w14:paraId="02B35EAA" w14:textId="77777777" w:rsidR="00276F8D" w:rsidRDefault="00000000">
      <w:pPr>
        <w:pStyle w:val="Heading1"/>
      </w:pPr>
      <w:bookmarkStart w:id="109" w:name="create-worker-housing-fund"/>
      <w:bookmarkStart w:id="110" w:name="_Toc150904947"/>
      <w:bookmarkEnd w:id="97"/>
      <w:bookmarkEnd w:id="108"/>
      <w:r>
        <w:lastRenderedPageBreak/>
        <w:t>12. Create worker housing fund</w:t>
      </w:r>
      <w:bookmarkEnd w:id="110"/>
    </w:p>
    <w:p w14:paraId="36434CB7" w14:textId="77777777" w:rsidR="00276F8D" w:rsidRDefault="00000000">
      <w:pPr>
        <w:pStyle w:val="Heading3"/>
      </w:pPr>
      <w:bookmarkStart w:id="111" w:name="easy-win-1"/>
      <w:r>
        <w:t>EASY WIN 1</w:t>
      </w:r>
    </w:p>
    <w:p w14:paraId="4EE2E1B9" w14:textId="77777777" w:rsidR="00276F8D" w:rsidRDefault="00000000">
      <w:pPr>
        <w:pStyle w:val="Heading3"/>
      </w:pPr>
      <w:bookmarkStart w:id="112" w:name="Xc2ba2841d7280d9f29242cba1b9a4e1c19c7ace"/>
      <w:bookmarkEnd w:id="111"/>
      <w:r>
        <w:t>Create a Housing Assistance Fund for workers</w:t>
      </w:r>
    </w:p>
    <w:p w14:paraId="70FA4D7F" w14:textId="77777777" w:rsidR="00276F8D" w:rsidRDefault="00000000">
      <w:pPr>
        <w:pStyle w:val="FirstParagraph"/>
      </w:pPr>
      <w:r>
        <w:t>Rising housing costs and limited options in the city are forcing a high number of essential workers to live elsewhere in the region. Increasing commutes are contributing to more and more traffic congestion, as well as a decreasing sense of belonging in the community these workers serve. These challenges affect local government staff, hospitality workers, members of the military transitioning to the private sector, and many other important members of the workforce.</w:t>
      </w:r>
    </w:p>
    <w:p w14:paraId="4D7BF26E" w14:textId="77777777" w:rsidR="00276F8D" w:rsidRDefault="00000000">
      <w:pPr>
        <w:pStyle w:val="BodyText"/>
      </w:pPr>
      <w:r>
        <w:t>Providing down-payment or rental assistance can help ensure that these workers live in the same community where they dedicate their labor. These types of incentives can help attract and retain talent across many different occupations. Assistance can come in many forms, including grants and loans, and can be targeted to workers whose wages cannot easily cover average housing prices.</w:t>
      </w:r>
    </w:p>
    <w:p w14:paraId="27103204" w14:textId="77777777" w:rsidR="00276F8D" w:rsidRDefault="00000000">
      <w:pPr>
        <w:pStyle w:val="Heading2"/>
      </w:pPr>
      <w:bookmarkStart w:id="113" w:name="how-it-works-3"/>
      <w:bookmarkEnd w:id="112"/>
      <w:r>
        <w:t>12.1 HOW IT WORKS</w:t>
      </w:r>
    </w:p>
    <w:p w14:paraId="335B84F1" w14:textId="77777777" w:rsidR="00276F8D" w:rsidRDefault="00000000">
      <w:pPr>
        <w:pStyle w:val="FirstParagraph"/>
      </w:pPr>
      <w:r>
        <w:rPr>
          <w:b/>
          <w:bCs/>
        </w:rPr>
        <w:t>Forms of assistance</w:t>
      </w:r>
    </w:p>
    <w:p w14:paraId="5907E1F3" w14:textId="77777777" w:rsidR="00276F8D" w:rsidRDefault="00000000">
      <w:pPr>
        <w:pStyle w:val="BodyText"/>
      </w:pPr>
      <w:r>
        <w:t>Virginia Beach can structure awards from a Housing Assistance Fund in a number of ways to best meet workers’ needs. At this time, the following three options seem most appropriate. However, the City may want to consider selecting only one of these approaches to begin as a pilot program to demonstrate success.</w:t>
      </w:r>
    </w:p>
    <w:p w14:paraId="1E73FD4C" w14:textId="77777777" w:rsidR="00276F8D" w:rsidRDefault="00000000">
      <w:pPr>
        <w:pStyle w:val="Compact"/>
        <w:numPr>
          <w:ilvl w:val="0"/>
          <w:numId w:val="56"/>
        </w:numPr>
      </w:pPr>
      <w:r>
        <w:rPr>
          <w:b/>
          <w:bCs/>
        </w:rPr>
        <w:t>Down payment assistance</w:t>
      </w:r>
      <w:r>
        <w:t xml:space="preserve"> (DPA) to help with the purchase of a home. DPA could be offered as “soft second” mortgages to ensure that funds are used effectively. This involves structuring the DPA as a loan subordinate to the first mortgage, provided at zero (or very low) interest and with deferred payments. The DPA can be forgiven if the borrower lives in the home for a certain amount of time, or it could be repaid from sale proceeds.</w:t>
      </w:r>
    </w:p>
    <w:p w14:paraId="62C9142A" w14:textId="77777777" w:rsidR="00276F8D" w:rsidRDefault="00000000">
      <w:pPr>
        <w:pStyle w:val="Compact"/>
        <w:numPr>
          <w:ilvl w:val="0"/>
          <w:numId w:val="56"/>
        </w:numPr>
      </w:pPr>
      <w:r>
        <w:rPr>
          <w:b/>
          <w:bCs/>
        </w:rPr>
        <w:t>Short-term rental assistance</w:t>
      </w:r>
      <w:r>
        <w:t xml:space="preserve"> to cover temporary financial challenges faced by current workers. Funds can be distributed based on documented needs, be used only for certain eligible expenses, and have specific dollar and/or time limits. This approach would effectively serve as an eviction prevention program to proactively keep workers and their families in a stable home.</w:t>
      </w:r>
    </w:p>
    <w:p w14:paraId="57177B01" w14:textId="77777777" w:rsidR="00276F8D" w:rsidRDefault="00000000">
      <w:pPr>
        <w:pStyle w:val="Compact"/>
        <w:numPr>
          <w:ilvl w:val="0"/>
          <w:numId w:val="56"/>
        </w:numPr>
      </w:pPr>
      <w:r>
        <w:rPr>
          <w:b/>
          <w:bCs/>
        </w:rPr>
        <w:t>Relocation assistance</w:t>
      </w:r>
      <w:r>
        <w:t xml:space="preserve"> to help fill critical positions with skilled workers from outside the city. Grants can help pay for moving expenses, security deposits, and other one-time costs associated with relocation.</w:t>
      </w:r>
    </w:p>
    <w:p w14:paraId="3AD6B6D8" w14:textId="77777777" w:rsidR="00276F8D" w:rsidRDefault="00000000">
      <w:pPr>
        <w:pStyle w:val="FirstParagraph"/>
      </w:pPr>
      <w:r>
        <w:rPr>
          <w:b/>
          <w:bCs/>
        </w:rPr>
        <w:t>Eligibility and prioritization</w:t>
      </w:r>
    </w:p>
    <w:p w14:paraId="5A31625F" w14:textId="77777777" w:rsidR="00276F8D" w:rsidRDefault="00000000">
      <w:pPr>
        <w:pStyle w:val="BodyText"/>
      </w:pPr>
      <w:r>
        <w:t>To deploy these funds successfully, Virginia Beach can design specific eligibility criteria. However, these standards should not be overly restrictive. In this way, the City can prioritize outreach and awareness among certain groups to encourage participation — without artificially limiting opportunities for others.</w:t>
      </w:r>
    </w:p>
    <w:p w14:paraId="3397B18D" w14:textId="77777777" w:rsidR="00276F8D" w:rsidRDefault="00000000">
      <w:pPr>
        <w:pStyle w:val="Compact"/>
        <w:numPr>
          <w:ilvl w:val="0"/>
          <w:numId w:val="57"/>
        </w:numPr>
      </w:pPr>
      <w:r>
        <w:rPr>
          <w:b/>
          <w:bCs/>
        </w:rPr>
        <w:t>Income limits</w:t>
      </w:r>
      <w:r>
        <w:t xml:space="preserve"> will help ensure that assistance doesn’t go to workers otherwise able to comfortably afford their homes. If the City uses only its own funding for the program, it can establish income limits at will. However, staff should explore aligning criteria with existing housing assistance programs to expedite income certification.</w:t>
      </w:r>
    </w:p>
    <w:p w14:paraId="5D833C4C" w14:textId="77777777" w:rsidR="00276F8D" w:rsidRDefault="00000000">
      <w:pPr>
        <w:pStyle w:val="Compact"/>
        <w:numPr>
          <w:ilvl w:val="0"/>
          <w:numId w:val="57"/>
        </w:numPr>
      </w:pPr>
      <w:r>
        <w:rPr>
          <w:b/>
          <w:bCs/>
        </w:rPr>
        <w:t>Purchase criteria</w:t>
      </w:r>
      <w:r>
        <w:t xml:space="preserve"> for DPA could include maximum home prices, completed home inspection, or designation as a first-time home buyer.</w:t>
      </w:r>
    </w:p>
    <w:p w14:paraId="0EAD13CB" w14:textId="77777777" w:rsidR="00276F8D" w:rsidRDefault="00000000">
      <w:pPr>
        <w:pStyle w:val="Compact"/>
        <w:numPr>
          <w:ilvl w:val="0"/>
          <w:numId w:val="57"/>
        </w:numPr>
      </w:pPr>
      <w:r>
        <w:rPr>
          <w:b/>
          <w:bCs/>
        </w:rPr>
        <w:lastRenderedPageBreak/>
        <w:t>Location criteria</w:t>
      </w:r>
      <w:r>
        <w:t xml:space="preserve"> for relocation assistance could be limited to workers moving from outside the immediate region or from outside the state.</w:t>
      </w:r>
    </w:p>
    <w:p w14:paraId="20DD009B" w14:textId="77777777" w:rsidR="00276F8D" w:rsidRDefault="00000000">
      <w:pPr>
        <w:pStyle w:val="Compact"/>
        <w:numPr>
          <w:ilvl w:val="0"/>
          <w:numId w:val="57"/>
        </w:numPr>
      </w:pPr>
      <w:r>
        <w:rPr>
          <w:b/>
          <w:bCs/>
        </w:rPr>
        <w:t>Occupation priorities</w:t>
      </w:r>
      <w:r>
        <w:t xml:space="preserve"> can include certain high-demand jobs that the City or private companies are having trouble filling. Rather than restricting eligibility to these positions, the City can strongly promote the program to hiring managers and any applicable professional associations.</w:t>
      </w:r>
    </w:p>
    <w:p w14:paraId="596CF414" w14:textId="77777777" w:rsidR="00276F8D" w:rsidRDefault="00000000">
      <w:pPr>
        <w:pStyle w:val="FirstParagraph"/>
      </w:pPr>
      <w:r>
        <w:rPr>
          <w:b/>
          <w:bCs/>
        </w:rPr>
        <w:t>Administration</w:t>
      </w:r>
    </w:p>
    <w:p w14:paraId="43DC7ED4" w14:textId="77777777" w:rsidR="00276F8D" w:rsidRDefault="00000000">
      <w:pPr>
        <w:pStyle w:val="BodyText"/>
      </w:pPr>
      <w:r>
        <w:t>The City should strive to design a Housing Assistance Fund with as little additional overhead as possible. Avoiding redundancies and administrative burdens will keep the program efficient and allow staff to dedicate more time to strategic challenges.</w:t>
      </w:r>
    </w:p>
    <w:p w14:paraId="7CFA6381" w14:textId="77777777" w:rsidR="00276F8D" w:rsidRDefault="00000000">
      <w:pPr>
        <w:pStyle w:val="Compact"/>
        <w:numPr>
          <w:ilvl w:val="0"/>
          <w:numId w:val="58"/>
        </w:numPr>
      </w:pPr>
      <w:r>
        <w:rPr>
          <w:b/>
          <w:bCs/>
        </w:rPr>
        <w:t>Low-barrier applications</w:t>
      </w:r>
      <w:r>
        <w:t xml:space="preserve"> involve short, brief forms, and focus eligibility only on the most important criteria. Electronic versions should be available and favored to avoid transcription from paper forms.</w:t>
      </w:r>
    </w:p>
    <w:p w14:paraId="2CC8398F" w14:textId="77777777" w:rsidR="00276F8D" w:rsidRDefault="00000000">
      <w:pPr>
        <w:pStyle w:val="Compact"/>
        <w:numPr>
          <w:ilvl w:val="0"/>
          <w:numId w:val="58"/>
        </w:numPr>
      </w:pPr>
      <w:r>
        <w:rPr>
          <w:b/>
          <w:bCs/>
        </w:rPr>
        <w:t>Program alignment</w:t>
      </w:r>
      <w:r>
        <w:t xml:space="preserve"> includes proactively designing these awards alongside existing forms of assistance, such as Housing Choice Vouchers and the one-time relocation funds offered to residents displaced by hazardous living conditions. Staff should evaluate opportunities to replicate successful processes and avoid past mistakes.</w:t>
      </w:r>
    </w:p>
    <w:p w14:paraId="1854F9CB" w14:textId="77777777" w:rsidR="00276F8D" w:rsidRDefault="00000000">
      <w:pPr>
        <w:pStyle w:val="Compact"/>
        <w:numPr>
          <w:ilvl w:val="0"/>
          <w:numId w:val="58"/>
        </w:numPr>
      </w:pPr>
      <w:r>
        <w:rPr>
          <w:b/>
          <w:bCs/>
        </w:rPr>
        <w:t>Streamlined reporting</w:t>
      </w:r>
      <w:r>
        <w:t xml:space="preserve"> is achieved by establishing clear metrics during program design, rather than as an afterthought. Suggested metrics are described further below. Collecting initial data should be done within the application form, and post-award data should be collected alongside pre-existing communication channels (for example, a short survey sent to DPA recipients in their real estate assessment notices).</w:t>
      </w:r>
    </w:p>
    <w:p w14:paraId="0EFFA83B" w14:textId="77777777" w:rsidR="00276F8D" w:rsidRDefault="00000000">
      <w:pPr>
        <w:pStyle w:val="Heading2"/>
      </w:pPr>
      <w:bookmarkStart w:id="114" w:name="how-to-do-it-3"/>
      <w:bookmarkEnd w:id="113"/>
      <w:r>
        <w:t>12.2 HOW TO DO IT</w:t>
      </w:r>
    </w:p>
    <w:p w14:paraId="00E59DDA" w14:textId="77777777" w:rsidR="00276F8D" w:rsidRDefault="00000000">
      <w:pPr>
        <w:pStyle w:val="FirstParagraph"/>
      </w:pPr>
      <w:r>
        <w:rPr>
          <w:b/>
          <w:bCs/>
        </w:rPr>
        <w:t>Within 6 months:</w:t>
      </w:r>
    </w:p>
    <w:p w14:paraId="03E57370" w14:textId="77777777" w:rsidR="00276F8D" w:rsidRDefault="00000000">
      <w:pPr>
        <w:pStyle w:val="Compact"/>
        <w:numPr>
          <w:ilvl w:val="0"/>
          <w:numId w:val="59"/>
        </w:numPr>
      </w:pPr>
      <w:r>
        <w:t>Engage with community organizations, local employers, and other stakeholders to solicit input and determine priorities.</w:t>
      </w:r>
    </w:p>
    <w:p w14:paraId="148A4EDB" w14:textId="77777777" w:rsidR="00276F8D" w:rsidRDefault="00000000">
      <w:pPr>
        <w:pStyle w:val="Compact"/>
        <w:numPr>
          <w:ilvl w:val="0"/>
          <w:numId w:val="59"/>
        </w:numPr>
      </w:pPr>
      <w:r>
        <w:t>Decide which form of assistance to pilot first, based on assessment of needs and administrative capacity.</w:t>
      </w:r>
    </w:p>
    <w:p w14:paraId="18FFEB41" w14:textId="77777777" w:rsidR="00276F8D" w:rsidRDefault="00000000">
      <w:pPr>
        <w:pStyle w:val="Compact"/>
        <w:numPr>
          <w:ilvl w:val="0"/>
          <w:numId w:val="59"/>
        </w:numPr>
      </w:pPr>
      <w:r>
        <w:t>Develop initial projections for the number of workers who can be assisted at a range of funding levels.</w:t>
      </w:r>
    </w:p>
    <w:p w14:paraId="2CF0DFF5" w14:textId="77777777" w:rsidR="00276F8D" w:rsidRDefault="00000000">
      <w:pPr>
        <w:pStyle w:val="Compact"/>
        <w:numPr>
          <w:ilvl w:val="0"/>
          <w:numId w:val="59"/>
        </w:numPr>
      </w:pPr>
      <w:r>
        <w:t>Determine staffing and administrative needs to effectively operate the program.</w:t>
      </w:r>
    </w:p>
    <w:p w14:paraId="2FCC80A5" w14:textId="77777777" w:rsidR="00276F8D" w:rsidRDefault="00000000">
      <w:pPr>
        <w:pStyle w:val="FirstParagraph"/>
      </w:pPr>
      <w:r>
        <w:rPr>
          <w:b/>
          <w:bCs/>
        </w:rPr>
        <w:t>Within 1 year:</w:t>
      </w:r>
    </w:p>
    <w:p w14:paraId="5370004C" w14:textId="77777777" w:rsidR="00276F8D" w:rsidRDefault="00000000">
      <w:pPr>
        <w:pStyle w:val="Compact"/>
        <w:numPr>
          <w:ilvl w:val="0"/>
          <w:numId w:val="60"/>
        </w:numPr>
      </w:pPr>
      <w:r>
        <w:t>Secure general revenue funds in the city budget to implement the pilot program.</w:t>
      </w:r>
    </w:p>
    <w:p w14:paraId="0AC852F5" w14:textId="77777777" w:rsidR="00276F8D" w:rsidRDefault="00000000">
      <w:pPr>
        <w:pStyle w:val="Compact"/>
        <w:numPr>
          <w:ilvl w:val="0"/>
          <w:numId w:val="60"/>
        </w:numPr>
      </w:pPr>
      <w:r>
        <w:t>Establish partnerships with local employers and nonprofits to broaden reach and effectiveness.</w:t>
      </w:r>
    </w:p>
    <w:p w14:paraId="42233155" w14:textId="77777777" w:rsidR="00276F8D" w:rsidRDefault="00000000">
      <w:pPr>
        <w:pStyle w:val="Compact"/>
        <w:numPr>
          <w:ilvl w:val="0"/>
          <w:numId w:val="60"/>
        </w:numPr>
      </w:pPr>
      <w:r>
        <w:t>Roll out additional forms of assistance based on the success of the pilot.</w:t>
      </w:r>
    </w:p>
    <w:p w14:paraId="5B2869C9" w14:textId="77777777" w:rsidR="00276F8D" w:rsidRDefault="00000000">
      <w:pPr>
        <w:pStyle w:val="FirstParagraph"/>
      </w:pPr>
      <w:r>
        <w:rPr>
          <w:b/>
          <w:bCs/>
        </w:rPr>
        <w:t>Within 2 years:</w:t>
      </w:r>
    </w:p>
    <w:p w14:paraId="386F310A" w14:textId="77777777" w:rsidR="00276F8D" w:rsidRDefault="00000000">
      <w:pPr>
        <w:pStyle w:val="Compact"/>
        <w:numPr>
          <w:ilvl w:val="0"/>
          <w:numId w:val="61"/>
        </w:numPr>
      </w:pPr>
      <w:r>
        <w:t>Secure a stable funding mechanism for ongoing program costs.</w:t>
      </w:r>
    </w:p>
    <w:p w14:paraId="1CB9317D" w14:textId="77777777" w:rsidR="00276F8D" w:rsidRDefault="00000000">
      <w:pPr>
        <w:pStyle w:val="Compact"/>
        <w:numPr>
          <w:ilvl w:val="0"/>
          <w:numId w:val="61"/>
        </w:numPr>
      </w:pPr>
      <w:r>
        <w:t>Continuously monitor, review, and refine the assistance programs to ensure they achieve goals.</w:t>
      </w:r>
    </w:p>
    <w:p w14:paraId="07AC4E9F" w14:textId="77777777" w:rsidR="00276F8D" w:rsidRDefault="00000000">
      <w:pPr>
        <w:pStyle w:val="Compact"/>
        <w:numPr>
          <w:ilvl w:val="0"/>
          <w:numId w:val="61"/>
        </w:numPr>
      </w:pPr>
      <w:r>
        <w:t>Produce a detailed report outlining the program’s success, challenges, and recommendations for the future.</w:t>
      </w:r>
    </w:p>
    <w:p w14:paraId="7850E4CD" w14:textId="77777777" w:rsidR="00276F8D" w:rsidRDefault="00000000">
      <w:pPr>
        <w:pStyle w:val="Heading2"/>
      </w:pPr>
      <w:bookmarkStart w:id="115" w:name="who-does-what-3"/>
      <w:bookmarkEnd w:id="114"/>
      <w:r>
        <w:lastRenderedPageBreak/>
        <w:t>12.3 WHO DOES WHAT</w:t>
      </w:r>
    </w:p>
    <w:p w14:paraId="526691C5" w14:textId="77777777" w:rsidR="00276F8D" w:rsidRDefault="00000000">
      <w:pPr>
        <w:pStyle w:val="FirstParagraph"/>
      </w:pPr>
      <w:r>
        <w:rPr>
          <w:b/>
          <w:bCs/>
        </w:rPr>
        <w:t>Department of Housing and Neighborhood Preservation:</w:t>
      </w:r>
      <w:r>
        <w:t xml:space="preserve"> Design and administer the program, set criteria and guidelines, process applications, determine eligibility, disburse financial assistance, and monitor program successes.</w:t>
      </w:r>
    </w:p>
    <w:p w14:paraId="43F311CD" w14:textId="77777777" w:rsidR="00276F8D" w:rsidRDefault="00000000">
      <w:pPr>
        <w:pStyle w:val="BodyText"/>
      </w:pPr>
      <w:r>
        <w:rPr>
          <w:b/>
          <w:bCs/>
        </w:rPr>
        <w:t>Public and private sector employers:</w:t>
      </w:r>
      <w:r>
        <w:t xml:space="preserve"> Help identify critical roles that need to be filled, promote the program to current and prospective employees, and potentially match funds.</w:t>
      </w:r>
    </w:p>
    <w:p w14:paraId="5EFEBA24" w14:textId="77777777" w:rsidR="00276F8D" w:rsidRDefault="00000000">
      <w:pPr>
        <w:pStyle w:val="BodyText"/>
      </w:pPr>
      <w:r>
        <w:rPr>
          <w:b/>
          <w:bCs/>
        </w:rPr>
        <w:t>Local banks and lenders:</w:t>
      </w:r>
      <w:r>
        <w:t xml:space="preserve"> Help facilitate DPA funds and pair with other attractive financial products, and provide financial literacy education.</w:t>
      </w:r>
    </w:p>
    <w:p w14:paraId="6D37DAA8" w14:textId="77777777" w:rsidR="00276F8D" w:rsidRDefault="00000000">
      <w:pPr>
        <w:pStyle w:val="BodyText"/>
      </w:pPr>
      <w:r>
        <w:rPr>
          <w:b/>
          <w:bCs/>
        </w:rPr>
        <w:t>Community organizations:</w:t>
      </w:r>
      <w:r>
        <w:t xml:space="preserve"> Provide outreach, education, and support to potential applicants, and assist the City with fine-tuning the program as needed.</w:t>
      </w:r>
    </w:p>
    <w:p w14:paraId="12CC483C" w14:textId="77777777" w:rsidR="00276F8D" w:rsidRDefault="00000000">
      <w:pPr>
        <w:pStyle w:val="Heading2"/>
      </w:pPr>
      <w:bookmarkStart w:id="116" w:name="funding-scope-3"/>
      <w:bookmarkEnd w:id="115"/>
      <w:r>
        <w:t>12.4 FUNDING SCOPE</w:t>
      </w:r>
    </w:p>
    <w:p w14:paraId="41FBDA2C" w14:textId="77777777" w:rsidR="00276F8D" w:rsidRDefault="00000000">
      <w:pPr>
        <w:pStyle w:val="FirstParagraph"/>
      </w:pPr>
      <w:r>
        <w:t>Funding level is dependent upon the type(s) and depth of assistance provided. Most meaningful DPA programs generally offer $10,000 or more to each buyer, but some are as much as $25,000. Short-term rental assistance and relocation assistance would likely be lower per recipient. For example, three months of the average rent payment in Virginia Beach would be around $4,500.</w:t>
      </w:r>
    </w:p>
    <w:p w14:paraId="75EDA28C" w14:textId="77777777" w:rsidR="00276F8D" w:rsidRDefault="00000000">
      <w:pPr>
        <w:pStyle w:val="BodyText"/>
      </w:pPr>
      <w:r>
        <w:t>Administrative costs should be factored into the cost of the program. Staff should provide a more specific estimate during program design, but for initial planning purposes, this share should be at least 10%.</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2DB90F94" w14:textId="77777777" w:rsidTr="00276F8D">
        <w:trPr>
          <w:cantSplit/>
        </w:trPr>
        <w:tc>
          <w:tcPr>
            <w:tcW w:w="0" w:type="auto"/>
            <w:tcMar>
              <w:left w:w="144" w:type="dxa"/>
              <w:right w:w="144" w:type="dxa"/>
            </w:tcMar>
          </w:tcPr>
          <w:p w14:paraId="3881C986" w14:textId="77777777" w:rsidR="00276F8D" w:rsidRDefault="00000000">
            <w:pPr>
              <w:pStyle w:val="BodyText"/>
              <w:spacing w:before="0" w:after="8"/>
              <w:jc w:val="center"/>
            </w:pPr>
            <w:r>
              <w:rPr>
                <w:noProof/>
              </w:rPr>
              <w:drawing>
                <wp:inline distT="0" distB="0" distL="0" distR="0" wp14:anchorId="50A900DA" wp14:editId="7E929E95">
                  <wp:extent cx="152400" cy="152400"/>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61CEC79" w14:textId="77777777" w:rsidR="00276F8D" w:rsidRDefault="00000000">
            <w:pPr>
              <w:pStyle w:val="BodyText"/>
              <w:spacing w:before="16" w:after="64"/>
            </w:pPr>
            <w:r>
              <w:rPr>
                <w:b/>
                <w:bCs/>
              </w:rPr>
              <w:t>Potential DPA funding scenario</w:t>
            </w:r>
          </w:p>
          <w:p w14:paraId="7EA8D324" w14:textId="77777777" w:rsidR="00276F8D" w:rsidRDefault="00000000">
            <w:pPr>
              <w:pStyle w:val="BodyText"/>
              <w:spacing w:before="16" w:after="16"/>
            </w:pPr>
            <w:r>
              <w:t>A hypothetical DPA program for workers could provide assistance up to $16,750 per eligible buyer, which is roughly 5% of the median sales price in 2022. Assuming 10% overhead costs, a general revenue allocation of $1,000,000 would serve approximately 53 households.</w:t>
            </w:r>
          </w:p>
        </w:tc>
      </w:tr>
    </w:tbl>
    <w:p w14:paraId="2F977237" w14:textId="77777777" w:rsidR="00276F8D" w:rsidRDefault="00000000">
      <w:pPr>
        <w:pStyle w:val="Heading2"/>
      </w:pPr>
      <w:bookmarkStart w:id="117" w:name="potential-funding-sources-3"/>
      <w:bookmarkEnd w:id="116"/>
      <w:r>
        <w:t>12.5 POTENTIAL FUNDING SOURCES</w:t>
      </w:r>
    </w:p>
    <w:p w14:paraId="60056C77" w14:textId="77777777" w:rsidR="00276F8D" w:rsidRDefault="00000000">
      <w:pPr>
        <w:pStyle w:val="FirstParagraph"/>
      </w:pPr>
      <w:r>
        <w:t>Virginia Beach can pilot a Housing Assistance Fund most quickly by allocating a portion of the city’s general revenue. This does not obligate the City to dedicate money to the fund in future years.</w:t>
      </w:r>
    </w:p>
    <w:p w14:paraId="4B1EEBD2" w14:textId="77777777" w:rsidR="00276F8D" w:rsidRDefault="00000000">
      <w:pPr>
        <w:pStyle w:val="BodyText"/>
      </w:pPr>
      <w:r>
        <w:t>The City should pursue partial (or full) matching funds from major employers to demonstrate a joint public-private investment in workforce development and retention.</w:t>
      </w:r>
    </w:p>
    <w:p w14:paraId="7C49A1EA" w14:textId="77777777" w:rsidR="00276F8D" w:rsidRDefault="00000000">
      <w:pPr>
        <w:pStyle w:val="BodyText"/>
      </w:pPr>
      <w:r>
        <w:t>In the long term, the City should secure an ongoing, dedicated source of revenue for this program. If desired, this can be done within the recommended Housing Trust Fund solution described earlier. The Housing Assistance Fund could be a special reserve account within the HTF that is funded generally by the same mechanism(s) as the whole HTF; or it could have a specific dedicated revenue source not shared among other uses of HTF dollar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381DD3A0" w14:textId="77777777" w:rsidTr="00276F8D">
        <w:trPr>
          <w:cantSplit/>
        </w:trPr>
        <w:tc>
          <w:tcPr>
            <w:tcW w:w="0" w:type="auto"/>
            <w:tcMar>
              <w:left w:w="144" w:type="dxa"/>
              <w:right w:w="144" w:type="dxa"/>
            </w:tcMar>
          </w:tcPr>
          <w:p w14:paraId="2FD58AEA" w14:textId="77777777" w:rsidR="00276F8D" w:rsidRDefault="00000000">
            <w:pPr>
              <w:pStyle w:val="BodyText"/>
              <w:spacing w:before="0" w:after="8"/>
              <w:jc w:val="center"/>
            </w:pPr>
            <w:r>
              <w:rPr>
                <w:noProof/>
              </w:rPr>
              <w:drawing>
                <wp:inline distT="0" distB="0" distL="0" distR="0" wp14:anchorId="59DAAFD7" wp14:editId="3598B2BB">
                  <wp:extent cx="152400" cy="152400"/>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2E3F050E" w14:textId="77777777" w:rsidR="00276F8D" w:rsidRDefault="00000000">
            <w:pPr>
              <w:pStyle w:val="BodyText"/>
              <w:spacing w:before="16" w:after="64"/>
            </w:pPr>
            <w:r>
              <w:rPr>
                <w:b/>
                <w:bCs/>
              </w:rPr>
              <w:t>Dedicated revenue options</w:t>
            </w:r>
          </w:p>
          <w:p w14:paraId="42B1BFF4" w14:textId="77777777" w:rsidR="00276F8D" w:rsidRDefault="00000000">
            <w:pPr>
              <w:pStyle w:val="BodyText"/>
              <w:spacing w:before="16" w:after="16"/>
            </w:pPr>
            <w:r>
              <w:t>See the Housing Trust Fund solution for examples of dedicated revenue options for funding housing investments in Virginia Beach.</w:t>
            </w:r>
          </w:p>
        </w:tc>
      </w:tr>
    </w:tbl>
    <w:p w14:paraId="6B4C6EC0" w14:textId="77777777" w:rsidR="00276F8D" w:rsidRDefault="00000000">
      <w:pPr>
        <w:pStyle w:val="Heading2"/>
      </w:pPr>
      <w:bookmarkStart w:id="118" w:name="metrics-to-evaluate-success-3"/>
      <w:bookmarkEnd w:id="117"/>
      <w:r>
        <w:lastRenderedPageBreak/>
        <w:t>12.6 METRICS TO EVALUATE SUCCESS</w:t>
      </w:r>
    </w:p>
    <w:p w14:paraId="6E419C7B" w14:textId="77777777" w:rsidR="00276F8D" w:rsidRDefault="00000000">
      <w:pPr>
        <w:pStyle w:val="Compact"/>
        <w:numPr>
          <w:ilvl w:val="0"/>
          <w:numId w:val="62"/>
        </w:numPr>
      </w:pPr>
      <w:r>
        <w:t>Number and demographics of workers (households) served</w:t>
      </w:r>
    </w:p>
    <w:p w14:paraId="661D07B4" w14:textId="77777777" w:rsidR="00276F8D" w:rsidRDefault="00000000">
      <w:pPr>
        <w:pStyle w:val="Compact"/>
        <w:numPr>
          <w:ilvl w:val="0"/>
          <w:numId w:val="62"/>
        </w:numPr>
      </w:pPr>
      <w:r>
        <w:t>Salaries and wages of workers served</w:t>
      </w:r>
    </w:p>
    <w:p w14:paraId="02BD6953" w14:textId="77777777" w:rsidR="00276F8D" w:rsidRDefault="00000000">
      <w:pPr>
        <w:pStyle w:val="Compact"/>
        <w:numPr>
          <w:ilvl w:val="0"/>
          <w:numId w:val="62"/>
        </w:numPr>
      </w:pPr>
      <w:r>
        <w:t>Number of open positions filled</w:t>
      </w:r>
    </w:p>
    <w:p w14:paraId="377E3BF7" w14:textId="77777777" w:rsidR="00276F8D" w:rsidRDefault="00000000">
      <w:pPr>
        <w:pStyle w:val="Compact"/>
        <w:numPr>
          <w:ilvl w:val="0"/>
          <w:numId w:val="62"/>
        </w:numPr>
      </w:pPr>
      <w:r>
        <w:t>Increased employee retention</w:t>
      </w:r>
    </w:p>
    <w:p w14:paraId="00CF5006" w14:textId="77777777" w:rsidR="00276F8D" w:rsidRDefault="00000000">
      <w:pPr>
        <w:pStyle w:val="Compact"/>
        <w:numPr>
          <w:ilvl w:val="0"/>
          <w:numId w:val="62"/>
        </w:numPr>
      </w:pPr>
      <w:r>
        <w:t>Years of professional experience across workers</w:t>
      </w:r>
    </w:p>
    <w:p w14:paraId="2C3D9FC4" w14:textId="77777777" w:rsidR="00276F8D" w:rsidRDefault="00000000">
      <w:pPr>
        <w:pStyle w:val="Heading2"/>
      </w:pPr>
      <w:bookmarkStart w:id="119" w:name="important-considerations-3"/>
      <w:bookmarkEnd w:id="118"/>
      <w:r>
        <w:t>12.7 IMPORTANT CONSIDERATIONS</w:t>
      </w:r>
    </w:p>
    <w:p w14:paraId="5326F4C6" w14:textId="77777777" w:rsidR="00276F8D" w:rsidRDefault="00000000">
      <w:pPr>
        <w:pStyle w:val="FirstParagraph"/>
      </w:pPr>
      <w:r>
        <w:t>Many examples, like in Fairfax and Loudoun, pair assistance with affordable dwelling unit (ADU) programs to simultaneously achieve smart growth goals in desirable areas. Virginia Beach should explore a similar path if its existing Workforce Housing Program is reevaluated and strengthened.</w:t>
      </w:r>
    </w:p>
    <w:p w14:paraId="18893BB7" w14:textId="77777777" w:rsidR="00276F8D" w:rsidRDefault="00000000">
      <w:pPr>
        <w:pStyle w:val="Heading2"/>
      </w:pPr>
      <w:bookmarkStart w:id="120" w:name="examples-3"/>
      <w:bookmarkEnd w:id="119"/>
      <w:r>
        <w:t>12.8 EXAMPLES</w:t>
      </w:r>
    </w:p>
    <w:p w14:paraId="63C4AD4D" w14:textId="77777777" w:rsidR="00276F8D" w:rsidRDefault="00000000">
      <w:pPr>
        <w:pStyle w:val="FirstParagraph"/>
      </w:pPr>
      <w:hyperlink r:id="rId67">
        <w:r>
          <w:rPr>
            <w:rStyle w:val="Hyperlink"/>
          </w:rPr>
          <w:t>Henrico County Home Purchase Assistance Program</w:t>
        </w:r>
      </w:hyperlink>
    </w:p>
    <w:p w14:paraId="0B394A4D" w14:textId="77777777" w:rsidR="00276F8D" w:rsidRDefault="00000000">
      <w:pPr>
        <w:pStyle w:val="Compact"/>
        <w:numPr>
          <w:ilvl w:val="0"/>
          <w:numId w:val="63"/>
        </w:numPr>
      </w:pPr>
      <w:r>
        <w:t>Up to $20,000 in home purchase assistance to full-time county employees who are first-time homebuyers. Home must be located in Henrico.</w:t>
      </w:r>
    </w:p>
    <w:p w14:paraId="2FE431F5" w14:textId="77777777" w:rsidR="00276F8D" w:rsidRDefault="00000000">
      <w:pPr>
        <w:pStyle w:val="Compact"/>
        <w:numPr>
          <w:ilvl w:val="0"/>
          <w:numId w:val="63"/>
        </w:numPr>
      </w:pPr>
      <w:r>
        <w:t>Income eligibility set by Virginia Housing’s limits. Employees must match DPA with at least $1,000 of their own dollars, complete a homebuyer education course, obtain home inspection, and occupy their home for at least five years.</w:t>
      </w:r>
    </w:p>
    <w:p w14:paraId="605D5081" w14:textId="77777777" w:rsidR="00276F8D" w:rsidRDefault="00000000">
      <w:pPr>
        <w:pStyle w:val="FirstParagraph"/>
      </w:pPr>
      <w:r>
        <w:t xml:space="preserve">Additional information: </w:t>
      </w:r>
      <w:hyperlink r:id="rId68">
        <w:r>
          <w:rPr>
            <w:rStyle w:val="Hyperlink"/>
          </w:rPr>
          <w:t>Boosting Affordable Housing Through Employer Housing Assistance Programs</w:t>
        </w:r>
      </w:hyperlink>
      <w:r>
        <w:t xml:space="preserve"> (PlanRVA, August 2023)</w:t>
      </w:r>
    </w:p>
    <w:p w14:paraId="76E65028" w14:textId="77777777" w:rsidR="00276F8D" w:rsidRDefault="00000000">
      <w:pPr>
        <w:pStyle w:val="BodyText"/>
      </w:pPr>
      <w:hyperlink r:id="rId69">
        <w:r>
          <w:rPr>
            <w:rStyle w:val="Hyperlink"/>
          </w:rPr>
          <w:t>Fairfax County First-Time Homebuyers Program</w:t>
        </w:r>
      </w:hyperlink>
    </w:p>
    <w:p w14:paraId="7C9E12ED" w14:textId="77777777" w:rsidR="00276F8D" w:rsidRDefault="00000000">
      <w:pPr>
        <w:pStyle w:val="Compact"/>
        <w:numPr>
          <w:ilvl w:val="0"/>
          <w:numId w:val="64"/>
        </w:numPr>
      </w:pPr>
      <w:r>
        <w:t>Provides down-payment and closing-cost assistance to eligible buyers. This program aims to make homeownership more accessible to low- and moderate-income workers in the county.</w:t>
      </w:r>
    </w:p>
    <w:p w14:paraId="57490CCD" w14:textId="77777777" w:rsidR="00276F8D" w:rsidRDefault="00000000">
      <w:pPr>
        <w:pStyle w:val="Compact"/>
        <w:numPr>
          <w:ilvl w:val="0"/>
          <w:numId w:val="64"/>
        </w:numPr>
      </w:pPr>
      <w:r>
        <w:t>Helps place homeowners in for-sale Affordable Dwelling Units (ADUs) created in new privately developed projects via an ADU program.</w:t>
      </w:r>
    </w:p>
    <w:p w14:paraId="287CF44F" w14:textId="77777777" w:rsidR="00276F8D" w:rsidRDefault="00000000">
      <w:pPr>
        <w:pStyle w:val="FirstParagraph"/>
      </w:pPr>
      <w:hyperlink r:id="rId70">
        <w:r>
          <w:rPr>
            <w:rStyle w:val="Hyperlink"/>
          </w:rPr>
          <w:t>Loudoun County Public Employee Homeownership Grant Program (PEG)</w:t>
        </w:r>
      </w:hyperlink>
    </w:p>
    <w:p w14:paraId="5CB53A63" w14:textId="77777777" w:rsidR="00276F8D" w:rsidRDefault="00000000">
      <w:pPr>
        <w:pStyle w:val="Compact"/>
        <w:numPr>
          <w:ilvl w:val="0"/>
          <w:numId w:val="65"/>
        </w:numPr>
      </w:pPr>
      <w:r>
        <w:t>Provides down-payment and closing-cost assistance to employees of the Loudoun County government, Loudoun County Public Schools, and Loudoun Water who are first-time homebuyers in the county.</w:t>
      </w:r>
    </w:p>
    <w:p w14:paraId="2F8DD0F1" w14:textId="77777777" w:rsidR="00276F8D" w:rsidRDefault="00000000">
      <w:pPr>
        <w:pStyle w:val="Compact"/>
        <w:numPr>
          <w:ilvl w:val="0"/>
          <w:numId w:val="65"/>
        </w:numPr>
      </w:pPr>
      <w:r>
        <w:t>Administered alongside the county’s Down Payment / Closing Cost Assistance Program (DPCC), which both serve annual household incomes within 30% to 70% AMI.</w:t>
      </w:r>
    </w:p>
    <w:p w14:paraId="6E957362" w14:textId="77777777" w:rsidR="00276F8D" w:rsidRDefault="00000000">
      <w:pPr>
        <w:pStyle w:val="Heading1"/>
      </w:pPr>
      <w:bookmarkStart w:id="121" w:name="leverage-vsclt"/>
      <w:bookmarkStart w:id="122" w:name="_Toc150904948"/>
      <w:bookmarkEnd w:id="109"/>
      <w:bookmarkEnd w:id="120"/>
      <w:r>
        <w:lastRenderedPageBreak/>
        <w:t>13. Leverage VSCLT</w:t>
      </w:r>
      <w:bookmarkEnd w:id="122"/>
    </w:p>
    <w:p w14:paraId="76785B87" w14:textId="77777777" w:rsidR="00276F8D" w:rsidRDefault="00000000">
      <w:pPr>
        <w:pStyle w:val="Heading3"/>
      </w:pPr>
      <w:bookmarkStart w:id="123" w:name="easy-win-2"/>
      <w:r>
        <w:t>EASY WIN 2</w:t>
      </w:r>
    </w:p>
    <w:p w14:paraId="025C3DA9" w14:textId="77777777" w:rsidR="00276F8D" w:rsidRDefault="00000000">
      <w:pPr>
        <w:pStyle w:val="Heading3"/>
      </w:pPr>
      <w:bookmarkStart w:id="124" w:name="Xe5624d72a33a183e77325a27d099344522f5bb2"/>
      <w:bookmarkEnd w:id="123"/>
      <w:r>
        <w:t>Leverage Virginia Statewide Community Land Trust to create permanent affordable homeownership opportunities</w:t>
      </w:r>
    </w:p>
    <w:p w14:paraId="27B63A5D" w14:textId="77777777" w:rsidR="00276F8D" w:rsidRDefault="00000000">
      <w:pPr>
        <w:pStyle w:val="FirstParagraph"/>
      </w:pPr>
      <w:r>
        <w:t>Community land trusts (CLTs) allow low- and moderate-income individuals and families to access homeownership in markets where homeownership is out of reach. They stand apart from other varieties of affordable development in how they preserve investments into single-family homes and offer stability against gentrification and escalating housing costs.</w:t>
      </w:r>
    </w:p>
    <w:p w14:paraId="14E9BD95" w14:textId="77777777" w:rsidR="00276F8D" w:rsidRDefault="00000000">
      <w:pPr>
        <w:pStyle w:val="BodyText"/>
      </w:pPr>
      <w:r>
        <w:t>While some may balk at the idea of limited equity, CLTs can establish a crucial step between renting and fee-simple homeownership. The majority of CLT homeowners who sell their homes gain enough equity to purchase a market rate (AKA, fee-simple) home and effectively move up the ladder of wealth generation.</w:t>
      </w:r>
    </w:p>
    <w:p w14:paraId="661AC5A8" w14:textId="77777777" w:rsidR="00276F8D" w:rsidRDefault="00000000">
      <w:pPr>
        <w:pStyle w:val="BodyText"/>
      </w:pPr>
      <w:r>
        <w:t>Virginia Beach has an important opportunity to tap into a growing statewide CLT program that can deliver this model without the need to design and stand up new programs. Today, the Virginia Statewide Community Land Trust (VSCLT) can be an important partner to bring permanently affordable homeownership to the c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5A5CB936" w14:textId="77777777" w:rsidTr="00276F8D">
        <w:trPr>
          <w:cantSplit/>
        </w:trPr>
        <w:tc>
          <w:tcPr>
            <w:tcW w:w="0" w:type="auto"/>
            <w:tcMar>
              <w:left w:w="144" w:type="dxa"/>
              <w:right w:w="144" w:type="dxa"/>
            </w:tcMar>
          </w:tcPr>
          <w:p w14:paraId="2C1DB7A4" w14:textId="77777777" w:rsidR="00276F8D" w:rsidRDefault="00000000">
            <w:pPr>
              <w:pStyle w:val="BodyText"/>
              <w:spacing w:before="0" w:after="8"/>
              <w:jc w:val="center"/>
            </w:pPr>
            <w:r>
              <w:rPr>
                <w:noProof/>
              </w:rPr>
              <w:drawing>
                <wp:inline distT="0" distB="0" distL="0" distR="0" wp14:anchorId="3E0D91CA" wp14:editId="299ED4C4">
                  <wp:extent cx="152400" cy="152400"/>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B1AE0DA" w14:textId="77777777" w:rsidR="00276F8D" w:rsidRDefault="00000000">
            <w:pPr>
              <w:pStyle w:val="BodyText"/>
              <w:spacing w:before="16" w:after="64"/>
            </w:pPr>
            <w:r>
              <w:rPr>
                <w:b/>
                <w:bCs/>
              </w:rPr>
              <w:t>CLT homebuyer outcomes</w:t>
            </w:r>
          </w:p>
          <w:p w14:paraId="2130CF9B" w14:textId="77777777" w:rsidR="00276F8D" w:rsidRDefault="00000000">
            <w:pPr>
              <w:pStyle w:val="BodyText"/>
              <w:spacing w:before="16"/>
            </w:pPr>
            <w:r>
              <w:t>CLT homeowners are typically first-time buyers and stay in their homes for extended periods of time: 87% of the 9,650 “shared-equity” households in the United States are first-time homebuyers.</w:t>
            </w:r>
            <w:r>
              <w:rPr>
                <w:rStyle w:val="FootnoteReference"/>
              </w:rPr>
              <w:footnoteReference w:id="29"/>
            </w:r>
            <w:r>
              <w:t xml:space="preserve"> Furthermore, the average annual move rate for CLT homeowners is only 2.6%, compared with the 14% average American households that move annually.</w:t>
            </w:r>
            <w:r>
              <w:rPr>
                <w:rStyle w:val="FootnoteReference"/>
              </w:rPr>
              <w:footnoteReference w:id="30"/>
            </w:r>
          </w:p>
          <w:p w14:paraId="689940ED" w14:textId="77777777" w:rsidR="00276F8D" w:rsidRDefault="00000000">
            <w:pPr>
              <w:pStyle w:val="BodyText"/>
              <w:spacing w:after="16"/>
            </w:pPr>
            <w:r>
              <w:t>Overall, 74% of CLT homeowners stay in their CLT home for at least six years. When they do move, the majority of CLT sellers purchase a new home on the open market, accessing a median $14,000 in equity for their next purchase.</w:t>
            </w:r>
            <w:r>
              <w:rPr>
                <w:rStyle w:val="FootnoteReference"/>
              </w:rPr>
              <w:footnoteReference w:id="31"/>
            </w:r>
          </w:p>
        </w:tc>
      </w:tr>
    </w:tbl>
    <w:p w14:paraId="323A22C9" w14:textId="77777777" w:rsidR="00276F8D" w:rsidRDefault="00000000">
      <w:pPr>
        <w:pStyle w:val="Heading2"/>
      </w:pPr>
      <w:bookmarkStart w:id="125" w:name="how-it-works-4"/>
      <w:bookmarkEnd w:id="124"/>
      <w:r>
        <w:t>13.1 HOW IT WORKS</w:t>
      </w:r>
    </w:p>
    <w:p w14:paraId="7B554E82" w14:textId="77777777" w:rsidR="00276F8D" w:rsidRDefault="00000000">
      <w:pPr>
        <w:pStyle w:val="FirstParagraph"/>
      </w:pPr>
      <w:r>
        <w:t>The CLT model has proved effective in creating permanently affordable housing across the nation. While the homeowner owns the improvements on the land, the CLT retains ownership of the land itself and limits the equity gained at the home’s resale, effectively keeping the cost of the home below market.</w:t>
      </w:r>
    </w:p>
    <w:p w14:paraId="12B1DB19" w14:textId="77777777" w:rsidR="00276F8D" w:rsidRDefault="00000000">
      <w:pPr>
        <w:pStyle w:val="BodyText"/>
      </w:pPr>
      <w:r>
        <w:t>This arrangement is made possible through the use of a ground lease between the homeowner and the CLT that outlines the initial purchase price, as well as the resale formula that tracks value increases over time. Unlike traditional forms of affordable housing, homes remain affordable in perpetuity through the CLT; ground lease terms are 99 years and are renewed at each sale.</w:t>
      </w:r>
    </w:p>
    <w:p w14:paraId="4C2F09F3" w14:textId="77777777" w:rsidR="00276F8D" w:rsidRDefault="00000000">
      <w:pPr>
        <w:pStyle w:val="BodyText"/>
      </w:pPr>
      <w:r>
        <w:rPr>
          <w:b/>
          <w:bCs/>
        </w:rPr>
        <w:lastRenderedPageBreak/>
        <w:t xml:space="preserve">Defining shared equity </w:t>
      </w:r>
    </w:p>
    <w:p w14:paraId="439D8E23" w14:textId="77777777" w:rsidR="00276F8D" w:rsidRDefault="00000000">
      <w:pPr>
        <w:pStyle w:val="BodyText"/>
      </w:pPr>
      <w:r>
        <w:t>Establishing a resale formula tailored to the specific housing market is crucial for a CLT to effectively fulfill its mission. The formula should consider local real estate conditions, such as property appreciation rates and income levels, to ensure that homes remain affordable over time. By adapting the resale formula to the market, the CLT can strike a balance between providing homeowners with a fair return on their investment and preserving affordability for future buyers.</w:t>
      </w:r>
    </w:p>
    <w:p w14:paraId="0E62ACE9" w14:textId="77777777" w:rsidR="00276F8D" w:rsidRDefault="00000000">
      <w:pPr>
        <w:pStyle w:val="BodyText"/>
      </w:pPr>
      <w:r>
        <w:t xml:space="preserve">CLTs deploy a </w:t>
      </w:r>
      <w:hyperlink r:id="rId71">
        <w:r>
          <w:rPr>
            <w:rStyle w:val="Hyperlink"/>
          </w:rPr>
          <w:t>range of formulas nationwide</w:t>
        </w:r>
      </w:hyperlink>
      <w:r>
        <w:t>, with the most common three models being:</w:t>
      </w:r>
    </w:p>
    <w:p w14:paraId="7A90121A" w14:textId="77777777" w:rsidR="00276F8D" w:rsidRDefault="00000000">
      <w:pPr>
        <w:pStyle w:val="Compact"/>
        <w:numPr>
          <w:ilvl w:val="0"/>
          <w:numId w:val="66"/>
        </w:numPr>
      </w:pPr>
      <w:r>
        <w:rPr>
          <w:b/>
          <w:bCs/>
        </w:rPr>
        <w:t>Fixed-rate:</w:t>
      </w:r>
      <w:r>
        <w:t xml:space="preserve"> The CLT sets a specific, unchanging percentage amount by which the home’s resale price will appreciate over time. Rates set at 1%-3% above the initial purchase price each year are most typical.</w:t>
      </w:r>
    </w:p>
    <w:p w14:paraId="041356C7" w14:textId="77777777" w:rsidR="00276F8D" w:rsidRDefault="00000000">
      <w:pPr>
        <w:pStyle w:val="Compact"/>
        <w:numPr>
          <w:ilvl w:val="0"/>
          <w:numId w:val="66"/>
        </w:numPr>
      </w:pPr>
      <w:r>
        <w:rPr>
          <w:b/>
          <w:bCs/>
        </w:rPr>
        <w:t>Index-based:</w:t>
      </w:r>
      <w:r>
        <w:t xml:space="preserve"> The CLT ties the appreciation of a home to a certain economic indicator, such as the median income in the area. The resale price adjusts based on changes in the chosen index, reflecting broader economic conditions of the market.</w:t>
      </w:r>
    </w:p>
    <w:p w14:paraId="74F4AFFC" w14:textId="77777777" w:rsidR="00276F8D" w:rsidRDefault="00000000">
      <w:pPr>
        <w:pStyle w:val="Compact"/>
        <w:numPr>
          <w:ilvl w:val="0"/>
          <w:numId w:val="66"/>
        </w:numPr>
      </w:pPr>
      <w:r>
        <w:rPr>
          <w:b/>
          <w:bCs/>
        </w:rPr>
        <w:t>Appraisal-based:</w:t>
      </w:r>
      <w:r>
        <w:t xml:space="preserve"> Through a standard real estate appraisal, the homeowner is entitled to a set fraction of the appraised value, while the CLT retains the remaining portion.</w:t>
      </w:r>
    </w:p>
    <w:p w14:paraId="6A105061" w14:textId="77777777" w:rsidR="00276F8D" w:rsidRDefault="00000000">
      <w:pPr>
        <w:pStyle w:val="FirstParagraph"/>
      </w:pPr>
      <w:r>
        <w:t>Each of these formulas offers a different approach to maintaining affordability in CLT homes, with varying levels of predictability and adaptability to market fluctuations. Thanks to the way CLTs preserve a one-time subsidy to lower the initial purchase price of the home, one CLT home may serve ten or more low- and moderate-income households during its life cycle as compared with traditional models of affordable homeownership.</w:t>
      </w:r>
    </w:p>
    <w:p w14:paraId="0EE88091" w14:textId="77777777" w:rsidR="00276F8D" w:rsidRDefault="00000000">
      <w:pPr>
        <w:pStyle w:val="BodyText"/>
      </w:pPr>
      <w:r>
        <w:rPr>
          <w:b/>
          <w:bCs/>
        </w:rPr>
        <w:t>Joining an existing CLT</w:t>
      </w:r>
    </w:p>
    <w:p w14:paraId="089900AA" w14:textId="77777777" w:rsidR="00276F8D" w:rsidRDefault="00000000">
      <w:pPr>
        <w:pStyle w:val="BodyText"/>
      </w:pPr>
      <w:hyperlink r:id="rId72">
        <w:r>
          <w:rPr>
            <w:rStyle w:val="Hyperlink"/>
          </w:rPr>
          <w:t>The Virginia Statewide Community Land Trust</w:t>
        </w:r>
      </w:hyperlink>
      <w:r>
        <w:t xml:space="preserve"> (VSCLT) is an operational CLT that already serves the commonwealth and can be readily implemented in your community. Joining an existing CLT bypasses the time and resources needed to establish a new organization, and uses established channels to facilitate new home sales and development immediatel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4201A100" w14:textId="77777777" w:rsidTr="00276F8D">
        <w:trPr>
          <w:cantSplit/>
        </w:trPr>
        <w:tc>
          <w:tcPr>
            <w:tcW w:w="0" w:type="auto"/>
            <w:tcMar>
              <w:left w:w="144" w:type="dxa"/>
              <w:right w:w="144" w:type="dxa"/>
            </w:tcMar>
          </w:tcPr>
          <w:p w14:paraId="70BB1FE5" w14:textId="77777777" w:rsidR="00276F8D" w:rsidRDefault="00000000">
            <w:pPr>
              <w:pStyle w:val="BodyText"/>
              <w:spacing w:before="0" w:after="8"/>
              <w:jc w:val="center"/>
            </w:pPr>
            <w:r>
              <w:rPr>
                <w:noProof/>
              </w:rPr>
              <w:drawing>
                <wp:inline distT="0" distB="0" distL="0" distR="0" wp14:anchorId="4D5529A3" wp14:editId="572B222A">
                  <wp:extent cx="152400" cy="152400"/>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5C37F7D" w14:textId="77777777" w:rsidR="00276F8D" w:rsidRDefault="00000000">
            <w:pPr>
              <w:pStyle w:val="BodyText"/>
              <w:spacing w:before="16" w:after="64"/>
            </w:pPr>
            <w:r>
              <w:rPr>
                <w:b/>
                <w:bCs/>
              </w:rPr>
              <w:t>VSCLT accomplishments so far</w:t>
            </w:r>
          </w:p>
          <w:p w14:paraId="47FEBC72" w14:textId="77777777" w:rsidR="00276F8D" w:rsidRDefault="00000000">
            <w:pPr>
              <w:pStyle w:val="BodyText"/>
              <w:spacing w:before="16"/>
            </w:pPr>
            <w:r>
              <w:t>Since 2021, VSCLT has completed eight new homes, all developed through Habitat for Humanity affiliates. These include one homeowner in Fauquier County, three homeowners in Warrenton, one in Loudoun County, and three in Alexandria.</w:t>
            </w:r>
          </w:p>
          <w:p w14:paraId="129039AF" w14:textId="77777777" w:rsidR="00276F8D" w:rsidRDefault="00000000">
            <w:pPr>
              <w:pStyle w:val="BodyText"/>
              <w:spacing w:after="16"/>
            </w:pPr>
            <w:r>
              <w:t>Two more homeowners in Leesburg and two more in Warrenton are in the pipeline for FY 2024, and VSCLT is actively working to expand its work to other localities.</w:t>
            </w:r>
          </w:p>
        </w:tc>
      </w:tr>
    </w:tbl>
    <w:p w14:paraId="538A6034" w14:textId="77777777" w:rsidR="00276F8D" w:rsidRDefault="00000000">
      <w:pPr>
        <w:pStyle w:val="BodyText"/>
      </w:pPr>
      <w:r>
        <w:t>While some communities in Virginia have already established local or regional CLTs, Virginia Beach can benefit from VSCLT’s existing presence. The existing statewide model can immediately administer new CLT homes closings in Virginia Beach alongside the local Habitat for Humanity or other affordable developers. Furthermore, VSCLT actively supports homeowners throughout the pre- and post-closing process, and devotes time to guiding communities, municipalities, developers, and homeowners through the CLT process.</w:t>
      </w:r>
    </w:p>
    <w:p w14:paraId="7E99979C" w14:textId="77777777" w:rsidR="00276F8D" w:rsidRDefault="00000000">
      <w:pPr>
        <w:pStyle w:val="BodyText"/>
      </w:pPr>
      <w:r>
        <w:t>Virginia Beach can help bring VSCLT to the city via both financial incentives and non-financial assistance.</w:t>
      </w:r>
    </w:p>
    <w:p w14:paraId="655A2B03" w14:textId="77777777" w:rsidR="00276F8D" w:rsidRDefault="00000000">
      <w:pPr>
        <w:pStyle w:val="BodyText"/>
      </w:pPr>
      <w:r>
        <w:rPr>
          <w:b/>
          <w:bCs/>
        </w:rPr>
        <w:t>Financial incentives</w:t>
      </w:r>
    </w:p>
    <w:p w14:paraId="4F310F4B" w14:textId="77777777" w:rsidR="00276F8D" w:rsidRDefault="00000000">
      <w:pPr>
        <w:pStyle w:val="Compact"/>
        <w:numPr>
          <w:ilvl w:val="0"/>
          <w:numId w:val="67"/>
        </w:numPr>
      </w:pPr>
      <w:r>
        <w:rPr>
          <w:b/>
          <w:bCs/>
        </w:rPr>
        <w:t>Federal funding:</w:t>
      </w:r>
      <w:r>
        <w:t xml:space="preserve"> The City can orient a share of its CDBG and HOME funds to homes supported by VSCLT. HUD has steadily embraced the CLT model and does not have major barriers preventing the use of federal housing and community development dollars for CLT homes.</w:t>
      </w:r>
    </w:p>
    <w:p w14:paraId="28249E18" w14:textId="77777777" w:rsidR="00276F8D" w:rsidRDefault="00000000">
      <w:pPr>
        <w:pStyle w:val="Compact"/>
        <w:numPr>
          <w:ilvl w:val="0"/>
          <w:numId w:val="67"/>
        </w:numPr>
      </w:pPr>
      <w:r>
        <w:rPr>
          <w:b/>
          <w:bCs/>
        </w:rPr>
        <w:t>City funding:</w:t>
      </w:r>
      <w:r>
        <w:t xml:space="preserve"> Locally generated funds for housing—potentially within a new Housing Trust Fund—can be prioritized for CLT homeownership. Dollars can be used to cover land acquisition and construction </w:t>
      </w:r>
      <w:r>
        <w:lastRenderedPageBreak/>
        <w:t>or to contribute to homebuyer assistance. These funds should be used to strategically supplement any federal dollars.</w:t>
      </w:r>
    </w:p>
    <w:p w14:paraId="1FD1BD23" w14:textId="77777777" w:rsidR="00276F8D" w:rsidRDefault="00000000">
      <w:pPr>
        <w:pStyle w:val="Compact"/>
        <w:numPr>
          <w:ilvl w:val="0"/>
          <w:numId w:val="67"/>
        </w:numPr>
      </w:pPr>
      <w:r>
        <w:rPr>
          <w:b/>
          <w:bCs/>
        </w:rPr>
        <w:t>Fee waivers:</w:t>
      </w:r>
      <w:r>
        <w:t xml:space="preserve"> The City can explore waiving or reducing development fees (e.g., utility hookups, permit application fees) to lower development costs and streamline the construction of CLT homes.</w:t>
      </w:r>
    </w:p>
    <w:p w14:paraId="4C51A6F4" w14:textId="77777777" w:rsidR="00276F8D" w:rsidRDefault="00000000">
      <w:pPr>
        <w:pStyle w:val="FirstParagraph"/>
      </w:pPr>
      <w:r>
        <w:rPr>
          <w:b/>
          <w:bCs/>
        </w:rPr>
        <w:t>Non-financial assistance</w:t>
      </w:r>
    </w:p>
    <w:p w14:paraId="737EC42A" w14:textId="77777777" w:rsidR="00276F8D" w:rsidRDefault="00000000">
      <w:pPr>
        <w:pStyle w:val="Compact"/>
        <w:numPr>
          <w:ilvl w:val="0"/>
          <w:numId w:val="68"/>
        </w:numPr>
      </w:pPr>
      <w:r>
        <w:rPr>
          <w:b/>
          <w:bCs/>
        </w:rPr>
        <w:t>Land donation:</w:t>
      </w:r>
      <w:r>
        <w:t xml:space="preserve"> The City can examine its real estate holdings to determine whether it owns any lots suitable for single-family development. If appropriate, these parcels can be donated (or provided at discounted prices) to lower the overall development costs.</w:t>
      </w:r>
    </w:p>
    <w:p w14:paraId="6138842E" w14:textId="77777777" w:rsidR="00276F8D" w:rsidRDefault="00000000">
      <w:pPr>
        <w:pStyle w:val="Compact"/>
        <w:numPr>
          <w:ilvl w:val="0"/>
          <w:numId w:val="68"/>
        </w:numPr>
      </w:pPr>
      <w:r>
        <w:rPr>
          <w:b/>
          <w:bCs/>
        </w:rPr>
        <w:t>Property assessment:</w:t>
      </w:r>
      <w:r>
        <w:t xml:space="preserve"> Assessors are generally unfamiliar with a split land/improvement arrangement, and require some guidance. Virginia law (§ 58.1-3295.2) requires assessors to consider restrictions on the fair market value of a CLT home; they cannot assign value above the affordable price enumerated in the ground lease. The City can proactively develop an implementation plan to ensure that its real estate assessment system can incorporate CLT arrangements.</w:t>
      </w:r>
    </w:p>
    <w:p w14:paraId="5033BB8A" w14:textId="77777777" w:rsidR="00276F8D" w:rsidRDefault="00000000">
      <w:pPr>
        <w:pStyle w:val="Compact"/>
        <w:numPr>
          <w:ilvl w:val="0"/>
          <w:numId w:val="68"/>
        </w:numPr>
      </w:pPr>
      <w:r>
        <w:rPr>
          <w:b/>
          <w:bCs/>
        </w:rPr>
        <w:t>Securing lender partnerships:</w:t>
      </w:r>
      <w:r>
        <w:t xml:space="preserve"> While the number of banks and credit unions lending to CLT homebuyers is expanding, some lenders remain unfamiliar with the model. The City can help VSCLT conduct outreach and education with local lenders, especially those already actively serving first-time buyers, to ensure that favorable mortgage products are reliably available.</w:t>
      </w:r>
    </w:p>
    <w:p w14:paraId="6BAE8D60" w14:textId="77777777" w:rsidR="00276F8D" w:rsidRDefault="00000000">
      <w:pPr>
        <w:pStyle w:val="Heading2"/>
      </w:pPr>
      <w:bookmarkStart w:id="126" w:name="how-to-do-it-4"/>
      <w:bookmarkEnd w:id="125"/>
      <w:r>
        <w:t>13.2 HOW TO DO IT</w:t>
      </w:r>
    </w:p>
    <w:p w14:paraId="22727976" w14:textId="77777777" w:rsidR="00276F8D" w:rsidRDefault="00000000">
      <w:pPr>
        <w:pStyle w:val="FirstParagraph"/>
      </w:pPr>
      <w:r>
        <w:rPr>
          <w:b/>
          <w:bCs/>
        </w:rPr>
        <w:t>Within 6 months:</w:t>
      </w:r>
    </w:p>
    <w:p w14:paraId="1CAA78C3" w14:textId="77777777" w:rsidR="00276F8D" w:rsidRDefault="00000000">
      <w:pPr>
        <w:pStyle w:val="Compact"/>
        <w:numPr>
          <w:ilvl w:val="0"/>
          <w:numId w:val="69"/>
        </w:numPr>
      </w:pPr>
      <w:r>
        <w:t>Housing staff can have initial conversations with VSCLT on opportunities to serve the City of Virginia Beach, addressing city funding capacity, operational capacity of VSCLT, and models of collaboration.</w:t>
      </w:r>
    </w:p>
    <w:p w14:paraId="52E7A2F6" w14:textId="77777777" w:rsidR="00276F8D" w:rsidRDefault="00000000">
      <w:pPr>
        <w:pStyle w:val="Compact"/>
        <w:numPr>
          <w:ilvl w:val="0"/>
          <w:numId w:val="69"/>
        </w:numPr>
      </w:pPr>
      <w:r>
        <w:t>Explore a scenario wherein VSCLT can be designated as the city’s land bank to streamline the transfer of City-owned land.</w:t>
      </w:r>
    </w:p>
    <w:p w14:paraId="1B639435" w14:textId="77777777" w:rsidR="00276F8D" w:rsidRDefault="00000000">
      <w:pPr>
        <w:pStyle w:val="Compact"/>
        <w:numPr>
          <w:ilvl w:val="0"/>
          <w:numId w:val="69"/>
        </w:numPr>
      </w:pPr>
      <w:r>
        <w:t>Identify ideal partners engaged in affordable housing efforts that could easily partner with VSCLT to bring more homes into existence in the area.</w:t>
      </w:r>
    </w:p>
    <w:p w14:paraId="56396AC0" w14:textId="77777777" w:rsidR="00276F8D" w:rsidRDefault="00000000">
      <w:pPr>
        <w:pStyle w:val="Compact"/>
        <w:numPr>
          <w:ilvl w:val="0"/>
          <w:numId w:val="69"/>
        </w:numPr>
      </w:pPr>
      <w:r>
        <w:t>Develop plan for incorporating CLT model into proposed priorities for CDBG and HOME funds during the next Annual Action Plan (AAP) and Consolidated Strategy and Plan (CSP) updates.</w:t>
      </w:r>
    </w:p>
    <w:p w14:paraId="73C13C1C" w14:textId="77777777" w:rsidR="00276F8D" w:rsidRDefault="00000000">
      <w:pPr>
        <w:pStyle w:val="FirstParagraph"/>
      </w:pPr>
      <w:r>
        <w:rPr>
          <w:b/>
          <w:bCs/>
        </w:rPr>
        <w:t xml:space="preserve">Within 1 year: </w:t>
      </w:r>
    </w:p>
    <w:p w14:paraId="572C01BF" w14:textId="77777777" w:rsidR="00276F8D" w:rsidRDefault="00000000">
      <w:pPr>
        <w:pStyle w:val="Compact"/>
        <w:numPr>
          <w:ilvl w:val="0"/>
          <w:numId w:val="70"/>
        </w:numPr>
      </w:pPr>
      <w:r>
        <w:t>Start conversations with major corporate, institutional, and philanthropic funders about seed funds for operations and acquisition; include VSCLT in those conversations.</w:t>
      </w:r>
    </w:p>
    <w:p w14:paraId="4E4BD4BA" w14:textId="77777777" w:rsidR="00276F8D" w:rsidRDefault="00000000">
      <w:pPr>
        <w:pStyle w:val="Compact"/>
        <w:numPr>
          <w:ilvl w:val="0"/>
          <w:numId w:val="70"/>
        </w:numPr>
      </w:pPr>
      <w:r>
        <w:t>Engage mortgage lenders in the region, especially community banks and credit unions, about loan products for CLT homebuyers.</w:t>
      </w:r>
    </w:p>
    <w:p w14:paraId="4E2CC354" w14:textId="77777777" w:rsidR="00276F8D" w:rsidRDefault="00000000">
      <w:pPr>
        <w:pStyle w:val="Compact"/>
        <w:numPr>
          <w:ilvl w:val="0"/>
          <w:numId w:val="70"/>
        </w:numPr>
      </w:pPr>
      <w:r>
        <w:t>Recommend that developers utilize VSCLT to secure benefits of the Workforce Housing Program.</w:t>
      </w:r>
    </w:p>
    <w:p w14:paraId="264E4C9A" w14:textId="77777777" w:rsidR="00276F8D" w:rsidRDefault="00000000">
      <w:pPr>
        <w:pStyle w:val="FirstParagraph"/>
      </w:pPr>
      <w:r>
        <w:rPr>
          <w:b/>
          <w:bCs/>
        </w:rPr>
        <w:t>Within 2 years:</w:t>
      </w:r>
    </w:p>
    <w:p w14:paraId="24DD76AE" w14:textId="77777777" w:rsidR="00276F8D" w:rsidRDefault="00000000">
      <w:pPr>
        <w:pStyle w:val="Compact"/>
        <w:numPr>
          <w:ilvl w:val="0"/>
          <w:numId w:val="71"/>
        </w:numPr>
      </w:pPr>
      <w:r>
        <w:t>Work with the Real Estate Assessor’s Office and VSCLT to establish guidelines for the “decoupling” of land and improvements for CLT properties.</w:t>
      </w:r>
    </w:p>
    <w:p w14:paraId="5F1EB6AB" w14:textId="77777777" w:rsidR="00276F8D" w:rsidRDefault="00000000">
      <w:pPr>
        <w:pStyle w:val="Compact"/>
        <w:numPr>
          <w:ilvl w:val="0"/>
          <w:numId w:val="71"/>
        </w:numPr>
      </w:pPr>
      <w:r>
        <w:t>Begin educating the community about CLTs to cultivate homebuyers. Leverage connections with trusted institutions, such as congregations, civic associations, and employers.</w:t>
      </w:r>
    </w:p>
    <w:p w14:paraId="3852A692" w14:textId="77777777" w:rsidR="00276F8D" w:rsidRDefault="00000000">
      <w:pPr>
        <w:pStyle w:val="Compact"/>
        <w:numPr>
          <w:ilvl w:val="0"/>
          <w:numId w:val="71"/>
        </w:numPr>
      </w:pPr>
      <w:r>
        <w:t>Depending on acquisition funding, identify viable city surplus land for single-family use, vacant parcels for new construction, or for-sale homes for purchase and rehab. Explore opportunities for CLT neighborhoods as well as infill development.</w:t>
      </w:r>
    </w:p>
    <w:p w14:paraId="55CD10D2" w14:textId="77777777" w:rsidR="00276F8D" w:rsidRDefault="00000000">
      <w:pPr>
        <w:pStyle w:val="Heading2"/>
      </w:pPr>
      <w:bookmarkStart w:id="127" w:name="who-does-what-4"/>
      <w:bookmarkEnd w:id="126"/>
      <w:r>
        <w:lastRenderedPageBreak/>
        <w:t>13.3 WHO DOES WHAT</w:t>
      </w:r>
    </w:p>
    <w:p w14:paraId="370B23B4" w14:textId="77777777" w:rsidR="00276F8D" w:rsidRDefault="00000000">
      <w:pPr>
        <w:pStyle w:val="FirstParagraph"/>
      </w:pPr>
      <w:r>
        <w:rPr>
          <w:b/>
          <w:bCs/>
        </w:rPr>
        <w:t>Department of Housing and Neighborhood Preservation:</w:t>
      </w:r>
      <w:r>
        <w:t xml:space="preserve"> Engage with VSCLT and coordinate conversations between VSCLT and other potential supporters in the community (e.g. funders, lenders). Assist VSCLT with tax assessments (with Real Estate Assessor’s Office), provide local funding, and ensure that CLT is eligible for federal housing fund support, including HOME and CDBG.</w:t>
      </w:r>
    </w:p>
    <w:p w14:paraId="41657AF2" w14:textId="77777777" w:rsidR="00276F8D" w:rsidRDefault="00000000">
      <w:pPr>
        <w:pStyle w:val="BodyText"/>
      </w:pPr>
      <w:r>
        <w:rPr>
          <w:b/>
          <w:bCs/>
        </w:rPr>
        <w:t>VSCLT:</w:t>
      </w:r>
      <w:r>
        <w:t xml:space="preserve"> Work with City staff to identify barriers and opportunities, participate in conversations with community members and partners, assist local developers with creation of CLT homes, and steward buyers and their homes throughout purchase and ownership.</w:t>
      </w:r>
    </w:p>
    <w:p w14:paraId="6D2A657C" w14:textId="77777777" w:rsidR="00276F8D" w:rsidRDefault="00000000">
      <w:pPr>
        <w:pStyle w:val="BodyText"/>
      </w:pPr>
      <w:r>
        <w:rPr>
          <w:b/>
          <w:bCs/>
        </w:rPr>
        <w:t>Nonprofit developers (e.g., Habitat for Humanity):</w:t>
      </w:r>
      <w:r>
        <w:t xml:space="preserve"> Partner to build CLT homes, incubate and ready homebuyers, and pass on stewardship and ownership of properties to VSCLT.</w:t>
      </w:r>
    </w:p>
    <w:p w14:paraId="0E844282" w14:textId="77777777" w:rsidR="00276F8D" w:rsidRDefault="00000000">
      <w:pPr>
        <w:pStyle w:val="BodyText"/>
      </w:pPr>
      <w:r>
        <w:rPr>
          <w:b/>
          <w:bCs/>
        </w:rPr>
        <w:t>Lenders:</w:t>
      </w:r>
      <w:r>
        <w:t xml:space="preserve"> Create or modify lending products available for CLT homebuyers, provide grants and other assistance as available, and advertise the CLT model to their pipeline of applicants.</w:t>
      </w:r>
    </w:p>
    <w:p w14:paraId="02F81D78" w14:textId="77777777" w:rsidR="00276F8D" w:rsidRDefault="00000000">
      <w:pPr>
        <w:pStyle w:val="Heading2"/>
      </w:pPr>
      <w:bookmarkStart w:id="128" w:name="funding-scope-4"/>
      <w:bookmarkEnd w:id="127"/>
      <w:r>
        <w:t>13.4 FUNDING SCOPE</w:t>
      </w:r>
    </w:p>
    <w:p w14:paraId="038F2677" w14:textId="77777777" w:rsidR="00276F8D" w:rsidRDefault="00000000">
      <w:pPr>
        <w:pStyle w:val="FirstParagraph"/>
      </w:pPr>
      <w:r>
        <w:t>Average costs per VSCLT home depend on the type of development and local market dynamics, but the approximate difference between the actual sales price and the market sales price has ranged from $40,000 to $60,000. This can be a proxy for the per-home subsidy required.</w:t>
      </w:r>
    </w:p>
    <w:p w14:paraId="25C35A9B" w14:textId="77777777" w:rsidR="00276F8D" w:rsidRDefault="00000000">
      <w:pPr>
        <w:pStyle w:val="BodyText"/>
      </w:pPr>
      <w:r>
        <w:t>As a relatively new organization, VSCLT needs operational funding to support its growth. Dedicated funding from the City would show the commitment to permanently affordable housing options and allow VSCLT to pursue more opportunities in the region.</w:t>
      </w:r>
    </w:p>
    <w:p w14:paraId="5277BFB2" w14:textId="77777777" w:rsidR="00276F8D" w:rsidRDefault="00000000">
      <w:pPr>
        <w:pStyle w:val="Heading2"/>
      </w:pPr>
      <w:bookmarkStart w:id="129" w:name="potential-funding-sources-4"/>
      <w:bookmarkEnd w:id="128"/>
      <w:r>
        <w:t>13.5 POTENTIAL FUNDING SOURCES</w:t>
      </w:r>
    </w:p>
    <w:p w14:paraId="5701E09F" w14:textId="77777777" w:rsidR="00276F8D" w:rsidRDefault="00000000">
      <w:pPr>
        <w:pStyle w:val="FirstParagraph"/>
      </w:pPr>
      <w:r>
        <w:rPr>
          <w:b/>
          <w:bCs/>
        </w:rPr>
        <w:t>Public funds:</w:t>
      </w:r>
      <w:r>
        <w:t xml:space="preserve"> As described above, Virginia Beach can use both federal funds (CDBG, HOME) and city-generated funds. Successfully deploying federal grants requires additional diligence and planning due to the unique equity-sharing model, mainly via updates to plans submitted to HUD.</w:t>
      </w:r>
    </w:p>
    <w:p w14:paraId="7E132AE5" w14:textId="77777777" w:rsidR="00276F8D" w:rsidRDefault="00000000">
      <w:pPr>
        <w:pStyle w:val="BodyText"/>
      </w:pPr>
      <w:r>
        <w:rPr>
          <w:b/>
          <w:bCs/>
        </w:rPr>
        <w:t>Private funds:</w:t>
      </w:r>
      <w:r>
        <w:t xml:space="preserve"> CLTs in Virginia and nationwide have been successful in securing funding from philanthropic organizations interested in homeownership and community development. Major employers and institutions should also be solicited.</w:t>
      </w:r>
    </w:p>
    <w:p w14:paraId="40618C0D" w14:textId="77777777" w:rsidR="00276F8D" w:rsidRDefault="00000000">
      <w:pPr>
        <w:pStyle w:val="Heading2"/>
      </w:pPr>
      <w:bookmarkStart w:id="130" w:name="metrics-to-evaluate-success-4"/>
      <w:bookmarkEnd w:id="129"/>
      <w:r>
        <w:t>13.6 METRICS TO EVALUATE SUCCESS</w:t>
      </w:r>
    </w:p>
    <w:p w14:paraId="7946A81C" w14:textId="77777777" w:rsidR="00276F8D" w:rsidRDefault="00000000">
      <w:pPr>
        <w:pStyle w:val="Compact"/>
        <w:numPr>
          <w:ilvl w:val="0"/>
          <w:numId w:val="72"/>
        </w:numPr>
      </w:pPr>
      <w:r>
        <w:t>Operational and acquisition funding received from multiple sources.</w:t>
      </w:r>
    </w:p>
    <w:p w14:paraId="26AC2EC3" w14:textId="77777777" w:rsidR="00276F8D" w:rsidRDefault="00000000">
      <w:pPr>
        <w:pStyle w:val="Compact"/>
        <w:numPr>
          <w:ilvl w:val="0"/>
          <w:numId w:val="72"/>
        </w:numPr>
      </w:pPr>
      <w:r>
        <w:t>Properties identified and selected for CLT acquisition.</w:t>
      </w:r>
    </w:p>
    <w:p w14:paraId="368ABA98" w14:textId="77777777" w:rsidR="00276F8D" w:rsidRDefault="00000000">
      <w:pPr>
        <w:pStyle w:val="Compact"/>
        <w:numPr>
          <w:ilvl w:val="0"/>
          <w:numId w:val="72"/>
        </w:numPr>
      </w:pPr>
      <w:r>
        <w:t>Homebuyers cultivated, educated, and placed in homes.</w:t>
      </w:r>
    </w:p>
    <w:p w14:paraId="03252533" w14:textId="77777777" w:rsidR="00276F8D" w:rsidRDefault="00000000">
      <w:pPr>
        <w:pStyle w:val="Compact"/>
        <w:numPr>
          <w:ilvl w:val="0"/>
          <w:numId w:val="72"/>
        </w:numPr>
      </w:pPr>
      <w:r>
        <w:t>Homeownership rate, especially for low- and moderate-income families, increases in target neighborhoods.</w:t>
      </w:r>
    </w:p>
    <w:p w14:paraId="4310D00C" w14:textId="77777777" w:rsidR="00276F8D" w:rsidRDefault="00000000">
      <w:pPr>
        <w:pStyle w:val="Compact"/>
        <w:numPr>
          <w:ilvl w:val="0"/>
          <w:numId w:val="72"/>
        </w:numPr>
      </w:pPr>
      <w:r>
        <w:t>Household wealth created over time by appreciation in CLT home values.</w:t>
      </w:r>
    </w:p>
    <w:p w14:paraId="770A30E1" w14:textId="77777777" w:rsidR="00276F8D" w:rsidRDefault="00000000">
      <w:pPr>
        <w:pStyle w:val="Heading2"/>
      </w:pPr>
      <w:bookmarkStart w:id="131" w:name="examples-4"/>
      <w:bookmarkEnd w:id="130"/>
      <w:r>
        <w:lastRenderedPageBreak/>
        <w:t>13.7 EXAMPLES</w:t>
      </w:r>
    </w:p>
    <w:p w14:paraId="5D021462" w14:textId="77777777" w:rsidR="00276F8D" w:rsidRDefault="00000000">
      <w:pPr>
        <w:pStyle w:val="FirstParagraph"/>
      </w:pPr>
      <w:hyperlink r:id="rId73">
        <w:r>
          <w:rPr>
            <w:rStyle w:val="Hyperlink"/>
          </w:rPr>
          <w:t>Maggie Walker Community Land Trust</w:t>
        </w:r>
      </w:hyperlink>
      <w:r>
        <w:t xml:space="preserve"> (Greater Richmond region)</w:t>
      </w:r>
    </w:p>
    <w:p w14:paraId="33D4DC21" w14:textId="77777777" w:rsidR="00276F8D" w:rsidRDefault="00000000">
      <w:pPr>
        <w:pStyle w:val="Compact"/>
        <w:numPr>
          <w:ilvl w:val="0"/>
          <w:numId w:val="73"/>
        </w:numPr>
      </w:pPr>
      <w:r>
        <w:t>MWCLT has averaged about 17 new homes each year since 2017, with sales prices 54% lower than metro Richmond average. Nearly 100 homes completed in total, including a mixed-income subdivision.</w:t>
      </w:r>
    </w:p>
    <w:p w14:paraId="080DA061" w14:textId="77777777" w:rsidR="00276F8D" w:rsidRDefault="00000000">
      <w:pPr>
        <w:pStyle w:val="Compact"/>
        <w:numPr>
          <w:ilvl w:val="0"/>
          <w:numId w:val="73"/>
        </w:numPr>
      </w:pPr>
      <w:r>
        <w:t>The average income of buyers has been 49% lower than the region’s average, with 45% of all buyers coming from minority and marginalized communities in the city.</w:t>
      </w:r>
    </w:p>
    <w:p w14:paraId="0DCE5A2B" w14:textId="77777777" w:rsidR="00276F8D" w:rsidRDefault="00000000">
      <w:pPr>
        <w:pStyle w:val="FirstParagraph"/>
      </w:pPr>
      <w:hyperlink r:id="rId74">
        <w:r>
          <w:rPr>
            <w:rStyle w:val="Hyperlink"/>
          </w:rPr>
          <w:t>Thistle Community Housing</w:t>
        </w:r>
      </w:hyperlink>
      <w:r>
        <w:t xml:space="preserve"> (Boulder, CO) and </w:t>
      </w:r>
      <w:hyperlink r:id="rId75">
        <w:r>
          <w:rPr>
            <w:rStyle w:val="Hyperlink"/>
          </w:rPr>
          <w:t>Champlain Housing Trust</w:t>
        </w:r>
      </w:hyperlink>
      <w:r>
        <w:t xml:space="preserve"> (Burlington, VT)</w:t>
      </w:r>
    </w:p>
    <w:p w14:paraId="4065EE8D" w14:textId="77777777" w:rsidR="00276F8D" w:rsidRDefault="00000000">
      <w:pPr>
        <w:pStyle w:val="Compact"/>
        <w:numPr>
          <w:ilvl w:val="0"/>
          <w:numId w:val="74"/>
        </w:numPr>
      </w:pPr>
      <w:r>
        <w:t>Both are examples of CLTs using local inclusionary zoning programs to increase their portfolios.</w:t>
      </w:r>
    </w:p>
    <w:p w14:paraId="217D6347" w14:textId="77777777" w:rsidR="00276F8D" w:rsidRDefault="00000000">
      <w:pPr>
        <w:pStyle w:val="Compact"/>
        <w:numPr>
          <w:ilvl w:val="0"/>
          <w:numId w:val="74"/>
        </w:numPr>
      </w:pPr>
      <w:r>
        <w:t>Programs demonstrate the effectiveness of leveraging locality-led programs with private nonprofit initiatives.</w:t>
      </w:r>
    </w:p>
    <w:p w14:paraId="62565C47" w14:textId="77777777" w:rsidR="00276F8D" w:rsidRDefault="00000000">
      <w:pPr>
        <w:pStyle w:val="Heading1"/>
      </w:pPr>
      <w:bookmarkStart w:id="132" w:name="pursue-innovative-development-models"/>
      <w:bookmarkStart w:id="133" w:name="_Toc150904949"/>
      <w:bookmarkEnd w:id="121"/>
      <w:bookmarkEnd w:id="131"/>
      <w:r>
        <w:lastRenderedPageBreak/>
        <w:t>14. Pursue innovative development models</w:t>
      </w:r>
      <w:bookmarkEnd w:id="133"/>
    </w:p>
    <w:p w14:paraId="261F068E" w14:textId="77777777" w:rsidR="00276F8D" w:rsidRDefault="00000000">
      <w:pPr>
        <w:pStyle w:val="Heading3"/>
      </w:pPr>
      <w:bookmarkStart w:id="134" w:name="background-work-1"/>
      <w:r>
        <w:t>BACKGROUND WORK 1</w:t>
      </w:r>
    </w:p>
    <w:p w14:paraId="0F4B4B9B" w14:textId="77777777" w:rsidR="00276F8D" w:rsidRDefault="00000000">
      <w:pPr>
        <w:pStyle w:val="Heading3"/>
      </w:pPr>
      <w:bookmarkStart w:id="135" w:name="X9f6f27388bfbbe04a7034d1dc1cc7e4e19f48d8"/>
      <w:bookmarkEnd w:id="134"/>
      <w:r>
        <w:t>Pursue innovative self-sustaining mixed-income, mixed-use rental development options</w:t>
      </w:r>
    </w:p>
    <w:p w14:paraId="56A040DD" w14:textId="77777777" w:rsidR="00276F8D" w:rsidRDefault="00000000">
      <w:pPr>
        <w:pStyle w:val="FirstParagraph"/>
      </w:pPr>
      <w:r>
        <w:t>Mixed-income, mixed-use developments are a common best practice for creating new homes at a range of prices with commercial uses that spur economic activity and diversify project revenue. In Virginia Beach, developments like these—when appropriately located and supported by the necessary infrastructure—can help reduce sprawl, address aging commercial retail strips, and mitigate housing needs all in one fell swoop.</w:t>
      </w:r>
    </w:p>
    <w:p w14:paraId="5CE54A08" w14:textId="77777777" w:rsidR="00276F8D" w:rsidRDefault="00000000">
      <w:pPr>
        <w:pStyle w:val="BodyText"/>
      </w:pPr>
      <w:r>
        <w:t>However, as land prices and development costs in Virginia Beach rise, establishing these types of developments can be difficult due to added expenses and complexities. Furthermore, the suite of federal and state tax credits and subsidies most commonly used to deliver affordable units in mixed-income projects are heavily oversubscribed. These resources are also outside the control of local governments.</w:t>
      </w:r>
    </w:p>
    <w:p w14:paraId="6355F663" w14:textId="77777777" w:rsidR="00276F8D" w:rsidRDefault="00000000">
      <w:pPr>
        <w:pStyle w:val="BodyText"/>
      </w:pPr>
      <w:r>
        <w:t>In response to these challenges, a growing number of communities across the nation are creating innovative funding models to support mixed-income, mixed-use developments. Such approaches require meaningful initial investments but can be self-sustaining and transformative.</w:t>
      </w:r>
    </w:p>
    <w:p w14:paraId="73DA19DD" w14:textId="77777777" w:rsidR="00276F8D" w:rsidRDefault="00000000">
      <w:pPr>
        <w:pStyle w:val="Heading2"/>
      </w:pPr>
      <w:bookmarkStart w:id="136" w:name="how-it-works-5"/>
      <w:bookmarkEnd w:id="135"/>
      <w:r>
        <w:t>14.1 HOW IT WORKS</w:t>
      </w:r>
    </w:p>
    <w:p w14:paraId="111F34B1" w14:textId="77777777" w:rsidR="00276F8D" w:rsidRDefault="00000000">
      <w:pPr>
        <w:pStyle w:val="FirstParagraph"/>
      </w:pPr>
      <w:r>
        <w:t>The Housing Opportunities Commission (HOC) of Montgomery County, Maryland, has pioneered a new “</w:t>
      </w:r>
      <w:hyperlink r:id="rId76">
        <w:r>
          <w:rPr>
            <w:rStyle w:val="Hyperlink"/>
          </w:rPr>
          <w:t>public development model</w:t>
        </w:r>
      </w:hyperlink>
      <w:r>
        <w:t>.” In short, the model has four major steps:</w:t>
      </w:r>
    </w:p>
    <w:p w14:paraId="75351216" w14:textId="77777777" w:rsidR="00276F8D" w:rsidRDefault="00000000">
      <w:pPr>
        <w:pStyle w:val="Compact"/>
        <w:numPr>
          <w:ilvl w:val="0"/>
          <w:numId w:val="75"/>
        </w:numPr>
      </w:pPr>
      <w:r>
        <w:t>Generate a low-cost construction finance option using public funds.</w:t>
      </w:r>
    </w:p>
    <w:p w14:paraId="1003C125" w14:textId="77777777" w:rsidR="00276F8D" w:rsidRDefault="00000000">
      <w:pPr>
        <w:pStyle w:val="Compact"/>
        <w:numPr>
          <w:ilvl w:val="0"/>
          <w:numId w:val="75"/>
        </w:numPr>
      </w:pPr>
      <w:r>
        <w:t>Partner with nonprofit and private developers to plan, build, and manage new projects.</w:t>
      </w:r>
    </w:p>
    <w:p w14:paraId="7B155253" w14:textId="77777777" w:rsidR="00276F8D" w:rsidRDefault="00000000">
      <w:pPr>
        <w:pStyle w:val="Compact"/>
        <w:numPr>
          <w:ilvl w:val="0"/>
          <w:numId w:val="75"/>
        </w:numPr>
      </w:pPr>
      <w:r>
        <w:t>Maintain public stake in project equity to collect revenue and ensure affordability.</w:t>
      </w:r>
    </w:p>
    <w:p w14:paraId="7C042898" w14:textId="77777777" w:rsidR="00276F8D" w:rsidRDefault="00000000">
      <w:pPr>
        <w:pStyle w:val="Compact"/>
        <w:numPr>
          <w:ilvl w:val="0"/>
          <w:numId w:val="75"/>
        </w:numPr>
      </w:pPr>
      <w:r>
        <w:t>Use project income to pay debt and reinvest into new developments.</w:t>
      </w:r>
    </w:p>
    <w:p w14:paraId="46964588" w14:textId="77777777" w:rsidR="00276F8D" w:rsidRDefault="00000000">
      <w:pPr>
        <w:pStyle w:val="FirstParagraph"/>
      </w:pPr>
      <w:r>
        <w:t xml:space="preserve">Earlier in 2023, HOC completed the first project supported by this new </w:t>
      </w:r>
      <w:r>
        <w:rPr>
          <w:b/>
          <w:bCs/>
        </w:rPr>
        <w:t>Housing Production Fund</w:t>
      </w:r>
      <w:r>
        <w:t xml:space="preserve"> (HPF) model. </w:t>
      </w:r>
      <w:hyperlink r:id="rId77">
        <w:r>
          <w:rPr>
            <w:rStyle w:val="Hyperlink"/>
          </w:rPr>
          <w:t>The Laureate</w:t>
        </w:r>
      </w:hyperlink>
      <w:r>
        <w:t xml:space="preserve"> is a 268-unit mixed-income, mixed-use, new construction building in Rockville, Maryland. The property is adjacent to the Shady Grove Metro Station.</w:t>
      </w:r>
    </w:p>
    <w:p w14:paraId="0DF6450E" w14:textId="77777777" w:rsidR="00276F8D" w:rsidRDefault="00000000">
      <w:pPr>
        <w:pStyle w:val="BodyText"/>
      </w:pPr>
      <w:r>
        <w:t>Without using any LIHTC equity or any other traditional source of affordable housing subsidy, 25% of units are affordable at 50% AMI, and another 5% are affordable at 70% AMI. HOC financed The Laureate using the HPF as an equity partner alongside Bozzuto and EYA, two private developers. HOC contracts with Bozzuto to manage the property, but will remain the permanent owner.</w:t>
      </w:r>
    </w:p>
    <w:p w14:paraId="3BC3EAF9" w14:textId="77777777" w:rsidR="00276F8D" w:rsidRDefault="00000000">
      <w:pPr>
        <w:pStyle w:val="CaptionedFigure"/>
      </w:pPr>
      <w:r>
        <w:rPr>
          <w:noProof/>
        </w:rPr>
        <w:lastRenderedPageBreak/>
        <w:drawing>
          <wp:inline distT="0" distB="0" distL="0" distR="0" wp14:anchorId="2CCA77D5" wp14:editId="6E63E04C">
            <wp:extent cx="5943600" cy="3962400"/>
            <wp:effectExtent l="0" t="0" r="0" b="0"/>
            <wp:docPr id="337" name="Picture" descr="The Laureate is a mixed-use, mixed-income development at the Shady Grove Metro Station. It opened in June 2023, and is fully leased up as of November. Photo: thelaureateapts.com/gallery"/>
            <wp:cNvGraphicFramePr/>
            <a:graphic xmlns:a="http://schemas.openxmlformats.org/drawingml/2006/main">
              <a:graphicData uri="http://schemas.openxmlformats.org/drawingml/2006/picture">
                <pic:pic xmlns:pic="http://schemas.openxmlformats.org/drawingml/2006/picture">
                  <pic:nvPicPr>
                    <pic:cNvPr id="338" name="Picture" descr="img/laureate.jpg"/>
                    <pic:cNvPicPr>
                      <a:picLocks noChangeAspect="1" noChangeArrowheads="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14:paraId="661A37D5" w14:textId="77777777" w:rsidR="00276F8D" w:rsidRDefault="00000000">
      <w:pPr>
        <w:pStyle w:val="ImageCaption"/>
      </w:pPr>
      <w:r>
        <w:t>The Laureate is a mixed-use, mixed-income development at the Shady Grove Metro Station. It opened in June 2023, and is fully leased up as of November. Photo: thelaureateapts.com/gallery</w:t>
      </w:r>
    </w:p>
    <w:p w14:paraId="16DCDD5E" w14:textId="77777777" w:rsidR="00276F8D" w:rsidRDefault="00000000">
      <w:pPr>
        <w:pStyle w:val="BodyText"/>
      </w:pPr>
      <w:r>
        <w:t>Detailed explanations of these steps below use HOC’s approach as a best practice; however, certain aspects can be modified and changed to best suit Virginia Beach.</w:t>
      </w:r>
    </w:p>
    <w:p w14:paraId="322523B6" w14:textId="77777777" w:rsidR="00276F8D" w:rsidRDefault="00000000">
      <w:pPr>
        <w:pStyle w:val="BodyText"/>
      </w:pPr>
      <w:r>
        <w:rPr>
          <w:b/>
          <w:bCs/>
        </w:rPr>
        <w:t>Use public sector capacity to supplement (or replace) oversubscribed federal resources</w:t>
      </w:r>
    </w:p>
    <w:p w14:paraId="55D7B84F" w14:textId="77777777" w:rsidR="00276F8D" w:rsidRDefault="00000000">
      <w:pPr>
        <w:pStyle w:val="BodyText"/>
      </w:pPr>
      <w:r>
        <w:t>Demand for the most common affordable housing funding programs (e.g., LIHTC, Housing Choice Vouchers) regularly exceeds annual allocations from federal and state lawmakers. Therefore, localities must find and dedicate alternative sources of financing to develop affordable housing.</w:t>
      </w:r>
    </w:p>
    <w:p w14:paraId="4FC69B92" w14:textId="77777777" w:rsidR="00276F8D" w:rsidRDefault="00000000">
      <w:pPr>
        <w:pStyle w:val="BodyText"/>
      </w:pPr>
      <w:r>
        <w:t>Establishing new production funds can increase a locality’s supply of affordable housing more efficiently and harness multiple strategies to expand affordable housing options, making the most of available resources while working toward long-term funding solutions.</w:t>
      </w:r>
    </w:p>
    <w:p w14:paraId="114B06F6" w14:textId="77777777" w:rsidR="00276F8D" w:rsidRDefault="00000000">
      <w:pPr>
        <w:pStyle w:val="BodyText"/>
      </w:pPr>
      <w:r>
        <w:t xml:space="preserve">Montgomery County, Maryland, </w:t>
      </w:r>
      <w:hyperlink r:id="rId79">
        <w:r>
          <w:rPr>
            <w:rStyle w:val="Hyperlink"/>
          </w:rPr>
          <w:t>addressed this challenge in 2021</w:t>
        </w:r>
      </w:hyperlink>
      <w:r>
        <w:t xml:space="preserve"> by issuing a $50 million, taxable, 20-year municipal bond. Bond proceeds were put into the new Housing Production Fund (HPF), which provides low-cost construction loans to projects developed by HOC and its partners.</w:t>
      </w:r>
    </w:p>
    <w:p w14:paraId="0656B375" w14:textId="77777777" w:rsidR="00276F8D" w:rsidRDefault="00000000">
      <w:pPr>
        <w:pStyle w:val="BodyText"/>
      </w:pPr>
      <w:r>
        <w:t>Because interest rates for bonds are generally favorable compared to market averages, the county essentially lends itself cheap debt (as “bridge loans”). This can replace privately sourced equity in a project’s capital stack, which would otherwise require higher returns on investment that would limit the development’s levels of affordability.</w:t>
      </w:r>
    </w:p>
    <w:p w14:paraId="472F49CC" w14:textId="77777777" w:rsidR="00276F8D" w:rsidRDefault="00000000">
      <w:pPr>
        <w:pStyle w:val="BodyText"/>
      </w:pPr>
      <w:r>
        <w:rPr>
          <w:b/>
          <w:bCs/>
        </w:rPr>
        <w:t>Collaborate with and leverage development partners</w:t>
      </w:r>
    </w:p>
    <w:p w14:paraId="7C2EFD15" w14:textId="77777777" w:rsidR="00276F8D" w:rsidRDefault="00000000">
      <w:pPr>
        <w:pStyle w:val="BodyText"/>
      </w:pPr>
      <w:r>
        <w:lastRenderedPageBreak/>
        <w:t>Establishing a locality-controlled fund specifically for the production of mixed-income housing can facilitate collaborations and private contributions without endangering the overall objective of affordability.</w:t>
      </w:r>
    </w:p>
    <w:p w14:paraId="31B01700" w14:textId="77777777" w:rsidR="00276F8D" w:rsidRDefault="00000000">
      <w:pPr>
        <w:pStyle w:val="BodyText"/>
      </w:pPr>
      <w:r>
        <w:t>While HOC is using the HPF to finance some projects completely by itself, it’s also using the HPF on developments that include private and/or nonprofit partners. These collaborations leverage additional investments brought to the table, facilitate the inclusion of below-market rate units in new high-value areas, and allow HOC to significantly scale up its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16A3D0D1" w14:textId="77777777" w:rsidTr="00276F8D">
        <w:trPr>
          <w:cantSplit/>
        </w:trPr>
        <w:tc>
          <w:tcPr>
            <w:tcW w:w="0" w:type="auto"/>
            <w:tcMar>
              <w:left w:w="144" w:type="dxa"/>
              <w:right w:w="144" w:type="dxa"/>
            </w:tcMar>
          </w:tcPr>
          <w:p w14:paraId="4B6F24F4" w14:textId="77777777" w:rsidR="00276F8D" w:rsidRDefault="00000000">
            <w:pPr>
              <w:pStyle w:val="BodyText"/>
              <w:spacing w:before="0" w:after="8"/>
              <w:jc w:val="center"/>
            </w:pPr>
            <w:r>
              <w:rPr>
                <w:noProof/>
              </w:rPr>
              <w:drawing>
                <wp:inline distT="0" distB="0" distL="0" distR="0" wp14:anchorId="08A0AD1D" wp14:editId="171DDB6C">
                  <wp:extent cx="152400" cy="152400"/>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341"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1E98933" w14:textId="77777777" w:rsidR="00276F8D" w:rsidRDefault="00000000">
            <w:pPr>
              <w:pStyle w:val="BodyText"/>
              <w:spacing w:before="16" w:after="64"/>
            </w:pPr>
            <w:r>
              <w:rPr>
                <w:b/>
                <w:bCs/>
              </w:rPr>
              <w:t>Replacing private equity with public equity</w:t>
            </w:r>
          </w:p>
          <w:p w14:paraId="774113DC" w14:textId="77777777" w:rsidR="00276F8D" w:rsidRDefault="00000000">
            <w:pPr>
              <w:pStyle w:val="BodyText"/>
              <w:spacing w:before="16" w:after="16"/>
            </w:pPr>
            <w:r>
              <w:t>Public development models can also play an important role in sustaining counter-cyclic housing construction, when economic conditions generally chill private development activity. As interest rates began increasing in 2022, HOC advertised the HPF to for-profit developers in the county whose upcoming projects no longer penciled out. HOC can “revive” these developments by becoming an equity partner, bringing low-cost money, and structuring the deal to subsequently include a range of affordable units.</w:t>
            </w:r>
          </w:p>
        </w:tc>
      </w:tr>
    </w:tbl>
    <w:p w14:paraId="258EB014" w14:textId="77777777" w:rsidR="00276F8D" w:rsidRDefault="00000000">
      <w:pPr>
        <w:pStyle w:val="BodyText"/>
      </w:pPr>
      <w:r>
        <w:t>In Virginia Beach, strong candidates for development partners include:</w:t>
      </w:r>
    </w:p>
    <w:p w14:paraId="6E05B40C" w14:textId="77777777" w:rsidR="00276F8D" w:rsidRDefault="00000000">
      <w:pPr>
        <w:pStyle w:val="Compact"/>
        <w:numPr>
          <w:ilvl w:val="0"/>
          <w:numId w:val="76"/>
        </w:numPr>
      </w:pPr>
      <w:r>
        <w:rPr>
          <w:b/>
          <w:bCs/>
        </w:rPr>
        <w:t>Virginia Beach Community Development Corporation (VBCDC):</w:t>
      </w:r>
      <w:r>
        <w:t xml:space="preserve"> As a subordinate nonprofit organization whose board is appointed by the City Council, VBCDC could eventually serve in a role similar to HOC in Montgomery County, Maryland. This would require intentional strategic planning and capacity building within the agency to position itself for conducting such activities.</w:t>
      </w:r>
    </w:p>
    <w:p w14:paraId="6BD926D2" w14:textId="77777777" w:rsidR="00276F8D" w:rsidRDefault="00000000">
      <w:pPr>
        <w:pStyle w:val="Compact"/>
        <w:numPr>
          <w:ilvl w:val="0"/>
          <w:numId w:val="76"/>
        </w:numPr>
      </w:pPr>
      <w:r>
        <w:rPr>
          <w:b/>
          <w:bCs/>
        </w:rPr>
        <w:t>Private developers:</w:t>
      </w:r>
      <w:r>
        <w:t xml:space="preserve"> High-capacity developers with experience in affordable rental housing (such as The Lawson Companies and The Franklin Johnston Group) and those who have previously partnered with the City on mixed-use projects (such as The Breeden Company) could easily be collaborators.</w:t>
      </w:r>
    </w:p>
    <w:p w14:paraId="04B326E0" w14:textId="77777777" w:rsidR="00276F8D" w:rsidRDefault="00000000">
      <w:pPr>
        <w:pStyle w:val="Compact"/>
        <w:numPr>
          <w:ilvl w:val="0"/>
          <w:numId w:val="76"/>
        </w:numPr>
      </w:pPr>
      <w:r>
        <w:rPr>
          <w:b/>
          <w:bCs/>
        </w:rPr>
        <w:t>Nonprofit housing providers:</w:t>
      </w:r>
      <w:r>
        <w:t xml:space="preserve"> Mission-driven organizations that specialize in affordable rental housing and related services (such as Virginia Supportive Housing) could augment new developments by bringing additional grants to secure housing opportunities at a deeper affordability level than delivered by standard mixed-income models.</w:t>
      </w:r>
    </w:p>
    <w:p w14:paraId="67E71818" w14:textId="77777777" w:rsidR="00276F8D" w:rsidRDefault="00000000">
      <w:pPr>
        <w:pStyle w:val="FirstParagraph"/>
      </w:pPr>
      <w:r>
        <w:rPr>
          <w:b/>
          <w:bCs/>
        </w:rPr>
        <w:t>Secure taxpayer investments to generate revenue</w:t>
      </w:r>
    </w:p>
    <w:p w14:paraId="27943DD1" w14:textId="77777777" w:rsidR="00276F8D" w:rsidRDefault="00000000">
      <w:pPr>
        <w:pStyle w:val="BodyText"/>
      </w:pPr>
      <w:r>
        <w:t>Perhaps the most important part of this model is the permanent equity secured by the public development partner. Rather than fully transferring ownership to private or nonprofit owners, Virginia Beach can retain a stake in the project so that revenues from residential and commercial leases provide ongoing income. A permanent ownership stake by a public entity also helps guarantee that the affordability restrictions on applicable units are enforced.</w:t>
      </w:r>
    </w:p>
    <w:p w14:paraId="7D144062" w14:textId="77777777" w:rsidR="00276F8D" w:rsidRDefault="00000000">
      <w:pPr>
        <w:pStyle w:val="BodyText"/>
      </w:pPr>
      <w:r>
        <w:rPr>
          <w:b/>
          <w:bCs/>
        </w:rPr>
        <w:t>Use income to manage debt and spur new projects</w:t>
      </w:r>
    </w:p>
    <w:p w14:paraId="0CF6D80E" w14:textId="77777777" w:rsidR="00276F8D" w:rsidRDefault="00000000">
      <w:pPr>
        <w:pStyle w:val="BodyText"/>
      </w:pPr>
      <w:r>
        <w:t>When projects supported by HOC are completed and leased up, the initial HPF investment is replaced with permanent financing from another source. HOC then revolves the money back into the HPF to be used in a future development.</w:t>
      </w:r>
    </w:p>
    <w:p w14:paraId="74CB4CA7" w14:textId="77777777" w:rsidR="00276F8D" w:rsidRDefault="00000000">
      <w:pPr>
        <w:pStyle w:val="BodyText"/>
      </w:pPr>
      <w:r>
        <w:t>As income flows from the property, proceeds can be used to cover interest payments on the bond. Over time, increased revenue might exceed the necessary debt service and can therefore be invested to complete needed upgrades or repairs, deepen affordability, or support the construction of other projects.</w:t>
      </w:r>
    </w:p>
    <w:p w14:paraId="36488C05" w14:textId="77777777" w:rsidR="00276F8D" w:rsidRDefault="00000000">
      <w:pPr>
        <w:pStyle w:val="Heading2"/>
      </w:pPr>
      <w:bookmarkStart w:id="137" w:name="how-to-do-it-5"/>
      <w:bookmarkEnd w:id="136"/>
      <w:r>
        <w:t>14.2 HOW TO DO IT</w:t>
      </w:r>
    </w:p>
    <w:p w14:paraId="18305E48" w14:textId="77777777" w:rsidR="00276F8D" w:rsidRDefault="00000000">
      <w:pPr>
        <w:pStyle w:val="FirstParagraph"/>
      </w:pPr>
      <w:r>
        <w:rPr>
          <w:b/>
          <w:bCs/>
        </w:rPr>
        <w:t>Within 6 months:</w:t>
      </w:r>
    </w:p>
    <w:p w14:paraId="129DA80E" w14:textId="77777777" w:rsidR="00276F8D" w:rsidRDefault="00000000">
      <w:pPr>
        <w:pStyle w:val="Compact"/>
        <w:numPr>
          <w:ilvl w:val="0"/>
          <w:numId w:val="77"/>
        </w:numPr>
      </w:pPr>
      <w:r>
        <w:lastRenderedPageBreak/>
        <w:t>Evaluate capacity needs for successful planning and implementation of this model. Assess possible avenues using existing structures (e.g., Department of Housing and Neighborhood Preservation, VBCDC), as well as possible new entities (such as a standalone public development entity).</w:t>
      </w:r>
    </w:p>
    <w:p w14:paraId="4544E7E5" w14:textId="77777777" w:rsidR="00276F8D" w:rsidRDefault="00000000">
      <w:pPr>
        <w:pStyle w:val="Compact"/>
        <w:numPr>
          <w:ilvl w:val="0"/>
          <w:numId w:val="77"/>
        </w:numPr>
      </w:pPr>
      <w:r>
        <w:t xml:space="preserve">Join and participate in the </w:t>
      </w:r>
      <w:hyperlink r:id="rId80">
        <w:r>
          <w:rPr>
            <w:rStyle w:val="Hyperlink"/>
          </w:rPr>
          <w:t>Public Development Community of Practice</w:t>
        </w:r>
      </w:hyperlink>
      <w:r>
        <w:t>, a quarterly working group managed by the Center for Public Enterprise (CPE). CPE has supported HOC’s HPF implementation and is currently advising other cities across the country on starting similar programs.</w:t>
      </w:r>
    </w:p>
    <w:p w14:paraId="7F81089D" w14:textId="77777777" w:rsidR="00276F8D" w:rsidRDefault="00000000">
      <w:pPr>
        <w:pStyle w:val="FirstParagraph"/>
      </w:pPr>
      <w:r>
        <w:rPr>
          <w:b/>
          <w:bCs/>
        </w:rPr>
        <w:t>Within 1 year:</w:t>
      </w:r>
    </w:p>
    <w:p w14:paraId="143479BB" w14:textId="77777777" w:rsidR="00276F8D" w:rsidRDefault="00000000">
      <w:pPr>
        <w:pStyle w:val="Compact"/>
        <w:numPr>
          <w:ilvl w:val="0"/>
          <w:numId w:val="78"/>
        </w:numPr>
      </w:pPr>
      <w:r>
        <w:t>Develop a strategic plan outlining the goals, objectives, and target populations for a Housing Production Fund.</w:t>
      </w:r>
    </w:p>
    <w:p w14:paraId="3C2EB6CD" w14:textId="77777777" w:rsidR="00276F8D" w:rsidRDefault="00000000">
      <w:pPr>
        <w:pStyle w:val="Compact"/>
        <w:numPr>
          <w:ilvl w:val="0"/>
          <w:numId w:val="78"/>
        </w:numPr>
      </w:pPr>
      <w:r>
        <w:t>Identify the funding levels necessary to make desired mixed-income projects feasible.</w:t>
      </w:r>
    </w:p>
    <w:p w14:paraId="6727B554" w14:textId="77777777" w:rsidR="00276F8D" w:rsidRDefault="00000000">
      <w:pPr>
        <w:pStyle w:val="Compact"/>
        <w:numPr>
          <w:ilvl w:val="0"/>
          <w:numId w:val="78"/>
        </w:numPr>
      </w:pPr>
      <w:r>
        <w:t>Determine whether issuing a general obligation bond for a revolving fund is feasible with respect to other current and projected debt-financed activities.</w:t>
      </w:r>
    </w:p>
    <w:p w14:paraId="79645611" w14:textId="77777777" w:rsidR="00276F8D" w:rsidRDefault="00000000">
      <w:pPr>
        <w:pStyle w:val="Compact"/>
        <w:numPr>
          <w:ilvl w:val="0"/>
          <w:numId w:val="78"/>
        </w:numPr>
      </w:pPr>
      <w:r>
        <w:t>Plan out development priorities to be sensitive to overall tax base needs of the City, relative to appropriate commercial/residential mix.</w:t>
      </w:r>
    </w:p>
    <w:p w14:paraId="1946C25D" w14:textId="77777777" w:rsidR="00276F8D" w:rsidRDefault="00000000">
      <w:pPr>
        <w:pStyle w:val="FirstParagraph"/>
      </w:pPr>
      <w:r>
        <w:rPr>
          <w:b/>
          <w:bCs/>
        </w:rPr>
        <w:t>Within 2 years:</w:t>
      </w:r>
    </w:p>
    <w:p w14:paraId="4A9B2ABF" w14:textId="77777777" w:rsidR="00276F8D" w:rsidRDefault="00000000">
      <w:pPr>
        <w:pStyle w:val="Compact"/>
        <w:numPr>
          <w:ilvl w:val="0"/>
          <w:numId w:val="79"/>
        </w:numPr>
      </w:pPr>
      <w:r>
        <w:t>Announce an interest in fostering mixed-use, mixed-income developments and identify sites and developers interested in pursuing this model. Sites can be privately or publicly owned.</w:t>
      </w:r>
    </w:p>
    <w:p w14:paraId="3DC3CDBC" w14:textId="77777777" w:rsidR="00276F8D" w:rsidRDefault="00000000">
      <w:pPr>
        <w:pStyle w:val="Compact"/>
        <w:numPr>
          <w:ilvl w:val="0"/>
          <w:numId w:val="79"/>
        </w:numPr>
      </w:pPr>
      <w:r>
        <w:t>Systematically rank and prioritize sites and partners based on project feasibility and expected level of impact.</w:t>
      </w:r>
    </w:p>
    <w:p w14:paraId="1BB871CD" w14:textId="77777777" w:rsidR="00276F8D" w:rsidRDefault="00000000">
      <w:pPr>
        <w:pStyle w:val="Compact"/>
        <w:numPr>
          <w:ilvl w:val="0"/>
          <w:numId w:val="79"/>
        </w:numPr>
      </w:pPr>
      <w:r>
        <w:t>Align zoning and planning incentives to accommodate this model.</w:t>
      </w:r>
    </w:p>
    <w:p w14:paraId="0DF28A69" w14:textId="77777777" w:rsidR="00276F8D" w:rsidRDefault="00000000">
      <w:pPr>
        <w:pStyle w:val="Compact"/>
        <w:numPr>
          <w:ilvl w:val="0"/>
          <w:numId w:val="79"/>
        </w:numPr>
      </w:pPr>
      <w:r>
        <w:t>Select the first project, begin the pre-development stage, and issue the first loan.</w:t>
      </w:r>
    </w:p>
    <w:p w14:paraId="2CB495D1" w14:textId="77777777" w:rsidR="00276F8D" w:rsidRDefault="00000000">
      <w:pPr>
        <w:pStyle w:val="Heading2"/>
      </w:pPr>
      <w:bookmarkStart w:id="138" w:name="who-does-what-5"/>
      <w:bookmarkEnd w:id="137"/>
      <w:r>
        <w:t>14.3 WHO DOES WHAT</w:t>
      </w:r>
    </w:p>
    <w:p w14:paraId="26E44B31" w14:textId="77777777" w:rsidR="00276F8D" w:rsidRDefault="00000000">
      <w:pPr>
        <w:pStyle w:val="FirstParagraph"/>
      </w:pPr>
      <w:r>
        <w:rPr>
          <w:b/>
          <w:bCs/>
        </w:rPr>
        <w:t>City of Virginia Beach:</w:t>
      </w:r>
      <w:r>
        <w:t xml:space="preserve"> Establish the legal framework and regulations of a new fund. Create oversight committees or designate an existing agency to manage operations. Identify and allocate initial funding and sites from which to build the fund and new projects. Evaluate and amend land use regulations as needed to further mixed-use goals.</w:t>
      </w:r>
    </w:p>
    <w:p w14:paraId="1F256F98" w14:textId="77777777" w:rsidR="00276F8D" w:rsidRDefault="00000000">
      <w:pPr>
        <w:pStyle w:val="BodyText"/>
      </w:pPr>
      <w:r>
        <w:rPr>
          <w:b/>
          <w:bCs/>
        </w:rPr>
        <w:t>Private industries and businesses:</w:t>
      </w:r>
      <w:r>
        <w:t xml:space="preserve"> Provide capital as an equity investor to the fund. Leverage construction and commercial development expertise to build mixed-use projects.</w:t>
      </w:r>
    </w:p>
    <w:p w14:paraId="7A36D70F" w14:textId="77777777" w:rsidR="00276F8D" w:rsidRDefault="00000000">
      <w:pPr>
        <w:pStyle w:val="BodyText"/>
      </w:pPr>
      <w:r>
        <w:rPr>
          <w:b/>
          <w:bCs/>
        </w:rPr>
        <w:t>Nonprofit developers:</w:t>
      </w:r>
      <w:r>
        <w:t xml:space="preserve"> Provide expertise in affordable housing development and management. Access grants and other funding to complement the production fund.</w:t>
      </w:r>
    </w:p>
    <w:p w14:paraId="24E5472C" w14:textId="77777777" w:rsidR="00276F8D" w:rsidRDefault="00000000">
      <w:pPr>
        <w:pStyle w:val="Heading2"/>
      </w:pPr>
      <w:bookmarkStart w:id="139" w:name="funding-scope-5"/>
      <w:bookmarkEnd w:id="138"/>
      <w:r>
        <w:t>14.4 FUNDING SCOPE</w:t>
      </w:r>
    </w:p>
    <w:p w14:paraId="0AE82C0B" w14:textId="77777777" w:rsidR="00276F8D" w:rsidRDefault="00000000">
      <w:pPr>
        <w:pStyle w:val="FirstParagraph"/>
      </w:pPr>
      <w:r>
        <w:t>The level of funding needed for successful mixed-income, mixed-use public development projects can vary significantly based on several factors, including the scale and scope of desired projects, location and land costs, and the affordability goals.</w:t>
      </w:r>
    </w:p>
    <w:p w14:paraId="07EE594C" w14:textId="77777777" w:rsidR="00276F8D" w:rsidRDefault="00000000">
      <w:pPr>
        <w:pStyle w:val="BodyText"/>
      </w:pPr>
      <w:r>
        <w:t>In Montgomery County, Maryland, the level of HPF dollars used per unit has ranged from approximately $50,000 to $80,000. For a 150-unit multifamily project, this would amount to roughly $10 million. While this initial investment is eventually recouped, the money is tied up during construction. Therefore, the full scope of a revolving loan fund should sufficiently cover the size and frequency of desired development.</w:t>
      </w:r>
    </w:p>
    <w:p w14:paraId="5DE46E08" w14:textId="77777777" w:rsidR="00276F8D" w:rsidRDefault="00000000">
      <w:pPr>
        <w:pStyle w:val="BodyText"/>
      </w:pPr>
      <w:r>
        <w:lastRenderedPageBreak/>
        <w:t>If this initiative is paired with larger developments spearheaded by VBDA and/or a Housing Trust Fund, the revolving loan fund could act as additional leverage or efficiently fill gaps by targeting smaller projects less competitive for LIHTC awards. Virginia Beach may want to explore focusing this model on “missing middle” scale developments.</w:t>
      </w:r>
    </w:p>
    <w:p w14:paraId="1F5E164E" w14:textId="77777777" w:rsidR="00276F8D" w:rsidRDefault="00000000">
      <w:pPr>
        <w:pStyle w:val="BodyText"/>
      </w:pPr>
      <w:r>
        <w:t>A production fund can also scale up over time as more funding partnerships are developed and units begin to sustain the fund. Initial contribution goals should consider how to create the foundation for self-sustaining growth and what is needed to achieve impactful projects.</w:t>
      </w:r>
    </w:p>
    <w:p w14:paraId="778A694D" w14:textId="77777777" w:rsidR="00276F8D" w:rsidRDefault="00000000">
      <w:pPr>
        <w:pStyle w:val="Heading2"/>
      </w:pPr>
      <w:bookmarkStart w:id="140" w:name="potential-funding-sources-5"/>
      <w:bookmarkEnd w:id="139"/>
      <w:r>
        <w:t>14.5 POTENTIAL FUNDING SOURCES</w:t>
      </w:r>
    </w:p>
    <w:p w14:paraId="13F6AD4E" w14:textId="77777777" w:rsidR="00276F8D" w:rsidRDefault="00000000">
      <w:pPr>
        <w:pStyle w:val="FirstParagraph"/>
      </w:pPr>
      <w:r>
        <w:t>The model proposed in this solution could easily serve as the “flagship” use for a Housing Trust Fund. HTFs across the nation commonly use revolving loans to finance projects, but few pair those investments with public ownership. As Virginia Beach pursues the creation of a new HTF, the City should keep this model in mind as a possible long-term strategy for support.</w:t>
      </w:r>
    </w:p>
    <w:p w14:paraId="79634666" w14:textId="77777777" w:rsidR="00276F8D" w:rsidRDefault="00000000">
      <w:pPr>
        <w:pStyle w:val="BodyText"/>
      </w:pPr>
      <w:r>
        <w:t>Thus, while the potential funding sources for HTFs can also apply here, the following three are most relevant:</w:t>
      </w:r>
    </w:p>
    <w:p w14:paraId="7090B8AE" w14:textId="77777777" w:rsidR="00276F8D" w:rsidRDefault="00000000">
      <w:pPr>
        <w:pStyle w:val="Compact"/>
        <w:numPr>
          <w:ilvl w:val="0"/>
          <w:numId w:val="80"/>
        </w:numPr>
      </w:pPr>
      <w:r>
        <w:rPr>
          <w:b/>
          <w:bCs/>
        </w:rPr>
        <w:t>General obligation bond:</w:t>
      </w:r>
      <w:r>
        <w:t xml:space="preserve"> Because a revolving loan fund is not permanently tied to a specific project’s revenue, general obligation bonds must be used if Virginia Beach uses municipal bond proceeds.</w:t>
      </w:r>
    </w:p>
    <w:p w14:paraId="7B09CE56" w14:textId="77777777" w:rsidR="00276F8D" w:rsidRDefault="00000000">
      <w:pPr>
        <w:pStyle w:val="Compact"/>
        <w:numPr>
          <w:ilvl w:val="0"/>
          <w:numId w:val="80"/>
        </w:numPr>
      </w:pPr>
      <w:r>
        <w:rPr>
          <w:b/>
          <w:bCs/>
        </w:rPr>
        <w:t>Other public funds:</w:t>
      </w:r>
      <w:r>
        <w:t xml:space="preserve"> Special taxes and fees could be levied as dedicated revenue but may not initially generate the scale of funding needed.</w:t>
      </w:r>
    </w:p>
    <w:p w14:paraId="423DC56F" w14:textId="77777777" w:rsidR="00276F8D" w:rsidRDefault="00000000">
      <w:pPr>
        <w:pStyle w:val="Compact"/>
        <w:numPr>
          <w:ilvl w:val="0"/>
          <w:numId w:val="80"/>
        </w:numPr>
      </w:pPr>
      <w:r>
        <w:rPr>
          <w:b/>
          <w:bCs/>
        </w:rPr>
        <w:t>Private funds:</w:t>
      </w:r>
      <w:r>
        <w:t xml:space="preserve"> As Virginia Beach explores this model, outside investors with an interest in community development should be engaged. These include hospitals and other institutions (for “program-related investments”), philanthropic foundations, and LISC Hampton Road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49687E16" w14:textId="77777777" w:rsidTr="00276F8D">
        <w:trPr>
          <w:cantSplit/>
        </w:trPr>
        <w:tc>
          <w:tcPr>
            <w:tcW w:w="0" w:type="auto"/>
            <w:tcMar>
              <w:left w:w="144" w:type="dxa"/>
              <w:right w:w="144" w:type="dxa"/>
            </w:tcMar>
          </w:tcPr>
          <w:p w14:paraId="56CC0778" w14:textId="77777777" w:rsidR="00276F8D" w:rsidRDefault="00000000">
            <w:pPr>
              <w:pStyle w:val="FirstParagraph"/>
              <w:spacing w:before="0" w:after="8"/>
              <w:jc w:val="center"/>
            </w:pPr>
            <w:r>
              <w:rPr>
                <w:noProof/>
              </w:rPr>
              <w:drawing>
                <wp:inline distT="0" distB="0" distL="0" distR="0" wp14:anchorId="6F778650" wp14:editId="5768A139">
                  <wp:extent cx="152400" cy="152400"/>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C475FC2" w14:textId="77777777" w:rsidR="00276F8D" w:rsidRDefault="00000000">
            <w:pPr>
              <w:pStyle w:val="BodyText"/>
              <w:spacing w:before="16" w:after="64"/>
            </w:pPr>
            <w:r>
              <w:rPr>
                <w:b/>
                <w:bCs/>
              </w:rPr>
              <w:t>Richmond-LISC bond partnership</w:t>
            </w:r>
          </w:p>
          <w:p w14:paraId="0931752A" w14:textId="77777777" w:rsidR="00276F8D" w:rsidRDefault="00000000">
            <w:pPr>
              <w:pStyle w:val="BodyText"/>
              <w:spacing w:before="16" w:after="16"/>
            </w:pPr>
            <w:r>
              <w:t>Following a five-year, $50 million commitment of bond proceeds for affordable housing initiatives, the City of Richmond announced a one-for-one match by LISC. LISC will work with financial institutions and philanthropic organizations to bring the total investment to $100 million.</w:t>
            </w:r>
          </w:p>
        </w:tc>
      </w:tr>
    </w:tbl>
    <w:p w14:paraId="48B9E3D0" w14:textId="77777777" w:rsidR="00276F8D" w:rsidRDefault="00000000">
      <w:pPr>
        <w:pStyle w:val="Heading2"/>
      </w:pPr>
      <w:bookmarkStart w:id="141" w:name="metrics-to-evaluate-success-5"/>
      <w:bookmarkEnd w:id="140"/>
      <w:r>
        <w:t>14.6 METRICS TO EVALUATE SUCCESS</w:t>
      </w:r>
    </w:p>
    <w:p w14:paraId="1E6589E4" w14:textId="77777777" w:rsidR="00276F8D" w:rsidRDefault="00000000">
      <w:pPr>
        <w:pStyle w:val="Compact"/>
        <w:numPr>
          <w:ilvl w:val="0"/>
          <w:numId w:val="81"/>
        </w:numPr>
      </w:pPr>
      <w:r>
        <w:rPr>
          <w:b/>
          <w:bCs/>
        </w:rPr>
        <w:t>Project diversity:</w:t>
      </w:r>
      <w:r>
        <w:t xml:space="preserve"> Assessing the mix of housing types developed through the fund, particularly smaller builds, nontraditional housing types (i.e., adaptive reuse, co-living spaces), and mixed-use living. Other considerations include diversity of neighborhoods impacted and equitable distribution of project locations.</w:t>
      </w:r>
    </w:p>
    <w:p w14:paraId="3867B5D0" w14:textId="77777777" w:rsidR="00276F8D" w:rsidRDefault="00000000">
      <w:pPr>
        <w:pStyle w:val="Compact"/>
        <w:numPr>
          <w:ilvl w:val="0"/>
          <w:numId w:val="81"/>
        </w:numPr>
      </w:pPr>
      <w:r>
        <w:rPr>
          <w:b/>
          <w:bCs/>
        </w:rPr>
        <w:t>Innovation:</w:t>
      </w:r>
      <w:r>
        <w:t xml:space="preserve"> Measuring the number of projects that incorporate unique place-making features, sustainable practices, renewable energy sources, or low-impact development techniques.</w:t>
      </w:r>
    </w:p>
    <w:p w14:paraId="7DB6B910" w14:textId="77777777" w:rsidR="00276F8D" w:rsidRDefault="00000000">
      <w:pPr>
        <w:pStyle w:val="Compact"/>
        <w:numPr>
          <w:ilvl w:val="0"/>
          <w:numId w:val="81"/>
        </w:numPr>
      </w:pPr>
      <w:r>
        <w:rPr>
          <w:b/>
          <w:bCs/>
        </w:rPr>
        <w:t>Community benefits:</w:t>
      </w:r>
      <w:r>
        <w:t xml:space="preserve"> Measuring the fund’s ability to impact multiple community goals. Assessing how projects contribute to job creation, activate underutilized spaces, and improve communities holistically.</w:t>
      </w:r>
    </w:p>
    <w:p w14:paraId="65E6861C" w14:textId="77777777" w:rsidR="00276F8D" w:rsidRDefault="00000000">
      <w:pPr>
        <w:pStyle w:val="Compact"/>
        <w:numPr>
          <w:ilvl w:val="0"/>
          <w:numId w:val="81"/>
        </w:numPr>
      </w:pPr>
      <w:r>
        <w:rPr>
          <w:b/>
          <w:bCs/>
        </w:rPr>
        <w:t>Return on investment:</w:t>
      </w:r>
      <w:r>
        <w:t xml:space="preserve"> Evaluating the financial performance of mixed-use projects, including the return on investment for the fund. Tracking revenue generated and property value appreciation.</w:t>
      </w:r>
    </w:p>
    <w:p w14:paraId="57B3BE35" w14:textId="77777777" w:rsidR="00276F8D" w:rsidRDefault="00000000">
      <w:pPr>
        <w:pStyle w:val="Heading2"/>
      </w:pPr>
      <w:bookmarkStart w:id="142" w:name="other-examples"/>
      <w:bookmarkEnd w:id="141"/>
      <w:r>
        <w:t>14.7 OTHER EXAMPLES</w:t>
      </w:r>
    </w:p>
    <w:p w14:paraId="2594CF85" w14:textId="77777777" w:rsidR="00276F8D" w:rsidRDefault="00000000">
      <w:pPr>
        <w:pStyle w:val="FirstParagraph"/>
      </w:pPr>
      <w:hyperlink r:id="rId81">
        <w:r>
          <w:rPr>
            <w:rStyle w:val="Hyperlink"/>
          </w:rPr>
          <w:t>City of Greenville, NC Housing Impact Fund</w:t>
        </w:r>
      </w:hyperlink>
    </w:p>
    <w:p w14:paraId="58E9FA1B" w14:textId="77777777" w:rsidR="00276F8D" w:rsidRDefault="00000000">
      <w:pPr>
        <w:pStyle w:val="Compact"/>
        <w:numPr>
          <w:ilvl w:val="0"/>
          <w:numId w:val="82"/>
        </w:numPr>
      </w:pPr>
      <w:r>
        <w:t>Approximately $5 million “blind pool fund” of revolving investment committed in exchange for a small guaranteed return over a term of about five years.</w:t>
      </w:r>
    </w:p>
    <w:p w14:paraId="232CC104" w14:textId="77777777" w:rsidR="00276F8D" w:rsidRDefault="00000000">
      <w:pPr>
        <w:pStyle w:val="Compact"/>
        <w:numPr>
          <w:ilvl w:val="0"/>
          <w:numId w:val="82"/>
        </w:numPr>
      </w:pPr>
      <w:r>
        <w:lastRenderedPageBreak/>
        <w:t>Operates as an attractive, straightforward way for local banks, businesses, philanthropies, donor-advised funds, or individual investors to make a direct impact.</w:t>
      </w:r>
    </w:p>
    <w:p w14:paraId="06F57CD1" w14:textId="77777777" w:rsidR="00276F8D" w:rsidRDefault="00000000">
      <w:pPr>
        <w:pStyle w:val="Compact"/>
        <w:numPr>
          <w:ilvl w:val="0"/>
          <w:numId w:val="82"/>
        </w:numPr>
      </w:pPr>
      <w:r>
        <w:t>Supports mixed-income developments that are too small for successful LIHTC applications.</w:t>
      </w:r>
    </w:p>
    <w:p w14:paraId="12C2008C" w14:textId="77777777" w:rsidR="00276F8D" w:rsidRDefault="00000000">
      <w:pPr>
        <w:pStyle w:val="FirstParagraph"/>
      </w:pPr>
      <w:hyperlink r:id="rId82">
        <w:r>
          <w:rPr>
            <w:rStyle w:val="Hyperlink"/>
          </w:rPr>
          <w:t>Atlanta Urban Development Corporation</w:t>
        </w:r>
      </w:hyperlink>
    </w:p>
    <w:p w14:paraId="379BAB30" w14:textId="77777777" w:rsidR="00276F8D" w:rsidRDefault="00000000">
      <w:pPr>
        <w:pStyle w:val="Compact"/>
        <w:numPr>
          <w:ilvl w:val="0"/>
          <w:numId w:val="83"/>
        </w:numPr>
      </w:pPr>
      <w:r>
        <w:t>Affiliate entity of Atlanta’s housing authority, created in 2023 to serve as vehicle for public development model following Montgomery County, Maryland example.</w:t>
      </w:r>
    </w:p>
    <w:p w14:paraId="6A033058" w14:textId="77777777" w:rsidR="00276F8D" w:rsidRDefault="00000000">
      <w:pPr>
        <w:pStyle w:val="Compact"/>
        <w:numPr>
          <w:ilvl w:val="0"/>
          <w:numId w:val="83"/>
        </w:numPr>
      </w:pPr>
      <w:r>
        <w:t>Currently seeking $38 million Housing Opportunities Bond to develop new mixed-income rental housing. New projects will use public-private partnerships, but AUDC will permanently own and manage properties.</w:t>
      </w:r>
    </w:p>
    <w:p w14:paraId="17628CFE" w14:textId="77777777" w:rsidR="00276F8D" w:rsidRDefault="00000000">
      <w:pPr>
        <w:pStyle w:val="FirstParagraph"/>
      </w:pPr>
      <w:r>
        <w:t xml:space="preserve">Additional information: </w:t>
      </w:r>
      <w:hyperlink r:id="rId83">
        <w:r>
          <w:rPr>
            <w:rStyle w:val="Hyperlink"/>
          </w:rPr>
          <w:t>City of Atlanta presentation on AUDC</w:t>
        </w:r>
      </w:hyperlink>
      <w:r>
        <w:t xml:space="preserve"> (June 2023)</w:t>
      </w:r>
    </w:p>
    <w:p w14:paraId="3AC7AAC4" w14:textId="77777777" w:rsidR="00276F8D" w:rsidRDefault="00000000">
      <w:pPr>
        <w:pStyle w:val="Heading1"/>
      </w:pPr>
      <w:bookmarkStart w:id="143" w:name="streamline-permitting"/>
      <w:bookmarkStart w:id="144" w:name="_Toc150904950"/>
      <w:bookmarkEnd w:id="132"/>
      <w:bookmarkEnd w:id="142"/>
      <w:r>
        <w:lastRenderedPageBreak/>
        <w:t>15. Streamline permitting</w:t>
      </w:r>
      <w:bookmarkEnd w:id="144"/>
    </w:p>
    <w:p w14:paraId="18EEE76A" w14:textId="77777777" w:rsidR="00276F8D" w:rsidRDefault="00000000">
      <w:pPr>
        <w:pStyle w:val="Heading3"/>
      </w:pPr>
      <w:bookmarkStart w:id="145" w:name="background-work-2"/>
      <w:r>
        <w:t>BACKGROUND WORK 2</w:t>
      </w:r>
    </w:p>
    <w:p w14:paraId="2030888E" w14:textId="77777777" w:rsidR="00276F8D" w:rsidRDefault="00000000">
      <w:pPr>
        <w:pStyle w:val="Heading3"/>
      </w:pPr>
      <w:bookmarkStart w:id="146" w:name="X49a7933d9e26a0318be9585582a03be6de67c78"/>
      <w:bookmarkEnd w:id="145"/>
      <w:r>
        <w:t>Research opportunities to simplify and streamline the permitting and review processes</w:t>
      </w:r>
    </w:p>
    <w:p w14:paraId="00F36829" w14:textId="77777777" w:rsidR="00276F8D" w:rsidRDefault="00000000">
      <w:pPr>
        <w:pStyle w:val="FirstParagraph"/>
      </w:pPr>
      <w:r>
        <w:t>Local governments are the primary entities responsible for reviewing and approving new developments to ensure they are well-sited, adequately designed, and safely built. However, with this authority comes great responsibility: administrative delays and inefficiencies can lead to additional costs and complexities for builders. At best, these expenses get factored into higher home prices. At worst, developers choose another locality to build or give up entirely.</w:t>
      </w:r>
    </w:p>
    <w:p w14:paraId="14EFA5B1" w14:textId="77777777" w:rsidR="00276F8D" w:rsidRDefault="00000000">
      <w:pPr>
        <w:pStyle w:val="BodyText"/>
      </w:pPr>
      <w:r>
        <w:t>Within existing planning and permitting programs, local governments have ways to streamline components of the new project review process. Virginia Beach should explore three different approaches: improving existing processes, offering expedited “fast track” pathways, and creating a “green tape” program with even more incentives.</w:t>
      </w:r>
    </w:p>
    <w:p w14:paraId="48B44501" w14:textId="77777777" w:rsidR="00276F8D" w:rsidRDefault="00000000">
      <w:pPr>
        <w:pStyle w:val="BodyText"/>
      </w:pPr>
      <w:r>
        <w:t>The second two options can be specifically designed to apply only to residential or mixed-use proposals that meet certain criteria in line with City objectives, such as including affordable units or establishing environmental sustainability measures. Overall, these strategies help orient the City’s core, day-to-day planning tasks toward achieving its long-term housing and economic growth goals.</w:t>
      </w:r>
    </w:p>
    <w:p w14:paraId="46C80434" w14:textId="77777777" w:rsidR="00276F8D" w:rsidRDefault="00000000">
      <w:pPr>
        <w:pStyle w:val="Heading2"/>
      </w:pPr>
      <w:bookmarkStart w:id="147" w:name="how-it-works-6"/>
      <w:bookmarkEnd w:id="146"/>
      <w:r>
        <w:t>15.1 HOW IT WORKS</w:t>
      </w:r>
    </w:p>
    <w:p w14:paraId="02560FF8" w14:textId="77777777" w:rsidR="00276F8D" w:rsidRDefault="00000000">
      <w:pPr>
        <w:pStyle w:val="FirstParagraph"/>
      </w:pPr>
      <w:r>
        <w:rPr>
          <w:b/>
          <w:bCs/>
        </w:rPr>
        <w:t>Assessment of current processes</w:t>
      </w:r>
    </w:p>
    <w:p w14:paraId="3AAF3EBD" w14:textId="77777777" w:rsidR="00276F8D" w:rsidRDefault="00000000">
      <w:pPr>
        <w:pStyle w:val="BodyText"/>
      </w:pPr>
      <w:r>
        <w:t>By cutting down on procedural barriers, developers get to construction faster. Achieving this efficiency requires coordinating various departments within a local planning office and assisting applicants through pre-design consultation and assessment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276F8D" w14:paraId="480F9277" w14:textId="77777777" w:rsidTr="00276F8D">
        <w:trPr>
          <w:cantSplit/>
        </w:trPr>
        <w:tc>
          <w:tcPr>
            <w:tcW w:w="0" w:type="auto"/>
            <w:tcMar>
              <w:left w:w="144" w:type="dxa"/>
              <w:right w:w="144" w:type="dxa"/>
            </w:tcMar>
          </w:tcPr>
          <w:p w14:paraId="7006A17D" w14:textId="77777777" w:rsidR="00276F8D" w:rsidRDefault="00000000">
            <w:pPr>
              <w:pStyle w:val="BodyText"/>
              <w:spacing w:before="0" w:after="8"/>
              <w:jc w:val="center"/>
            </w:pPr>
            <w:r>
              <w:rPr>
                <w:noProof/>
              </w:rPr>
              <w:drawing>
                <wp:inline distT="0" distB="0" distL="0" distR="0" wp14:anchorId="63FDF2C7" wp14:editId="2057ABCA">
                  <wp:extent cx="152400" cy="152400"/>
                  <wp:effectExtent l="0" t="0" r="0" b="0"/>
                  <wp:docPr id="358" name="Picture"/>
                  <wp:cNvGraphicFramePr/>
                  <a:graphic xmlns:a="http://schemas.openxmlformats.org/drawingml/2006/main">
                    <a:graphicData uri="http://schemas.openxmlformats.org/drawingml/2006/picture">
                      <pic:pic xmlns:pic="http://schemas.openxmlformats.org/drawingml/2006/picture">
                        <pic:nvPicPr>
                          <pic:cNvPr id="359" name="Picture" descr="C:\Users\Jonathan\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96E3E88" w14:textId="77777777" w:rsidR="00276F8D" w:rsidRDefault="00000000">
            <w:pPr>
              <w:pStyle w:val="BodyText"/>
              <w:spacing w:before="16" w:after="64"/>
            </w:pPr>
            <w:r>
              <w:rPr>
                <w:b/>
                <w:bCs/>
              </w:rPr>
              <w:t>The Virginia Beach Development Services Center</w:t>
            </w:r>
          </w:p>
          <w:p w14:paraId="2561C6A4" w14:textId="77777777" w:rsidR="00276F8D" w:rsidRDefault="00000000">
            <w:pPr>
              <w:pStyle w:val="BodyText"/>
              <w:spacing w:before="16"/>
            </w:pPr>
            <w:r>
              <w:t>The Department of Planning and Community Development already has a Development Liaison team within the Development Services Center (DSC). This team guides and coordinates development proposals for applicants, for a range of project types and sizes.</w:t>
            </w:r>
          </w:p>
          <w:p w14:paraId="330E5640" w14:textId="77777777" w:rsidR="00276F8D" w:rsidRDefault="00000000">
            <w:pPr>
              <w:pStyle w:val="BodyText"/>
              <w:spacing w:after="16"/>
            </w:pPr>
            <w:r>
              <w:t>In FY 2022-23, DSC reviewed nearly 2,800 plans. Its FY 2023-24 budget is about $3.1 million, which funds 28 FTE positions. This reflects no change from the previous year.</w:t>
            </w:r>
          </w:p>
        </w:tc>
      </w:tr>
    </w:tbl>
    <w:p w14:paraId="1872C86F" w14:textId="77777777" w:rsidR="00276F8D" w:rsidRDefault="00000000">
      <w:pPr>
        <w:pStyle w:val="BodyText"/>
      </w:pPr>
      <w:r>
        <w:t>While Virginia Beach has made intentional efforts to improve its development review process—and notably performs higher than some comparable cities in Virginia—feedback received from stakeholders for this study emphasized a need to reduce wait times and identify opportunities to reduce regulatory burdens.</w:t>
      </w:r>
    </w:p>
    <w:p w14:paraId="067FFEB4" w14:textId="77777777" w:rsidR="00276F8D" w:rsidRDefault="00000000">
      <w:pPr>
        <w:pStyle w:val="BodyText"/>
      </w:pPr>
      <w:r>
        <w:t>A comprehensive assessment of current systems would best identify specific challenges and opportunities, although the review would not need to be a formal audit to achieve results. Some areas to consider during the investigation include:</w:t>
      </w:r>
    </w:p>
    <w:p w14:paraId="775AF197" w14:textId="77777777" w:rsidR="00276F8D" w:rsidRDefault="00000000">
      <w:pPr>
        <w:pStyle w:val="Compact"/>
        <w:numPr>
          <w:ilvl w:val="0"/>
          <w:numId w:val="84"/>
        </w:numPr>
      </w:pPr>
      <w:r>
        <w:t>Staff workloads and backlogs</w:t>
      </w:r>
    </w:p>
    <w:p w14:paraId="76F32284" w14:textId="77777777" w:rsidR="00276F8D" w:rsidRDefault="00000000">
      <w:pPr>
        <w:pStyle w:val="Compact"/>
        <w:numPr>
          <w:ilvl w:val="0"/>
          <w:numId w:val="84"/>
        </w:numPr>
      </w:pPr>
      <w:r>
        <w:t>Common repetitive requests that occupy staff time</w:t>
      </w:r>
    </w:p>
    <w:p w14:paraId="68801B1C" w14:textId="77777777" w:rsidR="00276F8D" w:rsidRDefault="00000000">
      <w:pPr>
        <w:pStyle w:val="Compact"/>
        <w:numPr>
          <w:ilvl w:val="0"/>
          <w:numId w:val="84"/>
        </w:numPr>
      </w:pPr>
      <w:r>
        <w:t>Average time required to review different applications and permits</w:t>
      </w:r>
    </w:p>
    <w:p w14:paraId="159CF670" w14:textId="77777777" w:rsidR="00276F8D" w:rsidRDefault="00000000">
      <w:pPr>
        <w:pStyle w:val="Compact"/>
        <w:numPr>
          <w:ilvl w:val="0"/>
          <w:numId w:val="84"/>
        </w:numPr>
      </w:pPr>
      <w:r>
        <w:lastRenderedPageBreak/>
        <w:t>Office workflow and technology inefficiencies</w:t>
      </w:r>
    </w:p>
    <w:p w14:paraId="41A6E46E" w14:textId="77777777" w:rsidR="00276F8D" w:rsidRDefault="00000000">
      <w:pPr>
        <w:pStyle w:val="Compact"/>
        <w:numPr>
          <w:ilvl w:val="0"/>
          <w:numId w:val="84"/>
        </w:numPr>
      </w:pPr>
      <w:r>
        <w:t>DSC review and feedback procedures (and coordination with other departments)</w:t>
      </w:r>
    </w:p>
    <w:p w14:paraId="3A961D36" w14:textId="77777777" w:rsidR="00276F8D" w:rsidRDefault="00000000">
      <w:pPr>
        <w:pStyle w:val="FirstParagraph"/>
      </w:pPr>
      <w:r>
        <w:t>The assessment can also align with two ongoing upgrades for the department.</w:t>
      </w:r>
    </w:p>
    <w:p w14:paraId="2BEB84DF" w14:textId="77777777" w:rsidR="00276F8D" w:rsidRDefault="00000000">
      <w:pPr>
        <w:pStyle w:val="Compact"/>
        <w:numPr>
          <w:ilvl w:val="0"/>
          <w:numId w:val="85"/>
        </w:numPr>
      </w:pPr>
      <w:r>
        <w:rPr>
          <w:b/>
          <w:bCs/>
        </w:rPr>
        <w:t>Revised stormwater management regulations:</w:t>
      </w:r>
      <w:r>
        <w:t xml:space="preserve"> Staff are currently implementing changes to these regulations approved by the City Council in early 2022, with a focus on streamlining development plan reviews. Recent changes include simplifying stormwater assessments by using Excel spreadsheet calculations rather than more complex modeling software. Similar improvements should be explored in other processes.</w:t>
      </w:r>
    </w:p>
    <w:p w14:paraId="05553A34" w14:textId="77777777" w:rsidR="00276F8D" w:rsidRDefault="00000000">
      <w:pPr>
        <w:pStyle w:val="Compact"/>
        <w:numPr>
          <w:ilvl w:val="0"/>
          <w:numId w:val="85"/>
        </w:numPr>
      </w:pPr>
      <w:r>
        <w:rPr>
          <w:b/>
          <w:bCs/>
        </w:rPr>
        <w:t>Accela software improvements:</w:t>
      </w:r>
      <w:r>
        <w:t xml:space="preserve"> The planning department is currently working with the Information Technology Department to address functionality gaps and issues in the Accela software platform, which connects citizens with planning and permitting services.</w:t>
      </w:r>
    </w:p>
    <w:p w14:paraId="31A6928A" w14:textId="77777777" w:rsidR="00276F8D" w:rsidRDefault="00000000">
      <w:pPr>
        <w:pStyle w:val="FirstParagraph"/>
      </w:pPr>
      <w:r>
        <w:t>The City should evaluate the benefits and drawbacks of whether this assessment is conducted internally or by an external third party. This decision should be made collaboratively between staff and the City Council, perhaps via the Process Improvement Steering Committe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276F8D" w14:paraId="785E6323" w14:textId="77777777" w:rsidTr="00276F8D">
        <w:trPr>
          <w:cantSplit/>
        </w:trPr>
        <w:tc>
          <w:tcPr>
            <w:tcW w:w="0" w:type="auto"/>
            <w:tcMar>
              <w:left w:w="144" w:type="dxa"/>
              <w:right w:w="144" w:type="dxa"/>
            </w:tcMar>
          </w:tcPr>
          <w:p w14:paraId="5E509411" w14:textId="77777777" w:rsidR="00276F8D" w:rsidRDefault="00000000">
            <w:pPr>
              <w:pStyle w:val="BodyText"/>
              <w:spacing w:before="0" w:after="8"/>
              <w:jc w:val="center"/>
            </w:pPr>
            <w:r>
              <w:rPr>
                <w:noProof/>
              </w:rPr>
              <w:drawing>
                <wp:inline distT="0" distB="0" distL="0" distR="0" wp14:anchorId="5E6622A6" wp14:editId="0F4C11F9">
                  <wp:extent cx="152400" cy="152400"/>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C:\Users\Jonathan\AppData\Local\Programs\Quarto\share\formats\docx\tip.png"/>
                          <pic:cNvPicPr>
                            <a:picLocks noChangeAspect="1" noChangeArrowheads="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544D4B82" w14:textId="77777777" w:rsidR="00276F8D" w:rsidRDefault="00000000">
            <w:pPr>
              <w:pStyle w:val="BodyText"/>
              <w:spacing w:before="16" w:after="64"/>
            </w:pPr>
            <w:r>
              <w:rPr>
                <w:b/>
                <w:bCs/>
              </w:rPr>
              <w:t>Richmond permit office audit</w:t>
            </w:r>
          </w:p>
          <w:p w14:paraId="34569351" w14:textId="77777777" w:rsidR="00276F8D" w:rsidRDefault="00000000">
            <w:pPr>
              <w:pStyle w:val="BodyText"/>
              <w:spacing w:before="16" w:after="16"/>
            </w:pPr>
            <w:r>
              <w:t>Significant backlogs and poor service led the City of Richmond’s auditor to investigate the Permits and Inspections office in early 2020. The internal report found insufficient recordkeeping, incomplete billing, and inefficient workflows compared to neighboring jurisdictions. Since then, investments in staff levels and reformed procedures have demonstrated major improvements. Building permits originally took longer than a month to approve; as of November 2022, average turnaround time was just five business days.</w:t>
            </w:r>
          </w:p>
        </w:tc>
      </w:tr>
    </w:tbl>
    <w:p w14:paraId="580E3850" w14:textId="77777777" w:rsidR="00276F8D" w:rsidRDefault="00000000">
      <w:pPr>
        <w:pStyle w:val="BodyText"/>
      </w:pPr>
      <w:r>
        <w:rPr>
          <w:b/>
          <w:bCs/>
        </w:rPr>
        <w:t>“Fast track” permitting process</w:t>
      </w:r>
    </w:p>
    <w:p w14:paraId="349345FB" w14:textId="77777777" w:rsidR="00276F8D" w:rsidRDefault="00000000">
      <w:pPr>
        <w:pStyle w:val="BodyText"/>
      </w:pPr>
      <w:r>
        <w:t>Virginia Beach should explore “fast track” permitting options for certain proposals that reduce both application burdens and wait times. This approach has the dual benefit of reducing costs for developers and streamlining workflows for department staff. While more proactive “green tape” incentives for dedicated affordable housing are described further below, Virginia Beach could develop these simpler “fast tracks” for certain development types that contribute to the City’s overall housing goals.</w:t>
      </w:r>
    </w:p>
    <w:p w14:paraId="10F07DC3" w14:textId="77777777" w:rsidR="00276F8D" w:rsidRDefault="00000000">
      <w:pPr>
        <w:pStyle w:val="BodyText"/>
      </w:pPr>
      <w:r>
        <w:t>The eligibility criteria, as well as the suite of options for lowering barriers, should reflect the results from two important documents:</w:t>
      </w:r>
    </w:p>
    <w:p w14:paraId="75155191" w14:textId="77777777" w:rsidR="00276F8D" w:rsidRDefault="00000000">
      <w:pPr>
        <w:pStyle w:val="Compact"/>
        <w:numPr>
          <w:ilvl w:val="0"/>
          <w:numId w:val="86"/>
        </w:numPr>
      </w:pPr>
      <w:r>
        <w:rPr>
          <w:b/>
          <w:bCs/>
        </w:rPr>
        <w:t>Permitting assessment:</w:t>
      </w:r>
      <w:r>
        <w:t xml:space="preserve"> Opportunities to improve certain elements of the application, feedback, and approval processes can set the groundwork for expedited pathways in a “fast track” scenario. These upgrades would be most likely to result in meaningful reductions in costs and wait times.</w:t>
      </w:r>
    </w:p>
    <w:p w14:paraId="4DE71C90" w14:textId="77777777" w:rsidR="00276F8D" w:rsidRDefault="00000000">
      <w:pPr>
        <w:pStyle w:val="Compact"/>
        <w:numPr>
          <w:ilvl w:val="0"/>
          <w:numId w:val="86"/>
        </w:numPr>
      </w:pPr>
      <w:r>
        <w:rPr>
          <w:b/>
          <w:bCs/>
        </w:rPr>
        <w:t>2040 Comprehensive Plan:</w:t>
      </w:r>
      <w:r>
        <w:t xml:space="preserve"> Particular housing styles that might be encouraged in the upcoming plan should be the first development types prioritized for “fast tracks.” These could be lower-impact—but still lower-cost—buildings such as accessory dwelling units (ADUs) and duplexes.</w:t>
      </w:r>
    </w:p>
    <w:p w14:paraId="363FA7F0" w14:textId="77777777" w:rsidR="00276F8D" w:rsidRDefault="00000000">
      <w:pPr>
        <w:pStyle w:val="FirstParagraph"/>
      </w:pPr>
      <w:r>
        <w:t>For example, a “fast track” for ADUs might include:</w:t>
      </w:r>
    </w:p>
    <w:p w14:paraId="431A840B" w14:textId="77777777" w:rsidR="00276F8D" w:rsidRDefault="00000000">
      <w:pPr>
        <w:pStyle w:val="Compact"/>
        <w:numPr>
          <w:ilvl w:val="0"/>
          <w:numId w:val="87"/>
        </w:numPr>
      </w:pPr>
      <w:r>
        <w:t>A fully administrative approval process with no public hearings required (“by right”)</w:t>
      </w:r>
    </w:p>
    <w:p w14:paraId="6B487C60" w14:textId="77777777" w:rsidR="00276F8D" w:rsidRDefault="00000000">
      <w:pPr>
        <w:pStyle w:val="Compact"/>
        <w:numPr>
          <w:ilvl w:val="0"/>
          <w:numId w:val="87"/>
        </w:numPr>
      </w:pPr>
      <w:r>
        <w:t>Pre-defined review steps across departments with simple checklists</w:t>
      </w:r>
    </w:p>
    <w:p w14:paraId="56D85BAB" w14:textId="77777777" w:rsidR="00276F8D" w:rsidRDefault="00000000">
      <w:pPr>
        <w:pStyle w:val="Compact"/>
        <w:numPr>
          <w:ilvl w:val="0"/>
          <w:numId w:val="87"/>
        </w:numPr>
      </w:pPr>
      <w:r>
        <w:t>Simplified application forms that are legible and accessible to homeowners and first-time developers</w:t>
      </w:r>
    </w:p>
    <w:p w14:paraId="4541A56F" w14:textId="77777777" w:rsidR="00276F8D" w:rsidRDefault="00000000">
      <w:pPr>
        <w:pStyle w:val="Compact"/>
        <w:numPr>
          <w:ilvl w:val="0"/>
          <w:numId w:val="87"/>
        </w:numPr>
      </w:pPr>
      <w:r>
        <w:t>Reviews completed within two or three business days</w:t>
      </w:r>
    </w:p>
    <w:p w14:paraId="027465E6" w14:textId="77777777" w:rsidR="00276F8D" w:rsidRDefault="00000000">
      <w:pPr>
        <w:pStyle w:val="Compact"/>
        <w:numPr>
          <w:ilvl w:val="0"/>
          <w:numId w:val="87"/>
        </w:numPr>
      </w:pPr>
      <w:r>
        <w:t>A series of pre-approved designs and floor plans</w:t>
      </w:r>
    </w:p>
    <w:p w14:paraId="4675E279" w14:textId="77777777" w:rsidR="00276F8D" w:rsidRDefault="00000000">
      <w:pPr>
        <w:pStyle w:val="FirstParagraph"/>
      </w:pPr>
      <w:r>
        <w:t xml:space="preserve">To ensure smart development, the City could set specific criteria for benefitting from the “fast track,” such as requiring the property to be in a designated growth zone. Aligning the “fast track” with the future residential </w:t>
      </w:r>
      <w:r>
        <w:lastRenderedPageBreak/>
        <w:t>use recommendations in the new comprehensive plan is also critical. For a “fast track” to be effective, it should likely only apply to developments that are a permitted use in the property’s base zoning. Public hearings to approve a conditional or special use would introduce significantly higher costs and timelines.</w:t>
      </w:r>
    </w:p>
    <w:p w14:paraId="337E2576" w14:textId="77777777" w:rsidR="00276F8D" w:rsidRDefault="00000000">
      <w:pPr>
        <w:pStyle w:val="BodyText"/>
      </w:pPr>
      <w:r>
        <w:t>Streamlining certain projects may raise equity concerns, especially if they benefit specific developers or types of housing. Therefore, the City should be transparent about what applications are eligible and why those particular projects align with pre-established growth objectives in the 2040 Comprehensive Plan and other guiding policies.</w:t>
      </w:r>
    </w:p>
    <w:p w14:paraId="096FE0C2" w14:textId="77777777" w:rsidR="00276F8D" w:rsidRDefault="00000000">
      <w:pPr>
        <w:pStyle w:val="BodyText"/>
      </w:pPr>
      <w:r>
        <w:rPr>
          <w:b/>
          <w:bCs/>
        </w:rPr>
        <w:t>“Green tape” incentives for new affordable housing</w:t>
      </w:r>
    </w:p>
    <w:p w14:paraId="240E317E" w14:textId="77777777" w:rsidR="00276F8D" w:rsidRDefault="00000000">
      <w:pPr>
        <w:pStyle w:val="BodyText"/>
      </w:pPr>
      <w:r>
        <w:t>Larger multifamily and mixed-use projects that include affordable housing are generally more difficult to finance and often face additional opposition from a vocal minority of residents. Unexpected costs and delays that a market rate proposal could absorb can much more easily sink its affordable counterpart.</w:t>
      </w:r>
    </w:p>
    <w:p w14:paraId="4F8D7F65" w14:textId="77777777" w:rsidR="00276F8D" w:rsidRDefault="00000000">
      <w:pPr>
        <w:pStyle w:val="BodyText"/>
      </w:pPr>
      <w:r>
        <w:t>To mitigate these challenges, local governments can leverage their development approval powers to proactively help affordable housing projects succeed. This approach is sometimes referred to as a “green tape” program. Whereas “fast track” programs look to simplify the process, “green tape” programs offer much more substantial incentives, and are generally designed for larger projects.</w:t>
      </w:r>
    </w:p>
    <w:p w14:paraId="025D309E" w14:textId="77777777" w:rsidR="00276F8D" w:rsidRDefault="00000000">
      <w:pPr>
        <w:pStyle w:val="BodyText"/>
      </w:pPr>
      <w:r>
        <w:t>These incentives could include:</w:t>
      </w:r>
    </w:p>
    <w:p w14:paraId="4C1ED897" w14:textId="77777777" w:rsidR="00276F8D" w:rsidRDefault="00000000">
      <w:pPr>
        <w:pStyle w:val="Compact"/>
        <w:numPr>
          <w:ilvl w:val="0"/>
          <w:numId w:val="88"/>
        </w:numPr>
      </w:pPr>
      <w:r>
        <w:t>Fully expedited reviews of site plans and other submissions</w:t>
      </w:r>
    </w:p>
    <w:p w14:paraId="566805BA" w14:textId="77777777" w:rsidR="00276F8D" w:rsidRDefault="00000000">
      <w:pPr>
        <w:pStyle w:val="Compact"/>
        <w:numPr>
          <w:ilvl w:val="0"/>
          <w:numId w:val="88"/>
        </w:numPr>
      </w:pPr>
      <w:r>
        <w:t>Dedicated staff liaison(s) for the full process</w:t>
      </w:r>
    </w:p>
    <w:p w14:paraId="6FB09E7D" w14:textId="77777777" w:rsidR="00276F8D" w:rsidRDefault="00000000">
      <w:pPr>
        <w:pStyle w:val="Compact"/>
        <w:numPr>
          <w:ilvl w:val="0"/>
          <w:numId w:val="88"/>
        </w:numPr>
      </w:pPr>
      <w:r>
        <w:t>Reduced or waived fees for permits and utility hookups</w:t>
      </w:r>
    </w:p>
    <w:p w14:paraId="65BD0D28" w14:textId="77777777" w:rsidR="00276F8D" w:rsidRDefault="00000000">
      <w:pPr>
        <w:pStyle w:val="FirstParagraph"/>
      </w:pPr>
      <w:r>
        <w:t>Other meaningful incentives that would need to be incorporated into the zoning ordinance include:</w:t>
      </w:r>
    </w:p>
    <w:p w14:paraId="20AE992A" w14:textId="77777777" w:rsidR="00276F8D" w:rsidRDefault="00000000">
      <w:pPr>
        <w:pStyle w:val="Compact"/>
        <w:numPr>
          <w:ilvl w:val="0"/>
          <w:numId w:val="89"/>
        </w:numPr>
      </w:pPr>
      <w:r>
        <w:t>Density bonuses (i.e., Workforce Housing Program)</w:t>
      </w:r>
    </w:p>
    <w:p w14:paraId="6536ADBB" w14:textId="77777777" w:rsidR="00276F8D" w:rsidRDefault="00000000">
      <w:pPr>
        <w:pStyle w:val="Compact"/>
        <w:numPr>
          <w:ilvl w:val="0"/>
          <w:numId w:val="89"/>
        </w:numPr>
      </w:pPr>
      <w:r>
        <w:t>Reduced parking requirements</w:t>
      </w:r>
    </w:p>
    <w:p w14:paraId="7DB3D817" w14:textId="77777777" w:rsidR="00276F8D" w:rsidRDefault="00000000">
      <w:pPr>
        <w:pStyle w:val="Compact"/>
        <w:numPr>
          <w:ilvl w:val="0"/>
          <w:numId w:val="89"/>
        </w:numPr>
      </w:pPr>
      <w:r>
        <w:t>More flexible setback and height allowances</w:t>
      </w:r>
    </w:p>
    <w:p w14:paraId="7775DF8A" w14:textId="77777777" w:rsidR="00276F8D" w:rsidRDefault="00000000">
      <w:pPr>
        <w:pStyle w:val="FirstParagraph"/>
      </w:pPr>
      <w:r>
        <w:t>In exchange for these incentives, the program should be eligible for proposals that meet a set of standards, such as:</w:t>
      </w:r>
    </w:p>
    <w:p w14:paraId="000DB4A3" w14:textId="77777777" w:rsidR="00276F8D" w:rsidRDefault="00000000">
      <w:pPr>
        <w:pStyle w:val="Compact"/>
        <w:numPr>
          <w:ilvl w:val="0"/>
          <w:numId w:val="90"/>
        </w:numPr>
      </w:pPr>
      <w:r>
        <w:t>Minimum number and/or percentage of affordable units</w:t>
      </w:r>
    </w:p>
    <w:p w14:paraId="28D77C4D" w14:textId="77777777" w:rsidR="00276F8D" w:rsidRDefault="00000000">
      <w:pPr>
        <w:pStyle w:val="Compact"/>
        <w:numPr>
          <w:ilvl w:val="0"/>
          <w:numId w:val="90"/>
        </w:numPr>
      </w:pPr>
      <w:r>
        <w:t>Income levels served by affordable units</w:t>
      </w:r>
    </w:p>
    <w:p w14:paraId="6DC85A75" w14:textId="77777777" w:rsidR="00276F8D" w:rsidRDefault="00000000">
      <w:pPr>
        <w:pStyle w:val="Compact"/>
        <w:numPr>
          <w:ilvl w:val="0"/>
          <w:numId w:val="90"/>
        </w:numPr>
      </w:pPr>
      <w:r>
        <w:t>Length of affordability terms</w:t>
      </w:r>
    </w:p>
    <w:p w14:paraId="3A4322BB" w14:textId="77777777" w:rsidR="00276F8D" w:rsidRDefault="00000000">
      <w:pPr>
        <w:pStyle w:val="Compact"/>
        <w:numPr>
          <w:ilvl w:val="0"/>
          <w:numId w:val="90"/>
        </w:numPr>
      </w:pPr>
      <w:r>
        <w:t>Identical design and quality for market-rate and affordable units</w:t>
      </w:r>
    </w:p>
    <w:p w14:paraId="3C982CE3" w14:textId="77777777" w:rsidR="00276F8D" w:rsidRDefault="00000000">
      <w:pPr>
        <w:pStyle w:val="Compact"/>
        <w:numPr>
          <w:ilvl w:val="0"/>
          <w:numId w:val="90"/>
        </w:numPr>
      </w:pPr>
      <w:r>
        <w:t>Proximity to transit</w:t>
      </w:r>
    </w:p>
    <w:p w14:paraId="34FEC8D9" w14:textId="77777777" w:rsidR="00276F8D" w:rsidRDefault="00000000">
      <w:pPr>
        <w:pStyle w:val="Compact"/>
        <w:numPr>
          <w:ilvl w:val="0"/>
          <w:numId w:val="90"/>
        </w:numPr>
      </w:pPr>
      <w:r>
        <w:t>Location in designated growth area</w:t>
      </w:r>
    </w:p>
    <w:p w14:paraId="2D6BF224" w14:textId="77777777" w:rsidR="00276F8D" w:rsidRDefault="00000000">
      <w:pPr>
        <w:pStyle w:val="Compact"/>
        <w:numPr>
          <w:ilvl w:val="0"/>
          <w:numId w:val="90"/>
        </w:numPr>
      </w:pPr>
      <w:r>
        <w:t>Current site control</w:t>
      </w:r>
    </w:p>
    <w:p w14:paraId="21352998" w14:textId="77777777" w:rsidR="00276F8D" w:rsidRDefault="00000000">
      <w:pPr>
        <w:pStyle w:val="FirstParagraph"/>
      </w:pPr>
      <w:r>
        <w:t>Virginia Beach should consider other minimum criteria but should avoid artificially restricting eligibility with unworkable requirements.</w:t>
      </w:r>
    </w:p>
    <w:p w14:paraId="0F896FE2" w14:textId="77777777" w:rsidR="00276F8D" w:rsidRDefault="00000000">
      <w:pPr>
        <w:pStyle w:val="Heading2"/>
      </w:pPr>
      <w:bookmarkStart w:id="148" w:name="how-to-do-it-6"/>
      <w:bookmarkEnd w:id="147"/>
      <w:r>
        <w:t>15.2 HOW TO DO IT</w:t>
      </w:r>
    </w:p>
    <w:p w14:paraId="2695E567" w14:textId="77777777" w:rsidR="00276F8D" w:rsidRDefault="00000000">
      <w:pPr>
        <w:pStyle w:val="FirstParagraph"/>
      </w:pPr>
      <w:r>
        <w:rPr>
          <w:b/>
          <w:bCs/>
        </w:rPr>
        <w:t>Within 6 months:</w:t>
      </w:r>
    </w:p>
    <w:p w14:paraId="5F8E7203" w14:textId="77777777" w:rsidR="00276F8D" w:rsidRDefault="00000000">
      <w:pPr>
        <w:pStyle w:val="Compact"/>
        <w:numPr>
          <w:ilvl w:val="0"/>
          <w:numId w:val="91"/>
        </w:numPr>
      </w:pPr>
      <w:r>
        <w:t>Outline methods and objectives for a needs assessment to identify specific areas of the permitting and * approval process that most need streamlining or that cause the biggest barriers for developers.</w:t>
      </w:r>
    </w:p>
    <w:p w14:paraId="76B8D5DF" w14:textId="77777777" w:rsidR="00276F8D" w:rsidRDefault="00000000">
      <w:pPr>
        <w:pStyle w:val="Compact"/>
        <w:numPr>
          <w:ilvl w:val="0"/>
          <w:numId w:val="91"/>
        </w:numPr>
      </w:pPr>
      <w:r>
        <w:lastRenderedPageBreak/>
        <w:t>Determine whether assessment can be conducted internally or if an external consultant would be more * appropriate. Draft and prepare RFP if outside firm is desired.</w:t>
      </w:r>
    </w:p>
    <w:p w14:paraId="2BF1C4B9" w14:textId="77777777" w:rsidR="00276F8D" w:rsidRDefault="00000000">
      <w:pPr>
        <w:pStyle w:val="Compact"/>
        <w:numPr>
          <w:ilvl w:val="0"/>
          <w:numId w:val="91"/>
        </w:numPr>
      </w:pPr>
      <w:r>
        <w:t>Based on historical trends, set desired timelines for permit issuance.</w:t>
      </w:r>
    </w:p>
    <w:p w14:paraId="7514B8A8" w14:textId="77777777" w:rsidR="00276F8D" w:rsidRDefault="00000000">
      <w:pPr>
        <w:pStyle w:val="FirstParagraph"/>
      </w:pPr>
      <w:r>
        <w:rPr>
          <w:b/>
          <w:bCs/>
        </w:rPr>
        <w:t xml:space="preserve">Within 1 year: </w:t>
      </w:r>
    </w:p>
    <w:p w14:paraId="36FD01DD" w14:textId="77777777" w:rsidR="00276F8D" w:rsidRDefault="00000000">
      <w:pPr>
        <w:pStyle w:val="Compact"/>
        <w:numPr>
          <w:ilvl w:val="0"/>
          <w:numId w:val="92"/>
        </w:numPr>
      </w:pPr>
      <w:r>
        <w:t>Begin and complete needs assessment, either via internal review process or external audit.</w:t>
      </w:r>
    </w:p>
    <w:p w14:paraId="233D4671" w14:textId="77777777" w:rsidR="00276F8D" w:rsidRDefault="00000000">
      <w:pPr>
        <w:pStyle w:val="Compact"/>
        <w:numPr>
          <w:ilvl w:val="0"/>
          <w:numId w:val="92"/>
        </w:numPr>
      </w:pPr>
      <w:r>
        <w:t>Compare performance with peer localities for valuable benchmarking data to assess the competitiveness and effectiveness of the current processes.</w:t>
      </w:r>
    </w:p>
    <w:p w14:paraId="00C417A6" w14:textId="77777777" w:rsidR="00276F8D" w:rsidRDefault="00000000">
      <w:pPr>
        <w:pStyle w:val="Compact"/>
        <w:numPr>
          <w:ilvl w:val="0"/>
          <w:numId w:val="92"/>
        </w:numPr>
      </w:pPr>
      <w:r>
        <w:t>Identify preliminary residential uses and development types desired in the updated comprehensive plan. Begin evaluating specific ways for approval processes to ensure that these projects receive swift approvals when conditions are met.</w:t>
      </w:r>
    </w:p>
    <w:p w14:paraId="7DCBF06D" w14:textId="77777777" w:rsidR="00276F8D" w:rsidRDefault="00000000">
      <w:pPr>
        <w:pStyle w:val="Compact"/>
        <w:numPr>
          <w:ilvl w:val="0"/>
          <w:numId w:val="92"/>
        </w:numPr>
      </w:pPr>
      <w:r>
        <w:t>Redesign the permitting and approval process based on findings from the needs assessment and stakeholder engagement.</w:t>
      </w:r>
    </w:p>
    <w:p w14:paraId="13D37D7D" w14:textId="77777777" w:rsidR="00276F8D" w:rsidRDefault="00000000">
      <w:pPr>
        <w:pStyle w:val="Compact"/>
        <w:numPr>
          <w:ilvl w:val="0"/>
          <w:numId w:val="92"/>
        </w:numPr>
      </w:pPr>
      <w:r>
        <w:t>Outline standardized procedures and requirements for “fast track” pathways.</w:t>
      </w:r>
    </w:p>
    <w:p w14:paraId="3381D50A" w14:textId="77777777" w:rsidR="00276F8D" w:rsidRDefault="00000000">
      <w:pPr>
        <w:pStyle w:val="Compact"/>
        <w:numPr>
          <w:ilvl w:val="0"/>
          <w:numId w:val="92"/>
        </w:numPr>
      </w:pPr>
      <w:r>
        <w:t>Determine need for additional positions and training to ensure that staff can effectively execute proposed changes.</w:t>
      </w:r>
    </w:p>
    <w:p w14:paraId="16D6B60E" w14:textId="77777777" w:rsidR="00276F8D" w:rsidRDefault="00000000">
      <w:pPr>
        <w:pStyle w:val="Compact"/>
        <w:numPr>
          <w:ilvl w:val="0"/>
          <w:numId w:val="92"/>
        </w:numPr>
      </w:pPr>
      <w:r>
        <w:t>Begin designing a pilot “green tape” program that aligns with the comprehensive plan and gather feedback from applicants and stakeholders.</w:t>
      </w:r>
    </w:p>
    <w:p w14:paraId="4612ED42" w14:textId="77777777" w:rsidR="00276F8D" w:rsidRDefault="00000000">
      <w:pPr>
        <w:pStyle w:val="FirstParagraph"/>
      </w:pPr>
      <w:r>
        <w:rPr>
          <w:b/>
          <w:bCs/>
        </w:rPr>
        <w:t>Within 2 years:</w:t>
      </w:r>
    </w:p>
    <w:p w14:paraId="5F24E354" w14:textId="77777777" w:rsidR="00276F8D" w:rsidRDefault="00000000">
      <w:pPr>
        <w:pStyle w:val="Compact"/>
        <w:numPr>
          <w:ilvl w:val="0"/>
          <w:numId w:val="93"/>
        </w:numPr>
      </w:pPr>
      <w:r>
        <w:t>Establish policies and procedures for a “green tape” program. Begin advertising incentives with affordable housing developers.</w:t>
      </w:r>
    </w:p>
    <w:p w14:paraId="2531EC01" w14:textId="77777777" w:rsidR="00276F8D" w:rsidRDefault="00000000">
      <w:pPr>
        <w:pStyle w:val="Compact"/>
        <w:numPr>
          <w:ilvl w:val="0"/>
          <w:numId w:val="93"/>
        </w:numPr>
      </w:pPr>
      <w:r>
        <w:t>Expand the “fast track” program to cover a wider range of projects; make adjustments as necessary.</w:t>
      </w:r>
    </w:p>
    <w:p w14:paraId="073797B7" w14:textId="77777777" w:rsidR="00276F8D" w:rsidRDefault="00000000">
      <w:pPr>
        <w:pStyle w:val="Compact"/>
        <w:numPr>
          <w:ilvl w:val="0"/>
          <w:numId w:val="93"/>
        </w:numPr>
      </w:pPr>
      <w:r>
        <w:t>Perform legal and policy review of the approval processes to ensure that quality and compliance are not compromised.</w:t>
      </w:r>
    </w:p>
    <w:p w14:paraId="7AC4078A" w14:textId="77777777" w:rsidR="00276F8D" w:rsidRDefault="00000000">
      <w:pPr>
        <w:pStyle w:val="Compact"/>
        <w:numPr>
          <w:ilvl w:val="0"/>
          <w:numId w:val="93"/>
        </w:numPr>
      </w:pPr>
      <w:r>
        <w:t>Establish and track key performance indicators to measure ongoing program performance (including average permit issuance time, applicant satisfaction, and number of affordable units developed).</w:t>
      </w:r>
    </w:p>
    <w:p w14:paraId="4D6244F3" w14:textId="77777777" w:rsidR="00276F8D" w:rsidRDefault="00000000">
      <w:pPr>
        <w:pStyle w:val="Heading2"/>
      </w:pPr>
      <w:bookmarkStart w:id="149" w:name="who-does-what-6"/>
      <w:bookmarkEnd w:id="148"/>
      <w:r>
        <w:t>15.3 WHO DOES WHAT</w:t>
      </w:r>
    </w:p>
    <w:p w14:paraId="4DFBF605" w14:textId="77777777" w:rsidR="00276F8D" w:rsidRDefault="00000000">
      <w:pPr>
        <w:pStyle w:val="FirstParagraph"/>
      </w:pPr>
      <w:r>
        <w:rPr>
          <w:b/>
          <w:bCs/>
        </w:rPr>
        <w:t>Department of Planning and Community Development:</w:t>
      </w:r>
      <w:r>
        <w:t xml:space="preserve"> Lead effort to assess internal operations, consult with stakeholders and consultants as necessary, determine and request additional capacity needed to achieve objectives, design and roll out incentive programs.</w:t>
      </w:r>
    </w:p>
    <w:p w14:paraId="5619EC31" w14:textId="77777777" w:rsidR="00276F8D" w:rsidRDefault="00000000">
      <w:pPr>
        <w:pStyle w:val="BodyText"/>
      </w:pPr>
      <w:r>
        <w:rPr>
          <w:b/>
          <w:bCs/>
        </w:rPr>
        <w:t>Department of Housing and Neighborhood Preservation:</w:t>
      </w:r>
      <w:r>
        <w:t xml:space="preserve"> Advise planning department on specific challenges and needs faced by affordable housing development, assist with design of incentive program guidelines and criteria.</w:t>
      </w:r>
    </w:p>
    <w:p w14:paraId="3B86ED7E" w14:textId="77777777" w:rsidR="00276F8D" w:rsidRDefault="00000000">
      <w:pPr>
        <w:pStyle w:val="BodyText"/>
      </w:pPr>
      <w:r>
        <w:rPr>
          <w:b/>
          <w:bCs/>
        </w:rPr>
        <w:t>Process Improvement Steering Committee:</w:t>
      </w:r>
      <w:r>
        <w:t xml:space="preserve"> Help guide and oversee operational changes to improve efficiency, serve as liaison between departments and the City Council.</w:t>
      </w:r>
    </w:p>
    <w:p w14:paraId="4251BE82" w14:textId="77777777" w:rsidR="00276F8D" w:rsidRDefault="00000000">
      <w:pPr>
        <w:pStyle w:val="BodyText"/>
      </w:pPr>
      <w:r>
        <w:rPr>
          <w:b/>
          <w:bCs/>
        </w:rPr>
        <w:t>Planning Commission and City Council:</w:t>
      </w:r>
      <w:r>
        <w:t xml:space="preserve"> Review, advise, adopt, and oversee any administrative changes and any new or updated policies.</w:t>
      </w:r>
    </w:p>
    <w:p w14:paraId="550662DB" w14:textId="77777777" w:rsidR="00276F8D" w:rsidRDefault="00000000">
      <w:pPr>
        <w:pStyle w:val="Heading2"/>
      </w:pPr>
      <w:bookmarkStart w:id="150" w:name="funding-scope-6"/>
      <w:bookmarkEnd w:id="149"/>
      <w:r>
        <w:t>15.4 FUNDING SCOPE</w:t>
      </w:r>
    </w:p>
    <w:p w14:paraId="710B5F65" w14:textId="77777777" w:rsidR="00276F8D" w:rsidRDefault="00000000">
      <w:pPr>
        <w:pStyle w:val="FirstParagraph"/>
      </w:pPr>
      <w:r>
        <w:t>Dedicated funding for the assessment is necessary, and depends on the scope of work desired. A basic internal review could be incorporated into the staffing budget and workplan for the applicable department(s), while a more extensive review by a third party might require a specific allocation by the City Council.</w:t>
      </w:r>
    </w:p>
    <w:p w14:paraId="5C579ED9" w14:textId="77777777" w:rsidR="00276F8D" w:rsidRDefault="00000000">
      <w:pPr>
        <w:pStyle w:val="BodyText"/>
      </w:pPr>
      <w:r>
        <w:lastRenderedPageBreak/>
        <w:t>Although a long-term outcome for these possible reforms includes greater real estate tax revenue from new developments, any substantial fee waivers could have short-term consequences on income to cover operational expenses.</w:t>
      </w:r>
    </w:p>
    <w:p w14:paraId="2875E019" w14:textId="77777777" w:rsidR="00276F8D" w:rsidRDefault="00000000">
      <w:pPr>
        <w:pStyle w:val="Heading2"/>
      </w:pPr>
      <w:bookmarkStart w:id="151" w:name="potential-funding-sources-6"/>
      <w:bookmarkEnd w:id="150"/>
      <w:r>
        <w:t>15.5 POTENTIAL FUNDING SOURCES</w:t>
      </w:r>
    </w:p>
    <w:p w14:paraId="4D22DCD3" w14:textId="77777777" w:rsidR="00276F8D" w:rsidRDefault="00000000">
      <w:pPr>
        <w:pStyle w:val="FirstParagraph"/>
      </w:pPr>
      <w:r>
        <w:rPr>
          <w:b/>
          <w:bCs/>
        </w:rPr>
        <w:t>Virginia Housing:</w:t>
      </w:r>
      <w:r>
        <w:t xml:space="preserve"> Pursuing additional planning grants from Virginia Housing could help cover costs for determining how the current permitting process impacts affordable housing development, as well as drafting new policies to reduce barriers. Staff should have proactive conversations with Virginia Housing representatives to explore options.</w:t>
      </w:r>
    </w:p>
    <w:p w14:paraId="4D7E57E7" w14:textId="77777777" w:rsidR="00276F8D" w:rsidRDefault="00000000">
      <w:pPr>
        <w:pStyle w:val="BodyText"/>
      </w:pPr>
      <w:r>
        <w:rPr>
          <w:b/>
          <w:bCs/>
        </w:rPr>
        <w:t>Competitive public grants:</w:t>
      </w:r>
      <w:r>
        <w:t xml:space="preserve"> Virginia Beach should monitor federal and state grant opportunities that support work to cut red tape for affordable housing and design better approaches. For example, HUD’s recent Pathways to Removing Obstacles to Housing (PRO Housing) grant was a special CDBG allocation designed to help local governments identify and resolve regulatory and administrative roadblocks for affordable housing.</w:t>
      </w:r>
    </w:p>
    <w:p w14:paraId="02FF1D2D" w14:textId="77777777" w:rsidR="00276F8D" w:rsidRDefault="00000000">
      <w:pPr>
        <w:pStyle w:val="BodyText"/>
      </w:pPr>
      <w:r>
        <w:rPr>
          <w:b/>
          <w:bCs/>
        </w:rPr>
        <w:t>Private funds:</w:t>
      </w:r>
      <w:r>
        <w:t xml:space="preserve"> Grants from philanthropic foundations that support community development and civic innovation could also be explored.</w:t>
      </w:r>
    </w:p>
    <w:p w14:paraId="100EFC2D" w14:textId="77777777" w:rsidR="00276F8D" w:rsidRDefault="00000000">
      <w:pPr>
        <w:pStyle w:val="Heading2"/>
      </w:pPr>
      <w:bookmarkStart w:id="152" w:name="metrics-to-evaluate-success-6"/>
      <w:bookmarkEnd w:id="151"/>
      <w:r>
        <w:t>15.6 METRICS TO EVALUATE SUCCESS</w:t>
      </w:r>
    </w:p>
    <w:p w14:paraId="29ED0000" w14:textId="77777777" w:rsidR="00276F8D" w:rsidRDefault="00000000">
      <w:pPr>
        <w:pStyle w:val="Compact"/>
        <w:numPr>
          <w:ilvl w:val="0"/>
          <w:numId w:val="94"/>
        </w:numPr>
      </w:pPr>
      <w:r>
        <w:rPr>
          <w:b/>
          <w:bCs/>
        </w:rPr>
        <w:t>Volume:</w:t>
      </w:r>
      <w:r>
        <w:t xml:space="preserve"> Measuring increase in approved permits for affordable housing developments and other residential projects that contribute to the City’s housing goals.</w:t>
      </w:r>
    </w:p>
    <w:p w14:paraId="0425CC95" w14:textId="77777777" w:rsidR="00276F8D" w:rsidRDefault="00000000">
      <w:pPr>
        <w:pStyle w:val="Compact"/>
        <w:numPr>
          <w:ilvl w:val="0"/>
          <w:numId w:val="94"/>
        </w:numPr>
      </w:pPr>
      <w:r>
        <w:rPr>
          <w:b/>
          <w:bCs/>
        </w:rPr>
        <w:t>Processing times:</w:t>
      </w:r>
      <w:r>
        <w:t xml:space="preserve"> Quantifying shorter timeframes between application submittal and approval compared to regular process.</w:t>
      </w:r>
    </w:p>
    <w:p w14:paraId="392615AB" w14:textId="77777777" w:rsidR="00276F8D" w:rsidRDefault="00000000">
      <w:pPr>
        <w:pStyle w:val="Compact"/>
        <w:numPr>
          <w:ilvl w:val="0"/>
          <w:numId w:val="94"/>
        </w:numPr>
      </w:pPr>
      <w:r>
        <w:rPr>
          <w:b/>
          <w:bCs/>
        </w:rPr>
        <w:t>Applicant satisfaction:</w:t>
      </w:r>
      <w:r>
        <w:t xml:space="preserve"> Collecting feedback from stakeholder developers and analyzing cost savings for applicants due to expedited processing.</w:t>
      </w:r>
    </w:p>
    <w:p w14:paraId="051A1B0A" w14:textId="77777777" w:rsidR="00276F8D" w:rsidRDefault="00000000">
      <w:pPr>
        <w:pStyle w:val="Compact"/>
        <w:numPr>
          <w:ilvl w:val="0"/>
          <w:numId w:val="94"/>
        </w:numPr>
      </w:pPr>
      <w:r>
        <w:rPr>
          <w:b/>
          <w:bCs/>
        </w:rPr>
        <w:t>Diversity of projects:</w:t>
      </w:r>
      <w:r>
        <w:t xml:space="preserve"> Identifying the mix of developments, incomes served, and types of housing produced.</w:t>
      </w:r>
    </w:p>
    <w:p w14:paraId="558C00E9" w14:textId="77777777" w:rsidR="00276F8D" w:rsidRDefault="00000000">
      <w:pPr>
        <w:pStyle w:val="Heading2"/>
      </w:pPr>
      <w:bookmarkStart w:id="153" w:name="examples-5"/>
      <w:bookmarkEnd w:id="152"/>
      <w:r>
        <w:t>15.7 EXAMPLES</w:t>
      </w:r>
    </w:p>
    <w:p w14:paraId="770BBFE9" w14:textId="77777777" w:rsidR="00276F8D" w:rsidRDefault="00000000">
      <w:pPr>
        <w:pStyle w:val="FirstParagraph"/>
      </w:pPr>
      <w:hyperlink r:id="rId84">
        <w:r>
          <w:rPr>
            <w:rStyle w:val="Hyperlink"/>
          </w:rPr>
          <w:t>City of Charlottesville Affordable Housing Expedited Review</w:t>
        </w:r>
      </w:hyperlink>
    </w:p>
    <w:p w14:paraId="18CE429C" w14:textId="77777777" w:rsidR="00276F8D" w:rsidRDefault="00000000">
      <w:pPr>
        <w:pStyle w:val="Compact"/>
        <w:numPr>
          <w:ilvl w:val="0"/>
          <w:numId w:val="95"/>
        </w:numPr>
      </w:pPr>
      <w:r>
        <w:t>Expedited process enabled through §34-12(f) in local code prioritizes affordable housing projects that align with the City’s goals to have their review complete within a month</w:t>
      </w:r>
    </w:p>
    <w:p w14:paraId="3BDE22FA" w14:textId="77777777" w:rsidR="00276F8D" w:rsidRDefault="00000000">
      <w:pPr>
        <w:pStyle w:val="FirstParagraph"/>
      </w:pPr>
      <w:hyperlink r:id="rId85">
        <w:r>
          <w:rPr>
            <w:rStyle w:val="Hyperlink"/>
          </w:rPr>
          <w:t>Montgomery County, Maryland Green Tape Process</w:t>
        </w:r>
      </w:hyperlink>
      <w:r>
        <w:t xml:space="preserve"> (PDF)</w:t>
      </w:r>
    </w:p>
    <w:p w14:paraId="53F0B586" w14:textId="77777777" w:rsidR="00276F8D" w:rsidRDefault="00000000">
      <w:pPr>
        <w:pStyle w:val="Compact"/>
        <w:numPr>
          <w:ilvl w:val="0"/>
          <w:numId w:val="96"/>
        </w:numPr>
      </w:pPr>
      <w:r>
        <w:t>Expedited permitting and review process for projects that designate at least 20% of the total units to affordable housing.</w:t>
      </w:r>
    </w:p>
    <w:p w14:paraId="5470B450" w14:textId="77777777" w:rsidR="00276F8D" w:rsidRDefault="00000000">
      <w:pPr>
        <w:pStyle w:val="FirstParagraph"/>
      </w:pPr>
      <w:hyperlink r:id="rId86">
        <w:r>
          <w:rPr>
            <w:rStyle w:val="Hyperlink"/>
          </w:rPr>
          <w:t>City of Richmond Third-Party Program</w:t>
        </w:r>
      </w:hyperlink>
    </w:p>
    <w:p w14:paraId="02C24AB7" w14:textId="77777777" w:rsidR="00276F8D" w:rsidRDefault="00000000">
      <w:pPr>
        <w:pStyle w:val="Compact"/>
        <w:numPr>
          <w:ilvl w:val="0"/>
          <w:numId w:val="97"/>
        </w:numPr>
      </w:pPr>
      <w:r>
        <w:t>Applicants can contract directly with a third-party service for permit review as an alternative to in-house process. Available for certain scenarios and not all cases.</w:t>
      </w:r>
    </w:p>
    <w:p w14:paraId="72B9064D" w14:textId="77777777" w:rsidR="00276F8D" w:rsidRDefault="00000000">
      <w:pPr>
        <w:pStyle w:val="Compact"/>
        <w:numPr>
          <w:ilvl w:val="0"/>
          <w:numId w:val="97"/>
        </w:numPr>
      </w:pPr>
      <w:r>
        <w:t>Created in response to significant ongoing delays and problems with the permit office, many of which were highlighted in a 2020 internal audit of the permit office.</w:t>
      </w:r>
    </w:p>
    <w:p w14:paraId="3F339E2D" w14:textId="77777777" w:rsidR="00276F8D" w:rsidRDefault="00000000">
      <w:pPr>
        <w:pStyle w:val="Heading1"/>
      </w:pPr>
      <w:bookmarkStart w:id="154" w:name="explore-zoning-advisory-board"/>
      <w:bookmarkStart w:id="155" w:name="_Toc150904951"/>
      <w:bookmarkEnd w:id="143"/>
      <w:bookmarkEnd w:id="153"/>
      <w:r>
        <w:lastRenderedPageBreak/>
        <w:t>16. Explore zoning advisory board</w:t>
      </w:r>
      <w:bookmarkEnd w:id="155"/>
    </w:p>
    <w:p w14:paraId="3A480BF9" w14:textId="77777777" w:rsidR="00276F8D" w:rsidRDefault="00000000">
      <w:pPr>
        <w:pStyle w:val="Heading3"/>
      </w:pPr>
      <w:bookmarkStart w:id="156" w:name="background-work-3"/>
      <w:r>
        <w:t>BACKGROUND WORK 3</w:t>
      </w:r>
    </w:p>
    <w:p w14:paraId="7900314F" w14:textId="77777777" w:rsidR="00276F8D" w:rsidRDefault="00000000">
      <w:pPr>
        <w:pStyle w:val="Heading3"/>
      </w:pPr>
      <w:bookmarkStart w:id="157" w:name="X535173d16a745bed735f3512306958ccab0c606"/>
      <w:bookmarkEnd w:id="156"/>
      <w:r>
        <w:t>Consider an advisory board to guide new zoning ordinance changes and to redesign the Workforce Housing Program for greater impact</w:t>
      </w:r>
    </w:p>
    <w:p w14:paraId="1770AC72" w14:textId="77777777" w:rsidR="00276F8D" w:rsidRDefault="00000000">
      <w:pPr>
        <w:pStyle w:val="FirstParagraph"/>
      </w:pPr>
      <w:r>
        <w:t>After finalizing a comprehensive plan in 2024, Virginia Beach will start revising its zoning ordinance to align with new land use goals. Gathering input from those most impacted by the ordinance will help alleviate past challenges and establish rules that bolster the City’s housing objectives.</w:t>
      </w:r>
    </w:p>
    <w:p w14:paraId="589457EC" w14:textId="77777777" w:rsidR="00276F8D" w:rsidRDefault="00000000">
      <w:pPr>
        <w:pStyle w:val="BodyText"/>
      </w:pPr>
      <w:r>
        <w:t>An affordable housing advisory board consisting of renters, homeowners, developers, engineers, architects, land use attorneys, and other important stakeholders can provide valuable input on how to optimize zoning and better address the city’s needs.</w:t>
      </w:r>
    </w:p>
    <w:p w14:paraId="4DFDCFA7" w14:textId="77777777" w:rsidR="00276F8D" w:rsidRDefault="00000000">
      <w:pPr>
        <w:pStyle w:val="BodyText"/>
      </w:pPr>
      <w:r>
        <w:t>Furthermore, this process can incorporate a specific evaluation of the current Workforce Housing Program (WHP), which has been used to deliver new affordable homes only twice in more than a decade. Finding ways to improve the program in concert with a broader rethinking of residential development regulations can prime the WHP for success.</w:t>
      </w:r>
    </w:p>
    <w:p w14:paraId="1D14081F" w14:textId="77777777" w:rsidR="00276F8D" w:rsidRDefault="00000000">
      <w:pPr>
        <w:pStyle w:val="Heading2"/>
      </w:pPr>
      <w:bookmarkStart w:id="158" w:name="how-it-works-7"/>
      <w:bookmarkEnd w:id="157"/>
      <w:r>
        <w:t>16.1 HOW IT WORKS</w:t>
      </w:r>
    </w:p>
    <w:p w14:paraId="2488478F" w14:textId="77777777" w:rsidR="00276F8D" w:rsidRDefault="00000000">
      <w:pPr>
        <w:pStyle w:val="FirstParagraph"/>
      </w:pPr>
      <w:r>
        <w:t>An informed and diverse advisory board combines experience and expertise to make recommendations for transforming the comprehensive plan guidance into new zoning policies that advance the City’s housing goals. The board could also dedicate itself to ongoing public outreach and interviews to evaluate existing obstacles in zoning and land use within the larger community.</w:t>
      </w:r>
    </w:p>
    <w:p w14:paraId="1B2DF891" w14:textId="77777777" w:rsidR="00276F8D" w:rsidRDefault="00000000">
      <w:pPr>
        <w:pStyle w:val="BodyText"/>
      </w:pPr>
      <w:r>
        <w:rPr>
          <w:b/>
          <w:bCs/>
        </w:rPr>
        <w:t>Creation and recruitment</w:t>
      </w:r>
    </w:p>
    <w:p w14:paraId="4DA58E51" w14:textId="77777777" w:rsidR="00276F8D" w:rsidRDefault="00000000">
      <w:pPr>
        <w:pStyle w:val="BodyText"/>
      </w:pPr>
      <w:r>
        <w:t>The Department of Planning and Community Development, with guidance from the Planning Commission, the City Council, and other partners, should propose how the advisory board will be chartered, and what representation to prioritize.</w:t>
      </w:r>
    </w:p>
    <w:p w14:paraId="6351A9BE" w14:textId="77777777" w:rsidR="00276F8D" w:rsidRDefault="00000000">
      <w:pPr>
        <w:pStyle w:val="BodyText"/>
      </w:pPr>
      <w:r>
        <w:t>Important governance considerations include:</w:t>
      </w:r>
    </w:p>
    <w:p w14:paraId="4EE9C294" w14:textId="77777777" w:rsidR="00276F8D" w:rsidRDefault="00000000">
      <w:pPr>
        <w:pStyle w:val="Compact"/>
        <w:numPr>
          <w:ilvl w:val="0"/>
          <w:numId w:val="98"/>
        </w:numPr>
      </w:pPr>
      <w:r>
        <w:t>How many board members are desired and how board leadership will work</w:t>
      </w:r>
    </w:p>
    <w:p w14:paraId="78DA7876" w14:textId="77777777" w:rsidR="00276F8D" w:rsidRDefault="00000000">
      <w:pPr>
        <w:pStyle w:val="Compact"/>
        <w:numPr>
          <w:ilvl w:val="0"/>
          <w:numId w:val="98"/>
        </w:numPr>
      </w:pPr>
      <w:r>
        <w:t>Who has authority to appoint board members</w:t>
      </w:r>
    </w:p>
    <w:p w14:paraId="704C38C1" w14:textId="77777777" w:rsidR="00276F8D" w:rsidRDefault="00000000">
      <w:pPr>
        <w:pStyle w:val="Compact"/>
        <w:numPr>
          <w:ilvl w:val="0"/>
          <w:numId w:val="98"/>
        </w:numPr>
      </w:pPr>
      <w:r>
        <w:t>Whether the board is a temporary ad hoc committee with a sole purpose, or if it will continue to meet after its initial objectives are complete</w:t>
      </w:r>
    </w:p>
    <w:p w14:paraId="372A47EA" w14:textId="77777777" w:rsidR="00276F8D" w:rsidRDefault="00000000">
      <w:pPr>
        <w:pStyle w:val="Compact"/>
        <w:numPr>
          <w:ilvl w:val="0"/>
          <w:numId w:val="98"/>
        </w:numPr>
      </w:pPr>
      <w:r>
        <w:t>How meetings will be scheduled, conducted, and available for public input</w:t>
      </w:r>
    </w:p>
    <w:p w14:paraId="6C15A2F6" w14:textId="77777777" w:rsidR="00276F8D" w:rsidRDefault="00000000">
      <w:pPr>
        <w:pStyle w:val="FirstParagraph"/>
      </w:pPr>
      <w:r>
        <w:t>The advisory board’s makeup should reflect the diversity of backgrounds, expertise, and perspectives necessary to find strong, lasting consensus on zoning reforms. The exact breakdown of preferred representation is up to staff and city leadership, but could include:</w:t>
      </w:r>
    </w:p>
    <w:p w14:paraId="1519B819" w14:textId="77777777" w:rsidR="00276F8D" w:rsidRDefault="00000000">
      <w:pPr>
        <w:pStyle w:val="Compact"/>
        <w:numPr>
          <w:ilvl w:val="0"/>
          <w:numId w:val="99"/>
        </w:numPr>
      </w:pPr>
      <w:r>
        <w:t>A member of the City Council</w:t>
      </w:r>
    </w:p>
    <w:p w14:paraId="16B84CF5" w14:textId="77777777" w:rsidR="00276F8D" w:rsidRDefault="00000000">
      <w:pPr>
        <w:pStyle w:val="Compact"/>
        <w:numPr>
          <w:ilvl w:val="0"/>
          <w:numId w:val="99"/>
        </w:numPr>
      </w:pPr>
      <w:r>
        <w:t>A member of the Planning Commission</w:t>
      </w:r>
    </w:p>
    <w:p w14:paraId="376D1D7C" w14:textId="77777777" w:rsidR="00276F8D" w:rsidRDefault="00000000">
      <w:pPr>
        <w:pStyle w:val="Compact"/>
        <w:numPr>
          <w:ilvl w:val="0"/>
          <w:numId w:val="99"/>
        </w:numPr>
      </w:pPr>
      <w:r>
        <w:t>A member of the Board of Zoning Appeals</w:t>
      </w:r>
    </w:p>
    <w:p w14:paraId="7010E6A6" w14:textId="77777777" w:rsidR="00276F8D" w:rsidRDefault="00000000">
      <w:pPr>
        <w:pStyle w:val="Compact"/>
        <w:numPr>
          <w:ilvl w:val="0"/>
          <w:numId w:val="99"/>
        </w:numPr>
      </w:pPr>
      <w:r>
        <w:t>A member of the Housing Advisory Board</w:t>
      </w:r>
    </w:p>
    <w:p w14:paraId="536D6EE1" w14:textId="77777777" w:rsidR="00276F8D" w:rsidRDefault="00000000">
      <w:pPr>
        <w:pStyle w:val="Compact"/>
        <w:numPr>
          <w:ilvl w:val="0"/>
          <w:numId w:val="99"/>
        </w:numPr>
      </w:pPr>
      <w:r>
        <w:lastRenderedPageBreak/>
        <w:t>An architect with expertise in residential and mixed-use development</w:t>
      </w:r>
    </w:p>
    <w:p w14:paraId="2843A241" w14:textId="77777777" w:rsidR="00276F8D" w:rsidRDefault="00000000">
      <w:pPr>
        <w:pStyle w:val="Compact"/>
        <w:numPr>
          <w:ilvl w:val="0"/>
          <w:numId w:val="99"/>
        </w:numPr>
      </w:pPr>
      <w:r>
        <w:t>A multifamily/mixed-use developer</w:t>
      </w:r>
    </w:p>
    <w:p w14:paraId="45B45C66" w14:textId="77777777" w:rsidR="00276F8D" w:rsidRDefault="00000000">
      <w:pPr>
        <w:pStyle w:val="Compact"/>
        <w:numPr>
          <w:ilvl w:val="0"/>
          <w:numId w:val="99"/>
        </w:numPr>
      </w:pPr>
      <w:r>
        <w:t>A single-family developer</w:t>
      </w:r>
    </w:p>
    <w:p w14:paraId="33498527" w14:textId="77777777" w:rsidR="00276F8D" w:rsidRDefault="00000000">
      <w:pPr>
        <w:pStyle w:val="Compact"/>
        <w:numPr>
          <w:ilvl w:val="0"/>
          <w:numId w:val="99"/>
        </w:numPr>
      </w:pPr>
      <w:r>
        <w:t>A land use attorney</w:t>
      </w:r>
    </w:p>
    <w:p w14:paraId="268609AD" w14:textId="77777777" w:rsidR="00276F8D" w:rsidRDefault="00000000">
      <w:pPr>
        <w:pStyle w:val="Compact"/>
        <w:numPr>
          <w:ilvl w:val="0"/>
          <w:numId w:val="99"/>
        </w:numPr>
      </w:pPr>
      <w:r>
        <w:t>An affordable housing and/or homelessness services practitioner</w:t>
      </w:r>
    </w:p>
    <w:p w14:paraId="7F2E09E3" w14:textId="77777777" w:rsidR="00276F8D" w:rsidRDefault="00000000">
      <w:pPr>
        <w:pStyle w:val="Compact"/>
        <w:numPr>
          <w:ilvl w:val="0"/>
          <w:numId w:val="99"/>
        </w:numPr>
      </w:pPr>
      <w:r>
        <w:t>Community representative(s), both homeowner(s) and renter(s)</w:t>
      </w:r>
    </w:p>
    <w:p w14:paraId="243E33B7" w14:textId="77777777" w:rsidR="00276F8D" w:rsidRDefault="00000000">
      <w:pPr>
        <w:pStyle w:val="FirstParagraph"/>
      </w:pPr>
      <w:r>
        <w:rPr>
          <w:b/>
          <w:bCs/>
        </w:rPr>
        <w:t>Scope of work</w:t>
      </w:r>
    </w:p>
    <w:p w14:paraId="0152BCD7" w14:textId="77777777" w:rsidR="00276F8D" w:rsidRDefault="00000000">
      <w:pPr>
        <w:pStyle w:val="BodyText"/>
      </w:pPr>
      <w:r>
        <w:t>Staff should work with the new board to finalize a work plan with clear objectives. A basic scope might include the following tasks:</w:t>
      </w:r>
    </w:p>
    <w:p w14:paraId="5E2330E9" w14:textId="77777777" w:rsidR="00276F8D" w:rsidRDefault="00000000">
      <w:pPr>
        <w:pStyle w:val="Compact"/>
        <w:numPr>
          <w:ilvl w:val="0"/>
          <w:numId w:val="100"/>
        </w:numPr>
      </w:pPr>
      <w:r>
        <w:t>Examine the final comprehensive plan and identify specific housing and community development strategies where zoning regulations play a role</w:t>
      </w:r>
    </w:p>
    <w:p w14:paraId="07184C51" w14:textId="77777777" w:rsidR="00276F8D" w:rsidRDefault="00000000">
      <w:pPr>
        <w:pStyle w:val="Compact"/>
        <w:numPr>
          <w:ilvl w:val="0"/>
          <w:numId w:val="100"/>
        </w:numPr>
      </w:pPr>
      <w:r>
        <w:t>Prioritize those issues based on level of impact, importance to the community, and difficulty to implement</w:t>
      </w:r>
    </w:p>
    <w:p w14:paraId="4A346D0F" w14:textId="77777777" w:rsidR="00276F8D" w:rsidRDefault="00000000">
      <w:pPr>
        <w:pStyle w:val="Compact"/>
        <w:numPr>
          <w:ilvl w:val="0"/>
          <w:numId w:val="100"/>
        </w:numPr>
      </w:pPr>
      <w:r>
        <w:t>Investigate best practices from across the state and country to find successful solutions</w:t>
      </w:r>
    </w:p>
    <w:p w14:paraId="5848A3AD" w14:textId="77777777" w:rsidR="00276F8D" w:rsidRDefault="00000000">
      <w:pPr>
        <w:pStyle w:val="Compact"/>
        <w:numPr>
          <w:ilvl w:val="0"/>
          <w:numId w:val="100"/>
        </w:numPr>
      </w:pPr>
      <w:r>
        <w:t>Collaborate with staff, city leaders, practitioners, and the public to draft and develop a series of specific recommendations for changes to the city’s zoning ordinance</w:t>
      </w:r>
    </w:p>
    <w:p w14:paraId="75BC0BC5" w14:textId="77777777" w:rsidR="00276F8D" w:rsidRDefault="00000000">
      <w:pPr>
        <w:pStyle w:val="Compact"/>
        <w:numPr>
          <w:ilvl w:val="0"/>
          <w:numId w:val="100"/>
        </w:numPr>
      </w:pPr>
      <w:r>
        <w:t>Develop explanatory presentations and fact sheets about the proposals to help educate residents and interested parties</w:t>
      </w:r>
    </w:p>
    <w:p w14:paraId="4A1C824C" w14:textId="77777777" w:rsidR="00276F8D" w:rsidRDefault="00000000">
      <w:pPr>
        <w:pStyle w:val="Compact"/>
        <w:numPr>
          <w:ilvl w:val="0"/>
          <w:numId w:val="100"/>
        </w:numPr>
      </w:pPr>
      <w:r>
        <w:t>Deliver final recommendations to the Planning Commission and the City Council for their review and approval</w:t>
      </w:r>
    </w:p>
    <w:p w14:paraId="42BF6FA8" w14:textId="77777777" w:rsidR="00276F8D" w:rsidRDefault="00000000">
      <w:pPr>
        <w:pStyle w:val="FirstParagraph"/>
      </w:pPr>
      <w:r>
        <w:rPr>
          <w:b/>
          <w:bCs/>
        </w:rPr>
        <w:t>Recommendations</w:t>
      </w:r>
    </w:p>
    <w:p w14:paraId="452B55E6" w14:textId="77777777" w:rsidR="00276F8D" w:rsidRDefault="00000000">
      <w:pPr>
        <w:pStyle w:val="BodyText"/>
      </w:pPr>
      <w:r>
        <w:t>Most importantly, there should be clear expectations about the process for adopting recommendations and for what occurs once those are delivered to the Planning Commission and the City Council.</w:t>
      </w:r>
    </w:p>
    <w:p w14:paraId="2A8B388A" w14:textId="77777777" w:rsidR="00276F8D" w:rsidRDefault="00000000">
      <w:pPr>
        <w:pStyle w:val="BodyText"/>
      </w:pPr>
      <w:r>
        <w:t>Because the advisory board is not a formal rule-making entity, its report will be nonbinding. It will, however, reflect a significant amount of research and collaboration that ideally leads to a swift legislative review and approval.</w:t>
      </w:r>
    </w:p>
    <w:p w14:paraId="3A04D3C2" w14:textId="77777777" w:rsidR="00276F8D" w:rsidRDefault="00000000">
      <w:pPr>
        <w:pStyle w:val="BodyText"/>
      </w:pPr>
      <w:r>
        <w:t>The two main recommendation process options are, therefore:</w:t>
      </w:r>
    </w:p>
    <w:p w14:paraId="663C9A35" w14:textId="77777777" w:rsidR="00276F8D" w:rsidRDefault="00000000">
      <w:pPr>
        <w:pStyle w:val="Compact"/>
        <w:numPr>
          <w:ilvl w:val="0"/>
          <w:numId w:val="101"/>
        </w:numPr>
      </w:pPr>
      <w:r>
        <w:t>A plain-language report that includes a list of prioritized policy changes, and preferred options for those reforms, or</w:t>
      </w:r>
    </w:p>
    <w:p w14:paraId="3DF4D033" w14:textId="77777777" w:rsidR="00276F8D" w:rsidRDefault="00000000">
      <w:pPr>
        <w:pStyle w:val="Compact"/>
        <w:numPr>
          <w:ilvl w:val="0"/>
          <w:numId w:val="101"/>
        </w:numPr>
      </w:pPr>
      <w:r>
        <w:t>A summary report alongside a package of actual drafts for new zoning ordinances.</w:t>
      </w:r>
    </w:p>
    <w:p w14:paraId="73E41269" w14:textId="77777777" w:rsidR="00276F8D" w:rsidRDefault="00000000">
      <w:pPr>
        <w:pStyle w:val="FirstParagraph"/>
      </w:pPr>
      <w:r>
        <w:t>If the first option is chosen, city leadership can endorse the proposed recommendations, but actual ordinances will still need to be drafted and brought back for formal review and adoption. This would likely be a longer process.</w:t>
      </w:r>
    </w:p>
    <w:p w14:paraId="0FA336D7" w14:textId="77777777" w:rsidR="00276F8D" w:rsidRDefault="00000000">
      <w:pPr>
        <w:pStyle w:val="BodyText"/>
      </w:pPr>
      <w:r>
        <w:t>The second option, on the other hand, may extend the advisory board’s total workload and timeframe but will generate ordinances for consideration. This gives the board greater agency and influence, and would likely expedite the overall process of completing the comprehensive plan and starting real policy changes to implement its strategies.</w:t>
      </w:r>
    </w:p>
    <w:p w14:paraId="037B90C7" w14:textId="77777777" w:rsidR="00276F8D" w:rsidRDefault="00000000">
      <w:pPr>
        <w:pStyle w:val="BodyText"/>
      </w:pPr>
      <w:r>
        <w:rPr>
          <w:b/>
          <w:bCs/>
        </w:rPr>
        <w:t>Evaluating the Workforce Housing Program</w:t>
      </w:r>
    </w:p>
    <w:p w14:paraId="366DDE63" w14:textId="77777777" w:rsidR="00276F8D" w:rsidRDefault="00000000">
      <w:pPr>
        <w:pStyle w:val="BodyText"/>
      </w:pPr>
      <w:r>
        <w:t>While the advisory board’s primary mission should be to promote affordability throughout the full range of residential zoning changes, the City has an important opportunity to explore the future of its current Workforce Housing Program. Designed to reward developers who set aside a share of new affordable units in their projects with a density bonus, the program has been used only two times since its inception in 2007.</w:t>
      </w:r>
    </w:p>
    <w:p w14:paraId="2FF9495E" w14:textId="77777777" w:rsidR="00276F8D" w:rsidRDefault="00000000">
      <w:pPr>
        <w:pStyle w:val="BodyText"/>
      </w:pPr>
      <w:r>
        <w:lastRenderedPageBreak/>
        <w:t>The advisory board, a subgroup of its members, or another duly appointed body should evaluate the WHP using a framework similar to the outline below.</w:t>
      </w:r>
    </w:p>
    <w:p w14:paraId="098066FB" w14:textId="77777777" w:rsidR="00276F8D" w:rsidRDefault="00000000">
      <w:pPr>
        <w:pStyle w:val="Compact"/>
        <w:numPr>
          <w:ilvl w:val="0"/>
          <w:numId w:val="102"/>
        </w:numPr>
      </w:pPr>
      <w:r>
        <w:rPr>
          <w:b/>
          <w:bCs/>
        </w:rPr>
        <w:t>Program outcomes:</w:t>
      </w:r>
      <w:r>
        <w:t xml:space="preserve"> How many total homes were produced, and how many of those were affordable? What income levels were served? Are the affordable units in compliance?</w:t>
      </w:r>
    </w:p>
    <w:p w14:paraId="1DFB57C5" w14:textId="77777777" w:rsidR="00276F8D" w:rsidRDefault="00000000">
      <w:pPr>
        <w:pStyle w:val="Compact"/>
        <w:numPr>
          <w:ilvl w:val="0"/>
          <w:numId w:val="102"/>
        </w:numPr>
      </w:pPr>
      <w:r>
        <w:rPr>
          <w:b/>
          <w:bCs/>
        </w:rPr>
        <w:t>Administrative requirements:</w:t>
      </w:r>
      <w:r>
        <w:t xml:space="preserve"> Were internal policies and procedures adequate? Did the planning and housing departments collaborate effectively? Does the Housing Advisory Board contribute appropriately and productively?</w:t>
      </w:r>
    </w:p>
    <w:p w14:paraId="4E62D6F7" w14:textId="77777777" w:rsidR="00276F8D" w:rsidRDefault="00000000">
      <w:pPr>
        <w:pStyle w:val="Compact"/>
        <w:numPr>
          <w:ilvl w:val="0"/>
          <w:numId w:val="102"/>
        </w:numPr>
      </w:pPr>
      <w:r>
        <w:rPr>
          <w:b/>
          <w:bCs/>
        </w:rPr>
        <w:t>Stakeholder feedback:</w:t>
      </w:r>
      <w:r>
        <w:t xml:space="preserve"> Do developers find the program beneficial? What changes would be needed to scale up? Does the greater public understand the program’s objectives?</w:t>
      </w:r>
    </w:p>
    <w:p w14:paraId="40DD96A0" w14:textId="77777777" w:rsidR="00276F8D" w:rsidRDefault="00000000">
      <w:pPr>
        <w:pStyle w:val="Compact"/>
        <w:numPr>
          <w:ilvl w:val="0"/>
          <w:numId w:val="102"/>
        </w:numPr>
      </w:pPr>
      <w:r>
        <w:rPr>
          <w:b/>
          <w:bCs/>
        </w:rPr>
        <w:t>Context:</w:t>
      </w:r>
      <w:r>
        <w:t xml:space="preserve"> How has the existing zoning ordinance and other land development regulations affected program effectiveness? Are proposals using LIHTC and other dedicated affordable housing programs easily able to participate?</w:t>
      </w:r>
    </w:p>
    <w:p w14:paraId="0FE84A40" w14:textId="77777777" w:rsidR="00276F8D" w:rsidRDefault="00000000">
      <w:pPr>
        <w:pStyle w:val="FirstParagraph"/>
      </w:pPr>
      <w:r>
        <w:t>Following that analysis, the group should examine options to overhaul the WHP. Program design elements can include the following:</w:t>
      </w:r>
    </w:p>
    <w:p w14:paraId="5D752FB9" w14:textId="77777777" w:rsidR="00276F8D" w:rsidRDefault="00000000">
      <w:pPr>
        <w:pStyle w:val="BodyText"/>
      </w:pPr>
      <w:r>
        <w:rPr>
          <w:i/>
          <w:iCs/>
        </w:rPr>
        <w:t>Enabling authority</w:t>
      </w:r>
    </w:p>
    <w:p w14:paraId="73B4A811" w14:textId="77777777" w:rsidR="00276F8D" w:rsidRDefault="00000000">
      <w:pPr>
        <w:pStyle w:val="BodyText"/>
      </w:pPr>
      <w:r>
        <w:t>Virginia Beach does not have broader “inclusionary zoning” powers under Va. Code Ann. § 15.2-2304; most successful “inclusionary zoning” programs in Virginia are localities included in this statute, which allows jurisdiction to apply affordability requirements to a wider range of development proposals.</w:t>
      </w:r>
    </w:p>
    <w:p w14:paraId="74A08889" w14:textId="77777777" w:rsidR="00276F8D" w:rsidRDefault="00000000">
      <w:pPr>
        <w:pStyle w:val="BodyText"/>
      </w:pPr>
      <w:r>
        <w:t>The current WHP is based on Va. Code Ann. § 15.2-2305, which limits density bonuses and affordability requirements to 30% and 17%, respectively. However, the newer Va. Code Ann. § 15.2-2305.1 statute provides a greater range of options and should be evaluated.</w:t>
      </w:r>
    </w:p>
    <w:p w14:paraId="4DA2F36B" w14:textId="77777777" w:rsidR="00276F8D" w:rsidRDefault="00000000">
      <w:pPr>
        <w:pStyle w:val="BodyText"/>
      </w:pPr>
      <w:r>
        <w:rPr>
          <w:i/>
          <w:iCs/>
        </w:rPr>
        <w:t>Applicability</w:t>
      </w:r>
    </w:p>
    <w:p w14:paraId="7F612F40" w14:textId="77777777" w:rsidR="00276F8D" w:rsidRDefault="00000000">
      <w:pPr>
        <w:pStyle w:val="BodyText"/>
      </w:pPr>
      <w:r>
        <w:t>Both applicable statutes allow Virginia Beach to apply the WHP to developments with densities greater than one home per acre in an “approved sewer area.” Furthermore, proposals must be subject to a rezoning, special exception, site plan, or subdivision plat.</w:t>
      </w:r>
    </w:p>
    <w:p w14:paraId="4E5EB338" w14:textId="77777777" w:rsidR="00276F8D" w:rsidRDefault="00000000">
      <w:pPr>
        <w:pStyle w:val="BodyText"/>
      </w:pPr>
      <w:r>
        <w:t>The City should determine whether to exempt developments with fewer than a certain number of units, with densities above the statutory limit, or with other characteristics. These exemptions would reduce the burden on smaller proposals where the WHP may be financially infeasible.</w:t>
      </w:r>
    </w:p>
    <w:p w14:paraId="220E46AF" w14:textId="77777777" w:rsidR="00276F8D" w:rsidRDefault="00000000">
      <w:pPr>
        <w:pStyle w:val="BodyText"/>
      </w:pPr>
      <w:r>
        <w:rPr>
          <w:i/>
          <w:iCs/>
        </w:rPr>
        <w:t>Density bonus and affordability ratios</w:t>
      </w:r>
    </w:p>
    <w:p w14:paraId="18BA6B2A" w14:textId="77777777" w:rsidR="00276F8D" w:rsidRDefault="00000000">
      <w:pPr>
        <w:pStyle w:val="BodyText"/>
      </w:pPr>
      <w:r>
        <w:t>While Va. Code Ann. § 15.2-2305 has simple but hard limits on the percentages permitted for added density and affordable units, Va. Code Ann. § 15.2-2305.1 has a much larger scope. It is also very prescriptive. Density bonuses and affordability ratios are enumerated in two tables, depending on whether the incomes served are 80% AMI or 50% AMI. Greater densities are afforded to developments that serve lower incomes.</w:t>
      </w:r>
    </w:p>
    <w:p w14:paraId="42ADD797" w14:textId="77777777" w:rsidR="00276F8D" w:rsidRDefault="00000000">
      <w:pPr>
        <w:pStyle w:val="BodyText"/>
      </w:pPr>
      <w:r>
        <w:rPr>
          <w:i/>
          <w:iCs/>
        </w:rPr>
        <w:t>Additional incentives</w:t>
      </w:r>
    </w:p>
    <w:p w14:paraId="22349193" w14:textId="77777777" w:rsidR="00276F8D" w:rsidRDefault="00000000">
      <w:pPr>
        <w:pStyle w:val="BodyText"/>
      </w:pPr>
      <w:r>
        <w:t>Reduced or waived parking minimums, reduced or waived fees, expedited permit review, and other meaningful incentives should be evaluated and considered, especially in response to specific developer feedback regarding costs and project feasibility. However, any exemptions or waivers should not diverge from comprehensive plan guidelines.</w:t>
      </w:r>
    </w:p>
    <w:p w14:paraId="55C18673" w14:textId="77777777" w:rsidR="00276F8D" w:rsidRDefault="00000000">
      <w:pPr>
        <w:pStyle w:val="BodyText"/>
      </w:pPr>
      <w:r>
        <w:rPr>
          <w:i/>
          <w:iCs/>
        </w:rPr>
        <w:t>Other program elements</w:t>
      </w:r>
    </w:p>
    <w:p w14:paraId="7C4FBFA4" w14:textId="77777777" w:rsidR="00276F8D" w:rsidRDefault="00000000">
      <w:pPr>
        <w:pStyle w:val="BodyText"/>
      </w:pPr>
      <w:r>
        <w:t>Along with the core ratios, other important aspects of a successful WHP include developer education and outreach, efficiency of application review and approval, and monitoring and compliance of affordable units.</w:t>
      </w:r>
    </w:p>
    <w:p w14:paraId="1A77FCED" w14:textId="77777777" w:rsidR="00276F8D" w:rsidRDefault="00000000">
      <w:pPr>
        <w:pStyle w:val="BodyText"/>
      </w:pPr>
      <w:r>
        <w:rPr>
          <w:b/>
          <w:bCs/>
        </w:rPr>
        <w:lastRenderedPageBreak/>
        <w:t>Fostering civic engagement</w:t>
      </w:r>
    </w:p>
    <w:p w14:paraId="082EDDCD" w14:textId="77777777" w:rsidR="00276F8D" w:rsidRDefault="00000000">
      <w:pPr>
        <w:pStyle w:val="BodyText"/>
      </w:pPr>
      <w:r>
        <w:t>During and following the zoning rewrite process, advisory board members can serve as advocates within the community to help explain and promote recommended revisions. They can help spread information and address common concerns related to development changes.</w:t>
      </w:r>
    </w:p>
    <w:p w14:paraId="08FFC2D0" w14:textId="77777777" w:rsidR="00276F8D" w:rsidRDefault="00000000">
      <w:pPr>
        <w:pStyle w:val="Heading2"/>
      </w:pPr>
      <w:bookmarkStart w:id="159" w:name="how-to-do-it-7"/>
      <w:bookmarkEnd w:id="158"/>
      <w:r>
        <w:t>16.2 HOW TO DO IT</w:t>
      </w:r>
    </w:p>
    <w:p w14:paraId="56E16806" w14:textId="77777777" w:rsidR="00276F8D" w:rsidRDefault="00000000">
      <w:pPr>
        <w:pStyle w:val="FirstParagraph"/>
      </w:pPr>
      <w:r>
        <w:rPr>
          <w:b/>
          <w:bCs/>
        </w:rPr>
        <w:t>Within 6 months:</w:t>
      </w:r>
    </w:p>
    <w:p w14:paraId="20608C71" w14:textId="77777777" w:rsidR="00276F8D" w:rsidRDefault="00000000">
      <w:pPr>
        <w:pStyle w:val="Compact"/>
        <w:numPr>
          <w:ilvl w:val="0"/>
          <w:numId w:val="103"/>
        </w:numPr>
      </w:pPr>
      <w:r>
        <w:t>Determine whether this board will be a new and distinct entity, a special committee derived from existing boards, or another arrangement.</w:t>
      </w:r>
    </w:p>
    <w:p w14:paraId="32F891DC" w14:textId="77777777" w:rsidR="00276F8D" w:rsidRDefault="00000000">
      <w:pPr>
        <w:pStyle w:val="Compact"/>
        <w:numPr>
          <w:ilvl w:val="0"/>
          <w:numId w:val="103"/>
        </w:numPr>
      </w:pPr>
      <w:r>
        <w:t>Determine whether this board has the option to continue beyond the zoning rewrite process, or if it will be dissolved after reaching that milestone.</w:t>
      </w:r>
    </w:p>
    <w:p w14:paraId="0500715A" w14:textId="77777777" w:rsidR="00276F8D" w:rsidRDefault="00000000">
      <w:pPr>
        <w:pStyle w:val="Compact"/>
        <w:numPr>
          <w:ilvl w:val="0"/>
          <w:numId w:val="103"/>
        </w:numPr>
      </w:pPr>
      <w:r>
        <w:t>Identify an appropriate name for the group to reflect its mission, powers, and role relative to other working bodies established by the City.</w:t>
      </w:r>
    </w:p>
    <w:p w14:paraId="7D0947A8" w14:textId="77777777" w:rsidR="00276F8D" w:rsidRDefault="00000000">
      <w:pPr>
        <w:pStyle w:val="Compact"/>
        <w:numPr>
          <w:ilvl w:val="0"/>
          <w:numId w:val="103"/>
        </w:numPr>
      </w:pPr>
      <w:r>
        <w:t>Establish core governance principles, including minimum qualifications, term limits, and officer designations.</w:t>
      </w:r>
    </w:p>
    <w:p w14:paraId="680F008C" w14:textId="77777777" w:rsidR="00276F8D" w:rsidRDefault="00000000">
      <w:pPr>
        <w:pStyle w:val="Compact"/>
        <w:numPr>
          <w:ilvl w:val="0"/>
          <w:numId w:val="103"/>
        </w:numPr>
      </w:pPr>
      <w:r>
        <w:t>Recruit diverse board members who represent the various industries and stakeholders that regularly interact with the zoning process.</w:t>
      </w:r>
    </w:p>
    <w:p w14:paraId="2294F944" w14:textId="77777777" w:rsidR="00276F8D" w:rsidRDefault="00000000">
      <w:pPr>
        <w:pStyle w:val="FirstParagraph"/>
      </w:pPr>
      <w:r>
        <w:rPr>
          <w:b/>
          <w:bCs/>
        </w:rPr>
        <w:t>Within 1 year:</w:t>
      </w:r>
    </w:p>
    <w:p w14:paraId="482B6997" w14:textId="77777777" w:rsidR="00276F8D" w:rsidRDefault="00000000">
      <w:pPr>
        <w:pStyle w:val="Compact"/>
        <w:numPr>
          <w:ilvl w:val="0"/>
          <w:numId w:val="104"/>
        </w:numPr>
      </w:pPr>
      <w:r>
        <w:t>Finalize board selection through a transparent and inclusive process.</w:t>
      </w:r>
    </w:p>
    <w:p w14:paraId="447E8F0F" w14:textId="77777777" w:rsidR="00276F8D" w:rsidRDefault="00000000">
      <w:pPr>
        <w:pStyle w:val="Compact"/>
        <w:numPr>
          <w:ilvl w:val="0"/>
          <w:numId w:val="104"/>
        </w:numPr>
      </w:pPr>
      <w:r>
        <w:t>Convene the board and establish regular meeting dates and times.</w:t>
      </w:r>
    </w:p>
    <w:p w14:paraId="46431E0C" w14:textId="77777777" w:rsidR="00276F8D" w:rsidRDefault="00000000">
      <w:pPr>
        <w:pStyle w:val="Compact"/>
        <w:numPr>
          <w:ilvl w:val="0"/>
          <w:numId w:val="104"/>
        </w:numPr>
      </w:pPr>
      <w:r>
        <w:t>Define the board’s objectives, mission, and scope of work, including the specific areas of affordable housing it will seek to address.</w:t>
      </w:r>
    </w:p>
    <w:p w14:paraId="17E485E8" w14:textId="77777777" w:rsidR="00276F8D" w:rsidRDefault="00000000">
      <w:pPr>
        <w:pStyle w:val="Compact"/>
        <w:numPr>
          <w:ilvl w:val="0"/>
          <w:numId w:val="104"/>
        </w:numPr>
      </w:pPr>
      <w:r>
        <w:t>Develop accessible materials that explain zoning and how it impacts housing.</w:t>
      </w:r>
    </w:p>
    <w:p w14:paraId="34F1DD10" w14:textId="77777777" w:rsidR="00276F8D" w:rsidRDefault="00000000">
      <w:pPr>
        <w:pStyle w:val="Compact"/>
        <w:numPr>
          <w:ilvl w:val="0"/>
          <w:numId w:val="104"/>
        </w:numPr>
      </w:pPr>
      <w:r>
        <w:t>Create concise presentations on the most recent developments in land use planning and zoning to share with the board, including specific case studies from Virginia Beach and other relevant communities.</w:t>
      </w:r>
    </w:p>
    <w:p w14:paraId="3DBA891A" w14:textId="77777777" w:rsidR="00276F8D" w:rsidRDefault="00000000">
      <w:pPr>
        <w:pStyle w:val="Compact"/>
        <w:numPr>
          <w:ilvl w:val="0"/>
          <w:numId w:val="104"/>
        </w:numPr>
      </w:pPr>
      <w:r>
        <w:t>Implement a community engagement plan to further solicit input and inform the board’s priorities.</w:t>
      </w:r>
    </w:p>
    <w:p w14:paraId="382A7F91" w14:textId="77777777" w:rsidR="00276F8D" w:rsidRDefault="00000000">
      <w:pPr>
        <w:pStyle w:val="FirstParagraph"/>
      </w:pPr>
      <w:r>
        <w:rPr>
          <w:b/>
          <w:bCs/>
        </w:rPr>
        <w:t>Within 2 years:</w:t>
      </w:r>
    </w:p>
    <w:p w14:paraId="516C9E57" w14:textId="77777777" w:rsidR="00276F8D" w:rsidRDefault="00000000">
      <w:pPr>
        <w:pStyle w:val="Compact"/>
        <w:numPr>
          <w:ilvl w:val="0"/>
          <w:numId w:val="105"/>
        </w:numPr>
      </w:pPr>
      <w:r>
        <w:t>Develop actionable strategies for successful zoning changes.</w:t>
      </w:r>
    </w:p>
    <w:p w14:paraId="4F034014" w14:textId="77777777" w:rsidR="00276F8D" w:rsidRDefault="00000000">
      <w:pPr>
        <w:pStyle w:val="Compact"/>
        <w:numPr>
          <w:ilvl w:val="0"/>
          <w:numId w:val="105"/>
        </w:numPr>
      </w:pPr>
      <w:r>
        <w:t>Draft preliminary report with recommendations for stakeholders, public, and city leaders to review and provide input.</w:t>
      </w:r>
    </w:p>
    <w:p w14:paraId="4ABE1C40" w14:textId="77777777" w:rsidR="00276F8D" w:rsidRDefault="00000000">
      <w:pPr>
        <w:pStyle w:val="Compact"/>
        <w:numPr>
          <w:ilvl w:val="0"/>
          <w:numId w:val="105"/>
        </w:numPr>
      </w:pPr>
      <w:r>
        <w:t>Revise recommendations as needed into a final report, including suggestions for priority reforms. Seek formal approval from the Planning Commission and the City Council.</w:t>
      </w:r>
    </w:p>
    <w:p w14:paraId="7A4EAD0C" w14:textId="77777777" w:rsidR="00276F8D" w:rsidRDefault="00000000">
      <w:pPr>
        <w:pStyle w:val="Compact"/>
        <w:numPr>
          <w:ilvl w:val="0"/>
          <w:numId w:val="105"/>
        </w:numPr>
      </w:pPr>
      <w:r>
        <w:t>Collaborate with staff to formally begin drafting new ordinances in accordance with consensus recommendations and priorities.</w:t>
      </w:r>
    </w:p>
    <w:p w14:paraId="3751917B" w14:textId="77777777" w:rsidR="00276F8D" w:rsidRDefault="00000000">
      <w:pPr>
        <w:pStyle w:val="Heading2"/>
      </w:pPr>
      <w:bookmarkStart w:id="160" w:name="who-does-what-7"/>
      <w:bookmarkEnd w:id="159"/>
      <w:r>
        <w:t>16.3 WHO DOES WHAT</w:t>
      </w:r>
    </w:p>
    <w:p w14:paraId="4F46F9B8" w14:textId="77777777" w:rsidR="00276F8D" w:rsidRDefault="00000000">
      <w:pPr>
        <w:pStyle w:val="FirstParagraph"/>
      </w:pPr>
      <w:r>
        <w:rPr>
          <w:b/>
          <w:bCs/>
        </w:rPr>
        <w:t>Department of Planning and Community Development:</w:t>
      </w:r>
      <w:r>
        <w:t xml:space="preserve"> Provide support and help guide the advisory board on overall zoning rewrite.</w:t>
      </w:r>
    </w:p>
    <w:p w14:paraId="70E6E01B" w14:textId="77777777" w:rsidR="00276F8D" w:rsidRDefault="00000000">
      <w:pPr>
        <w:pStyle w:val="BodyText"/>
      </w:pPr>
      <w:r>
        <w:rPr>
          <w:b/>
          <w:bCs/>
        </w:rPr>
        <w:t>Department of Housing and Neighborhood Preservation and Housing Advisory Board:</w:t>
      </w:r>
      <w:r>
        <w:t xml:space="preserve"> Provide support and help guide the advisory board (or related group, as designated) on evaluating and updating the WHP.</w:t>
      </w:r>
    </w:p>
    <w:p w14:paraId="64306AF6" w14:textId="77777777" w:rsidR="00276F8D" w:rsidRDefault="00000000">
      <w:pPr>
        <w:pStyle w:val="BodyText"/>
      </w:pPr>
      <w:r>
        <w:rPr>
          <w:b/>
          <w:bCs/>
        </w:rPr>
        <w:lastRenderedPageBreak/>
        <w:t>Zoning advisory board:</w:t>
      </w:r>
      <w:r>
        <w:t xml:space="preserve"> Collaborate with staff to develop recommendations, serve as liaison with the Planning Commission and the City Council, and conduct public meetings to gather feedback from stakeholders and community members.</w:t>
      </w:r>
    </w:p>
    <w:p w14:paraId="308442A6" w14:textId="77777777" w:rsidR="00276F8D" w:rsidRDefault="00000000">
      <w:pPr>
        <w:pStyle w:val="BodyText"/>
      </w:pPr>
      <w:r>
        <w:rPr>
          <w:b/>
          <w:bCs/>
        </w:rPr>
        <w:t>Planning Commission and City Council:</w:t>
      </w:r>
      <w:r>
        <w:t xml:space="preserve"> Establish and set initial guidance for new board, appoint board members, periodically review and provide input, and evaluate final recommendations.</w:t>
      </w:r>
    </w:p>
    <w:p w14:paraId="5CFDA7A1" w14:textId="77777777" w:rsidR="00276F8D" w:rsidRDefault="00000000">
      <w:pPr>
        <w:pStyle w:val="BodyText"/>
      </w:pPr>
      <w:r>
        <w:rPr>
          <w:b/>
          <w:bCs/>
        </w:rPr>
        <w:t>Consultant:</w:t>
      </w:r>
      <w:r>
        <w:t xml:space="preserve"> If hired, assist staff and advisory board throughout the process, conduct additional research, help draft and implement new ordinances.</w:t>
      </w:r>
    </w:p>
    <w:p w14:paraId="0A14B6B7" w14:textId="77777777" w:rsidR="00276F8D" w:rsidRDefault="00000000">
      <w:pPr>
        <w:pStyle w:val="Heading2"/>
      </w:pPr>
      <w:bookmarkStart w:id="161" w:name="funding-scope-7"/>
      <w:bookmarkEnd w:id="160"/>
      <w:r>
        <w:t>16.4 FUNDING SCOPE</w:t>
      </w:r>
    </w:p>
    <w:p w14:paraId="57B23B2F" w14:textId="77777777" w:rsidR="00276F8D" w:rsidRDefault="00000000">
      <w:pPr>
        <w:pStyle w:val="FirstParagraph"/>
      </w:pPr>
      <w:r>
        <w:t>Generally, local advisory board members are volunteers not reimbursed for their time. However, the City may want to consider offering a stipend to demonstrate appreciation for members’ time and contributions.</w:t>
      </w:r>
    </w:p>
    <w:p w14:paraId="6B955675" w14:textId="77777777" w:rsidR="00276F8D" w:rsidRDefault="00000000">
      <w:pPr>
        <w:pStyle w:val="BodyText"/>
      </w:pPr>
      <w:r>
        <w:t>Coordinating and maintaining the advisory board can require significant staff time and resources. Likewise, while a potential consultant would provide additional personnel, bring outside expertise, and keep the process moving, his or her costs could easily exceed the equivalent annual compensation for the average full-time employee in either department.</w:t>
      </w:r>
    </w:p>
    <w:p w14:paraId="5B22C548" w14:textId="77777777" w:rsidR="00276F8D" w:rsidRDefault="00000000">
      <w:pPr>
        <w:pStyle w:val="Heading2"/>
      </w:pPr>
      <w:bookmarkStart w:id="162" w:name="potential-funding-sources-7"/>
      <w:bookmarkEnd w:id="161"/>
      <w:r>
        <w:t>16.5 POTENTIAL FUNDING SOURCES</w:t>
      </w:r>
    </w:p>
    <w:p w14:paraId="5FF741E2" w14:textId="77777777" w:rsidR="00276F8D" w:rsidRDefault="00000000">
      <w:pPr>
        <w:pStyle w:val="FirstParagraph"/>
      </w:pPr>
      <w:r>
        <w:rPr>
          <w:b/>
          <w:bCs/>
        </w:rPr>
        <w:t>City budget:</w:t>
      </w:r>
      <w:r>
        <w:t xml:space="preserve"> Virginia Beach should proactively budget funding to support staff (and potential consultant) time for this work, as it did for the comprehensive plan update.</w:t>
      </w:r>
    </w:p>
    <w:p w14:paraId="2BA75611" w14:textId="77777777" w:rsidR="00276F8D" w:rsidRDefault="00000000">
      <w:pPr>
        <w:pStyle w:val="BodyText"/>
      </w:pPr>
      <w:r>
        <w:rPr>
          <w:b/>
          <w:bCs/>
        </w:rPr>
        <w:t>Other public funds:</w:t>
      </w:r>
      <w:r>
        <w:t xml:space="preserve"> The Virginia Department of Housing and Community Development (DHCD) provides planning grants under the CDBG program to enhance the likelihood of project impact and success. In coordination with citizen participation, these grants support the creation of well-defined strategies to address the most pressing community development needs in a given area. Virginia Housing also provides funding through its grants to support up to $50,000 in community engagement planning.</w:t>
      </w:r>
    </w:p>
    <w:p w14:paraId="4D9D9148" w14:textId="77777777" w:rsidR="00276F8D" w:rsidRDefault="00000000">
      <w:pPr>
        <w:pStyle w:val="Heading2"/>
      </w:pPr>
      <w:bookmarkStart w:id="163" w:name="metrics-to-evaluate-success-7"/>
      <w:bookmarkEnd w:id="162"/>
      <w:r>
        <w:t>16.6 METRICS TO EVALUATE SUCCESS</w:t>
      </w:r>
    </w:p>
    <w:p w14:paraId="30DB5F75" w14:textId="77777777" w:rsidR="00276F8D" w:rsidRDefault="00000000">
      <w:pPr>
        <w:pStyle w:val="Compact"/>
        <w:numPr>
          <w:ilvl w:val="0"/>
          <w:numId w:val="106"/>
        </w:numPr>
      </w:pPr>
      <w:r>
        <w:rPr>
          <w:b/>
          <w:bCs/>
        </w:rPr>
        <w:t>Diversity of board:</w:t>
      </w:r>
      <w:r>
        <w:t xml:space="preserve"> Identifying types of stakeholders, number of organizations, and neighborhoods represented on the advisory board.</w:t>
      </w:r>
    </w:p>
    <w:p w14:paraId="6AE9DF59" w14:textId="77777777" w:rsidR="00276F8D" w:rsidRDefault="00000000">
      <w:pPr>
        <w:pStyle w:val="Compact"/>
        <w:numPr>
          <w:ilvl w:val="0"/>
          <w:numId w:val="106"/>
        </w:numPr>
      </w:pPr>
      <w:r>
        <w:rPr>
          <w:b/>
          <w:bCs/>
        </w:rPr>
        <w:t>Number of actionable recommendations:</w:t>
      </w:r>
      <w:r>
        <w:t xml:space="preserve"> Quantifying how input from the advisory board leads to zoning changes that positively impact affordable housing.</w:t>
      </w:r>
    </w:p>
    <w:p w14:paraId="292A3CFD" w14:textId="77777777" w:rsidR="00276F8D" w:rsidRDefault="00000000">
      <w:pPr>
        <w:pStyle w:val="Compact"/>
        <w:numPr>
          <w:ilvl w:val="0"/>
          <w:numId w:val="106"/>
        </w:numPr>
      </w:pPr>
      <w:r>
        <w:rPr>
          <w:b/>
          <w:bCs/>
        </w:rPr>
        <w:t>Increased public awareness and support:</w:t>
      </w:r>
      <w:r>
        <w:t xml:space="preserve"> Measuring reduced opposition to proposed changes or the number of public residents engaged through the process. Number of engagement materials consumed/shared is another indicator of public awareness.</w:t>
      </w:r>
    </w:p>
    <w:p w14:paraId="54727FDD" w14:textId="77777777" w:rsidR="00276F8D" w:rsidRDefault="00000000">
      <w:pPr>
        <w:pStyle w:val="Heading2"/>
      </w:pPr>
      <w:bookmarkStart w:id="164" w:name="examples-6"/>
      <w:bookmarkEnd w:id="163"/>
      <w:r>
        <w:t>16.7 EXAMPLES</w:t>
      </w:r>
    </w:p>
    <w:p w14:paraId="47A025D7" w14:textId="77777777" w:rsidR="00276F8D" w:rsidRDefault="00000000">
      <w:pPr>
        <w:pStyle w:val="FirstParagraph"/>
      </w:pPr>
      <w:r>
        <w:t>Examples of zoning advisory boards:</w:t>
      </w:r>
    </w:p>
    <w:p w14:paraId="65D879CD" w14:textId="77777777" w:rsidR="00276F8D" w:rsidRDefault="00000000">
      <w:pPr>
        <w:pStyle w:val="BodyText"/>
      </w:pPr>
      <w:hyperlink r:id="rId87">
        <w:r>
          <w:rPr>
            <w:rStyle w:val="Hyperlink"/>
          </w:rPr>
          <w:t>Arlington County, Zoning Ordinance Committee</w:t>
        </w:r>
      </w:hyperlink>
    </w:p>
    <w:p w14:paraId="3CC59F5D" w14:textId="77777777" w:rsidR="00276F8D" w:rsidRDefault="00000000">
      <w:pPr>
        <w:pStyle w:val="Compact"/>
        <w:numPr>
          <w:ilvl w:val="0"/>
          <w:numId w:val="107"/>
        </w:numPr>
      </w:pPr>
      <w:r>
        <w:t>Advises the County Board on proposed changes to the county’s zoning ordinance.</w:t>
      </w:r>
    </w:p>
    <w:p w14:paraId="047F903A" w14:textId="77777777" w:rsidR="00276F8D" w:rsidRDefault="00000000">
      <w:pPr>
        <w:pStyle w:val="Compact"/>
        <w:numPr>
          <w:ilvl w:val="0"/>
          <w:numId w:val="107"/>
        </w:numPr>
      </w:pPr>
      <w:r>
        <w:lastRenderedPageBreak/>
        <w:t>Members are publicly elected planning commissioners from various sectors, including real estate, development, and community organizations.</w:t>
      </w:r>
    </w:p>
    <w:p w14:paraId="2CCCA197" w14:textId="77777777" w:rsidR="00276F8D" w:rsidRDefault="00000000">
      <w:pPr>
        <w:pStyle w:val="FirstParagraph"/>
      </w:pPr>
      <w:hyperlink r:id="rId88">
        <w:r>
          <w:rPr>
            <w:rStyle w:val="Hyperlink"/>
          </w:rPr>
          <w:t>Prince William County DORAC</w:t>
        </w:r>
      </w:hyperlink>
    </w:p>
    <w:p w14:paraId="415FF140" w14:textId="77777777" w:rsidR="00276F8D" w:rsidRDefault="00000000">
      <w:pPr>
        <w:pStyle w:val="Compact"/>
        <w:numPr>
          <w:ilvl w:val="0"/>
          <w:numId w:val="108"/>
        </w:numPr>
      </w:pPr>
      <w:r>
        <w:t>DORAC stands for Design and Construction Standards Manual (DCSM) and Zoning Ordinance Advisory Committee.</w:t>
      </w:r>
    </w:p>
    <w:p w14:paraId="18B70476" w14:textId="77777777" w:rsidR="00276F8D" w:rsidRDefault="00000000">
      <w:pPr>
        <w:pStyle w:val="Compact"/>
        <w:numPr>
          <w:ilvl w:val="0"/>
          <w:numId w:val="108"/>
        </w:numPr>
      </w:pPr>
      <w:r>
        <w:t>Independent 26-member advisory group reviews zoning text amendments and other related short- or long-term reforms.</w:t>
      </w:r>
    </w:p>
    <w:p w14:paraId="4032DF09" w14:textId="77777777" w:rsidR="00276F8D" w:rsidRDefault="00000000">
      <w:pPr>
        <w:pStyle w:val="FirstParagraph"/>
      </w:pPr>
      <w:hyperlink r:id="rId89">
        <w:r>
          <w:rPr>
            <w:rStyle w:val="Hyperlink"/>
          </w:rPr>
          <w:t>City of Harrisonburg Ordinance Advisory Committee</w:t>
        </w:r>
      </w:hyperlink>
    </w:p>
    <w:p w14:paraId="7AA330A3" w14:textId="77777777" w:rsidR="00276F8D" w:rsidRDefault="00000000">
      <w:pPr>
        <w:pStyle w:val="Compact"/>
        <w:numPr>
          <w:ilvl w:val="0"/>
          <w:numId w:val="109"/>
        </w:numPr>
      </w:pPr>
      <w:r>
        <w:t>14-member advisory group to work with staff and consultant on rewrite of zoning ordinance following comprehensive plan update.</w:t>
      </w:r>
    </w:p>
    <w:p w14:paraId="618DCB48" w14:textId="77777777" w:rsidR="00276F8D" w:rsidRDefault="00000000">
      <w:pPr>
        <w:pStyle w:val="FirstParagraph"/>
      </w:pPr>
      <w:r>
        <w:t>Examples of alternative zoning analysis and programs relevant to the board:</w:t>
      </w:r>
    </w:p>
    <w:p w14:paraId="17BC82EB" w14:textId="77777777" w:rsidR="00276F8D" w:rsidRDefault="00000000">
      <w:pPr>
        <w:pStyle w:val="BodyText"/>
      </w:pPr>
      <w:hyperlink r:id="rId90">
        <w:r>
          <w:rPr>
            <w:rStyle w:val="Hyperlink"/>
          </w:rPr>
          <w:t>City of Charlottesville Bonus Height/Affordable Housing Financial Analysis</w:t>
        </w:r>
      </w:hyperlink>
      <w:r>
        <w:t xml:space="preserve"> (PDF)</w:t>
      </w:r>
    </w:p>
    <w:p w14:paraId="35F72B37" w14:textId="77777777" w:rsidR="00276F8D" w:rsidRDefault="00000000">
      <w:pPr>
        <w:pStyle w:val="Compact"/>
        <w:numPr>
          <w:ilvl w:val="0"/>
          <w:numId w:val="110"/>
        </w:numPr>
      </w:pPr>
      <w:r>
        <w:t>Financial analysis study to determine possible opportunities for Charlottesville to incentivize affordable units in new residential development via density bonuses.</w:t>
      </w:r>
    </w:p>
    <w:p w14:paraId="6641BF82" w14:textId="77777777" w:rsidR="00276F8D" w:rsidRDefault="00000000">
      <w:pPr>
        <w:pStyle w:val="FirstParagraph"/>
      </w:pPr>
      <w:r>
        <w:t>Operational and productive inclusionary zoning programs in Virginia:</w:t>
      </w:r>
    </w:p>
    <w:p w14:paraId="035CD8F7" w14:textId="77777777" w:rsidR="00276F8D" w:rsidRDefault="00000000">
      <w:pPr>
        <w:pStyle w:val="Compact"/>
        <w:numPr>
          <w:ilvl w:val="0"/>
          <w:numId w:val="111"/>
        </w:numPr>
      </w:pPr>
      <w:hyperlink r:id="rId91">
        <w:r>
          <w:rPr>
            <w:rStyle w:val="Hyperlink"/>
          </w:rPr>
          <w:t>Fairfax County</w:t>
        </w:r>
      </w:hyperlink>
      <w:r>
        <w:t xml:space="preserve"> Affordable Dwelling Unit (ADU) and Workforce Dwelling Unit (WDU) programs</w:t>
      </w:r>
    </w:p>
    <w:p w14:paraId="1BFC1D13" w14:textId="77777777" w:rsidR="00276F8D" w:rsidRDefault="00000000">
      <w:pPr>
        <w:pStyle w:val="Compact"/>
        <w:numPr>
          <w:ilvl w:val="0"/>
          <w:numId w:val="111"/>
        </w:numPr>
      </w:pPr>
      <w:hyperlink r:id="rId92">
        <w:r>
          <w:rPr>
            <w:rStyle w:val="Hyperlink"/>
          </w:rPr>
          <w:t>Loudoun County</w:t>
        </w:r>
      </w:hyperlink>
      <w:r>
        <w:t xml:space="preserve"> ADU Program</w:t>
      </w:r>
    </w:p>
    <w:p w14:paraId="31F43539" w14:textId="77777777" w:rsidR="00276F8D" w:rsidRDefault="00000000">
      <w:pPr>
        <w:pStyle w:val="Compact"/>
        <w:numPr>
          <w:ilvl w:val="0"/>
          <w:numId w:val="111"/>
        </w:numPr>
      </w:pPr>
      <w:hyperlink r:id="rId93">
        <w:r>
          <w:rPr>
            <w:rStyle w:val="Hyperlink"/>
          </w:rPr>
          <w:t>Arlington County</w:t>
        </w:r>
      </w:hyperlink>
      <w:r>
        <w:t xml:space="preserve"> ADU Program</w:t>
      </w:r>
    </w:p>
    <w:p w14:paraId="00AAA4F3" w14:textId="77777777" w:rsidR="00276F8D" w:rsidRDefault="00000000">
      <w:pPr>
        <w:pStyle w:val="Compact"/>
        <w:numPr>
          <w:ilvl w:val="0"/>
          <w:numId w:val="111"/>
        </w:numPr>
      </w:pPr>
      <w:hyperlink r:id="rId94">
        <w:r>
          <w:rPr>
            <w:rStyle w:val="Hyperlink"/>
          </w:rPr>
          <w:t>City of Falls Church</w:t>
        </w:r>
      </w:hyperlink>
      <w:r>
        <w:t xml:space="preserve"> ADU Program</w:t>
      </w:r>
    </w:p>
    <w:p w14:paraId="2D86BE91" w14:textId="77777777" w:rsidR="00276F8D" w:rsidRDefault="00000000">
      <w:pPr>
        <w:pStyle w:val="Heading1"/>
      </w:pPr>
      <w:bookmarkStart w:id="165" w:name="sec-a1"/>
      <w:bookmarkStart w:id="166" w:name="_Toc150904952"/>
      <w:bookmarkEnd w:id="154"/>
      <w:bookmarkEnd w:id="164"/>
      <w:r>
        <w:lastRenderedPageBreak/>
        <w:t>Appendix A — Public and expert engagement</w:t>
      </w:r>
      <w:bookmarkEnd w:id="166"/>
    </w:p>
    <w:p w14:paraId="254994AC" w14:textId="77777777" w:rsidR="00276F8D" w:rsidRDefault="00000000">
      <w:pPr>
        <w:pStyle w:val="Heading2"/>
      </w:pPr>
      <w:bookmarkStart w:id="167" w:name="public-engagement-summarythemes"/>
      <w:r>
        <w:t>A.1 Public engagement summary/themes</w:t>
      </w:r>
    </w:p>
    <w:p w14:paraId="12D96138" w14:textId="77777777" w:rsidR="00276F8D" w:rsidRDefault="00000000">
      <w:pPr>
        <w:pStyle w:val="FirstParagraph"/>
      </w:pPr>
      <w:r>
        <w:t>City of Virginia Beach staff received 109 responses to the online survey posted on the city's town hall platform. Housing affordability was the most common theme in survey responses. Respondents called on the City to address affordability challenges, either generally or via specific mechanisms, which included:</w:t>
      </w:r>
    </w:p>
    <w:p w14:paraId="38734B31" w14:textId="77777777" w:rsidR="00276F8D" w:rsidRDefault="00000000">
      <w:pPr>
        <w:numPr>
          <w:ilvl w:val="0"/>
          <w:numId w:val="112"/>
        </w:numPr>
      </w:pPr>
      <w:r>
        <w:t>building or purchasing affordable housing</w:t>
      </w:r>
    </w:p>
    <w:p w14:paraId="3A186E94" w14:textId="77777777" w:rsidR="00276F8D" w:rsidRDefault="00000000">
      <w:pPr>
        <w:numPr>
          <w:ilvl w:val="0"/>
          <w:numId w:val="112"/>
        </w:numPr>
      </w:pPr>
      <w:r>
        <w:t>requiring or incentivizing developers to build affordable housing</w:t>
      </w:r>
    </w:p>
    <w:p w14:paraId="565708C5" w14:textId="77777777" w:rsidR="00276F8D" w:rsidRDefault="00000000">
      <w:pPr>
        <w:numPr>
          <w:ilvl w:val="0"/>
          <w:numId w:val="112"/>
        </w:numPr>
      </w:pPr>
      <w:r>
        <w:t>capping rents or regulating rent increases</w:t>
      </w:r>
    </w:p>
    <w:p w14:paraId="63F841B6" w14:textId="77777777" w:rsidR="00276F8D" w:rsidRDefault="00000000">
      <w:pPr>
        <w:numPr>
          <w:ilvl w:val="0"/>
          <w:numId w:val="112"/>
        </w:numPr>
      </w:pPr>
      <w:r>
        <w:t>preventing new developments considered to be unaffordable</w:t>
      </w:r>
    </w:p>
    <w:p w14:paraId="45FDBC48" w14:textId="77777777" w:rsidR="00276F8D" w:rsidRDefault="00000000">
      <w:pPr>
        <w:numPr>
          <w:ilvl w:val="0"/>
          <w:numId w:val="112"/>
        </w:numPr>
      </w:pPr>
      <w:r>
        <w:t>reforming the zoning code to enable more multifamily and accessory dwellings, thereby increasing supply</w:t>
      </w:r>
    </w:p>
    <w:p w14:paraId="322CF5D7" w14:textId="77777777" w:rsidR="00276F8D" w:rsidRDefault="00000000">
      <w:pPr>
        <w:pStyle w:val="FirstParagraph"/>
      </w:pPr>
      <w:r>
        <w:t>Respondents observed that high housing costs have pushed families to unsafe, poorly maintained dwelling units in less safe and desirable neighborhoods, and in some cases, forced households to leave Virginia Beach.</w:t>
      </w:r>
    </w:p>
    <w:p w14:paraId="01E0113A" w14:textId="77777777" w:rsidR="00276F8D" w:rsidRDefault="00000000">
      <w:pPr>
        <w:pStyle w:val="BodyText"/>
      </w:pPr>
      <w:r>
        <w:t>Survey respondents identified specific housing affordability challenges affecting various resident groups. Middle- and lower-income workers (people with "regular jobs") are affected by the imbalance between prevailing wages and housing costs; they frequently cannot afford decent-quality, family-sized dwelling units in desirable neighborhoods. Meanwhile, young families cannot find affordable starter homes, and smaller households, such as single workers, single-parent families, or downsizing empty-nesters, face a shortage of smaller dwelling units appropriate to their household size.</w:t>
      </w:r>
    </w:p>
    <w:p w14:paraId="0C018290" w14:textId="77777777" w:rsidR="00276F8D" w:rsidRDefault="00000000">
      <w:pPr>
        <w:pStyle w:val="BodyText"/>
      </w:pPr>
      <w:r>
        <w:t>For homeowners, most respondents focused on the affordability challenges caused by rising home values — most frequently higher tax payments — rather than equity gains. Owner responsibilities such as maintenance and upkeep costs were also cited as an affordability challenge for many households. Rising ownership costs particularly affect seniors and retirees living on fixed incomes. Middle-income seniors, receiving both Social Security and a private pension, may earn too much to qualify for housing assistance or subsidized dwelling units but too little to purchase housing at the market rate.</w:t>
      </w:r>
    </w:p>
    <w:p w14:paraId="30FA9366" w14:textId="77777777" w:rsidR="00276F8D" w:rsidRDefault="00000000">
      <w:pPr>
        <w:pStyle w:val="BodyText"/>
      </w:pPr>
      <w:r>
        <w:t>Households with incomes low enough to qualify for rental assistance face a long waitlist for Section 8 vouchers — thus the assistance needed to stabilize housing and prevent homelessness may not be available. Respondents called for expedited and expanded emergency housing assistance or shelter capacity for households at acute risk of, or experiencing, homelessness. Respondents also cited the need for supportive housing for residents with disabilities, psychological or behavioral challenges, or addiction. Respondents identified micro-housing or single-room units as potential emergency housing for those who would otherwise be unsheltered.</w:t>
      </w:r>
    </w:p>
    <w:p w14:paraId="17F58CA9" w14:textId="77777777" w:rsidR="00276F8D" w:rsidRDefault="00000000">
      <w:pPr>
        <w:pStyle w:val="BodyText"/>
      </w:pPr>
      <w:r>
        <w:t>Survey respondents also voiced qualitative considerations beyond basic affordability. Many respondents placed a high value on dwelling units offering space, lawns, and space between units, and were concerned that dedicated affordable housing lacked these qualities. Respondents wanted to avoid affordable housing that looked like "sardine boxes." Furthermore, given the affordability challenges specific to seniors and residents with disabilities, respondents underscored the importance of making dedicated affordable housing accessible for people with mobility constraints.</w:t>
      </w:r>
    </w:p>
    <w:p w14:paraId="4221E71B" w14:textId="77777777" w:rsidR="00276F8D" w:rsidRDefault="00000000">
      <w:pPr>
        <w:pStyle w:val="BodyText"/>
      </w:pPr>
      <w:r>
        <w:t xml:space="preserve">Survey respondents also recognized the correlation between housing and transportation costs, calling for improved transit service, especially between the oceanfront areas where lower-wage service jobs are </w:t>
      </w:r>
      <w:r>
        <w:lastRenderedPageBreak/>
        <w:t>concentrated, and the more peripheral neighborhoods where many lower-wage workers must live to afford housing. Respondents called for safer pedestrian and bicycle routes, while wanting to avoid traffic congestion and noise. Some respondents also noted the lack of street parking in neighborhoods and objected to the expense of parking in amenity-rich areas. </w:t>
      </w:r>
    </w:p>
    <w:p w14:paraId="29ABBF61" w14:textId="77777777" w:rsidR="00276F8D" w:rsidRDefault="00000000">
      <w:pPr>
        <w:pStyle w:val="BodyText"/>
      </w:pPr>
      <w:r>
        <w:t>Responses pointed to divides between renters, landlords, and homeowners. Many responses attributed rising rents and purchase prices to the greed of landlords, developers, or house-flippers. Some responses blamed rentals for reducing the supply of housing for purchase; others claimed the lack of affordable rental options allows landlords to offer unsafe or poorly maintained dwellings. Many responses connected rental housing to nuisances such as unkept structures, yards, and fences and either blamed the character of tenants or their ignorance of responsibilities or landlords for failing to maintain investment properties.</w:t>
      </w:r>
    </w:p>
    <w:p w14:paraId="3CD9AFD3" w14:textId="77777777" w:rsidR="00276F8D" w:rsidRDefault="00000000">
      <w:pPr>
        <w:pStyle w:val="BodyText"/>
      </w:pPr>
      <w:r>
        <w:t>Finally, despite the importance of the hospitality industry to the city's economy, many respondents identified tourism as a problem, believing that the City favors tourist areas over residential communities. Short-term rentals (STRs) in particular were associated with nuisances such as noise, littering, and violence, as well as disruptions to the housing market because they reduce the supply of rental housing.</w:t>
      </w:r>
    </w:p>
    <w:p w14:paraId="063B055A" w14:textId="77777777" w:rsidR="00276F8D" w:rsidRDefault="00000000">
      <w:pPr>
        <w:pStyle w:val="BodyText"/>
      </w:pPr>
      <w:r>
        <w:t>In addition to soliciting responses online, the city hosted several in-person meetings. </w:t>
      </w:r>
    </w:p>
    <w:p w14:paraId="2148FD0D" w14:textId="77777777" w:rsidR="00276F8D" w:rsidRDefault="00000000">
      <w:pPr>
        <w:pStyle w:val="Heading2"/>
      </w:pPr>
      <w:bookmarkStart w:id="168" w:name="expert-focus-group-summarythemes"/>
      <w:bookmarkEnd w:id="167"/>
      <w:r>
        <w:t>A.2 Expert focus group summary/themes</w:t>
      </w:r>
    </w:p>
    <w:p w14:paraId="0820ADC6" w14:textId="77777777" w:rsidR="00276F8D" w:rsidRDefault="00000000">
      <w:pPr>
        <w:pStyle w:val="FirstParagraph"/>
      </w:pPr>
      <w:r>
        <w:t>Expert stakeholders offered information about the state of the housing market and housing challenges experienced by residents and workers, as well as builders and developers. These stakeholders explained that both renters and prospective buyers face a "take what you can get" market that is already excluding less-competitive households. They emphasized the need for committed affordable housing to recruit and retain workers with families. Participants specifically encouraged more rental and homeownership opportunities for public school employees, hospitality management workers, and people transitioning from non-career military. </w:t>
      </w:r>
    </w:p>
    <w:p w14:paraId="68B7346F" w14:textId="77777777" w:rsidR="00276F8D" w:rsidRDefault="00000000">
      <w:pPr>
        <w:pStyle w:val="BodyText"/>
      </w:pPr>
      <w:r>
        <w:t>In the rental market, they described landlords rejecting (illegally) people with housing assistance, Housing Choice Vouchers, and other voucher types, as well as temporary, emergency assistance. They also described households with children, people aging out of foster care, and seniors being effectively evicted or experiencing discrimination. Stakeholders also explained that discrimination and decreased unit availability have led to prolonged homelessness.</w:t>
      </w:r>
    </w:p>
    <w:p w14:paraId="5763664E" w14:textId="77777777" w:rsidR="00276F8D" w:rsidRDefault="00000000">
      <w:pPr>
        <w:pStyle w:val="BodyText"/>
      </w:pPr>
      <w:r>
        <w:t>They explained that those who need non-conventional financing (e.g., FHA, VHDA, VA) are at a disadvantage in the homebuying process because of inspection requirements and the lengthier time for loan approval. As more investors and buyers who have substantial cash assets compete in the market and shrink inventory, households with financing requirements are disadvantaged. Stakeholders also discussed the benefits gap for families who don't make enough to buy but don't qualify for unconventional lending or down payment assistance programs.</w:t>
      </w:r>
    </w:p>
    <w:p w14:paraId="1B58B254" w14:textId="77777777" w:rsidR="00276F8D" w:rsidRDefault="00000000">
      <w:pPr>
        <w:pStyle w:val="BodyText"/>
      </w:pPr>
      <w:r>
        <w:t>Stakeholders also identified elder homeowners as being extremely vulnerable. They explained that in addition to home repair and modification, many need services and case management. They explained that many are worried about asking for assistance because they're afraid of being forced to leave their home and therefore enduring isolation and substandard living conditions. Respondents advocated for expanding the existing critical home repair program, adding supports for aging in place, and creating more affordable, attainable choices for independent and assisted living. Because affordable assisted living has long waitlists, stakeholders suggested a coordinated waitlist for all units across the city to benefit seniors seeking alternative residences. </w:t>
      </w:r>
    </w:p>
    <w:p w14:paraId="34BDFAE3" w14:textId="77777777" w:rsidR="00276F8D" w:rsidRDefault="00000000">
      <w:pPr>
        <w:pStyle w:val="BodyText"/>
      </w:pPr>
      <w:r>
        <w:t xml:space="preserve">Focus group participants also discussed development challenges faced in the city. Developers (for-profit and nonprofit) need more by-right development and re-development opportunities because they face increasing development costs (e.g., land, redevelopment, stormwater, labor, materials, process risks). Stakeholders (and </w:t>
      </w:r>
      <w:r>
        <w:lastRenderedPageBreak/>
        <w:t>citizens) want to see a clear housing plan and progress toward explicit goals. Participants referenced the Richmond 300 plan and the Fairfax Housing Blueprint.</w:t>
      </w:r>
    </w:p>
    <w:p w14:paraId="774E9D0B" w14:textId="77777777" w:rsidR="00276F8D" w:rsidRDefault="00000000">
      <w:pPr>
        <w:pStyle w:val="Heading1"/>
      </w:pPr>
      <w:bookmarkStart w:id="169" w:name="sec-a2"/>
      <w:bookmarkStart w:id="170" w:name="_Toc150904953"/>
      <w:bookmarkEnd w:id="165"/>
      <w:bookmarkEnd w:id="168"/>
      <w:r>
        <w:lastRenderedPageBreak/>
        <w:t>Appendix B — Workforce housing affordability analysis</w:t>
      </w:r>
      <w:bookmarkEnd w:id="170"/>
    </w:p>
    <w:p w14:paraId="1DEBB33F" w14:textId="77777777" w:rsidR="00276F8D" w:rsidRDefault="00000000">
      <w:pPr>
        <w:pStyle w:val="FirstParagraph"/>
      </w:pPr>
      <w:r>
        <w:t>Using annual wage data of the Virginia Beach-Norfolk-Newport News MSA from the Bureau of Labor Statistics (BLS), VCHR calculated maximum affordable monthly housing costs (30% of monthly income) for each occupation using three scenarios: </w:t>
      </w:r>
    </w:p>
    <w:p w14:paraId="7648424A" w14:textId="77777777" w:rsidR="00276F8D" w:rsidRDefault="00000000">
      <w:pPr>
        <w:numPr>
          <w:ilvl w:val="0"/>
          <w:numId w:val="113"/>
        </w:numPr>
      </w:pPr>
      <w:r>
        <w:t>a single earner with a median wage</w:t>
      </w:r>
    </w:p>
    <w:p w14:paraId="4D23F8E2" w14:textId="77777777" w:rsidR="00276F8D" w:rsidRDefault="00000000">
      <w:pPr>
        <w:numPr>
          <w:ilvl w:val="0"/>
          <w:numId w:val="113"/>
        </w:numPr>
      </w:pPr>
      <w:r>
        <w:t>a single earner with a 90th percentile wage to represent highly skilled or experienced workers </w:t>
      </w:r>
    </w:p>
    <w:p w14:paraId="780FD46F" w14:textId="77777777" w:rsidR="00276F8D" w:rsidRDefault="00000000">
      <w:pPr>
        <w:numPr>
          <w:ilvl w:val="0"/>
          <w:numId w:val="113"/>
        </w:numPr>
      </w:pPr>
      <w:r>
        <w:t>two earners with a median wage for a single occupation to represent a dual earner household</w:t>
      </w:r>
    </w:p>
    <w:p w14:paraId="12559A77" w14:textId="77777777" w:rsidR="00276F8D" w:rsidRDefault="00000000">
      <w:pPr>
        <w:pStyle w:val="FirstParagraph"/>
      </w:pPr>
      <w:r>
        <w:t>This analysis investigates housing affordability in Virginia Beach for employees working in the Virginia Beach-Norfolk-Newport News MSA. It helps to evaluate whether the housing market adequately meets the needs of the labor market. Households spending more than 30% of household income each month for housing are considered cost-burdened and may have to sacrifice other necessities to obtain housing. VCHR compared the maximum affordable housing costs by occupation for workers in the scenarios described above to the lower quartile rent ($1,169), median rent ($1,433), upper quartile rent ($1,766), and median owner costs with a mortgage ($1,888) in Virginia Beach to identify workers (by occupation) who may not be able to access appropriate, affordable housing in the city.</w:t>
      </w:r>
    </w:p>
    <w:p w14:paraId="79138FAF" w14:textId="77777777" w:rsidR="00276F8D" w:rsidRDefault="00000000">
      <w:pPr>
        <w:pStyle w:val="BodyText"/>
      </w:pPr>
      <w:r>
        <w:t>VCHR analyzed housing affordability and occupational wages for the following occupation groups: </w:t>
      </w:r>
    </w:p>
    <w:p w14:paraId="7E7C1F36" w14:textId="77777777" w:rsidR="00276F8D" w:rsidRDefault="00000000">
      <w:pPr>
        <w:numPr>
          <w:ilvl w:val="0"/>
          <w:numId w:val="114"/>
        </w:numPr>
      </w:pPr>
      <w:r>
        <w:t>the top 10 Virginia Beach city occupations by employment </w:t>
      </w:r>
    </w:p>
    <w:p w14:paraId="7AC65785" w14:textId="77777777" w:rsidR="00276F8D" w:rsidRDefault="00000000">
      <w:pPr>
        <w:numPr>
          <w:ilvl w:val="0"/>
          <w:numId w:val="114"/>
        </w:numPr>
      </w:pPr>
      <w:r>
        <w:t>selected state and local government sector and mandatory service occupations </w:t>
      </w:r>
    </w:p>
    <w:p w14:paraId="261881BA" w14:textId="77777777" w:rsidR="00276F8D" w:rsidRDefault="00000000">
      <w:pPr>
        <w:pStyle w:val="Heading2"/>
      </w:pPr>
      <w:bookmarkStart w:id="171" w:name="Xc66b5aef7714eec416ac56f03549969e2c502c6"/>
      <w:r>
        <w:t>B.1 Housing affordability for the top 10 occupations in Virginia Beach</w:t>
      </w:r>
    </w:p>
    <w:p w14:paraId="15359284" w14:textId="77777777" w:rsidR="00276F8D" w:rsidRDefault="00000000">
      <w:pPr>
        <w:pStyle w:val="FirstParagraph"/>
      </w:pPr>
      <w:r>
        <w:t>VCHR analyzed housing affordability for the top 10 occupations by employment — those with the highest number of employees — in Virginia Beach. Combined, these occupations make up about 21% of all employees who work in the MSA. These occupations can for the most part be categorized as service sector occupations and generally have the lowest wages. VCHR analyzed housing affordability for households in three household/earner scenarios (single earner with median wage, single earner with 90th percentile wage, and two earners with the same median wage).</w:t>
      </w:r>
    </w:p>
    <w:p w14:paraId="4342928B" w14:textId="77777777" w:rsidR="00276F8D" w:rsidRDefault="00000000">
      <w:pPr>
        <w:pStyle w:val="BodyText"/>
      </w:pPr>
      <w:r>
        <w:t>As shown in [table X] below, workers in most of these occupations (8/10) cannot afford lower quartile rent as single earners, with two exceptions: general and operations managers (who can afford owner cost with a mortgage) and registered nurses (who can afford upper quartile rent). In fact, workers in the majority of these occupations (7/10) cannot afford to rent or own even if they earn in the 90th percentile. If a household has two earners at the same median wage, the situation improves. However, workers in three occupations — fast food and counter workers, cashiers, and home health and personal care aides — still cannot afford the median rent.</w:t>
      </w:r>
    </w:p>
    <w:p w14:paraId="6BFCA800" w14:textId="77777777" w:rsidR="00276F8D" w:rsidRDefault="00000000">
      <w:pPr>
        <w:pStyle w:val="BodyText"/>
      </w:pPr>
      <w:r>
        <w:t>In terms of homeownership, the only occupation that can afford the owner costs with a mortgage for a single earner is the general and operations manager. When considering a single earner at the 90th percentile wage or a dual-earner scenario, registered nurses can also manage the owner costs.</w:t>
      </w:r>
    </w:p>
    <w:p w14:paraId="56C5E91B" w14:textId="77777777" w:rsidR="00276F8D" w:rsidRDefault="00000000">
      <w:pPr>
        <w:pStyle w:val="BodyText"/>
      </w:pPr>
      <w:r>
        <w:rPr>
          <w:rStyle w:val="VerbatimChar"/>
        </w:rPr>
        <w:t>ADD TABLE: Housing Affordability for the Top 10 Occupations by Employment</w:t>
      </w:r>
    </w:p>
    <w:p w14:paraId="018C9A3D" w14:textId="77777777" w:rsidR="00276F8D" w:rsidRDefault="00000000">
      <w:pPr>
        <w:pStyle w:val="Heading2"/>
      </w:pPr>
      <w:bookmarkStart w:id="172" w:name="Xabf2279be8201677f6a8925978d6fc863d5dcc0"/>
      <w:bookmarkEnd w:id="171"/>
      <w:r>
        <w:lastRenderedPageBreak/>
        <w:t>B.2 Housing affordability for state and local government employees/mandatory services</w:t>
      </w:r>
    </w:p>
    <w:p w14:paraId="0A05B915" w14:textId="77777777" w:rsidR="00276F8D" w:rsidRDefault="00000000">
      <w:pPr>
        <w:pStyle w:val="FirstParagraph"/>
      </w:pPr>
      <w:r>
        <w:t>The state and local government sector is the essential job sector in the city, thus VCHR examined housing affordability for this occupation group. Occupations selected for analysis were those considered to provide mandatory services, such as teachers, firefighters, and childcare workers. Among workers in these occupations, both home health and personal care aides and childcare workers cannot afford the lower quartile rent even when earning at the 90th percentile wage. Furthermore, even when their earnings are doubled-up, they still cannot manage the median rent. In other words, these two occupations do not offer wages to afford rent in any given scenario. On the other hand, firefighters and postal service mail carriers can handle the median rent when earning at the 90th percentile and can afford ownership costs when their earnings are doubled-up.</w:t>
      </w:r>
    </w:p>
    <w:p w14:paraId="189A0079" w14:textId="77777777" w:rsidR="00276F8D" w:rsidRDefault="00000000">
      <w:pPr>
        <w:pStyle w:val="BodyText"/>
      </w:pPr>
      <w:r>
        <w:t>The remaining six occupations — postsecondary teachers; kindergarten teachers, except special education; elementary school teachers, except special education; middle school teachers, except special and career/technical education; secondary school teachers, except special and career/technical education; and registered nurses — can afford the median rent as a single earner. Moreover, they can manage ownership costs when earning at the 90th percentile or when doubled-up.</w:t>
      </w:r>
    </w:p>
    <w:p w14:paraId="6710D684" w14:textId="77777777" w:rsidR="00276F8D" w:rsidRDefault="00000000">
      <w:pPr>
        <w:pStyle w:val="BodyText"/>
      </w:pPr>
      <w:r>
        <w:rPr>
          <w:rStyle w:val="VerbatimChar"/>
        </w:rPr>
        <w:t>ADD TABLE: Housing Affordability for Mandatory Service Occupations</w:t>
      </w:r>
    </w:p>
    <w:p w14:paraId="0C028320" w14:textId="77777777" w:rsidR="00276F8D" w:rsidRDefault="00000000">
      <w:pPr>
        <w:pStyle w:val="BodyText"/>
      </w:pPr>
      <w:r>
        <w:rPr>
          <w:rStyle w:val="VerbatimChar"/>
        </w:rPr>
        <w:t>ADD FIGURE: Housing Affordability for the Top 10 Occupations by Employment in MSA</w:t>
      </w:r>
    </w:p>
    <w:p w14:paraId="576D137A" w14:textId="77777777" w:rsidR="00276F8D" w:rsidRDefault="00000000">
      <w:pPr>
        <w:pStyle w:val="Heading1"/>
      </w:pPr>
      <w:bookmarkStart w:id="173" w:name="sec-a3"/>
      <w:bookmarkStart w:id="174" w:name="_Toc150904954"/>
      <w:bookmarkEnd w:id="169"/>
      <w:bookmarkEnd w:id="172"/>
      <w:r>
        <w:lastRenderedPageBreak/>
        <w:t>Appendix C — Naturally occurring affordable housing analysis</w:t>
      </w:r>
      <w:bookmarkEnd w:id="174"/>
    </w:p>
    <w:p w14:paraId="0E9119A6" w14:textId="77777777" w:rsidR="00276F8D" w:rsidRDefault="00000000">
      <w:pPr>
        <w:pStyle w:val="Heading2"/>
      </w:pPr>
      <w:bookmarkStart w:id="175" w:name="X05f1aa387b15a5c1fb98d828beace731991b8d9"/>
      <w:r>
        <w:t>C.1 Homeownership: single-family and condo units</w:t>
      </w:r>
    </w:p>
    <w:p w14:paraId="6F919F1D" w14:textId="77777777" w:rsidR="00276F8D" w:rsidRDefault="00000000">
      <w:pPr>
        <w:pStyle w:val="FirstParagraph"/>
      </w:pPr>
      <w:r>
        <w:t>VCHR applied HUD FY 2022 Income Limits to assign an affordability level to each of 145,498 units included in the Virginia Beach Assessment Data. Tables X and X provide the income limits and associated maximum affordable housing cost by number of bedrooms in the unit. These are the same limits applied in the HUD Consolidated Housing Affordability Strategy (CHAS) data to estimate the availability of units by income level. HUD uses multiples of the 1- and 4-person limits (1.5 and 4.5) to set affordable costs for 1-, 3- and 4-bedroom units based on occupancy assumptions. VCHR assigned affordability levels to units using both the 1.5-person limits and the 4.5-person limits. The 1.5-person limits are more likely to reflect the capacity of first-time homebuyers, while the 4.5-person limit may more readily correspond to more-established family income.</w:t>
      </w:r>
    </w:p>
    <w:p w14:paraId="40920303" w14:textId="77777777" w:rsidR="00276F8D" w:rsidRDefault="00000000">
      <w:pPr>
        <w:pStyle w:val="BodyText"/>
      </w:pPr>
      <w:r>
        <w:rPr>
          <w:rStyle w:val="VerbatimChar"/>
        </w:rPr>
        <w:t>ADD TABLE: 2022 Income Limits by Household Size</w:t>
      </w:r>
    </w:p>
    <w:p w14:paraId="3C8A5E16" w14:textId="77777777" w:rsidR="00276F8D" w:rsidRDefault="00000000">
      <w:pPr>
        <w:pStyle w:val="BodyText"/>
      </w:pPr>
      <w:r>
        <w:rPr>
          <w:rStyle w:val="VerbatimChar"/>
        </w:rPr>
        <w:t>ADD TABLE: Maximum Affordable Housing Cost by Unit Size</w:t>
      </w:r>
    </w:p>
    <w:p w14:paraId="23483D39" w14:textId="77777777" w:rsidR="00276F8D" w:rsidRDefault="00000000">
      <w:pPr>
        <w:pStyle w:val="BodyText"/>
      </w:pPr>
      <w:r>
        <w:t>VCHR used the Virginia Beach MLS data to calculate the percent difference between the close price and tax assessed values for homes sold in 2022. The median percent difference for all units included in the recent MLS sales was then applied to the total taxable value of each home to adjust assessed value to an estimated value that homebuyers would be more likely to pay in the market. VCHR estimated a mortgage payment for each unit using two down-payment scenarios: 5% down and 10% down. To determine a monthly payment, analysts used the standard mortgage payment formula:</w:t>
      </w:r>
    </w:p>
    <w:p w14:paraId="25617545" w14:textId="77777777" w:rsidR="00276F8D" w:rsidRDefault="00000000">
      <w:pPr>
        <w:pStyle w:val="BodyText"/>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i</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w:rPr>
                      <w:rFonts w:ascii="Cambria Math" w:hAnsi="Cambria Math"/>
                    </w:rPr>
                    <m:t>n</m:t>
                  </m:r>
                </m:sup>
              </m:sSup>
              <m:r>
                <m:rPr>
                  <m:sty m:val="p"/>
                </m:rPr>
                <w:rPr>
                  <w:rFonts w:ascii="Cambria Math" w:hAnsi="Cambria Math"/>
                </w:rPr>
                <m:t>/</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w:rPr>
                              <w:rFonts w:ascii="Cambria Math" w:hAnsi="Cambria Math"/>
                            </w:rPr>
                            <m:t>n</m:t>
                          </m:r>
                        </m:sup>
                      </m:sSup>
                    </m:e>
                  </m:d>
                  <m:r>
                    <m:rPr>
                      <m:sty m:val="p"/>
                    </m:rPr>
                    <w:rPr>
                      <w:rFonts w:ascii="Cambria Math" w:hAnsi="Cambria Math"/>
                    </w:rPr>
                    <m:t>-</m:t>
                  </m:r>
                  <m:r>
                    <w:rPr>
                      <w:rFonts w:ascii="Cambria Math" w:hAnsi="Cambria Math"/>
                    </w:rPr>
                    <m:t>1</m:t>
                  </m:r>
                </m:e>
              </m:d>
            </m:e>
          </m:d>
        </m:oMath>
      </m:oMathPara>
    </w:p>
    <w:p w14:paraId="26DCAF6F" w14:textId="77777777" w:rsidR="00276F8D" w:rsidRDefault="00000000">
      <w:pPr>
        <w:pStyle w:val="FirstParagraph"/>
      </w:pPr>
      <w:r>
        <w:t xml:space="preserve">Here, </w:t>
      </w:r>
      <w:r>
        <w:rPr>
          <w:i/>
          <w:iCs/>
        </w:rPr>
        <w:t>M</w:t>
      </w:r>
      <w:r>
        <w:t xml:space="preserve"> is the monthly payment, </w:t>
      </w:r>
      <w:r>
        <w:rPr>
          <w:i/>
          <w:iCs/>
        </w:rPr>
        <w:t>P</w:t>
      </w:r>
      <w:r>
        <w:t xml:space="preserve"> is the principal amount (or the difference between the adjusted value and the down payment), </w:t>
      </w:r>
      <w:r>
        <w:rPr>
          <w:i/>
          <w:iCs/>
        </w:rPr>
        <w:t>i</w:t>
      </w:r>
      <w:r>
        <w:t xml:space="preserve"> is the monthly interest rate, and </w:t>
      </w:r>
      <w:r>
        <w:rPr>
          <w:i/>
          <w:iCs/>
        </w:rPr>
        <w:t>n</w:t>
      </w:r>
      <w:r>
        <w:t xml:space="preserve"> is the number of months (in this case, 360 for a 30-year mortgage). VCHR used the mortgage interest rate (0.0642%) for Freddie Mac’s 30-year fixed rate as of December 2022. It’s important to note that in recent years, the interest rate has increased significantly, so depending on the timing of the contract, the mortgage payment may have some volatility.</w:t>
      </w:r>
    </w:p>
    <w:p w14:paraId="7B430738" w14:textId="77777777" w:rsidR="00276F8D" w:rsidRDefault="00000000">
      <w:pPr>
        <w:pStyle w:val="BodyText"/>
      </w:pPr>
      <w:r>
        <w:t>VCHR combined the mortgage payment with estimated monthly insurance payment, utility costs, real estate taxes, and HOA and condo fees to estimate the total monthly housing expenses. The average utility cost ($244.32) was calculated based on the 2021 Virginia Beach city PUMS data, encompassing monthly payments for fuel, water, electricity, and gas. Annual average insurance premiums in Virginia were applied from the 2020 National Association of Insurance Commissioners (NAIC) report. The annual real estate tax was calculated by applying Virginia Beach’s general tax rate of 0.99%. The HOA and condo fees were derived from 2022 MLS data, with the average fee for single-family detached and attached properties in Virginia Beach being $63.30, and the average condo properties being $272.20.</w:t>
      </w:r>
    </w:p>
    <w:p w14:paraId="5578DDA3" w14:textId="77777777" w:rsidR="00276F8D" w:rsidRDefault="00000000">
      <w:pPr>
        <w:pStyle w:val="BodyText"/>
      </w:pPr>
      <w:r>
        <w:t>VCHR evaluated the affordability of 145,498 identified single-family detached, attached, and condo properties from assessment data based on down-payment percentages (5%/10%) and household sizes (1.5 person/4.5 person). These are presented in Table X and X. For example, when a 5% down payment is made, approximately 8,123 properties are considered affordable for households with 1.5 persons and an income in the range of 80%-100%.</w:t>
      </w:r>
    </w:p>
    <w:p w14:paraId="18DB9E71" w14:textId="77777777" w:rsidR="00276F8D" w:rsidRDefault="00000000">
      <w:pPr>
        <w:pStyle w:val="BodyText"/>
      </w:pPr>
      <w:r>
        <w:t xml:space="preserve">For 1.5-person households, approximately 9,213 units with a 5% down payment are affordable to households with incomes of $70,150 or less. For 4.5-person households, approximately 45,091 units with a 5% down payment are affordable to households with incomes of $97,250 or less. Though the units identified in this </w:t>
      </w:r>
      <w:r>
        <w:lastRenderedPageBreak/>
        <w:t>analysis may be affordable to low- and moderate-income households, they are not necessarily available to low- and moderate-income households. Many of those units are not reserved for low- and moderate-income households via income restrictions and are occupied by households with higher incomes.</w:t>
      </w:r>
    </w:p>
    <w:p w14:paraId="3C5A21EE" w14:textId="77777777" w:rsidR="00276F8D" w:rsidRDefault="00000000">
      <w:pPr>
        <w:pStyle w:val="BodyText"/>
      </w:pPr>
      <w:r>
        <w:rPr>
          <w:rStyle w:val="VerbatimChar"/>
        </w:rPr>
        <w:t>ADD TABLE: Number of Units by Down Payment Percentage (1.5 person / 1 bedroom)</w:t>
      </w:r>
    </w:p>
    <w:p w14:paraId="68D468DF" w14:textId="77777777" w:rsidR="00276F8D" w:rsidRDefault="00000000">
      <w:pPr>
        <w:pStyle w:val="BodyText"/>
      </w:pPr>
      <w:r>
        <w:rPr>
          <w:rStyle w:val="VerbatimChar"/>
        </w:rPr>
        <w:t>ADD TABLE: Number of Units by Down Payment Percentage (4.5 persons / 3 bedrooms)</w:t>
      </w:r>
    </w:p>
    <w:p w14:paraId="37C822CE" w14:textId="77777777" w:rsidR="00276F8D" w:rsidRDefault="00000000">
      <w:pPr>
        <w:pStyle w:val="BodyText"/>
      </w:pPr>
      <w:r>
        <w:t>With 35% of homes in the overall housing market considered affordable options for ownership, when a 10% down payment is made, the scarcity of affordable housing options for households with moderate incomes or below (4.5-person households) is evident. Furthermore, according to VCHR's analysis, 98% of these units were constructed prior to the year 2000. This raises concerns about potential additional costs for renovations and maintenance due to age-related issues and overall condition. In the end, the majority of residents in Virginia Beach inevitably face cost-burden problems when it comes to homeownership. Affordable housing remains a scarce resource, making it difficult for many individuals and families to find suitable and affordable housing options.</w:t>
      </w:r>
    </w:p>
    <w:p w14:paraId="13EC12FA" w14:textId="77777777" w:rsidR="00276F8D" w:rsidRDefault="00000000">
      <w:pPr>
        <w:pStyle w:val="BodyText"/>
      </w:pPr>
      <w:r>
        <w:t>VCHR conducted an analysis of Naturally Occurring Affordable Housing (NOAH) on a city council district basis for 4.5 persons (3-bedroom) with a 5% down payment. The assessment was focused on units suitable for households earning 80% or less / 100% or less of the Area Median Income (AMI). The results are presented in Table X and Figure X.</w:t>
      </w:r>
    </w:p>
    <w:p w14:paraId="62A0C800" w14:textId="77777777" w:rsidR="00276F8D" w:rsidRDefault="00000000">
      <w:pPr>
        <w:pStyle w:val="BodyText"/>
      </w:pPr>
      <w:r>
        <w:t>City Council District 4 stands out with a higher proportion of affordable units, particularly in comparison to other districts. Around 46% of the units are affordable to households with incomes of 80% or less of the AMI, and 73% are affordable for those with incomes equal to or below 100% of the AMI. On the other hand, City Council District 2 shows a comparatively lower percentage of affordable units. Only 2% of the units are affordable to households with incomes of 80% or less of the AMI, and 4% are affordable for those with incomes equal to or below 100% of the AMI.</w:t>
      </w:r>
    </w:p>
    <w:p w14:paraId="4D259745" w14:textId="77777777" w:rsidR="00276F8D" w:rsidRDefault="00000000">
      <w:pPr>
        <w:pStyle w:val="BodyText"/>
      </w:pPr>
      <w:r>
        <w:rPr>
          <w:rStyle w:val="VerbatimChar"/>
        </w:rPr>
        <w:t>ADD TABLE: Number of Units by City Council District (1.5 person / 1 bedroom)</w:t>
      </w:r>
    </w:p>
    <w:p w14:paraId="362901CB" w14:textId="77777777" w:rsidR="00276F8D" w:rsidRDefault="00000000">
      <w:pPr>
        <w:pStyle w:val="BodyText"/>
      </w:pPr>
      <w:r>
        <w:rPr>
          <w:rStyle w:val="VerbatimChar"/>
        </w:rPr>
        <w:t>ADD TABLE: Number of Units by City Council District (4.5 persons / 3 bedrooms)</w:t>
      </w:r>
    </w:p>
    <w:p w14:paraId="5E368669" w14:textId="77777777" w:rsidR="00276F8D" w:rsidRDefault="00000000">
      <w:pPr>
        <w:pStyle w:val="BodyText"/>
      </w:pPr>
      <w:r>
        <w:rPr>
          <w:rStyle w:val="VerbatimChar"/>
        </w:rPr>
        <w:t>ADD COUNCIL DISTRICT MAPS</w:t>
      </w:r>
    </w:p>
    <w:p w14:paraId="6CCF56CA" w14:textId="77777777" w:rsidR="00276F8D" w:rsidRDefault="00000000">
      <w:pPr>
        <w:pStyle w:val="Heading2"/>
      </w:pPr>
      <w:bookmarkStart w:id="176" w:name="rental-multifamily-units"/>
      <w:bookmarkEnd w:id="175"/>
      <w:r>
        <w:t>C.2 Rental: multifamily units</w:t>
      </w:r>
    </w:p>
    <w:p w14:paraId="69416BC1" w14:textId="77777777" w:rsidR="00276F8D" w:rsidRDefault="00000000">
      <w:pPr>
        <w:pStyle w:val="FirstParagraph"/>
      </w:pPr>
      <w:r>
        <w:t>VCHR applied HUD Income Limits — as well as rules for housing affordability by household size and unit size — to categorize multifamily rental units by affordability level. VCHR completed this analysis for 287 properties included in CoStar data extracted in May 2023. These properties represent 42,021 units, approximately 81% of the American Community Survey's estimated 52,066 multifamily rental units.</w:t>
      </w:r>
    </w:p>
    <w:p w14:paraId="0DCFCC5E" w14:textId="77777777" w:rsidR="00276F8D" w:rsidRDefault="00000000">
      <w:pPr>
        <w:pStyle w:val="BodyText"/>
      </w:pPr>
      <w:r>
        <w:t>Of the 287 properties, 230 properties with 36,367 units are fully "market rate" and do not include subsidy or affordability restrictions. These units span sizes, ranging from studios to 1-bedroom, 2-bedroom, 3-bedroom, and even 4-bedroom units. Among these units with available rent data, 91% are affordable to households with incomes less than or equal to 100% of Area Median Income (AMI).</w:t>
      </w:r>
    </w:p>
    <w:p w14:paraId="77DFF249" w14:textId="77777777" w:rsidR="00276F8D" w:rsidRDefault="00000000">
      <w:pPr>
        <w:pStyle w:val="BodyText"/>
      </w:pPr>
      <w:r>
        <w:t xml:space="preserve">VCHR used the income limits shown in Table X and the associated maximum affordable rent (30% of the income limit divided into 12 monthly rent payments) shown in Table X, to categorize units by affordability level. Income limits in table X correspond to maximum affordable monthly rent by unit size. The maximum affordable rent for a 1-person household is applied to studio apartments, the affordable rent for 1.5-person households is applied to 1-bedroom units, the affordable rent for a 3-person household is applied to 2-bedroom units, and the affordable rent for a 4.5-person household is applied to 3- and 4-bedroom units. VCHR adopted this convention from the rules applied by HUD to classify units for the Consolidated Housing Affordability Strategy </w:t>
      </w:r>
      <w:r>
        <w:lastRenderedPageBreak/>
        <w:t>(CHAS) data tabulations. VCHR used the maximum affordable rents in Table X to set ranges for property-wide average rents by unit type reported to CoStar.</w:t>
      </w:r>
    </w:p>
    <w:p w14:paraId="655EC6F0" w14:textId="77777777" w:rsidR="00276F8D" w:rsidRDefault="00000000">
      <w:pPr>
        <w:pStyle w:val="BodyText"/>
      </w:pPr>
      <w:r>
        <w:rPr>
          <w:rStyle w:val="VerbatimChar"/>
        </w:rPr>
        <w:t>ADD TABLE: Total Market Affordable Housing Units by Unit Size and Affordability Category</w:t>
      </w:r>
    </w:p>
    <w:p w14:paraId="0002DF1A" w14:textId="77777777" w:rsidR="00276F8D" w:rsidRDefault="00000000">
      <w:pPr>
        <w:pStyle w:val="BodyText"/>
      </w:pPr>
      <w:r>
        <w:t>Table X shows the number of market-rate units that are affordable to households by income categories. More than half these units are 2-bedroom units, while 29% are 1-bedroom units. Approximately 16% are 3+ bedroom units, and studios make up only 2%. Nearly 90% of units are affordable to households with incomes 50%-100% of AMI, and few units are affordable to households with very-low or extremely low incomes, below 50% of AMI. This distribution pattern underscores the challenges faced by individuals and families with lower incomes in accessing affordable market-rate units, highlighting the need for more extensive affordable housing options for this population.</w:t>
      </w:r>
      <w:bookmarkEnd w:id="173"/>
      <w:bookmarkEnd w:id="176"/>
    </w:p>
    <w:sectPr w:rsidR="00276F8D" w:rsidSect="00F00876">
      <w:footerReference w:type="default" r:id="rId95"/>
      <w:pgSz w:w="12240" w:h="15840"/>
      <w:pgMar w:top="1440" w:right="1440" w:bottom="1440" w:left="1440" w:header="720" w:footer="72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33831" w14:textId="77777777" w:rsidR="000C2800" w:rsidRDefault="000C2800">
      <w:pPr>
        <w:spacing w:after="0"/>
      </w:pPr>
      <w:r>
        <w:separator/>
      </w:r>
    </w:p>
  </w:endnote>
  <w:endnote w:type="continuationSeparator" w:id="0">
    <w:p w14:paraId="10C920E3" w14:textId="77777777" w:rsidR="000C2800" w:rsidRDefault="000C28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Poppins Light">
    <w:panose1 w:val="00000400000000000000"/>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78ADD8D3"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6401E0"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A9FB4" w14:textId="77777777" w:rsidR="000C2800" w:rsidRDefault="000C2800">
      <w:r>
        <w:separator/>
      </w:r>
    </w:p>
  </w:footnote>
  <w:footnote w:type="continuationSeparator" w:id="0">
    <w:p w14:paraId="5890980C" w14:textId="77777777" w:rsidR="000C2800" w:rsidRDefault="000C2800">
      <w:r>
        <w:continuationSeparator/>
      </w:r>
    </w:p>
  </w:footnote>
  <w:footnote w:id="1">
    <w:p w14:paraId="374C76FF" w14:textId="77777777" w:rsidR="00276F8D" w:rsidRDefault="00000000">
      <w:pPr>
        <w:pStyle w:val="FootnoteText"/>
      </w:pPr>
      <w:r>
        <w:rPr>
          <w:rStyle w:val="FootnoteReference"/>
        </w:rPr>
        <w:footnoteRef/>
      </w:r>
      <w:r>
        <w:t xml:space="preserve"> Myers, D. (2016). Peak millennials: Three reinforcing cycles that amplify the rise and fall of urban concentration by millennials. Housing Policy Debate, 26(6), 928-947.</w:t>
      </w:r>
    </w:p>
  </w:footnote>
  <w:footnote w:id="2">
    <w:p w14:paraId="0B7DD561" w14:textId="77777777" w:rsidR="00276F8D" w:rsidRDefault="00000000">
      <w:pPr>
        <w:pStyle w:val="FootnoteText"/>
      </w:pPr>
      <w:r>
        <w:rPr>
          <w:rStyle w:val="FootnoteReference"/>
        </w:rPr>
        <w:footnoteRef/>
      </w:r>
      <w:r>
        <w:t xml:space="preserve"> Goodman, L. S., &amp; Mayer, C. (2018). Homeownership and the American dream. Journal of Economic Perspectives, 32(1), 31-58.</w:t>
      </w:r>
    </w:p>
  </w:footnote>
  <w:footnote w:id="3">
    <w:p w14:paraId="756FA6C7" w14:textId="77777777" w:rsidR="00276F8D" w:rsidRDefault="00000000">
      <w:pPr>
        <w:pStyle w:val="FootnoteText"/>
      </w:pPr>
      <w:r>
        <w:rPr>
          <w:rStyle w:val="FootnoteReference"/>
        </w:rPr>
        <w:footnoteRef/>
      </w:r>
      <w:r>
        <w:t xml:space="preserve"> See  Alba, R. D., &amp; Logan, J. R. (1992). Assimilation and stratification in the homeownership patterns of racial and ethnic groups. International migration review, 26(4), 1314-1341.</w:t>
      </w:r>
    </w:p>
    <w:p w14:paraId="575E1781" w14:textId="77777777" w:rsidR="00276F8D" w:rsidRDefault="00000000">
      <w:pPr>
        <w:pStyle w:val="FootnoteText"/>
      </w:pPr>
      <w:r>
        <w:t>Wachter, S. M., &amp; Megbolugbe, I. F. (1992). Impacts of housing and mortgage market discrimination racial and ethnic disparities in homeownership. Housing Policy Debate, 3(2), 332-370.</w:t>
      </w:r>
    </w:p>
    <w:p w14:paraId="4FB88967" w14:textId="77777777" w:rsidR="00276F8D" w:rsidRDefault="00000000">
      <w:pPr>
        <w:pStyle w:val="FootnoteText"/>
      </w:pPr>
      <w:r>
        <w:t>Hall, M., &amp; Crowder, K. (2011). Extended-family resources and racial inequality in the transition to homeownership. Social Science Research, 40(6), 1534-1546.</w:t>
      </w:r>
    </w:p>
    <w:p w14:paraId="757C1094" w14:textId="77777777" w:rsidR="00276F8D" w:rsidRDefault="00000000">
      <w:pPr>
        <w:pStyle w:val="FootnoteText"/>
      </w:pPr>
      <w:r>
        <w:t>Hilber, C. A., &amp; Liu, Y. (2008). Explaining the black–white homeownership gap: the role of own wealth, parental externalities and locational preferences. Journal of Housing Economics, 17(2), 152-174.</w:t>
      </w:r>
    </w:p>
  </w:footnote>
  <w:footnote w:id="4">
    <w:p w14:paraId="3394E7A4" w14:textId="77777777" w:rsidR="00276F8D" w:rsidRDefault="00000000">
      <w:pPr>
        <w:pStyle w:val="FootnoteText"/>
      </w:pPr>
      <w:r>
        <w:rPr>
          <w:rStyle w:val="FootnoteReference"/>
        </w:rPr>
        <w:footnoteRef/>
      </w:r>
      <w:r>
        <w:t xml:space="preserve"> Gyourko, J., Linneman, P., &amp; Wachter, S. (1999). Analyzing the relationships among race, wealth, and home ownership in America. Journal of Housing Economics, 8(2), 63-89.</w:t>
      </w:r>
    </w:p>
  </w:footnote>
  <w:footnote w:id="5">
    <w:p w14:paraId="72874B60" w14:textId="77777777" w:rsidR="00276F8D" w:rsidRDefault="00000000">
      <w:pPr>
        <w:pStyle w:val="FootnoteText"/>
      </w:pPr>
      <w:r>
        <w:rPr>
          <w:rStyle w:val="FootnoteReference"/>
        </w:rPr>
        <w:footnoteRef/>
      </w:r>
      <w:r>
        <w:t xml:space="preserve"> Engelhardt, G. V., &amp; Mayer, C. J. (1998). Intergenerational transfers, borrowing constraints, and saving behavior: Evidence from the housing market. Journal of Urban Economics, 44(1), 135-157.</w:t>
      </w:r>
    </w:p>
  </w:footnote>
  <w:footnote w:id="6">
    <w:p w14:paraId="4B63A90C" w14:textId="77777777" w:rsidR="00276F8D" w:rsidRDefault="00000000">
      <w:pPr>
        <w:pStyle w:val="FootnoteText"/>
      </w:pPr>
      <w:r>
        <w:rPr>
          <w:rStyle w:val="FootnoteReference"/>
        </w:rPr>
        <w:footnoteRef/>
      </w:r>
      <w:r>
        <w:t xml:space="preserve"> Hall, M., &amp; Crowder, K. (2011). Extended-family resources and racial inequality in the transition to homeownership. Social Science Research, 40(6), 1534-1546.</w:t>
      </w:r>
    </w:p>
  </w:footnote>
  <w:footnote w:id="7">
    <w:p w14:paraId="4958FEE9" w14:textId="77777777" w:rsidR="00276F8D" w:rsidRDefault="00000000">
      <w:pPr>
        <w:pStyle w:val="FootnoteText"/>
      </w:pPr>
      <w:r>
        <w:rPr>
          <w:rStyle w:val="FootnoteReference"/>
        </w:rPr>
        <w:footnoteRef/>
      </w:r>
      <w:r>
        <w:t xml:space="preserve"> Chiteji, N. S., &amp; Hamilton, D. (2002). Family connections and the black-white wealth gap among middle-class families. The Review of Black Political Economy, 30(1), 9-28.</w:t>
      </w:r>
    </w:p>
  </w:footnote>
  <w:footnote w:id="8">
    <w:p w14:paraId="76380A68" w14:textId="77777777" w:rsidR="00276F8D" w:rsidRDefault="00000000">
      <w:pPr>
        <w:pStyle w:val="FootnoteText"/>
      </w:pPr>
      <w:r>
        <w:rPr>
          <w:rStyle w:val="FootnoteReference"/>
        </w:rPr>
        <w:footnoteRef/>
      </w:r>
      <w:r>
        <w:t xml:space="preserve"> Charles, K. K., &amp; Hurst, E. (2002). The transition to home ownership and the black-white wealth gap. Review of Economics and Statistics, 84(2), 281-297.</w:t>
      </w:r>
    </w:p>
  </w:footnote>
  <w:footnote w:id="9">
    <w:p w14:paraId="5EF428D9" w14:textId="77777777" w:rsidR="00276F8D" w:rsidRDefault="00000000">
      <w:pPr>
        <w:pStyle w:val="FootnoteText"/>
      </w:pPr>
      <w:r>
        <w:rPr>
          <w:rStyle w:val="FootnoteReference"/>
        </w:rPr>
        <w:footnoteRef/>
      </w:r>
      <w:r>
        <w:t xml:space="preserve"> Faber, J. W. (2018). Segregation and the geography of creditworthiness: Racial inequality in a recovered mortgage market. Housing Policy Debate, 28(2), 215-247.</w:t>
      </w:r>
    </w:p>
  </w:footnote>
  <w:footnote w:id="10">
    <w:p w14:paraId="57CFEA6B" w14:textId="77777777" w:rsidR="00276F8D" w:rsidRDefault="00000000">
      <w:pPr>
        <w:pStyle w:val="FootnoteText"/>
      </w:pPr>
      <w:r>
        <w:rPr>
          <w:rStyle w:val="FootnoteReference"/>
        </w:rPr>
        <w:footnoteRef/>
      </w:r>
      <w:r>
        <w:t xml:space="preserve"> Pager, D., &amp; Shepherd, H. (2008). The sociology of discrimination: Racial discrimination in employment, housing, credit, and consumer markets. Annual Review of Sociolology, 34, 181-209.</w:t>
      </w:r>
    </w:p>
  </w:footnote>
  <w:footnote w:id="11">
    <w:p w14:paraId="5E60DFB0" w14:textId="77777777" w:rsidR="00276F8D" w:rsidRDefault="00000000">
      <w:pPr>
        <w:pStyle w:val="FootnoteText"/>
      </w:pPr>
      <w:r>
        <w:rPr>
          <w:rStyle w:val="FootnoteReference"/>
        </w:rPr>
        <w:footnoteRef/>
      </w:r>
      <w:r>
        <w:t xml:space="preserve"> Kuebler, M., &amp; Rugh, J. S. (2013). New evidence on racial and ethnic disparities in homeownership in the United States from 2001 to 2010. Social Science Research, 42(5), 1357-1374.</w:t>
      </w:r>
    </w:p>
  </w:footnote>
  <w:footnote w:id="12">
    <w:p w14:paraId="45725474" w14:textId="77777777" w:rsidR="00276F8D"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3">
    <w:p w14:paraId="4E1EC719" w14:textId="77777777" w:rsidR="00276F8D" w:rsidRDefault="00000000">
      <w:pPr>
        <w:pStyle w:val="FootnoteText"/>
      </w:pPr>
      <w:r>
        <w:rPr>
          <w:rStyle w:val="FootnoteReference"/>
        </w:rPr>
        <w:footnoteRef/>
      </w:r>
      <w:r>
        <w:t xml:space="preserve"> </w:t>
      </w:r>
      <w:r>
        <w:rPr>
          <w:i/>
          <w:iCs/>
        </w:rPr>
        <w:t>Ibid.</w:t>
      </w:r>
    </w:p>
  </w:footnote>
  <w:footnote w:id="14">
    <w:p w14:paraId="0DC8E593" w14:textId="77777777" w:rsidR="00276F8D" w:rsidRDefault="00000000">
      <w:pPr>
        <w:pStyle w:val="FootnoteText"/>
      </w:pPr>
      <w:r>
        <w:rPr>
          <w:rStyle w:val="FootnoteReference"/>
        </w:rPr>
        <w:footnoteRef/>
      </w:r>
      <w:r>
        <w:t xml:space="preserve"> National Association of REALTORS® Research Group. (2021). 2021 Home Buyers and Sellers Generational Trends Report. Retrieved October 11, 2022, from https://www.nar.realtor/sites/default/files/documents/2021-home-buyers-and-sellers-generational-trends-03-16-2021.pdf</w:t>
      </w:r>
    </w:p>
  </w:footnote>
  <w:footnote w:id="15">
    <w:p w14:paraId="6F1BE38F" w14:textId="77777777" w:rsidR="00276F8D"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6">
    <w:p w14:paraId="1BF5D6C5" w14:textId="77777777" w:rsidR="00276F8D" w:rsidRDefault="00000000">
      <w:pPr>
        <w:pStyle w:val="FootnoteText"/>
      </w:pPr>
      <w:r>
        <w:rPr>
          <w:rStyle w:val="FootnoteReference"/>
        </w:rPr>
        <w:footnoteRef/>
      </w:r>
      <w:r>
        <w:t xml:space="preserve"> </w:t>
      </w:r>
      <w:r>
        <w:rPr>
          <w:i/>
          <w:iCs/>
        </w:rPr>
        <w:t>Ibid.</w:t>
      </w:r>
    </w:p>
  </w:footnote>
  <w:footnote w:id="17">
    <w:p w14:paraId="413CF3BF" w14:textId="77777777" w:rsidR="00276F8D" w:rsidRDefault="00000000">
      <w:pPr>
        <w:pStyle w:val="FootnoteText"/>
      </w:pPr>
      <w:r>
        <w:rPr>
          <w:rStyle w:val="FootnoteReference"/>
        </w:rPr>
        <w:footnoteRef/>
      </w:r>
      <w:r>
        <w:t xml:space="preserve"> The U.S. Census Bureau defines family household as two or more people related by birth, marriage, or adoption. Family households may include other members who are non-related. See: https://www.census.gov/programs-surveys/cps/technical-documentation/subject-definitions.html#family</w:t>
      </w:r>
    </w:p>
  </w:footnote>
  <w:footnote w:id="18">
    <w:p w14:paraId="5A5FB85B" w14:textId="77777777" w:rsidR="00276F8D"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1">
        <w:r>
          <w:rPr>
            <w:rStyle w:val="Hyperlink"/>
          </w:rPr>
          <w:t>https://www.redfin.com/news/gen-z-millennial-homeownership-rate-home-purchases/</w:t>
        </w:r>
      </w:hyperlink>
    </w:p>
  </w:footnote>
  <w:footnote w:id="19">
    <w:p w14:paraId="25307053" w14:textId="77777777" w:rsidR="00276F8D" w:rsidRDefault="00000000">
      <w:pPr>
        <w:pStyle w:val="FootnoteText"/>
      </w:pPr>
      <w:r>
        <w:rPr>
          <w:rStyle w:val="FootnoteReference"/>
        </w:rPr>
        <w:footnoteRef/>
      </w:r>
      <w:r>
        <w:t xml:space="preserve"> Myers, D., Lee, H., &amp; Simmons, P. A. (2020). Cohort insights into recovery of Millennial homeownership after the Great Recession. Journal of Housing Economics, 47, 101619.</w:t>
      </w:r>
    </w:p>
  </w:footnote>
  <w:footnote w:id="20">
    <w:p w14:paraId="4E51DDE5" w14:textId="77777777" w:rsidR="00276F8D" w:rsidRDefault="00000000">
      <w:pPr>
        <w:pStyle w:val="FootnoteText"/>
      </w:pPr>
      <w:r>
        <w:rPr>
          <w:rStyle w:val="FootnoteReference"/>
        </w:rPr>
        <w:footnoteRef/>
      </w:r>
      <w:r>
        <w:t xml:space="preserve"> </w:t>
      </w:r>
      <w:r>
        <w:rPr>
          <w:i/>
          <w:iCs/>
        </w:rPr>
        <w:t>Ibid.</w:t>
      </w:r>
    </w:p>
  </w:footnote>
  <w:footnote w:id="21">
    <w:p w14:paraId="35BA6772" w14:textId="77777777" w:rsidR="00276F8D"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2">
        <w:r>
          <w:rPr>
            <w:rStyle w:val="Hyperlink"/>
          </w:rPr>
          <w:t>https://www.redfin.com/news/gen-z-millennial-homeownership-rate-home-purchases/</w:t>
        </w:r>
      </w:hyperlink>
    </w:p>
  </w:footnote>
  <w:footnote w:id="22">
    <w:p w14:paraId="4B1F3E4E" w14:textId="77777777" w:rsidR="00276F8D" w:rsidRDefault="00000000">
      <w:pPr>
        <w:pStyle w:val="FootnoteText"/>
      </w:pPr>
      <w:r>
        <w:rPr>
          <w:rStyle w:val="FootnoteReference"/>
        </w:rPr>
        <w:footnoteRef/>
      </w:r>
      <w:r>
        <w:t xml:space="preserve"> 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23">
    <w:p w14:paraId="08A61187" w14:textId="77777777" w:rsidR="00276F8D" w:rsidRDefault="00000000">
      <w:pPr>
        <w:pStyle w:val="FootnoteText"/>
      </w:pPr>
      <w:r>
        <w:rPr>
          <w:rStyle w:val="FootnoteReference"/>
        </w:rPr>
        <w:footnoteRef/>
      </w:r>
      <w:r>
        <w:t xml:space="preserve"> See https://www.census.gov/housing/hvs/definitions.pdf</w:t>
      </w:r>
    </w:p>
  </w:footnote>
  <w:footnote w:id="24">
    <w:p w14:paraId="65FB1DB1" w14:textId="77777777" w:rsidR="00276F8D" w:rsidRDefault="00000000">
      <w:pPr>
        <w:pStyle w:val="FootnoteText"/>
      </w:pPr>
      <w:r>
        <w:rPr>
          <w:rStyle w:val="FootnoteReference"/>
        </w:rPr>
        <w:footnoteRef/>
      </w:r>
      <w:r>
        <w:t xml:space="preserve"> Benfer, E. A., Koehler, R., Mark, A., Nazzaro, V., Alexander, A. K., Hepburn, P., ... &amp; Desmond, M. (2022). COVID-19 housing policy: State and federal eviction moratoria and supportive measures in the United States during the pandemic. Housing Policy Debate, 1-25.</w:t>
      </w:r>
    </w:p>
  </w:footnote>
  <w:footnote w:id="25">
    <w:p w14:paraId="6DAEEB3C" w14:textId="77777777" w:rsidR="00276F8D" w:rsidRDefault="00000000">
      <w:pPr>
        <w:pStyle w:val="FootnoteText"/>
      </w:pPr>
      <w:r>
        <w:rPr>
          <w:rStyle w:val="FootnoteReference"/>
        </w:rPr>
        <w:footnoteRef/>
      </w:r>
      <w:r>
        <w:t xml:space="preserve"> Airgood-Obrycki, W., &amp; Hermann, A. (2022, July 20). “Affordability gaps widened for renters in the first year of the pandemic.” Joint Center for Housing Studies. https://www.jchs.harvard.edu/blog/affordability-gaps-widened-renters-first-year-pandemic</w:t>
      </w:r>
    </w:p>
  </w:footnote>
  <w:footnote w:id="26">
    <w:p w14:paraId="6A835820" w14:textId="77777777" w:rsidR="00276F8D" w:rsidRDefault="00000000">
      <w:pPr>
        <w:pStyle w:val="FootnoteText"/>
      </w:pPr>
      <w:r>
        <w:rPr>
          <w:rStyle w:val="FootnoteReference"/>
        </w:rPr>
        <w:footnoteRef/>
      </w:r>
      <w:r>
        <w:t xml:space="preserve"> The number of military households who own free and clear is too small to generate a reliable estimate.</w:t>
      </w:r>
    </w:p>
  </w:footnote>
  <w:footnote w:id="27">
    <w:p w14:paraId="4BD8C33A" w14:textId="77777777" w:rsidR="00276F8D" w:rsidRDefault="00000000">
      <w:pPr>
        <w:pStyle w:val="FootnoteText"/>
      </w:pPr>
      <w:r>
        <w:rPr>
          <w:rStyle w:val="FootnoteReference"/>
        </w:rPr>
        <w:footnoteRef/>
      </w:r>
      <w:r>
        <w:t xml:space="preserve"> Torres 2023, accessed October 2023, https://bipartisanpolicy.org/blog/faqs-housing-military-families/#:~:text=Service%20members%20living%20in%20government,rents%20above%20the%20BAH%20rate.</w:t>
      </w:r>
    </w:p>
  </w:footnote>
  <w:footnote w:id="28">
    <w:p w14:paraId="55C66EB9" w14:textId="77777777" w:rsidR="00276F8D" w:rsidRDefault="00000000">
      <w:pPr>
        <w:pStyle w:val="FootnoteText"/>
      </w:pPr>
      <w:r>
        <w:rPr>
          <w:rStyle w:val="FootnoteReference"/>
        </w:rPr>
        <w:footnoteRef/>
      </w:r>
      <w:r>
        <w:t xml:space="preserve"> Based on interview with Shawn Crumlish, Executive Director of the Virginia Resource Authority, August 2023.</w:t>
      </w:r>
    </w:p>
  </w:footnote>
  <w:footnote w:id="29">
    <w:p w14:paraId="38928334" w14:textId="77777777" w:rsidR="00276F8D" w:rsidRDefault="00000000">
      <w:pPr>
        <w:pStyle w:val="FootnoteText"/>
      </w:pPr>
      <w:r>
        <w:rPr>
          <w:rStyle w:val="FootnoteReference"/>
        </w:rPr>
        <w:footnoteRef/>
      </w:r>
      <w:r>
        <w:t xml:space="preserve"> This data comes from 104 organizations that offer “shared-equity” housing programming in the United States. See </w:t>
      </w:r>
      <w:hyperlink r:id="rId3">
        <w:r>
          <w:rPr>
            <w:rStyle w:val="Hyperlink"/>
          </w:rPr>
          <w:t>The 2022 Census of Community Land Trusts and Shared Equity Entities in the United States: Prevalence, Practice and Impact</w:t>
        </w:r>
      </w:hyperlink>
      <w:r>
        <w:t>. (PDF)</w:t>
      </w:r>
    </w:p>
  </w:footnote>
  <w:footnote w:id="30">
    <w:p w14:paraId="67C02D1E" w14:textId="77777777" w:rsidR="00276F8D" w:rsidRDefault="00000000">
      <w:pPr>
        <w:pStyle w:val="FootnoteText"/>
      </w:pPr>
      <w:r>
        <w:rPr>
          <w:rStyle w:val="FootnoteReference"/>
        </w:rPr>
        <w:footnoteRef/>
      </w:r>
      <w:r>
        <w:t xml:space="preserve"> See </w:t>
      </w:r>
      <w:hyperlink r:id="rId4">
        <w:r>
          <w:rPr>
            <w:rStyle w:val="Hyperlink"/>
          </w:rPr>
          <w:t>Tracking Growth and Evaluating Performance of Shared Equity Homeownership Programs During Housing Market Fluctuations</w:t>
        </w:r>
      </w:hyperlink>
      <w:r>
        <w:t>.</w:t>
      </w:r>
    </w:p>
  </w:footnote>
  <w:footnote w:id="31">
    <w:p w14:paraId="528FBFD3" w14:textId="77777777" w:rsidR="00276F8D" w:rsidRDefault="00000000">
      <w:pPr>
        <w:pStyle w:val="FootnoteText"/>
      </w:pPr>
      <w:r>
        <w:rPr>
          <w:rStyle w:val="FootnoteReference"/>
        </w:rPr>
        <w:footnoteRef/>
      </w:r>
      <w:r>
        <w:t xml:space="preserve"> The equity gained is the difference in the sales value of the home from the mortgage owed, plus the value of the principal payments made over ti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44C2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A03E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B8BE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E7788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5267196">
    <w:abstractNumId w:val="3"/>
  </w:num>
  <w:num w:numId="2" w16cid:durableId="1980381633">
    <w:abstractNumId w:val="0"/>
  </w:num>
  <w:num w:numId="3" w16cid:durableId="506677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5490842">
    <w:abstractNumId w:val="1"/>
  </w:num>
  <w:num w:numId="5" w16cid:durableId="1664821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2464332">
    <w:abstractNumId w:val="1"/>
  </w:num>
  <w:num w:numId="7" w16cid:durableId="1369795576">
    <w:abstractNumId w:val="1"/>
  </w:num>
  <w:num w:numId="8" w16cid:durableId="199829872">
    <w:abstractNumId w:val="1"/>
  </w:num>
  <w:num w:numId="9" w16cid:durableId="828910330">
    <w:abstractNumId w:val="1"/>
  </w:num>
  <w:num w:numId="10" w16cid:durableId="1782796879">
    <w:abstractNumId w:val="1"/>
  </w:num>
  <w:num w:numId="11" w16cid:durableId="899444092">
    <w:abstractNumId w:val="1"/>
  </w:num>
  <w:num w:numId="12" w16cid:durableId="1856797370">
    <w:abstractNumId w:val="1"/>
  </w:num>
  <w:num w:numId="13" w16cid:durableId="1998147198">
    <w:abstractNumId w:val="1"/>
  </w:num>
  <w:num w:numId="14" w16cid:durableId="1140853116">
    <w:abstractNumId w:val="1"/>
  </w:num>
  <w:num w:numId="15" w16cid:durableId="30157274">
    <w:abstractNumId w:val="1"/>
  </w:num>
  <w:num w:numId="16" w16cid:durableId="496921132">
    <w:abstractNumId w:val="1"/>
  </w:num>
  <w:num w:numId="17" w16cid:durableId="1772965657">
    <w:abstractNumId w:val="1"/>
  </w:num>
  <w:num w:numId="18" w16cid:durableId="144444468">
    <w:abstractNumId w:val="1"/>
  </w:num>
  <w:num w:numId="19" w16cid:durableId="1911842319">
    <w:abstractNumId w:val="1"/>
  </w:num>
  <w:num w:numId="20" w16cid:durableId="1539974470">
    <w:abstractNumId w:val="1"/>
  </w:num>
  <w:num w:numId="21" w16cid:durableId="86392767">
    <w:abstractNumId w:val="1"/>
  </w:num>
  <w:num w:numId="22" w16cid:durableId="738207708">
    <w:abstractNumId w:val="1"/>
  </w:num>
  <w:num w:numId="23" w16cid:durableId="1200364465">
    <w:abstractNumId w:val="1"/>
  </w:num>
  <w:num w:numId="24" w16cid:durableId="2094930348">
    <w:abstractNumId w:val="1"/>
  </w:num>
  <w:num w:numId="25" w16cid:durableId="861020047">
    <w:abstractNumId w:val="1"/>
  </w:num>
  <w:num w:numId="26" w16cid:durableId="2144692828">
    <w:abstractNumId w:val="1"/>
  </w:num>
  <w:num w:numId="27" w16cid:durableId="847017710">
    <w:abstractNumId w:val="1"/>
  </w:num>
  <w:num w:numId="28" w16cid:durableId="1261333273">
    <w:abstractNumId w:val="1"/>
  </w:num>
  <w:num w:numId="29" w16cid:durableId="459571167">
    <w:abstractNumId w:val="1"/>
  </w:num>
  <w:num w:numId="30" w16cid:durableId="123432364">
    <w:abstractNumId w:val="1"/>
  </w:num>
  <w:num w:numId="31" w16cid:durableId="150948303">
    <w:abstractNumId w:val="1"/>
  </w:num>
  <w:num w:numId="32" w16cid:durableId="662048222">
    <w:abstractNumId w:val="1"/>
  </w:num>
  <w:num w:numId="33" w16cid:durableId="121385424">
    <w:abstractNumId w:val="1"/>
  </w:num>
  <w:num w:numId="34" w16cid:durableId="1791436810">
    <w:abstractNumId w:val="1"/>
  </w:num>
  <w:num w:numId="35" w16cid:durableId="418261319">
    <w:abstractNumId w:val="1"/>
  </w:num>
  <w:num w:numId="36" w16cid:durableId="1839611653">
    <w:abstractNumId w:val="1"/>
  </w:num>
  <w:num w:numId="37" w16cid:durableId="339236894">
    <w:abstractNumId w:val="1"/>
  </w:num>
  <w:num w:numId="38" w16cid:durableId="1071077258">
    <w:abstractNumId w:val="1"/>
  </w:num>
  <w:num w:numId="39" w16cid:durableId="56782413">
    <w:abstractNumId w:val="1"/>
  </w:num>
  <w:num w:numId="40" w16cid:durableId="464542741">
    <w:abstractNumId w:val="1"/>
  </w:num>
  <w:num w:numId="41" w16cid:durableId="1857110537">
    <w:abstractNumId w:val="1"/>
  </w:num>
  <w:num w:numId="42" w16cid:durableId="945964928">
    <w:abstractNumId w:val="1"/>
  </w:num>
  <w:num w:numId="43" w16cid:durableId="1734305906">
    <w:abstractNumId w:val="1"/>
  </w:num>
  <w:num w:numId="44" w16cid:durableId="1761870745">
    <w:abstractNumId w:val="1"/>
  </w:num>
  <w:num w:numId="45" w16cid:durableId="1383679305">
    <w:abstractNumId w:val="1"/>
  </w:num>
  <w:num w:numId="46" w16cid:durableId="5404045">
    <w:abstractNumId w:val="1"/>
  </w:num>
  <w:num w:numId="47" w16cid:durableId="1273366790">
    <w:abstractNumId w:val="1"/>
  </w:num>
  <w:num w:numId="48" w16cid:durableId="297226961">
    <w:abstractNumId w:val="1"/>
  </w:num>
  <w:num w:numId="49" w16cid:durableId="373693878">
    <w:abstractNumId w:val="1"/>
  </w:num>
  <w:num w:numId="50" w16cid:durableId="659235964">
    <w:abstractNumId w:val="1"/>
  </w:num>
  <w:num w:numId="51" w16cid:durableId="693968463">
    <w:abstractNumId w:val="1"/>
  </w:num>
  <w:num w:numId="52" w16cid:durableId="1126046086">
    <w:abstractNumId w:val="1"/>
  </w:num>
  <w:num w:numId="53" w16cid:durableId="616065435">
    <w:abstractNumId w:val="1"/>
  </w:num>
  <w:num w:numId="54" w16cid:durableId="2101441238">
    <w:abstractNumId w:val="1"/>
  </w:num>
  <w:num w:numId="55" w16cid:durableId="1300576521">
    <w:abstractNumId w:val="1"/>
  </w:num>
  <w:num w:numId="56" w16cid:durableId="415397810">
    <w:abstractNumId w:val="1"/>
  </w:num>
  <w:num w:numId="57" w16cid:durableId="1515075118">
    <w:abstractNumId w:val="1"/>
  </w:num>
  <w:num w:numId="58" w16cid:durableId="219176730">
    <w:abstractNumId w:val="1"/>
  </w:num>
  <w:num w:numId="59" w16cid:durableId="1245721278">
    <w:abstractNumId w:val="1"/>
  </w:num>
  <w:num w:numId="60" w16cid:durableId="905870592">
    <w:abstractNumId w:val="1"/>
  </w:num>
  <w:num w:numId="61" w16cid:durableId="1635913258">
    <w:abstractNumId w:val="1"/>
  </w:num>
  <w:num w:numId="62" w16cid:durableId="2127888775">
    <w:abstractNumId w:val="1"/>
  </w:num>
  <w:num w:numId="63" w16cid:durableId="1502430711">
    <w:abstractNumId w:val="1"/>
  </w:num>
  <w:num w:numId="64" w16cid:durableId="438332229">
    <w:abstractNumId w:val="1"/>
  </w:num>
  <w:num w:numId="65" w16cid:durableId="784276609">
    <w:abstractNumId w:val="1"/>
  </w:num>
  <w:num w:numId="66" w16cid:durableId="1097361547">
    <w:abstractNumId w:val="1"/>
  </w:num>
  <w:num w:numId="67" w16cid:durableId="911085538">
    <w:abstractNumId w:val="1"/>
  </w:num>
  <w:num w:numId="68" w16cid:durableId="1208877177">
    <w:abstractNumId w:val="1"/>
  </w:num>
  <w:num w:numId="69" w16cid:durableId="1300307720">
    <w:abstractNumId w:val="1"/>
  </w:num>
  <w:num w:numId="70" w16cid:durableId="1681858148">
    <w:abstractNumId w:val="1"/>
  </w:num>
  <w:num w:numId="71" w16cid:durableId="1554347351">
    <w:abstractNumId w:val="1"/>
  </w:num>
  <w:num w:numId="72" w16cid:durableId="1956016071">
    <w:abstractNumId w:val="1"/>
  </w:num>
  <w:num w:numId="73" w16cid:durableId="1194146406">
    <w:abstractNumId w:val="1"/>
  </w:num>
  <w:num w:numId="74" w16cid:durableId="35590235">
    <w:abstractNumId w:val="1"/>
  </w:num>
  <w:num w:numId="75" w16cid:durableId="143351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13676007">
    <w:abstractNumId w:val="1"/>
  </w:num>
  <w:num w:numId="77" w16cid:durableId="1103308185">
    <w:abstractNumId w:val="1"/>
  </w:num>
  <w:num w:numId="78" w16cid:durableId="710420841">
    <w:abstractNumId w:val="1"/>
  </w:num>
  <w:num w:numId="79" w16cid:durableId="1129276806">
    <w:abstractNumId w:val="1"/>
  </w:num>
  <w:num w:numId="80" w16cid:durableId="507209200">
    <w:abstractNumId w:val="1"/>
  </w:num>
  <w:num w:numId="81" w16cid:durableId="569316748">
    <w:abstractNumId w:val="1"/>
  </w:num>
  <w:num w:numId="82" w16cid:durableId="291399659">
    <w:abstractNumId w:val="1"/>
  </w:num>
  <w:num w:numId="83" w16cid:durableId="1345087871">
    <w:abstractNumId w:val="1"/>
  </w:num>
  <w:num w:numId="84" w16cid:durableId="1575705057">
    <w:abstractNumId w:val="1"/>
  </w:num>
  <w:num w:numId="85" w16cid:durableId="460273781">
    <w:abstractNumId w:val="1"/>
  </w:num>
  <w:num w:numId="86" w16cid:durableId="869802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17823897">
    <w:abstractNumId w:val="1"/>
  </w:num>
  <w:num w:numId="88" w16cid:durableId="1315137823">
    <w:abstractNumId w:val="1"/>
  </w:num>
  <w:num w:numId="89" w16cid:durableId="1201089694">
    <w:abstractNumId w:val="1"/>
  </w:num>
  <w:num w:numId="90" w16cid:durableId="308902393">
    <w:abstractNumId w:val="1"/>
  </w:num>
  <w:num w:numId="91" w16cid:durableId="2140755224">
    <w:abstractNumId w:val="1"/>
  </w:num>
  <w:num w:numId="92" w16cid:durableId="1893687236">
    <w:abstractNumId w:val="1"/>
  </w:num>
  <w:num w:numId="93" w16cid:durableId="2042002409">
    <w:abstractNumId w:val="1"/>
  </w:num>
  <w:num w:numId="94" w16cid:durableId="222982213">
    <w:abstractNumId w:val="1"/>
  </w:num>
  <w:num w:numId="95" w16cid:durableId="496071680">
    <w:abstractNumId w:val="1"/>
  </w:num>
  <w:num w:numId="96" w16cid:durableId="360980739">
    <w:abstractNumId w:val="1"/>
  </w:num>
  <w:num w:numId="97" w16cid:durableId="562061085">
    <w:abstractNumId w:val="1"/>
  </w:num>
  <w:num w:numId="98" w16cid:durableId="2082360779">
    <w:abstractNumId w:val="1"/>
  </w:num>
  <w:num w:numId="99" w16cid:durableId="1550149834">
    <w:abstractNumId w:val="1"/>
  </w:num>
  <w:num w:numId="100" w16cid:durableId="2048988210">
    <w:abstractNumId w:val="1"/>
  </w:num>
  <w:num w:numId="101" w16cid:durableId="1334801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49223794">
    <w:abstractNumId w:val="1"/>
  </w:num>
  <w:num w:numId="103" w16cid:durableId="723602457">
    <w:abstractNumId w:val="1"/>
  </w:num>
  <w:num w:numId="104" w16cid:durableId="1409420179">
    <w:abstractNumId w:val="1"/>
  </w:num>
  <w:num w:numId="105" w16cid:durableId="995886704">
    <w:abstractNumId w:val="1"/>
  </w:num>
  <w:num w:numId="106" w16cid:durableId="258373965">
    <w:abstractNumId w:val="1"/>
  </w:num>
  <w:num w:numId="107" w16cid:durableId="645625198">
    <w:abstractNumId w:val="1"/>
  </w:num>
  <w:num w:numId="108" w16cid:durableId="1115907586">
    <w:abstractNumId w:val="1"/>
  </w:num>
  <w:num w:numId="109" w16cid:durableId="1720086524">
    <w:abstractNumId w:val="1"/>
  </w:num>
  <w:num w:numId="110" w16cid:durableId="213080858">
    <w:abstractNumId w:val="1"/>
  </w:num>
  <w:num w:numId="111" w16cid:durableId="956449386">
    <w:abstractNumId w:val="1"/>
  </w:num>
  <w:num w:numId="112" w16cid:durableId="479349001">
    <w:abstractNumId w:val="1"/>
  </w:num>
  <w:num w:numId="113" w16cid:durableId="1130125919">
    <w:abstractNumId w:val="1"/>
  </w:num>
  <w:num w:numId="114" w16cid:durableId="797718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F8D"/>
    <w:rsid w:val="000C2800"/>
    <w:rsid w:val="00276F8D"/>
    <w:rsid w:val="00F008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CA9427C"/>
  <w15:docId w15:val="{EC5C101B-84A0-4615-A885-F1F969717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74B"/>
    <w:rPr>
      <w:rFonts w:ascii="Open Sans" w:hAnsi="Open Sans"/>
      <w:color w:val="3F3C3A" w:themeColor="text1" w:themeTint="D9"/>
      <w:sz w:val="18"/>
    </w:rPr>
  </w:style>
  <w:style w:type="paragraph" w:styleId="Heading1">
    <w:name w:val="heading 1"/>
    <w:basedOn w:val="Normal"/>
    <w:next w:val="BodyText"/>
    <w:uiPriority w:val="9"/>
    <w:qFormat/>
    <w:rsid w:val="00C32B2D"/>
    <w:pPr>
      <w:keepNext/>
      <w:keepLines/>
      <w:pageBreakBefore/>
      <w:spacing w:after="240"/>
      <w:outlineLvl w:val="0"/>
    </w:pPr>
    <w:rPr>
      <w:rFonts w:ascii="Poppins SemiBold" w:eastAsiaTheme="majorEastAsia" w:hAnsi="Poppins SemiBold" w:cstheme="majorBidi"/>
      <w:bCs/>
      <w:color w:val="1A3454" w:themeColor="accent1"/>
      <w:sz w:val="32"/>
      <w:szCs w:val="32"/>
    </w:rPr>
  </w:style>
  <w:style w:type="paragraph" w:styleId="Heading2">
    <w:name w:val="heading 2"/>
    <w:basedOn w:val="Normal"/>
    <w:next w:val="BodyText"/>
    <w:uiPriority w:val="9"/>
    <w:unhideWhenUsed/>
    <w:qFormat/>
    <w:rsid w:val="00C32B2D"/>
    <w:pPr>
      <w:keepNext/>
      <w:keepLines/>
      <w:spacing w:before="360" w:after="120"/>
      <w:outlineLvl w:val="1"/>
    </w:pPr>
    <w:rPr>
      <w:rFonts w:ascii="Poppins Medium" w:eastAsiaTheme="majorEastAsia" w:hAnsi="Poppins Medium" w:cstheme="majorBidi"/>
      <w:bCs/>
      <w:color w:val="1A3454" w:themeColor="accent1"/>
      <w:sz w:val="28"/>
      <w:szCs w:val="28"/>
    </w:rPr>
  </w:style>
  <w:style w:type="paragraph" w:styleId="Heading3">
    <w:name w:val="heading 3"/>
    <w:basedOn w:val="Normal"/>
    <w:next w:val="BodyText"/>
    <w:uiPriority w:val="9"/>
    <w:unhideWhenUsed/>
    <w:qFormat/>
    <w:rsid w:val="00884154"/>
    <w:pPr>
      <w:keepNext/>
      <w:keepLines/>
      <w:spacing w:before="200" w:after="240"/>
      <w:outlineLvl w:val="2"/>
    </w:pPr>
    <w:rPr>
      <w:rFonts w:ascii="Poppins Medium" w:eastAsiaTheme="majorEastAsia" w:hAnsi="Poppins Medium" w:cstheme="majorBidi"/>
      <w:bCs/>
      <w:color w:val="3A9F9C" w:themeColor="accent4"/>
      <w:sz w:val="24"/>
    </w:rPr>
  </w:style>
  <w:style w:type="paragraph" w:styleId="Heading4">
    <w:name w:val="heading 4"/>
    <w:basedOn w:val="Normal"/>
    <w:next w:val="BodyText"/>
    <w:uiPriority w:val="9"/>
    <w:unhideWhenUsed/>
    <w:qFormat/>
    <w:rsid w:val="0041774B"/>
    <w:pPr>
      <w:keepNext/>
      <w:keepLines/>
      <w:spacing w:before="120" w:after="120"/>
      <w:outlineLvl w:val="3"/>
    </w:pPr>
    <w:rPr>
      <w:rFonts w:ascii="Open Sans Semibold" w:eastAsiaTheme="majorEastAsia" w:hAnsi="Open Sans Semibold" w:cstheme="majorBidi"/>
      <w:bCs/>
      <w:color w:val="B1005F" w:themeColor="accent5"/>
      <w:sz w:val="20"/>
    </w:rPr>
  </w:style>
  <w:style w:type="paragraph" w:styleId="Heading5">
    <w:name w:val="heading 5"/>
    <w:basedOn w:val="Normal"/>
    <w:next w:val="BodyText"/>
    <w:uiPriority w:val="9"/>
    <w:unhideWhenUsed/>
    <w:qFormat/>
    <w:rsid w:val="007447AD"/>
    <w:pPr>
      <w:keepNext/>
      <w:keepLines/>
      <w:spacing w:before="200" w:after="0"/>
      <w:outlineLvl w:val="4"/>
    </w:pPr>
    <w:rPr>
      <w:rFonts w:asciiTheme="minorHAnsi" w:eastAsiaTheme="majorEastAsia" w:hAnsiTheme="minorHAnsi" w:cstheme="majorBidi"/>
      <w:b/>
      <w:iCs/>
      <w:color w:val="33312F" w:themeColor="text1" w:themeTint="E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A3454"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1A3454"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1A3454"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1A3454"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4C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84154"/>
    <w:pPr>
      <w:keepNext/>
      <w:keepLines/>
      <w:spacing w:before="120" w:after="0"/>
      <w:jc w:val="center"/>
    </w:pPr>
    <w:rPr>
      <w:rFonts w:ascii="Poppins SemiBold" w:eastAsiaTheme="majorEastAsia" w:hAnsi="Poppins SemiBold" w:cstheme="majorBidi"/>
      <w:bCs/>
      <w:color w:val="1A3454" w:themeColor="accent1"/>
      <w:sz w:val="36"/>
      <w:szCs w:val="36"/>
    </w:rPr>
  </w:style>
  <w:style w:type="paragraph" w:styleId="Subtitle">
    <w:name w:val="Subtitle"/>
    <w:basedOn w:val="Title"/>
    <w:next w:val="BodyText"/>
    <w:qFormat/>
    <w:rsid w:val="00BC4CEB"/>
    <w:pPr>
      <w:spacing w:before="0" w:after="240"/>
    </w:pPr>
    <w:rPr>
      <w:rFonts w:ascii="Poppins Medium" w:hAnsi="Poppins Medium"/>
      <w:sz w:val="30"/>
      <w:szCs w:val="30"/>
    </w:rPr>
  </w:style>
  <w:style w:type="paragraph" w:customStyle="1" w:styleId="Author">
    <w:name w:val="Author"/>
    <w:next w:val="BodyText"/>
    <w:qFormat/>
    <w:rsid w:val="00B366B6"/>
    <w:pPr>
      <w:keepNext/>
      <w:keepLines/>
      <w:spacing w:before="480" w:after="120"/>
      <w:contextualSpacing/>
      <w:jc w:val="center"/>
    </w:pPr>
    <w:rPr>
      <w:rFonts w:ascii="Open Sans" w:hAnsi="Open Sans"/>
      <w:color w:val="1C1B1A" w:themeColor="text1"/>
      <w:sz w:val="20"/>
    </w:rPr>
  </w:style>
  <w:style w:type="paragraph" w:styleId="Date">
    <w:name w:val="Date"/>
    <w:next w:val="BodyText"/>
    <w:qFormat/>
    <w:rsid w:val="00BC4CEB"/>
    <w:pPr>
      <w:keepNext/>
      <w:keepLines/>
      <w:jc w:val="center"/>
    </w:pPr>
    <w:rPr>
      <w:rFonts w:ascii="Open Sans" w:hAnsi="Open Sans"/>
      <w:color w:val="1C1B1A" w:themeColor="text1"/>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7189A"/>
    <w:pPr>
      <w:spacing w:before="120"/>
      <w:contextualSpacing/>
    </w:pPr>
    <w:rPr>
      <w:color w:val="575451" w:themeColor="text1" w:themeTint="BF"/>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447AD"/>
    <w:pPr>
      <w:keepNext/>
      <w:keepLines/>
      <w:spacing w:after="0"/>
    </w:pPr>
    <w:rPr>
      <w:b/>
    </w:rPr>
  </w:style>
  <w:style w:type="paragraph" w:customStyle="1" w:styleId="Definition">
    <w:name w:val="Definition"/>
    <w:basedOn w:val="Normal"/>
    <w:rsid w:val="007447AD"/>
    <w:rPr>
      <w:i/>
    </w:rPr>
  </w:style>
  <w:style w:type="paragraph" w:styleId="Caption">
    <w:name w:val="caption"/>
    <w:basedOn w:val="Normal"/>
    <w:link w:val="CaptionChar"/>
    <w:pPr>
      <w:spacing w:after="120"/>
    </w:pPr>
    <w:rPr>
      <w:i/>
    </w:rPr>
  </w:style>
  <w:style w:type="paragraph" w:customStyle="1" w:styleId="TableCaption">
    <w:name w:val="Table Caption"/>
    <w:basedOn w:val="Caption"/>
    <w:rsid w:val="00BC4CEB"/>
    <w:pPr>
      <w:keepNext/>
    </w:pPr>
  </w:style>
  <w:style w:type="paragraph" w:customStyle="1" w:styleId="ImageCaption">
    <w:name w:val="Image Caption"/>
    <w:basedOn w:val="Caption"/>
    <w:rsid w:val="00BC4CEB"/>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C4CEB"/>
    <w:rPr>
      <w:rFonts w:ascii="Consolas" w:hAnsi="Consolas"/>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BC4CEB"/>
    <w:rPr>
      <w:color w:val="4780C6" w:themeColor="accent1" w:themeTint="99"/>
      <w:sz w:val="18"/>
    </w:rPr>
  </w:style>
  <w:style w:type="paragraph" w:styleId="TOCHeading">
    <w:name w:val="TOC Heading"/>
    <w:basedOn w:val="Heading1"/>
    <w:next w:val="BodyText"/>
    <w:uiPriority w:val="39"/>
    <w:unhideWhenUsed/>
    <w:qFormat/>
    <w:rsid w:val="000159DB"/>
    <w:pPr>
      <w:spacing w:line="259" w:lineRule="auto"/>
      <w:outlineLvl w:val="9"/>
    </w:pPr>
    <w:rPr>
      <w:bCs w:val="0"/>
    </w:rPr>
  </w:style>
  <w:style w:type="paragraph" w:styleId="Header">
    <w:name w:val="header"/>
    <w:basedOn w:val="Normal"/>
    <w:link w:val="HeaderChar"/>
    <w:rsid w:val="00A37879"/>
    <w:pPr>
      <w:tabs>
        <w:tab w:val="center" w:pos="4680"/>
        <w:tab w:val="right" w:pos="9360"/>
      </w:tabs>
      <w:spacing w:after="0"/>
    </w:pPr>
  </w:style>
  <w:style w:type="character" w:customStyle="1" w:styleId="HeaderChar">
    <w:name w:val="Header Char"/>
    <w:basedOn w:val="DefaultParagraphFont"/>
    <w:link w:val="Header"/>
    <w:rsid w:val="00A37879"/>
    <w:rPr>
      <w:rFonts w:ascii="Open Sans" w:hAnsi="Open Sans"/>
      <w:color w:val="3F3C3A" w:themeColor="text1" w:themeTint="D9"/>
      <w:sz w:val="20"/>
    </w:rPr>
  </w:style>
  <w:style w:type="paragraph" w:styleId="Footer">
    <w:name w:val="footer"/>
    <w:basedOn w:val="Normal"/>
    <w:link w:val="FooterChar"/>
    <w:uiPriority w:val="99"/>
    <w:rsid w:val="00A37879"/>
    <w:pPr>
      <w:tabs>
        <w:tab w:val="center" w:pos="4680"/>
        <w:tab w:val="right" w:pos="9360"/>
      </w:tabs>
      <w:spacing w:after="0"/>
    </w:pPr>
    <w:rPr>
      <w:color w:val="575451" w:themeColor="text1" w:themeTint="BF"/>
      <w:sz w:val="16"/>
    </w:rPr>
  </w:style>
  <w:style w:type="character" w:customStyle="1" w:styleId="FooterChar">
    <w:name w:val="Footer Char"/>
    <w:basedOn w:val="DefaultParagraphFont"/>
    <w:link w:val="Footer"/>
    <w:uiPriority w:val="99"/>
    <w:rsid w:val="00A37879"/>
    <w:rPr>
      <w:rFonts w:ascii="Open Sans" w:hAnsi="Open Sans"/>
      <w:color w:val="575451" w:themeColor="text1" w:themeTint="BF"/>
      <w:sz w:val="16"/>
    </w:rPr>
  </w:style>
  <w:style w:type="paragraph" w:customStyle="1" w:styleId="hfv-shadow">
    <w:name w:val="hfv-shadow"/>
    <w:basedOn w:val="BodyText"/>
    <w:qFormat/>
    <w:rsid w:val="006B47EB"/>
    <w:rPr>
      <w:color w:val="1A3454"/>
    </w:rPr>
  </w:style>
  <w:style w:type="paragraph" w:customStyle="1" w:styleId="hfv-grass">
    <w:name w:val="hfv-grass"/>
    <w:basedOn w:val="BodyText"/>
    <w:qFormat/>
    <w:rsid w:val="006B47EB"/>
    <w:rPr>
      <w:color w:val="3A9F9C" w:themeColor="accent4"/>
    </w:rPr>
  </w:style>
  <w:style w:type="paragraph" w:customStyle="1" w:styleId="hfv-desert">
    <w:name w:val="hfv-desert"/>
    <w:basedOn w:val="hfv-shadow"/>
    <w:qFormat/>
    <w:rsid w:val="006B47EB"/>
    <w:rPr>
      <w:color w:val="E66B3F" w:themeColor="accent6"/>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0"/>
      <w:shd w:val="clear" w:color="auto" w:fill="F1F3F5"/>
    </w:rPr>
  </w:style>
  <w:style w:type="character" w:customStyle="1" w:styleId="DataTypeTok">
    <w:name w:val="DataTypeTok"/>
    <w:basedOn w:val="VerbatimChar"/>
    <w:rPr>
      <w:rFonts w:ascii="Consolas" w:hAnsi="Consolas"/>
      <w:color w:val="AD0000"/>
      <w:sz w:val="20"/>
      <w:shd w:val="clear" w:color="auto" w:fill="F1F3F5"/>
    </w:rPr>
  </w:style>
  <w:style w:type="character" w:customStyle="1" w:styleId="DecValTok">
    <w:name w:val="DecValTok"/>
    <w:basedOn w:val="VerbatimChar"/>
    <w:rPr>
      <w:rFonts w:ascii="Consolas" w:hAnsi="Consolas"/>
      <w:color w:val="AD0000"/>
      <w:sz w:val="20"/>
      <w:shd w:val="clear" w:color="auto" w:fill="F1F3F5"/>
    </w:rPr>
  </w:style>
  <w:style w:type="character" w:customStyle="1" w:styleId="BaseNTok">
    <w:name w:val="BaseNTok"/>
    <w:basedOn w:val="VerbatimChar"/>
    <w:rPr>
      <w:rFonts w:ascii="Consolas" w:hAnsi="Consolas"/>
      <w:color w:val="AD0000"/>
      <w:sz w:val="20"/>
      <w:shd w:val="clear" w:color="auto" w:fill="F1F3F5"/>
    </w:rPr>
  </w:style>
  <w:style w:type="character" w:customStyle="1" w:styleId="FloatTok">
    <w:name w:val="FloatTok"/>
    <w:basedOn w:val="VerbatimChar"/>
    <w:rPr>
      <w:rFonts w:ascii="Consolas" w:hAnsi="Consolas"/>
      <w:color w:val="AD0000"/>
      <w:sz w:val="20"/>
      <w:shd w:val="clear" w:color="auto" w:fill="F1F3F5"/>
    </w:rPr>
  </w:style>
  <w:style w:type="character" w:customStyle="1" w:styleId="ConstantTok">
    <w:name w:val="ConstantTok"/>
    <w:basedOn w:val="VerbatimChar"/>
    <w:rPr>
      <w:rFonts w:ascii="Consolas" w:hAnsi="Consolas"/>
      <w:color w:val="8F5902"/>
      <w:sz w:val="20"/>
      <w:shd w:val="clear" w:color="auto" w:fill="F1F3F5"/>
    </w:rPr>
  </w:style>
  <w:style w:type="character" w:customStyle="1" w:styleId="CharTok">
    <w:name w:val="CharTok"/>
    <w:basedOn w:val="VerbatimChar"/>
    <w:rPr>
      <w:rFonts w:ascii="Consolas" w:hAnsi="Consolas"/>
      <w:color w:val="20794D"/>
      <w:sz w:val="20"/>
      <w:shd w:val="clear" w:color="auto" w:fill="F1F3F5"/>
    </w:rPr>
  </w:style>
  <w:style w:type="character" w:customStyle="1" w:styleId="SpecialCharTok">
    <w:name w:val="SpecialCharTok"/>
    <w:basedOn w:val="VerbatimChar"/>
    <w:rPr>
      <w:rFonts w:ascii="Consolas" w:hAnsi="Consolas"/>
      <w:color w:val="5E5E5E"/>
      <w:sz w:val="20"/>
      <w:shd w:val="clear" w:color="auto" w:fill="F1F3F5"/>
    </w:rPr>
  </w:style>
  <w:style w:type="character" w:customStyle="1" w:styleId="StringTok">
    <w:name w:val="StringTok"/>
    <w:basedOn w:val="VerbatimChar"/>
    <w:rPr>
      <w:rFonts w:ascii="Consolas" w:hAnsi="Consolas"/>
      <w:color w:val="20794D"/>
      <w:sz w:val="20"/>
      <w:shd w:val="clear" w:color="auto" w:fill="F1F3F5"/>
    </w:rPr>
  </w:style>
  <w:style w:type="character" w:customStyle="1" w:styleId="VerbatimStringTok">
    <w:name w:val="VerbatimStringTok"/>
    <w:basedOn w:val="VerbatimChar"/>
    <w:rPr>
      <w:rFonts w:ascii="Consolas" w:hAnsi="Consolas"/>
      <w:color w:val="20794D"/>
      <w:sz w:val="20"/>
      <w:shd w:val="clear" w:color="auto" w:fill="F1F3F5"/>
    </w:rPr>
  </w:style>
  <w:style w:type="character" w:customStyle="1" w:styleId="SpecialStringTok">
    <w:name w:val="SpecialStringTok"/>
    <w:basedOn w:val="VerbatimChar"/>
    <w:rPr>
      <w:rFonts w:ascii="Consolas" w:hAnsi="Consolas"/>
      <w:color w:val="20794D"/>
      <w:sz w:val="20"/>
      <w:shd w:val="clear" w:color="auto" w:fill="F1F3F5"/>
    </w:rPr>
  </w:style>
  <w:style w:type="character" w:customStyle="1" w:styleId="ImportTok">
    <w:name w:val="ImportTok"/>
    <w:basedOn w:val="VerbatimChar"/>
    <w:rPr>
      <w:rFonts w:ascii="Consolas" w:hAnsi="Consolas"/>
      <w:color w:val="00769E"/>
      <w:sz w:val="20"/>
      <w:shd w:val="clear" w:color="auto" w:fill="F1F3F5"/>
    </w:rPr>
  </w:style>
  <w:style w:type="character" w:customStyle="1" w:styleId="CommentTok">
    <w:name w:val="CommentTok"/>
    <w:basedOn w:val="VerbatimChar"/>
    <w:rPr>
      <w:rFonts w:ascii="Consolas" w:hAnsi="Consolas"/>
      <w:color w:val="5E5E5E"/>
      <w:sz w:val="20"/>
      <w:shd w:val="clear" w:color="auto" w:fill="F1F3F5"/>
    </w:rPr>
  </w:style>
  <w:style w:type="character" w:customStyle="1" w:styleId="DocumentationTok">
    <w:name w:val="DocumentationTok"/>
    <w:basedOn w:val="VerbatimChar"/>
    <w:rPr>
      <w:rFonts w:ascii="Consolas" w:hAnsi="Consolas"/>
      <w:i/>
      <w:color w:val="5E5E5E"/>
      <w:sz w:val="20"/>
      <w:shd w:val="clear" w:color="auto" w:fill="F1F3F5"/>
    </w:rPr>
  </w:style>
  <w:style w:type="character" w:customStyle="1" w:styleId="AnnotationTok">
    <w:name w:val="AnnotationTok"/>
    <w:basedOn w:val="VerbatimChar"/>
    <w:rPr>
      <w:rFonts w:ascii="Consolas" w:hAnsi="Consolas"/>
      <w:color w:val="5E5E5E"/>
      <w:sz w:val="20"/>
      <w:shd w:val="clear" w:color="auto" w:fill="F1F3F5"/>
    </w:rPr>
  </w:style>
  <w:style w:type="character" w:customStyle="1" w:styleId="CommentVarTok">
    <w:name w:val="CommentVarTok"/>
    <w:basedOn w:val="VerbatimChar"/>
    <w:rPr>
      <w:rFonts w:ascii="Consolas" w:hAnsi="Consolas"/>
      <w:i/>
      <w:color w:val="5E5E5E"/>
      <w:sz w:val="20"/>
      <w:shd w:val="clear" w:color="auto" w:fill="F1F3F5"/>
    </w:rPr>
  </w:style>
  <w:style w:type="character" w:customStyle="1" w:styleId="OtherTok">
    <w:name w:val="OtherTok"/>
    <w:basedOn w:val="VerbatimChar"/>
    <w:rPr>
      <w:rFonts w:ascii="Consolas" w:hAnsi="Consolas"/>
      <w:color w:val="003B4F"/>
      <w:sz w:val="20"/>
      <w:shd w:val="clear" w:color="auto" w:fill="F1F3F5"/>
    </w:rPr>
  </w:style>
  <w:style w:type="character" w:customStyle="1" w:styleId="FunctionTok">
    <w:name w:val="FunctionTok"/>
    <w:basedOn w:val="VerbatimChar"/>
    <w:rPr>
      <w:rFonts w:ascii="Consolas" w:hAnsi="Consolas"/>
      <w:color w:val="4758AB"/>
      <w:sz w:val="20"/>
      <w:shd w:val="clear" w:color="auto" w:fill="F1F3F5"/>
    </w:rPr>
  </w:style>
  <w:style w:type="character" w:customStyle="1" w:styleId="VariableTok">
    <w:name w:val="VariableTok"/>
    <w:basedOn w:val="VerbatimChar"/>
    <w:rPr>
      <w:rFonts w:ascii="Consolas" w:hAnsi="Consolas"/>
      <w:color w:val="111111"/>
      <w:sz w:val="20"/>
      <w:shd w:val="clear" w:color="auto" w:fill="F1F3F5"/>
    </w:rPr>
  </w:style>
  <w:style w:type="character" w:customStyle="1" w:styleId="ControlFlowTok">
    <w:name w:val="ControlFlowTok"/>
    <w:basedOn w:val="VerbatimChar"/>
    <w:rPr>
      <w:rFonts w:ascii="Consolas" w:hAnsi="Consolas"/>
      <w:color w:val="003B4F"/>
      <w:sz w:val="20"/>
      <w:shd w:val="clear" w:color="auto" w:fill="F1F3F5"/>
    </w:rPr>
  </w:style>
  <w:style w:type="character" w:customStyle="1" w:styleId="OperatorTok">
    <w:name w:val="OperatorTok"/>
    <w:basedOn w:val="VerbatimChar"/>
    <w:rPr>
      <w:rFonts w:ascii="Consolas" w:hAnsi="Consolas"/>
      <w:color w:val="5E5E5E"/>
      <w:sz w:val="20"/>
      <w:shd w:val="clear" w:color="auto" w:fill="F1F3F5"/>
    </w:rPr>
  </w:style>
  <w:style w:type="character" w:customStyle="1" w:styleId="BuiltInTok">
    <w:name w:val="BuiltInTok"/>
    <w:basedOn w:val="VerbatimChar"/>
    <w:rPr>
      <w:rFonts w:ascii="Consolas" w:hAnsi="Consolas"/>
      <w:color w:val="003B4F"/>
      <w:sz w:val="20"/>
      <w:shd w:val="clear" w:color="auto" w:fill="F1F3F5"/>
    </w:rPr>
  </w:style>
  <w:style w:type="character" w:customStyle="1" w:styleId="ExtensionTok">
    <w:name w:val="ExtensionTok"/>
    <w:basedOn w:val="VerbatimChar"/>
    <w:rPr>
      <w:rFonts w:ascii="Consolas" w:hAnsi="Consolas"/>
      <w:color w:val="003B4F"/>
      <w:sz w:val="20"/>
      <w:shd w:val="clear" w:color="auto" w:fill="F1F3F5"/>
    </w:rPr>
  </w:style>
  <w:style w:type="character" w:customStyle="1" w:styleId="PreprocessorTok">
    <w:name w:val="PreprocessorTok"/>
    <w:basedOn w:val="VerbatimChar"/>
    <w:rPr>
      <w:rFonts w:ascii="Consolas" w:hAnsi="Consolas"/>
      <w:color w:val="AD0000"/>
      <w:sz w:val="20"/>
      <w:shd w:val="clear" w:color="auto" w:fill="F1F3F5"/>
    </w:rPr>
  </w:style>
  <w:style w:type="character" w:customStyle="1" w:styleId="AttributeTok">
    <w:name w:val="AttributeTok"/>
    <w:basedOn w:val="VerbatimChar"/>
    <w:rPr>
      <w:rFonts w:ascii="Consolas" w:hAnsi="Consolas"/>
      <w:color w:val="657422"/>
      <w:sz w:val="20"/>
      <w:shd w:val="clear" w:color="auto" w:fill="F1F3F5"/>
    </w:rPr>
  </w:style>
  <w:style w:type="character" w:customStyle="1" w:styleId="RegionMarkerTok">
    <w:name w:val="RegionMarkerTok"/>
    <w:basedOn w:val="VerbatimChar"/>
    <w:rPr>
      <w:rFonts w:ascii="Consolas" w:hAnsi="Consolas"/>
      <w:color w:val="003B4F"/>
      <w:sz w:val="20"/>
      <w:shd w:val="clear" w:color="auto" w:fill="F1F3F5"/>
    </w:rPr>
  </w:style>
  <w:style w:type="character" w:customStyle="1" w:styleId="InformationTok">
    <w:name w:val="InformationTok"/>
    <w:basedOn w:val="VerbatimChar"/>
    <w:rPr>
      <w:rFonts w:ascii="Consolas" w:hAnsi="Consolas"/>
      <w:color w:val="5E5E5E"/>
      <w:sz w:val="20"/>
      <w:shd w:val="clear" w:color="auto" w:fill="F1F3F5"/>
    </w:rPr>
  </w:style>
  <w:style w:type="character" w:customStyle="1" w:styleId="WarningTok">
    <w:name w:val="WarningTok"/>
    <w:basedOn w:val="VerbatimChar"/>
    <w:rPr>
      <w:rFonts w:ascii="Consolas" w:hAnsi="Consolas"/>
      <w:i/>
      <w:color w:val="5E5E5E"/>
      <w:sz w:val="20"/>
      <w:shd w:val="clear" w:color="auto" w:fill="F1F3F5"/>
    </w:rPr>
  </w:style>
  <w:style w:type="character" w:customStyle="1" w:styleId="AlertTok">
    <w:name w:val="AlertTok"/>
    <w:basedOn w:val="VerbatimChar"/>
    <w:rPr>
      <w:rFonts w:ascii="Consolas" w:hAnsi="Consolas"/>
      <w:color w:val="AD0000"/>
      <w:sz w:val="20"/>
      <w:shd w:val="clear" w:color="auto" w:fill="F1F3F5"/>
    </w:rPr>
  </w:style>
  <w:style w:type="character" w:customStyle="1" w:styleId="ErrorTok">
    <w:name w:val="ErrorTok"/>
    <w:basedOn w:val="VerbatimChar"/>
    <w:rPr>
      <w:rFonts w:ascii="Consolas" w:hAnsi="Consolas"/>
      <w:color w:val="AD0000"/>
      <w:sz w:val="20"/>
      <w:shd w:val="clear" w:color="auto" w:fill="F1F3F5"/>
    </w:rPr>
  </w:style>
  <w:style w:type="character" w:customStyle="1" w:styleId="NormalTok">
    <w:name w:val="NormalTok"/>
    <w:basedOn w:val="VerbatimChar"/>
    <w:rPr>
      <w:rFonts w:ascii="Consolas" w:hAnsi="Consolas"/>
      <w:color w:val="003B4F"/>
      <w:sz w:val="20"/>
      <w:shd w:val="clear" w:color="auto" w:fill="F1F3F5"/>
    </w:rPr>
  </w:style>
  <w:style w:type="paragraph" w:styleId="TOC1">
    <w:name w:val="toc 1"/>
    <w:basedOn w:val="Normal"/>
    <w:next w:val="Normal"/>
    <w:autoRedefine/>
    <w:uiPriority w:val="39"/>
    <w:rsid w:val="00F0087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jpg"/><Relationship Id="rId47" Type="http://schemas.openxmlformats.org/officeDocument/2006/relationships/hyperlink" Target="https://www.virginiaresources.gov/portfolio/projects/11/land-conservation-in-virginia-beach" TargetMode="External"/><Relationship Id="rId63" Type="http://schemas.openxmlformats.org/officeDocument/2006/relationships/hyperlink" Target="https://biz.loudoun.gov/economic-development-authority/housing/" TargetMode="External"/><Relationship Id="rId68" Type="http://schemas.openxmlformats.org/officeDocument/2006/relationships/hyperlink" Target="https://planrva.org/boosting-affordable-housing-through-employer-housing-assistance-programs/" TargetMode="External"/><Relationship Id="rId84" Type="http://schemas.openxmlformats.org/officeDocument/2006/relationships/hyperlink" Target="https://library.municode.com/va/charlottesville/codes/code_of_ordinances?nodeId=CO_CH34ZO_ARTIAD_DIV1GEPR_S34-12AFDWUN" TargetMode="External"/><Relationship Id="rId89" Type="http://schemas.openxmlformats.org/officeDocument/2006/relationships/hyperlink" Target="https://www.harrisonburgva.gov/zoning-oac" TargetMode="External"/><Relationship Id="rId16" Type="http://schemas.openxmlformats.org/officeDocument/2006/relationships/image" Target="media/image6.png"/><Relationship Id="rId11" Type="http://schemas.openxmlformats.org/officeDocument/2006/relationships/hyperlink" Target="https://mlsoc.vt.edu/research/vchr.html"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law.lis.virginia.gov/vacode/title15.2/chapter49/" TargetMode="External"/><Relationship Id="rId58" Type="http://schemas.openxmlformats.org/officeDocument/2006/relationships/hyperlink" Target="https://www.yesvirginiabeach.com/_assets/Documents/AboutUs/VBDA/Reports-Audits/VBDA-FY22-23-to-City-Council-Annual-Report.pdf" TargetMode="External"/><Relationship Id="rId74" Type="http://schemas.openxmlformats.org/officeDocument/2006/relationships/hyperlink" Target="https://www.thistlecommunityhousing.org/" TargetMode="External"/><Relationship Id="rId79" Type="http://schemas.openxmlformats.org/officeDocument/2006/relationships/hyperlink" Target="https://www2.montgomerycountymd.gov/mcgportalapps/Press_Detail.aspx?Item_ID=33968&amp;Dept=1" TargetMode="External"/><Relationship Id="rId5" Type="http://schemas.openxmlformats.org/officeDocument/2006/relationships/footnotes" Target="footnotes.xml"/><Relationship Id="rId90" Type="http://schemas.openxmlformats.org/officeDocument/2006/relationships/hyperlink" Target="https://www.charlottesville.gov/DocumentCenter/View/1524/Affordable-Housing-Financial-Analysis-PDF" TargetMode="External"/><Relationship Id="rId95"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hyperlink" Target="https://housing.virginiabeach.gov/ending-homelessness/housing-resource-center" TargetMode="External"/><Relationship Id="rId48" Type="http://schemas.openxmlformats.org/officeDocument/2006/relationships/hyperlink" Target="https://dmz1.dhcd.virginia.gov/HB854/part-5-bondfinancing.html" TargetMode="External"/><Relationship Id="rId64" Type="http://schemas.openxmlformats.org/officeDocument/2006/relationships/hyperlink" Target="https://www.investatlanta.com/developers/opportunities-incentives/tax-allocation-district-financing/westside" TargetMode="External"/><Relationship Id="rId69" Type="http://schemas.openxmlformats.org/officeDocument/2006/relationships/hyperlink" Target="https://www.fairfaxcounty.gov/housing/homeownership/firsttimehomebuyers" TargetMode="External"/><Relationship Id="rId80" Type="http://schemas.openxmlformats.org/officeDocument/2006/relationships/hyperlink" Target="https://www.publicenterprise.org/blog/launching-the-public-development-community-of-practice" TargetMode="External"/><Relationship Id="rId85" Type="http://schemas.openxmlformats.org/officeDocument/2006/relationships/hyperlink" Target="http://www.montgomeryplanning.org/community/housing/documents/greentape.pdf" TargetMode="External"/><Relationship Id="rId3" Type="http://schemas.openxmlformats.org/officeDocument/2006/relationships/settings" Target="settings.xml"/><Relationship Id="rId12" Type="http://schemas.openxmlformats.org/officeDocument/2006/relationships/hyperlink" Target="https://www.housingforwardva.or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nvaha.org/wp-content/uploads/NVAH_1311_CommImpactRpt-WEB.pdf" TargetMode="External"/><Relationship Id="rId59" Type="http://schemas.openxmlformats.org/officeDocument/2006/relationships/hyperlink" Target="https://www.cvillepedia.org/images/20130808-Virginia-Beach-Strategic-Growth.pdf" TargetMode="External"/><Relationship Id="rId67" Type="http://schemas.openxmlformats.org/officeDocument/2006/relationships/hyperlink" Target="https://henrico.us/revit/henricos-home-purchase-assistance-program/" TargetMode="External"/><Relationship Id="rId20" Type="http://schemas.openxmlformats.org/officeDocument/2006/relationships/image" Target="media/image10.png"/><Relationship Id="rId41" Type="http://schemas.openxmlformats.org/officeDocument/2006/relationships/hyperlink" Target="https://www.vbcdc.org/" TargetMode="External"/><Relationship Id="rId54" Type="http://schemas.openxmlformats.org/officeDocument/2006/relationships/hyperlink" Target="https://lis.virginia.gov/cgi-bin/legp604.exe?221+sum+HB1194" TargetMode="External"/><Relationship Id="rId62" Type="http://schemas.openxmlformats.org/officeDocument/2006/relationships/hyperlink" Target="https://www.discoverdanville.com/southern-virginia-regional-housing-summit/" TargetMode="External"/><Relationship Id="rId70" Type="http://schemas.openxmlformats.org/officeDocument/2006/relationships/hyperlink" Target="https://www.loudoun.gov/homeloanprograms" TargetMode="External"/><Relationship Id="rId75" Type="http://schemas.openxmlformats.org/officeDocument/2006/relationships/hyperlink" Target="https://www.getahome.org/" TargetMode="External"/><Relationship Id="rId83" Type="http://schemas.openxmlformats.org/officeDocument/2006/relationships/hyperlink" Target="https://www.documentcloud.org/documents/23871117-atlanta-urban-development-corporation-presentation" TargetMode="External"/><Relationship Id="rId88" Type="http://schemas.openxmlformats.org/officeDocument/2006/relationships/hyperlink" Target="https://www.pwcva.gov/department/land-development-division/dorac" TargetMode="External"/><Relationship Id="rId91" Type="http://schemas.openxmlformats.org/officeDocument/2006/relationships/hyperlink" Target="https://www.fairfaxcounty.gov/housing/adu-wdu-developer-resources"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ensus.gov/programs-surveys/acs/microdata/access.htm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rive.google.com/file/d/1VFbPnG929ovCbz4NyEcBVRfFNhxWkIaX/view?usp=sharing" TargetMode="External"/><Relationship Id="rId57" Type="http://schemas.openxmlformats.org/officeDocument/2006/relationships/hyperlink" Target="https://richmondva.legistar.com/LegislationDetail.aspx?ID=6378283&amp;GUID=D05F08E8-5EC9-417D-AA69-AD307797C46F" TargetMode="External"/><Relationship Id="rId10" Type="http://schemas.openxmlformats.org/officeDocument/2006/relationships/hyperlink" Target="https://s3.us-east-1.amazonaws.com/virginia-beach-departments-docs/housing/AboutUs/PlansReports/Virginia-Beach-Housing-Needs-Assessment-and-Market-Analysis.pdf" TargetMode="External"/><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hyperlink" Target="https://media.alexandriava.gov/docs-archives/housing/info/2020=hofapplicationprocessrequirements.pdf" TargetMode="External"/><Relationship Id="rId60" Type="http://schemas.openxmlformats.org/officeDocument/2006/relationships/hyperlink" Target="https://www.pagecounty.virginia.gov/AgendaCenter/ViewFile/Minutes/_09252023-864" TargetMode="External"/><Relationship Id="rId65" Type="http://schemas.openxmlformats.org/officeDocument/2006/relationships/hyperlink" Target="https://pharva.com/framework/" TargetMode="External"/><Relationship Id="rId73" Type="http://schemas.openxmlformats.org/officeDocument/2006/relationships/hyperlink" Target="https://maggiewalkerclt.org/infographic/" TargetMode="External"/><Relationship Id="rId78" Type="http://schemas.openxmlformats.org/officeDocument/2006/relationships/image" Target="media/image33.jpg"/><Relationship Id="rId81" Type="http://schemas.openxmlformats.org/officeDocument/2006/relationships/hyperlink" Target="https://greenvillehousingfund.com/greenville-housing-impact-fund/" TargetMode="External"/><Relationship Id="rId86" Type="http://schemas.openxmlformats.org/officeDocument/2006/relationships/hyperlink" Target="https://www.rva.gov/planning-development-review/third-party-program" TargetMode="External"/><Relationship Id="rId94" Type="http://schemas.openxmlformats.org/officeDocument/2006/relationships/hyperlink" Target="https://www.fallschurchva.gov/687/Affordable-Dwelling-Unit-Program" TargetMode="Externa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jpg"/><Relationship Id="rId34" Type="http://schemas.openxmlformats.org/officeDocument/2006/relationships/image" Target="media/image24.png"/><Relationship Id="rId50" Type="http://schemas.openxmlformats.org/officeDocument/2006/relationships/hyperlink" Target="https://nrvrc.org/nrv-housing-trust-fund" TargetMode="External"/><Relationship Id="rId55" Type="http://schemas.openxmlformats.org/officeDocument/2006/relationships/hyperlink" Target="https://emma.msrb.org/IssueView/Details/EP349121" TargetMode="External"/><Relationship Id="rId76" Type="http://schemas.openxmlformats.org/officeDocument/2006/relationships/hyperlink" Target="https://www.hocmc.org/extra/1115-housing-production-fund.html" TargetMode="External"/><Relationship Id="rId97"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hyperlink" Target="https://groundedsolutions.org/tools-for-success/resource-library/affordable-pricing-and-resale-formulas" TargetMode="External"/><Relationship Id="rId92" Type="http://schemas.openxmlformats.org/officeDocument/2006/relationships/hyperlink" Target="https://www.loudoun.gov/1813/Affordable-Dwelling-Unit-Program" TargetMode="Externa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hyperlink" Target="https://s3.us-east-1.amazonaws.com/virginia-beach-departments-docs/budget/Budget/Proposed/FY24-Proposed-Operating-Budget.pdf" TargetMode="External"/><Relationship Id="rId66" Type="http://schemas.openxmlformats.org/officeDocument/2006/relationships/hyperlink" Target="https://workforcehousingnow.org/" TargetMode="External"/><Relationship Id="rId87" Type="http://schemas.openxmlformats.org/officeDocument/2006/relationships/hyperlink" Target="https://www.arlingtonva.us/Government/Commissions-and-Advisory-Groups/Planning-Commission/Zoning-Committee" TargetMode="External"/><Relationship Id="rId61" Type="http://schemas.openxmlformats.org/officeDocument/2006/relationships/hyperlink" Target="https://henrico-eda-site-assets.s3.amazonaws.com/meeting-minutes/june+23+minutes+signed.pdf" TargetMode="External"/><Relationship Id="rId82" Type="http://schemas.openxmlformats.org/officeDocument/2006/relationships/hyperlink" Target="https://atlantaciviccircle.org/2023/07/03/atlanta-launching-urban-development-corporation/"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hyperlink" Target="https://www.preservationmanagement.com/property/the-sands/" TargetMode="External"/><Relationship Id="rId77" Type="http://schemas.openxmlformats.org/officeDocument/2006/relationships/hyperlink" Target="https://www.hocmc.org/extra/1088-the-laureate.html" TargetMode="External"/><Relationship Id="rId8" Type="http://schemas.openxmlformats.org/officeDocument/2006/relationships/image" Target="media/image2.png"/><Relationship Id="rId51" Type="http://schemas.openxmlformats.org/officeDocument/2006/relationships/hyperlink" Target="https://www.arlingtonva.us/Government/Programs/Housing/Development/Affordable-Housing-Investment-Fund" TargetMode="External"/><Relationship Id="rId72" Type="http://schemas.openxmlformats.org/officeDocument/2006/relationships/hyperlink" Target="https://www.vsclt.org/" TargetMode="External"/><Relationship Id="rId93" Type="http://schemas.openxmlformats.org/officeDocument/2006/relationships/hyperlink" Target="https://www.arlingtonva.us/Government/Programs/Housing/Get-Help/Home-Ownership/Affordable-Dwelling-Unit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o.lincolninst.edu/Wang_WP23RW1.pdf" TargetMode="External"/><Relationship Id="rId2" Type="http://schemas.openxmlformats.org/officeDocument/2006/relationships/hyperlink" Target="https://www.redfin.com/news/gen-z-millennial-homeownership-rate-home-purchases/" TargetMode="External"/><Relationship Id="rId1" Type="http://schemas.openxmlformats.org/officeDocument/2006/relationships/hyperlink" Target="https://www.redfin.com/news/gen-z-millennial-homeownership-rate-home-purchases/" TargetMode="External"/><Relationship Id="rId4" Type="http://schemas.openxmlformats.org/officeDocument/2006/relationships/hyperlink" Target="https://www.lincolninst.edu/publications/working-papers/tracking-growth-evaluating-performance-shared-equity-homeownership" TargetMode="External"/></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99</Pages>
  <Words>34321</Words>
  <Characters>195635</Characters>
  <Application>Microsoft Office Word</Application>
  <DocSecurity>0</DocSecurity>
  <Lines>1630</Lines>
  <Paragraphs>45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2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cp:lastModifiedBy>Jonathan Knopf</cp:lastModifiedBy>
  <cp:revision>2</cp:revision>
  <dcterms:created xsi:type="dcterms:W3CDTF">2023-11-15T06:39:00Z</dcterms:created>
  <dcterms:modified xsi:type="dcterms:W3CDTF">2023-11-1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November 15,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